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2D4F344"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ED4DEE">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70E0CC7"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ED4DEE">
        <w:rPr>
          <w:rFonts w:ascii="Arial" w:eastAsia="Arial" w:hAnsi="Arial" w:cs="Arial"/>
          <w:sz w:val="24"/>
          <w:szCs w:val="24"/>
        </w:rPr>
        <w:t>9</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08CAAEF6" w:rsidR="003F0D8F" w:rsidRPr="00706357" w:rsidRDefault="00EB19CC" w:rsidP="00706357">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C731F4">
        <w:rPr>
          <w:rFonts w:ascii="Arial" w:eastAsia="Arial" w:hAnsi="Arial" w:cs="Arial"/>
          <w:b/>
          <w:color w:val="0070C0"/>
          <w:sz w:val="24"/>
          <w:szCs w:val="24"/>
        </w:rPr>
        <w:t>9</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86EB4" w:rsidRPr="00086EB4">
        <w:rPr>
          <w:rFonts w:ascii="Arial" w:eastAsia="Arial" w:hAnsi="Arial" w:cs="Arial"/>
          <w:b/>
          <w:color w:val="0070C0"/>
          <w:sz w:val="24"/>
          <w:szCs w:val="24"/>
        </w:rPr>
        <w:t>731,894</w:t>
      </w:r>
      <w:r w:rsidR="00086EB4">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086EB4" w:rsidRPr="00086EB4">
        <w:rPr>
          <w:rFonts w:ascii="Arial" w:eastAsia="Arial" w:hAnsi="Arial" w:cs="Arial"/>
          <w:b/>
          <w:color w:val="0070C0"/>
          <w:sz w:val="24"/>
          <w:szCs w:val="24"/>
        </w:rPr>
        <w:t xml:space="preserve">115,495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086EB4" w:rsidRPr="00086EB4">
        <w:rPr>
          <w:rFonts w:ascii="Arial" w:eastAsia="Arial" w:hAnsi="Arial" w:cs="Arial"/>
          <w:b/>
          <w:color w:val="0070C0"/>
          <w:sz w:val="24"/>
          <w:szCs w:val="24"/>
        </w:rPr>
        <w:t>603,213</w:t>
      </w:r>
      <w:r w:rsidR="00086EB4">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086EB4">
        <w:rPr>
          <w:rFonts w:ascii="Arial" w:eastAsia="Arial" w:hAnsi="Arial" w:cs="Arial"/>
          <w:sz w:val="24"/>
          <w:szCs w:val="24"/>
        </w:rPr>
        <w:t xml:space="preserve"> </w:t>
      </w:r>
      <w:r w:rsidR="00086EB4" w:rsidRPr="00086EB4">
        <w:rPr>
          <w:rFonts w:ascii="Arial" w:eastAsia="Arial" w:hAnsi="Arial" w:cs="Arial"/>
          <w:b/>
          <w:color w:val="0070C0"/>
          <w:sz w:val="24"/>
          <w:szCs w:val="24"/>
        </w:rPr>
        <w:t>13,186</w:t>
      </w:r>
      <w:r w:rsidR="00086EB4">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3507C0A" w14:textId="2839C1F2"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0</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E9816AF" w:rsidR="009702AE" w:rsidRPr="00BD7446"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BD7446">
        <w:rPr>
          <w:rFonts w:ascii="Arial" w:eastAsia="Arial" w:hAnsi="Arial" w:cs="Arial"/>
          <w:sz w:val="24"/>
          <w:szCs w:val="24"/>
        </w:rPr>
        <w:t>A</w:t>
      </w:r>
      <w:r w:rsidR="00D16141" w:rsidRPr="00BD7446">
        <w:rPr>
          <w:rFonts w:ascii="Arial" w:eastAsia="Arial" w:hAnsi="Arial" w:cs="Arial"/>
          <w:sz w:val="24"/>
          <w:szCs w:val="24"/>
        </w:rPr>
        <w:t xml:space="preserve"> </w:t>
      </w:r>
      <w:r w:rsidRPr="00BD7446">
        <w:rPr>
          <w:rFonts w:ascii="Arial" w:eastAsia="Arial" w:hAnsi="Arial" w:cs="Arial"/>
          <w:sz w:val="24"/>
          <w:szCs w:val="24"/>
        </w:rPr>
        <w:t>total</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b/>
          <w:bCs/>
          <w:sz w:val="24"/>
          <w:szCs w:val="24"/>
        </w:rPr>
        <w:t xml:space="preserve"> </w:t>
      </w:r>
      <w:r w:rsidR="004652C8" w:rsidRPr="00DE0DDF">
        <w:rPr>
          <w:rFonts w:ascii="Arial" w:eastAsia="Arial" w:hAnsi="Arial" w:cs="Arial"/>
          <w:b/>
          <w:color w:val="0070C0"/>
          <w:sz w:val="24"/>
          <w:szCs w:val="24"/>
        </w:rPr>
        <w:t>₱</w:t>
      </w:r>
      <w:r w:rsidR="00DE0DDF" w:rsidRPr="00DE0DDF">
        <w:rPr>
          <w:rFonts w:ascii="Arial" w:eastAsia="Arial" w:hAnsi="Arial" w:cs="Arial"/>
          <w:b/>
          <w:bCs/>
          <w:color w:val="0070C0"/>
          <w:sz w:val="24"/>
          <w:szCs w:val="24"/>
        </w:rPr>
        <w:t xml:space="preserve">2,073,038,719.12 </w:t>
      </w:r>
      <w:r w:rsidRPr="00BD7446">
        <w:rPr>
          <w:rFonts w:ascii="Arial" w:eastAsia="Arial" w:hAnsi="Arial" w:cs="Arial"/>
          <w:sz w:val="24"/>
          <w:szCs w:val="24"/>
        </w:rPr>
        <w:t>worth</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assistance</w:t>
      </w:r>
      <w:r w:rsidR="00D16141" w:rsidRPr="00BD7446">
        <w:rPr>
          <w:rFonts w:ascii="Arial" w:eastAsia="Arial" w:hAnsi="Arial" w:cs="Arial"/>
          <w:sz w:val="24"/>
          <w:szCs w:val="24"/>
        </w:rPr>
        <w:t xml:space="preserve"> </w:t>
      </w:r>
      <w:r w:rsidRPr="00BD7446">
        <w:rPr>
          <w:rFonts w:ascii="Arial" w:eastAsia="Arial" w:hAnsi="Arial" w:cs="Arial"/>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the</w:t>
      </w:r>
      <w:r w:rsidR="00D16141" w:rsidRPr="00BD7446">
        <w:rPr>
          <w:rFonts w:ascii="Arial" w:eastAsia="Arial" w:hAnsi="Arial" w:cs="Arial"/>
          <w:sz w:val="24"/>
          <w:szCs w:val="24"/>
        </w:rPr>
        <w:t xml:space="preserve"> </w:t>
      </w:r>
      <w:r w:rsidRPr="00BD7446">
        <w:rPr>
          <w:rFonts w:ascii="Arial" w:eastAsia="Arial" w:hAnsi="Arial" w:cs="Arial"/>
          <w:sz w:val="24"/>
          <w:szCs w:val="24"/>
        </w:rPr>
        <w:t>families</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sz w:val="24"/>
          <w:szCs w:val="24"/>
        </w:rPr>
        <w:t>individuals</w:t>
      </w:r>
      <w:r w:rsidR="00D16141" w:rsidRPr="00BD7446">
        <w:rPr>
          <w:rFonts w:ascii="Arial" w:eastAsia="Arial" w:hAnsi="Arial" w:cs="Arial"/>
          <w:sz w:val="24"/>
          <w:szCs w:val="24"/>
        </w:rPr>
        <w:t xml:space="preserve"> </w:t>
      </w:r>
      <w:r w:rsidRPr="00BD7446">
        <w:rPr>
          <w:rFonts w:ascii="Arial" w:eastAsia="Arial" w:hAnsi="Arial" w:cs="Arial"/>
          <w:sz w:val="24"/>
          <w:szCs w:val="24"/>
        </w:rPr>
        <w:t>including</w:t>
      </w:r>
      <w:r w:rsidR="00D16141" w:rsidRPr="00BD7446">
        <w:rPr>
          <w:rFonts w:ascii="Arial" w:eastAsia="Arial" w:hAnsi="Arial" w:cs="Arial"/>
          <w:sz w:val="24"/>
          <w:szCs w:val="24"/>
        </w:rPr>
        <w:t xml:space="preserve"> </w:t>
      </w:r>
      <w:r w:rsidRPr="00BD7446">
        <w:rPr>
          <w:rFonts w:ascii="Arial" w:eastAsia="Arial" w:hAnsi="Arial" w:cs="Arial"/>
          <w:sz w:val="24"/>
          <w:szCs w:val="24"/>
        </w:rPr>
        <w:t>strandees</w:t>
      </w:r>
      <w:r w:rsidR="00D16141" w:rsidRPr="00BD7446">
        <w:rPr>
          <w:rFonts w:ascii="Arial" w:eastAsia="Arial" w:hAnsi="Arial" w:cs="Arial"/>
          <w:sz w:val="24"/>
          <w:szCs w:val="24"/>
        </w:rPr>
        <w:t xml:space="preserve"> </w:t>
      </w:r>
      <w:r w:rsidRPr="00BD7446">
        <w:rPr>
          <w:rFonts w:ascii="Arial" w:eastAsia="Arial" w:hAnsi="Arial" w:cs="Arial"/>
          <w:sz w:val="24"/>
          <w:szCs w:val="24"/>
        </w:rPr>
        <w:t>affect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BD7446">
        <w:rPr>
          <w:rFonts w:ascii="Arial" w:eastAsia="Arial" w:hAnsi="Arial" w:cs="Arial"/>
          <w:sz w:val="24"/>
          <w:szCs w:val="24"/>
        </w:rPr>
        <w:t>community</w:t>
      </w:r>
      <w:r w:rsidR="00D16141" w:rsidRPr="00BD7446">
        <w:rPr>
          <w:rFonts w:ascii="Arial" w:eastAsia="Arial" w:hAnsi="Arial" w:cs="Arial"/>
          <w:sz w:val="24"/>
          <w:szCs w:val="24"/>
        </w:rPr>
        <w:t xml:space="preserve"> </w:t>
      </w:r>
      <w:r w:rsidRPr="00BD7446">
        <w:rPr>
          <w:rFonts w:ascii="Arial" w:eastAsia="Arial" w:hAnsi="Arial" w:cs="Arial"/>
          <w:sz w:val="24"/>
          <w:szCs w:val="24"/>
        </w:rPr>
        <w:t>quarantine</w:t>
      </w:r>
      <w:r w:rsidR="00D16141" w:rsidRPr="00BD7446">
        <w:rPr>
          <w:rFonts w:ascii="Arial" w:eastAsia="Arial" w:hAnsi="Arial" w:cs="Arial"/>
          <w:sz w:val="24"/>
          <w:szCs w:val="24"/>
        </w:rPr>
        <w:t xml:space="preserve"> </w:t>
      </w:r>
      <w:r w:rsidRPr="00BD7446">
        <w:rPr>
          <w:rFonts w:ascii="Arial" w:eastAsia="Arial" w:hAnsi="Arial" w:cs="Arial"/>
          <w:sz w:val="24"/>
          <w:szCs w:val="24"/>
        </w:rPr>
        <w:t>being</w:t>
      </w:r>
      <w:r w:rsidR="00D16141" w:rsidRPr="00BD7446">
        <w:rPr>
          <w:rFonts w:ascii="Arial" w:eastAsia="Arial" w:hAnsi="Arial" w:cs="Arial"/>
          <w:sz w:val="24"/>
          <w:szCs w:val="24"/>
        </w:rPr>
        <w:t xml:space="preserve"> </w:t>
      </w:r>
      <w:r w:rsidRPr="00BD7446">
        <w:rPr>
          <w:rFonts w:ascii="Arial" w:eastAsia="Arial" w:hAnsi="Arial" w:cs="Arial"/>
          <w:sz w:val="24"/>
          <w:szCs w:val="24"/>
        </w:rPr>
        <w:t>implemented</w:t>
      </w:r>
      <w:r w:rsidR="00D16141" w:rsidRPr="00BD7446">
        <w:rPr>
          <w:rFonts w:ascii="Arial" w:eastAsia="Arial" w:hAnsi="Arial" w:cs="Arial"/>
          <w:sz w:val="24"/>
          <w:szCs w:val="24"/>
        </w:rPr>
        <w:t xml:space="preserve"> </w:t>
      </w:r>
      <w:r w:rsidRPr="00BD7446">
        <w:rPr>
          <w:rFonts w:ascii="Arial" w:eastAsia="Arial" w:hAnsi="Arial" w:cs="Arial"/>
          <w:sz w:val="24"/>
          <w:szCs w:val="24"/>
        </w:rPr>
        <w:t>due</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COVID-19</w:t>
      </w:r>
      <w:r w:rsidR="00D16141" w:rsidRPr="00BD7446">
        <w:rPr>
          <w:rFonts w:ascii="Arial" w:eastAsia="Arial" w:hAnsi="Arial" w:cs="Arial"/>
          <w:sz w:val="24"/>
          <w:szCs w:val="24"/>
        </w:rPr>
        <w:t xml:space="preserve"> </w:t>
      </w:r>
      <w:r w:rsidRPr="00BD7446">
        <w:rPr>
          <w:rFonts w:ascii="Arial" w:eastAsia="Arial" w:hAnsi="Arial" w:cs="Arial"/>
          <w:sz w:val="24"/>
          <w:szCs w:val="24"/>
        </w:rPr>
        <w:t>pandemic;</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which,</w:t>
      </w:r>
      <w:r w:rsidR="00201C7A" w:rsidRPr="00BD7446">
        <w:rPr>
          <w:rFonts w:ascii="Arial" w:eastAsia="Arial" w:hAnsi="Arial" w:cs="Arial"/>
          <w:sz w:val="24"/>
          <w:szCs w:val="24"/>
        </w:rPr>
        <w:t xml:space="preserve"> </w:t>
      </w:r>
      <w:r w:rsidR="00CD47B7" w:rsidRPr="00DE0DDF">
        <w:rPr>
          <w:rFonts w:ascii="Arial" w:eastAsia="Arial" w:hAnsi="Arial" w:cs="Arial"/>
          <w:b/>
          <w:color w:val="0070C0"/>
          <w:sz w:val="24"/>
          <w:szCs w:val="24"/>
        </w:rPr>
        <w:t>₱</w:t>
      </w:r>
      <w:r w:rsidR="00DE0DDF" w:rsidRPr="00DE0DDF">
        <w:rPr>
          <w:rFonts w:ascii="Arial" w:eastAsia="Arial" w:hAnsi="Arial" w:cs="Arial"/>
          <w:b/>
          <w:color w:val="0070C0"/>
          <w:sz w:val="24"/>
          <w:szCs w:val="24"/>
        </w:rPr>
        <w:t xml:space="preserve">1,539,026,043.49 </w:t>
      </w:r>
      <w:r w:rsidRPr="00BD7446">
        <w:rPr>
          <w:rFonts w:ascii="Arial" w:eastAsia="Arial" w:hAnsi="Arial" w:cs="Arial"/>
          <w:bCs/>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BD7446">
        <w:rPr>
          <w:rFonts w:ascii="Arial" w:eastAsia="Arial" w:hAnsi="Arial" w:cs="Arial"/>
          <w:b/>
          <w:sz w:val="24"/>
          <w:szCs w:val="24"/>
        </w:rPr>
        <w:t>DSWD</w:t>
      </w:r>
      <w:r w:rsidRPr="00BD7446">
        <w:rPr>
          <w:rFonts w:ascii="Arial" w:eastAsia="Arial" w:hAnsi="Arial" w:cs="Arial"/>
          <w:sz w:val="24"/>
          <w:szCs w:val="24"/>
        </w:rPr>
        <w:t>,</w:t>
      </w:r>
      <w:r w:rsidR="00D16141" w:rsidRPr="00BD7446">
        <w:rPr>
          <w:rFonts w:ascii="Arial" w:eastAsia="Arial" w:hAnsi="Arial" w:cs="Arial"/>
          <w:b/>
          <w:sz w:val="24"/>
          <w:szCs w:val="24"/>
        </w:rPr>
        <w:t xml:space="preserve"> </w:t>
      </w:r>
      <w:r w:rsidRPr="00BD7446">
        <w:rPr>
          <w:rFonts w:ascii="Arial" w:eastAsia="Arial" w:hAnsi="Arial" w:cs="Arial"/>
          <w:b/>
          <w:sz w:val="24"/>
          <w:szCs w:val="24"/>
        </w:rPr>
        <w:t>₱</w:t>
      </w:r>
      <w:r w:rsidR="00FD37E8" w:rsidRPr="00BD7446">
        <w:rPr>
          <w:rFonts w:ascii="Arial" w:eastAsia="Arial" w:hAnsi="Arial" w:cs="Arial"/>
          <w:b/>
          <w:bCs/>
          <w:sz w:val="24"/>
          <w:szCs w:val="24"/>
        </w:rPr>
        <w:t xml:space="preserve">502,162,265.67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NGOs</w:t>
      </w:r>
      <w:r w:rsidRPr="00BD7446">
        <w:rPr>
          <w:rFonts w:ascii="Arial" w:eastAsia="Arial" w:hAnsi="Arial" w:cs="Arial"/>
          <w:sz w:val="24"/>
          <w:szCs w:val="24"/>
        </w:rPr>
        <w:t>,</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b/>
          <w:sz w:val="24"/>
          <w:szCs w:val="24"/>
        </w:rPr>
        <w:t>₱</w:t>
      </w:r>
      <w:r w:rsidR="00D67BA9" w:rsidRPr="00BD7446">
        <w:rPr>
          <w:rFonts w:ascii="Arial" w:eastAsia="Arial" w:hAnsi="Arial" w:cs="Arial"/>
          <w:b/>
          <w:bCs/>
          <w:sz w:val="24"/>
          <w:szCs w:val="24"/>
        </w:rPr>
        <w:t>31,850,409.96</w:t>
      </w:r>
      <w:r w:rsidR="00D16141" w:rsidRPr="00BD7446">
        <w:rPr>
          <w:rFonts w:ascii="Arial" w:eastAsia="Arial" w:hAnsi="Arial" w:cs="Arial"/>
          <w:b/>
          <w:bCs/>
          <w:sz w:val="24"/>
          <w:szCs w:val="24"/>
        </w:rPr>
        <w:t xml:space="preserve">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Private</w:t>
      </w:r>
      <w:r w:rsidR="00D16141" w:rsidRPr="00BD7446">
        <w:rPr>
          <w:rFonts w:ascii="Arial" w:eastAsia="Arial" w:hAnsi="Arial" w:cs="Arial"/>
          <w:b/>
          <w:sz w:val="24"/>
          <w:szCs w:val="24"/>
        </w:rPr>
        <w:t xml:space="preserve"> </w:t>
      </w:r>
      <w:r w:rsidRPr="00BD7446">
        <w:rPr>
          <w:rFonts w:ascii="Arial" w:eastAsia="Arial" w:hAnsi="Arial" w:cs="Arial"/>
          <w:b/>
          <w:sz w:val="24"/>
          <w:szCs w:val="24"/>
        </w:rPr>
        <w:t>Partners</w:t>
      </w:r>
      <w:r w:rsidR="00D16141" w:rsidRPr="00BD7446">
        <w:rPr>
          <w:rFonts w:ascii="Arial" w:eastAsia="Arial" w:hAnsi="Arial" w:cs="Arial"/>
          <w:b/>
          <w:sz w:val="20"/>
          <w:szCs w:val="20"/>
        </w:rPr>
        <w:t xml:space="preserve"> </w:t>
      </w:r>
      <w:r w:rsidRPr="00BD7446">
        <w:rPr>
          <w:rFonts w:ascii="Arial" w:eastAsia="Arial" w:hAnsi="Arial" w:cs="Arial"/>
          <w:sz w:val="24"/>
          <w:szCs w:val="24"/>
        </w:rPr>
        <w:t>(see</w:t>
      </w:r>
      <w:r w:rsidR="00D16141" w:rsidRPr="00BD7446">
        <w:rPr>
          <w:rFonts w:ascii="Arial" w:eastAsia="Arial" w:hAnsi="Arial" w:cs="Arial"/>
          <w:sz w:val="24"/>
          <w:szCs w:val="24"/>
        </w:rPr>
        <w:t xml:space="preserve"> </w:t>
      </w:r>
      <w:r w:rsidRPr="00BD7446">
        <w:rPr>
          <w:rFonts w:ascii="Arial" w:eastAsia="Arial" w:hAnsi="Arial" w:cs="Arial"/>
          <w:sz w:val="24"/>
          <w:szCs w:val="24"/>
        </w:rPr>
        <w:t>Table</w:t>
      </w:r>
      <w:r w:rsidR="00D16141" w:rsidRPr="00BD7446">
        <w:rPr>
          <w:rFonts w:ascii="Arial" w:eastAsia="Arial" w:hAnsi="Arial" w:cs="Arial"/>
          <w:sz w:val="24"/>
          <w:szCs w:val="24"/>
        </w:rPr>
        <w:t xml:space="preserve"> </w:t>
      </w:r>
      <w:r w:rsidRPr="00BD7446">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w:t>
      </w:r>
      <w:bookmarkStart w:id="1" w:name="_GoBack"/>
      <w:bookmarkEnd w:id="1"/>
      <w:r w:rsidRPr="009601E2">
        <w:rPr>
          <w:rFonts w:ascii="Arial" w:eastAsia="Arial" w:hAnsi="Arial" w:cs="Arial"/>
          <w:b/>
          <w:i/>
          <w:sz w:val="20"/>
          <w:szCs w:val="20"/>
        </w:rPr>
        <w:t>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DE0DDF" w14:paraId="5CD46E4C" w14:textId="77777777" w:rsidTr="00DE0DDF">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D0EBC4D" w14:textId="77777777" w:rsidR="00DE0DDF" w:rsidRDefault="00DE0DDF" w:rsidP="00DE0DDF">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95AD619" w14:textId="77777777" w:rsidR="00DE0DDF" w:rsidRDefault="00DE0DDF" w:rsidP="00DE0DD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E0DDF" w14:paraId="50761BCE" w14:textId="77777777" w:rsidTr="00DE0DDF">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3B48E2D9" w14:textId="77777777" w:rsidR="00DE0DDF" w:rsidRDefault="00DE0DDF" w:rsidP="00DE0DDF">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6337FB6" w14:textId="77777777" w:rsidR="00DE0DDF" w:rsidRDefault="00DE0DDF" w:rsidP="00DE0DD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0B76400" w14:textId="77777777" w:rsidR="00DE0DDF" w:rsidRDefault="00DE0DDF" w:rsidP="00DE0DD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68429A6" w14:textId="77777777" w:rsidR="00DE0DDF" w:rsidRDefault="00DE0DDF" w:rsidP="00DE0DD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173E6A06" w14:textId="77777777" w:rsidR="00DE0DDF" w:rsidRDefault="00DE0DDF" w:rsidP="00DE0DD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E0DDF" w14:paraId="330077B1"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E7042E" w14:textId="77777777" w:rsidR="00DE0DDF" w:rsidRDefault="00DE0DDF" w:rsidP="00DE0DD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F983732" w14:textId="201AB47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39,026,043.49 </w:t>
            </w:r>
          </w:p>
        </w:tc>
        <w:tc>
          <w:tcPr>
            <w:tcW w:w="675" w:type="pct"/>
            <w:tcBorders>
              <w:top w:val="nil"/>
              <w:left w:val="nil"/>
              <w:bottom w:val="single" w:sz="4" w:space="0" w:color="000000"/>
              <w:right w:val="single" w:sz="4" w:space="0" w:color="000000"/>
            </w:tcBorders>
            <w:shd w:val="clear" w:color="A5A5A5" w:fill="A5A5A5"/>
            <w:noWrap/>
            <w:vAlign w:val="bottom"/>
            <w:hideMark/>
          </w:tcPr>
          <w:p w14:paraId="4D8A54E0" w14:textId="22BCF5C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2,162,26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4EE6FBCD" w14:textId="0DDD804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0E56CCEE" w14:textId="7976FB8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73,038,719.12 </w:t>
            </w:r>
          </w:p>
        </w:tc>
      </w:tr>
      <w:tr w:rsidR="00DE0DDF" w14:paraId="13C03FD5"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FC81BD"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90A1197" w14:textId="7F59109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8,230,04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1251B735" w14:textId="5D88DBF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EE2EB7" w14:textId="7FCCA86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8300BE" w14:textId="48460C2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3,640,042.53 </w:t>
            </w:r>
          </w:p>
        </w:tc>
      </w:tr>
      <w:tr w:rsidR="00DE0DDF" w14:paraId="67290898"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5D9AC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0F08B52B" w14:textId="5F71A892"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189,882.37 </w:t>
            </w:r>
          </w:p>
        </w:tc>
        <w:tc>
          <w:tcPr>
            <w:tcW w:w="675" w:type="pct"/>
            <w:tcBorders>
              <w:top w:val="nil"/>
              <w:left w:val="nil"/>
              <w:bottom w:val="single" w:sz="4" w:space="0" w:color="000000"/>
              <w:right w:val="single" w:sz="4" w:space="0" w:color="000000"/>
            </w:tcBorders>
            <w:shd w:val="clear" w:color="auto" w:fill="auto"/>
            <w:noWrap/>
            <w:vAlign w:val="bottom"/>
            <w:hideMark/>
          </w:tcPr>
          <w:p w14:paraId="5C1AEE6A" w14:textId="38118E8F"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0393067" w14:textId="777960AA"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02955D" w14:textId="6324F1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189,882.37 </w:t>
            </w:r>
          </w:p>
        </w:tc>
      </w:tr>
      <w:tr w:rsidR="00DE0DDF" w14:paraId="7B66728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3B9A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9538A3" w14:textId="305DB2AC"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076,014.36 </w:t>
            </w:r>
          </w:p>
        </w:tc>
        <w:tc>
          <w:tcPr>
            <w:tcW w:w="675" w:type="pct"/>
            <w:tcBorders>
              <w:top w:val="nil"/>
              <w:left w:val="nil"/>
              <w:bottom w:val="single" w:sz="4" w:space="0" w:color="000000"/>
              <w:right w:val="single" w:sz="4" w:space="0" w:color="000000"/>
            </w:tcBorders>
            <w:shd w:val="clear" w:color="auto" w:fill="auto"/>
            <w:noWrap/>
            <w:vAlign w:val="bottom"/>
            <w:hideMark/>
          </w:tcPr>
          <w:p w14:paraId="48AA8BB9" w14:textId="6D039CB0"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BF0F20" w14:textId="0FEC3C46"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B40D14" w14:textId="41467D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6,014.36 </w:t>
            </w:r>
          </w:p>
        </w:tc>
      </w:tr>
      <w:tr w:rsidR="00DE0DDF" w14:paraId="1915133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5BD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2940F2E" w14:textId="4C3C0AEC"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251728A3" w14:textId="679A54FF"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7EAF4A" w14:textId="309CACDA"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175498" w14:textId="693E63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DE0DDF" w14:paraId="148031F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8F60E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F8546AD" w14:textId="7F67EF42"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7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06F51CA3" w14:textId="61D3C614"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585F20" w14:textId="5690C2D0"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461428" w14:textId="0D3334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39,218.00 </w:t>
            </w:r>
          </w:p>
        </w:tc>
      </w:tr>
      <w:tr w:rsidR="00DE0DDF" w14:paraId="2C162A0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914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7516FA" w14:textId="716B026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5EFF3BDA" w14:textId="72BC1918"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0A7FB88" w14:textId="500D0C6F"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7694202" w14:textId="453A15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DE0DDF" w14:paraId="451B968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6678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2CE1629" w14:textId="37A1D38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2734E941" w14:textId="202BC5AB"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3E52B98" w14:textId="3F6AD4F8"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C63CE8" w14:textId="49BCAF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DE0DDF" w14:paraId="22E5B0D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6B8C3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EF00B61" w14:textId="32ADE582"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1,365,618.00 </w:t>
            </w:r>
          </w:p>
        </w:tc>
        <w:tc>
          <w:tcPr>
            <w:tcW w:w="675" w:type="pct"/>
            <w:tcBorders>
              <w:top w:val="nil"/>
              <w:left w:val="nil"/>
              <w:bottom w:val="single" w:sz="4" w:space="0" w:color="000000"/>
              <w:right w:val="single" w:sz="4" w:space="0" w:color="000000"/>
            </w:tcBorders>
            <w:shd w:val="clear" w:color="auto" w:fill="auto"/>
            <w:noWrap/>
            <w:vAlign w:val="bottom"/>
            <w:hideMark/>
          </w:tcPr>
          <w:p w14:paraId="29F14E73" w14:textId="017E3811"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95B4CD3" w14:textId="3A877422"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9EF339" w14:textId="239315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808,118.00 </w:t>
            </w:r>
          </w:p>
        </w:tc>
      </w:tr>
      <w:tr w:rsidR="00DE0DDF" w14:paraId="021FD3E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F02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AC9F809" w14:textId="0F5A4FEB"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33BB" w14:textId="15993B35"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F66B32" w14:textId="7576DEE3"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F7B23F9" w14:textId="6AA735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DE0DDF" w14:paraId="4CEE1391"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1069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2A98320" w14:textId="0327F52F"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804CB" w14:textId="5377EF78"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07CB2FF" w14:textId="3EA419DA"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EBA38C" w14:textId="0D1DBE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DE0DDF" w14:paraId="6DC03D8F"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1819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1851E26" w14:textId="60D22EE8"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27CA9" w14:textId="76D54C23"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D525C0" w14:textId="65B210F1"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5162617" w14:textId="03DDEC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DE0DDF" w14:paraId="6892A23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684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C242479" w14:textId="458460B3"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0197F80D" w14:textId="624B8E6C"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E13B6C8" w14:textId="2E8D3883"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57E902" w14:textId="5BB968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3,335.00 </w:t>
            </w:r>
          </w:p>
        </w:tc>
      </w:tr>
      <w:tr w:rsidR="00DE0DDF" w14:paraId="1125642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6592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FBB1B13" w14:textId="61CF3265"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080A8D82" w14:textId="13A5CFD9"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7E37365" w14:textId="267D175B"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CEA1E4" w14:textId="37475A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DE0DDF" w14:paraId="05BEE518"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7FC1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A38A237" w14:textId="5CF3CE4C"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9B3EC0D" w14:textId="10FA027B"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7380EC" w14:textId="1787F7C2"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259B2C" w14:textId="4A284B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DE0DDF" w14:paraId="3CF9979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6771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682ECA0" w14:textId="140E7F11"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690,763.60 </w:t>
            </w:r>
          </w:p>
        </w:tc>
        <w:tc>
          <w:tcPr>
            <w:tcW w:w="675" w:type="pct"/>
            <w:tcBorders>
              <w:top w:val="nil"/>
              <w:left w:val="nil"/>
              <w:bottom w:val="single" w:sz="4" w:space="0" w:color="000000"/>
              <w:right w:val="single" w:sz="4" w:space="0" w:color="000000"/>
            </w:tcBorders>
            <w:shd w:val="clear" w:color="auto" w:fill="auto"/>
            <w:noWrap/>
            <w:vAlign w:val="bottom"/>
            <w:hideMark/>
          </w:tcPr>
          <w:p w14:paraId="07BC79DD" w14:textId="38101B91"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9BCE8D" w14:textId="21C7432B"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4FEB10" w14:textId="43346F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0,763.60 </w:t>
            </w:r>
          </w:p>
        </w:tc>
      </w:tr>
      <w:tr w:rsidR="00DE0DDF" w14:paraId="404287E8"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A0A7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B18746" w14:textId="4676D94B"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6C9F59CD" w14:textId="37C5A5C5"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44F15A" w14:textId="31F97823"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7EBE87B" w14:textId="575D7F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DE0DDF" w14:paraId="1B0BB39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4A5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362A8" w14:textId="3BDE1FB8"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1,816,792.30 </w:t>
            </w:r>
          </w:p>
        </w:tc>
        <w:tc>
          <w:tcPr>
            <w:tcW w:w="675" w:type="pct"/>
            <w:tcBorders>
              <w:top w:val="nil"/>
              <w:left w:val="nil"/>
              <w:bottom w:val="single" w:sz="4" w:space="0" w:color="000000"/>
              <w:right w:val="single" w:sz="4" w:space="0" w:color="000000"/>
            </w:tcBorders>
            <w:shd w:val="clear" w:color="auto" w:fill="auto"/>
            <w:noWrap/>
            <w:vAlign w:val="bottom"/>
            <w:hideMark/>
          </w:tcPr>
          <w:p w14:paraId="038CB6E7" w14:textId="516F92BD"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5176A9" w14:textId="467E8B82"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421AD1" w14:textId="16D1D2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666,792.30 </w:t>
            </w:r>
          </w:p>
        </w:tc>
      </w:tr>
      <w:tr w:rsidR="00DE0DDF" w14:paraId="605BA338"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F4B46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B93DB1" w14:textId="689C1355"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27,260.00 </w:t>
            </w:r>
          </w:p>
        </w:tc>
        <w:tc>
          <w:tcPr>
            <w:tcW w:w="675" w:type="pct"/>
            <w:tcBorders>
              <w:top w:val="nil"/>
              <w:left w:val="nil"/>
              <w:bottom w:val="single" w:sz="4" w:space="0" w:color="000000"/>
              <w:right w:val="single" w:sz="4" w:space="0" w:color="000000"/>
            </w:tcBorders>
            <w:shd w:val="clear" w:color="auto" w:fill="auto"/>
            <w:noWrap/>
            <w:vAlign w:val="bottom"/>
            <w:hideMark/>
          </w:tcPr>
          <w:p w14:paraId="45806F37" w14:textId="1A2E8DF5"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37687F" w14:textId="4C3A4D5C"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7B0AFF8" w14:textId="63F225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7,260.00 </w:t>
            </w:r>
          </w:p>
        </w:tc>
      </w:tr>
      <w:tr w:rsidR="00DE0DDF" w14:paraId="36DFEEC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918B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8995799" w14:textId="5FCA1F2F"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24785" w14:textId="11C35CE5"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3EA956" w14:textId="052AC05A"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F310FF" w14:textId="45D16D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E0DDF" w14:paraId="2ABCF77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D88171"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7EA9F85" w14:textId="79BAA83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2,340.18 </w:t>
            </w:r>
          </w:p>
        </w:tc>
        <w:tc>
          <w:tcPr>
            <w:tcW w:w="675" w:type="pct"/>
            <w:tcBorders>
              <w:top w:val="nil"/>
              <w:left w:val="nil"/>
              <w:bottom w:val="single" w:sz="4" w:space="0" w:color="000000"/>
              <w:right w:val="single" w:sz="4" w:space="0" w:color="000000"/>
            </w:tcBorders>
            <w:shd w:val="clear" w:color="A5A5A5" w:fill="A5A5A5"/>
            <w:noWrap/>
            <w:vAlign w:val="bottom"/>
            <w:hideMark/>
          </w:tcPr>
          <w:p w14:paraId="5EF6987E" w14:textId="360CD21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544F82F" w14:textId="6B22EB5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1F1F7D2" w14:textId="0735828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258,450.77 </w:t>
            </w:r>
          </w:p>
        </w:tc>
      </w:tr>
      <w:tr w:rsidR="00DE0DDF" w14:paraId="1EAC4AD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EC209"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A16AE61" w14:textId="5DCE0C9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2CBAA6" w14:textId="178BF06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6012BFF" w14:textId="04946B1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1D098" w14:textId="52FD2FE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DE0DDF" w14:paraId="4CC9F1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FB1A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E6F0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7C6AEA6" w14:textId="7102A4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C26CBE0" w14:textId="0C6E90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684BB5" w14:textId="19F2C4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37FE" w14:textId="6A45BD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DE0DDF" w14:paraId="27B9416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E51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B94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7FDEFD6" w14:textId="324711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3E6E278" w14:textId="5C2CC3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8B0E01" w14:textId="5829E2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5123C" w14:textId="2F3C20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DE0DDF" w14:paraId="297207E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738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EAF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43DC499" w14:textId="57E7FC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0ABD91A" w14:textId="22426B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B4AB23" w14:textId="74AB0A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63EC0" w14:textId="725153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DF" w14:paraId="58275E5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696B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1BE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482EDF41" w14:textId="6453A5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493799DA" w14:textId="77A62A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1626D8" w14:textId="24DBF4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26D3" w14:textId="5C51D6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E0DDF" w14:paraId="5977657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A386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254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6F0166E" w14:textId="0B571D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399651D" w14:textId="6A967E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C8B346" w14:textId="3EDF29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23E92" w14:textId="630ECE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E0DDF" w14:paraId="0D2551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B8A4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575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0F1D2AF3" w14:textId="3194E5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D055975" w14:textId="678DBE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45CBA7" w14:textId="6A84B5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279BE" w14:textId="5B4538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DF" w14:paraId="6AF1A1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4569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AAF0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B39872B" w14:textId="488AAC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9035E7B" w14:textId="1CCEA9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4C50B5" w14:textId="46DA6E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0CFD2" w14:textId="6CA084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DF" w14:paraId="4467116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16EF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B6B8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078D370" w14:textId="40D2AF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6544EC6" w14:textId="6A2243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B5EC8AA" w14:textId="3AFBA2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4E737" w14:textId="213F32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E0DDF" w14:paraId="7832EEA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48AB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B76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549B713D" w14:textId="251A1B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A542718" w14:textId="798E98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396CC02D" w14:textId="762488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54CE0" w14:textId="47FFE0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E0DDF" w14:paraId="4490B4F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9C51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A26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96354E8" w14:textId="3C582E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BD365A" w14:textId="2025AD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DAEE04" w14:textId="0C46D0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9E8B1" w14:textId="0312BC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DF" w14:paraId="1729963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AC8A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6FE07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2A0236FA" w14:textId="6DCB29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203EC30" w14:textId="54EB8C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88BF55" w14:textId="31D6BD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10E2D" w14:textId="5F277B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DE0DDF" w14:paraId="1184200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4627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3638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C3EE1A8" w14:textId="0E8EE8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3639DCE" w14:textId="097609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A9D561" w14:textId="3F1253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BD982" w14:textId="7BE395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E0DDF" w14:paraId="0A0E5C1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D712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BB3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CB05AC3" w14:textId="02A5D1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0496C223" w14:textId="3F37EA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A25D48" w14:textId="60F670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15F35" w14:textId="5E4EAB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DE0DDF" w14:paraId="4FAC2DD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0483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EEF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BFE17FD" w14:textId="7C3085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DEB0A4A" w14:textId="2CAE04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CF6C0BA" w14:textId="441193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C858C" w14:textId="2FB333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E0DDF" w14:paraId="7CDE22D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8679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B638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004F633" w14:textId="16E491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965CE0F" w14:textId="40E1FA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19ECC85" w14:textId="4D7B95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8F78F" w14:textId="311DD7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E0DDF" w14:paraId="7EE0874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C19C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5C8A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F0E7A2A" w14:textId="0267C4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9718782" w14:textId="496E15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684F95" w14:textId="627072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1DA4D" w14:textId="4FE6A3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E0DDF" w14:paraId="68DE838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2775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87E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0035E155" w14:textId="535E36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E1217ED" w14:textId="786AD0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2CB2B9" w14:textId="604443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119FA" w14:textId="3C479D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DF" w14:paraId="550BE33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9C27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62D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7C2D40CD" w14:textId="4B1B39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F1BF8E6" w14:textId="5F2626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287649" w14:textId="7E0E28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E8331" w14:textId="3194F5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DF" w14:paraId="19B88AD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97F7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CC0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2B45291" w14:textId="50860C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AD060FD" w14:textId="5A87CA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259B5C" w14:textId="6EF9D9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5DCE8" w14:textId="38A63E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DF" w14:paraId="4C163E1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457A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3051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6F38483B" w14:textId="433569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D37F4B2" w14:textId="2DA5FA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B334D8" w14:textId="42A964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16B0" w14:textId="052C86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DF" w14:paraId="569DE74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8141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801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03F1B86" w14:textId="5A0D12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00F9428" w14:textId="54D030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B3B060" w14:textId="52098E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37A8" w14:textId="3EA15C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DF" w14:paraId="3BC188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E279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1D0C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4B344F9" w14:textId="74D91C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C69FDC4" w14:textId="42EF50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3924F8" w14:textId="30EB43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BECA0" w14:textId="10658B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E0DDF" w14:paraId="536FA29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4B5B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C56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24EBE8B" w14:textId="56C0E5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41F09158" w14:textId="22213D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504B54F" w14:textId="1FB18E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C7775" w14:textId="3A232F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DE0DDF" w14:paraId="74905D9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D419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A03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0ADFC96" w14:textId="6D045820"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DBFEF3F" w14:textId="473EB5EA"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49F4D1" w14:textId="38549234"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1C0DC" w14:textId="1F7E67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E0DDF" w14:paraId="0F85F787"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4118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701123A" w14:textId="74A12A7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25,87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251F06" w14:textId="2212639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240EDC" w14:textId="151BF84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85AD40E" w14:textId="1652E4D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25,876.08 </w:t>
            </w:r>
          </w:p>
        </w:tc>
      </w:tr>
      <w:tr w:rsidR="00DE0DDF" w14:paraId="3B23B8F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5B2BD"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6B51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86DB7DB" w14:textId="78B26E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7432FC23" w14:textId="0775BA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FB1AA" w14:textId="0A3FBF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FB6C8" w14:textId="592AAD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DE0DDF" w14:paraId="1D3A90C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C09A3"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AA2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28CFFD5" w14:textId="3886B8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663F5AF4" w14:textId="543DE7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134E8" w14:textId="685FD1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78233" w14:textId="2CCA52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E0DDF" w14:paraId="51F55EF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2041A"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4E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5870DA73" w14:textId="5ED46D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C79527A" w14:textId="656310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E1751" w14:textId="7FC936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16827" w14:textId="0C13F8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E0DDF" w14:paraId="50EB448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8BF16"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77F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8531471" w14:textId="01C510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6440432" w14:textId="302363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1E780" w14:textId="561B84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B0492" w14:textId="78A206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DF" w14:paraId="54265A6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0FA0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502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FFE78BF" w14:textId="4BE9F4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06AFCC6" w14:textId="32B317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F30D" w14:textId="3F9ACB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BF943" w14:textId="53C1B3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E0DDF" w14:paraId="3C957E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6095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0263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4E47ECBE" w14:textId="3F0AE1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38521528" w14:textId="0022A7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27B18" w14:textId="5AC054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92036" w14:textId="1415A9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DE0DDF" w14:paraId="05785F0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4071E"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1F7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F8A18CE" w14:textId="409D76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3FE65613" w14:textId="683DB3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0FC6F" w14:textId="0EF95A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0E686" w14:textId="5A1A0B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DE0DDF" w14:paraId="2BC369C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155F1"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B01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B6C1EE5" w14:textId="5DA489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1DE9F0E3" w14:textId="70B336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B090F" w14:textId="494241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76110" w14:textId="041A3C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DE0DDF" w14:paraId="6806E5B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D84EF"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17A8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CE72FC4" w14:textId="06B109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0C205A0F" w14:textId="7D89D3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B9B7C" w14:textId="28B87B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8BA11" w14:textId="55FADC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E0DDF" w14:paraId="2ABEA7B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822AE"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74E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6A2C247" w14:textId="5C2352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D03FFCC" w14:textId="718BE4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9256D" w14:textId="3541A1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DAB3A" w14:textId="18540D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E0DDF" w14:paraId="7A08BD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5C51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5FA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80A7F46" w14:textId="1FC4FA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05C15F4C" w14:textId="4C038C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1A94B" w14:textId="01495A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89569" w14:textId="50402E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E0DDF" w14:paraId="743708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C0731"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BC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BBDB140" w14:textId="642693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745BDA4" w14:textId="72125E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90ACD" w14:textId="43306B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04C97" w14:textId="01FA33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E0DDF" w14:paraId="51756BB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AB44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42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F8EA783" w14:textId="6C78F3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EBD1A97" w14:textId="2AD4B0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1F011" w14:textId="6631CC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39483" w14:textId="0299D7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E0DDF" w14:paraId="4B7B094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2045A"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DC55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7069645D" w14:textId="40FF3E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63C2CFD" w14:textId="386A25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69A4A" w14:textId="4E2E26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9BB16" w14:textId="583CA1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E0DDF" w14:paraId="668897B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054F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875F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381CC89" w14:textId="1EE016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499.48 </w:t>
            </w:r>
          </w:p>
        </w:tc>
        <w:tc>
          <w:tcPr>
            <w:tcW w:w="675" w:type="pct"/>
            <w:tcBorders>
              <w:top w:val="nil"/>
              <w:left w:val="nil"/>
              <w:bottom w:val="single" w:sz="4" w:space="0" w:color="000000"/>
              <w:right w:val="single" w:sz="4" w:space="0" w:color="000000"/>
            </w:tcBorders>
            <w:shd w:val="clear" w:color="auto" w:fill="auto"/>
            <w:noWrap/>
            <w:vAlign w:val="bottom"/>
            <w:hideMark/>
          </w:tcPr>
          <w:p w14:paraId="459074C4" w14:textId="63A8C7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C6A9A" w14:textId="015398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28943" w14:textId="259BDF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499.48 </w:t>
            </w:r>
          </w:p>
        </w:tc>
      </w:tr>
      <w:tr w:rsidR="00DE0DDF" w14:paraId="16632D6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598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3F7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33797A41" w14:textId="634379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653EA5A" w14:textId="6E1E00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25742" w14:textId="6EA6AA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A73A4" w14:textId="670B80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E0DDF" w14:paraId="1C9FD7C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08AB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5D22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93C66B4" w14:textId="18DBF7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D3CF23D" w14:textId="1B57F4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5E8C0" w14:textId="4C7569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ED861" w14:textId="185EB4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E0DDF" w14:paraId="5EFC592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E5A1"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7206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38D25A12" w14:textId="34489B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8D631C9" w14:textId="530FF0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0F6A3" w14:textId="615F26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2A68D" w14:textId="335BF4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E0DDF" w14:paraId="1784B65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5C0D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368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4035849" w14:textId="431172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F5EE57F" w14:textId="750ECD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73871" w14:textId="22A715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D11E8" w14:textId="35880C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E0DDF" w14:paraId="11102C1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4F9C1"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E57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76FA30A" w14:textId="0E933E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70CE92CB" w14:textId="011FBF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25F9F" w14:textId="618816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B2390" w14:textId="550395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DE0DDF" w14:paraId="52EC14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96ED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CFB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E629037" w14:textId="7925FC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64391DA" w14:textId="123B2E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F4C68" w14:textId="2070EE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3276C" w14:textId="54F745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DE0DDF" w14:paraId="7A2A9C4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F44E4"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2BC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3EE82CF" w14:textId="3A975E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501D203B" w14:textId="0571CC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A59E5" w14:textId="7E9CA6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74D3A" w14:textId="27DEFF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DE0DDF" w14:paraId="56EEB18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9894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492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4FF88EC" w14:textId="2E3000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A3493BD" w14:textId="36FC0E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47081" w14:textId="2C33B4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D0392" w14:textId="34ABA5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DF" w14:paraId="7D58051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CAE4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6C2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47AC567" w14:textId="71989C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4F3BEFC" w14:textId="205F28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296B9" w14:textId="7608F1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D147E" w14:textId="033895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E0DDF" w14:paraId="7400CAF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7D244"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A5A3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3C4A058" w14:textId="27AFD8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47FCDA" w14:textId="73676C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C0977" w14:textId="3CF82E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40501" w14:textId="2828A7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DF" w14:paraId="7EE194F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7F44C"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3DDD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9C2D0A9" w14:textId="57ABB4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1CB9C6B" w14:textId="6F2D75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C711D" w14:textId="7CBECC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C40DF" w14:textId="7238A4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DF" w14:paraId="724640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751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3BC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D275F52" w14:textId="3442BE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6A80C4E6" w14:textId="0D2C45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E8BFC" w14:textId="3B9CB3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D39FB" w14:textId="26A5FC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DE0DDF" w14:paraId="62D025C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7507F"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7C1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6AD9E909" w14:textId="7636FA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4CDE6CB" w14:textId="12AA06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BE293" w14:textId="7FB41F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FD94D" w14:textId="549C1A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E0DDF" w14:paraId="74FF7F7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6361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5A7F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E594429" w14:textId="6FCA3A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0198B0CA" w14:textId="0E6329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2EB54" w14:textId="36CCF9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AED54" w14:textId="033D54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DE0DDF" w14:paraId="6B80E2E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9CACE"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5FA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0927675B" w14:textId="02E37E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7B4D611" w14:textId="0EFB1D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51301" w14:textId="48262C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6FC7C" w14:textId="73E139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E0DDF" w14:paraId="045FD98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DD18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BC33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16DF8E5" w14:textId="5F195C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2F214B9" w14:textId="4F93BA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1EB81" w14:textId="6E871F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48143" w14:textId="0313D8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E0DDF" w14:paraId="12DCBF3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9095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89E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BC3C38C" w14:textId="5A5084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3031B1FE" w14:textId="3706BF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638D5" w14:textId="5154DF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F423C" w14:textId="685F01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DE0DDF" w14:paraId="75792B0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00BB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EDBBC0" w14:textId="54C3EF5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7A4899E6" w14:textId="488A4A0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451500" w14:textId="61C8634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B4371FF" w14:textId="636A688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DE0DDF" w14:paraId="7E73C4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4EB96"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EA1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1917B38F" w14:textId="005B15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3D5024FB" w14:textId="1F0599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77538" w14:textId="21A108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8BC7D" w14:textId="6A4DF6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E0DDF" w14:paraId="41C79B2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277B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7684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868E3A9" w14:textId="340983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AF278C7" w14:textId="4A23D4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02E7B" w14:textId="2BFA4A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3E367" w14:textId="182F35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DE0DDF" w14:paraId="0D3A634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8ACAB"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4F31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98F74F5" w14:textId="005BA0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F86912E" w14:textId="0FA1A8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C51B3" w14:textId="5340EC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71E83" w14:textId="71D9D2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E0DDF" w14:paraId="0EE5BA9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676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B998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C8CE7D0" w14:textId="218934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44A623CD" w14:textId="128071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85873" w14:textId="2B3519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F99D" w14:textId="19AA2A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DE0DDF" w14:paraId="15810FC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4732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1498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6DF5F2B" w14:textId="5A848E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252D043" w14:textId="0CCA48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C5370" w14:textId="0A6E07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9B2E6" w14:textId="5078E7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DF" w14:paraId="065573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70044"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1E2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65B3AD9D" w14:textId="36CE70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391853BA" w14:textId="0620E6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0CB6D" w14:textId="1BF498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91207" w14:textId="67296C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DE0DDF" w14:paraId="2DD4F4C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CAC9F"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707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652644D0" w14:textId="765DBB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082AC5FE" w14:textId="17C91F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A605C" w14:textId="7D4005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FA75F" w14:textId="775E1E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DE0DDF" w14:paraId="7A24F13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E52B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86F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C56A759" w14:textId="73E82C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335ECE82" w14:textId="017933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2E83" w14:textId="2E5A8E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87636E6" w14:textId="42305A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E0DDF" w14:paraId="36D0491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5C44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701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F591541" w14:textId="507B54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479147BD" w14:textId="33693C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9F182" w14:textId="3E26E9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2C586" w14:textId="0A50F6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E0DDF" w14:paraId="34C34D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200E1"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389F1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A3B153C" w14:textId="7E2FA3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57AA7244" w14:textId="6B9E14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E81E1" w14:textId="7B9C37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97327" w14:textId="0FFE7F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DE0DDF" w14:paraId="32135B3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2DE6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B20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0487308" w14:textId="0BBE65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671F551" w14:textId="4CFD75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CDE31" w14:textId="10BEE3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4FFBA" w14:textId="60BAA4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E0DDF" w14:paraId="439619F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FBE3"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202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2860E68" w14:textId="0C748E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7BE38983" w14:textId="20FB31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F6FB5" w14:textId="602F21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D5C2E" w14:textId="2689C2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E0DDF" w14:paraId="4B5AE5F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FF17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FA4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EAFFB8B" w14:textId="738E9F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051DA43" w14:textId="40EDD8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F2F2337" w14:textId="333116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6DDE0" w14:textId="0A776F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E0DDF" w14:paraId="297CE2C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51DDA"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72E5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549295A" w14:textId="6A470E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2C43D8F" w14:textId="55F88A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A64F3" w14:textId="3FFC85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F9B7D" w14:textId="471F61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DE0DDF" w14:paraId="4E65243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3BF8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6BD5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6B96CCC" w14:textId="25F4AD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28F9391" w14:textId="46AA13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D0A20" w14:textId="78820B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A4F68" w14:textId="7F6FC1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DE0DDF" w14:paraId="6CB444D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A5CB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3CE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382B4F7" w14:textId="040C41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68653641" w14:textId="23E4B9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F433E" w14:textId="040F1F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35D04" w14:textId="53BF1F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DE0DDF" w14:paraId="6715AFA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18C2C"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B6A4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299B82D" w14:textId="6332A9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E3B9CFF" w14:textId="30657C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2A5DA" w14:textId="778D5A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0A14D0D" w14:textId="206AFD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E0DDF" w14:paraId="40D5546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19CBF"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732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E971C35" w14:textId="4E1775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621E183" w14:textId="24A015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54AA4" w14:textId="0B7B12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D265B" w14:textId="238632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E0DDF" w14:paraId="797C95D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43AF3"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671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FD5FFA0" w14:textId="2943FC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FBC76BE" w14:textId="1E4E62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413CA" w14:textId="781E14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81223" w14:textId="580566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E0DDF" w14:paraId="73EA802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C493E"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2B2F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06F815E8" w14:textId="2DC7F9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66D21E5" w14:textId="0807A2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3BA4C5F" w14:textId="22057B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0ADDB" w14:textId="334C0A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E0DDF" w14:paraId="394FC4A5"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2361A"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35223B45" w14:textId="2720F8E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7D4885E7" w14:textId="07A435A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245E5D4" w14:textId="14C7DBC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E8EDA0C" w14:textId="2416BF5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DE0DDF" w14:paraId="6EB959A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7AFF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5FE7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EDF87AD" w14:textId="205056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3064C207" w14:textId="151395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459A4" w14:textId="6EAC76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FACEA" w14:textId="4DA9F2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DE0DDF" w14:paraId="4968378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17B4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2B5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48F61E6" w14:textId="212CF4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0BAB57B3" w14:textId="63B2FE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028C5" w14:textId="19894B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8F6FD" w14:textId="2DA698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E0DDF" w14:paraId="74B6C2C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80EC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C2AC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0930F5B" w14:textId="69B588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14C0ECD4" w14:textId="03D592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A4187" w14:textId="42D86D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0C0F1" w14:textId="1D5B89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DE0DDF" w14:paraId="27A046B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B355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A3DE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9C64F1E" w14:textId="73B6C0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7D5F735" w14:textId="18189D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986C5" w14:textId="3DB81D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3F73B" w14:textId="6877F5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DF" w14:paraId="1247B6F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66BE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6029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23F1363" w14:textId="42450F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8D761FB" w14:textId="40F7BC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6A9B0" w14:textId="1ADBCC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0B3884B4" w14:textId="1488A2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E0DDF" w14:paraId="46E0D91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3302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BC6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32B3BC0" w14:textId="21A1C0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CA023CB" w14:textId="502754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A0F79" w14:textId="2E3DCF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03792" w14:textId="160EC0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E0DDF" w14:paraId="4928121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54DB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2C00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77D3A30" w14:textId="0AAFE0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A2E0A18" w14:textId="7F82DD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61F93" w14:textId="105919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6109D" w14:textId="1E88C3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E0DDF" w14:paraId="0F2990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A683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C4BB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7406CA4" w14:textId="026A4F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D9490EA" w14:textId="3C99D6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849D4" w14:textId="71CA07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54EB7" w14:textId="3C3CF1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DF" w14:paraId="50D0FA2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2DC2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4A4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40138C2" w14:textId="7A485F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DEB509A" w14:textId="71B390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13E3" w14:textId="364FF9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7D3B1" w14:textId="53639E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E0DDF" w14:paraId="18B203A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A781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F2D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FF04C3A" w14:textId="0BC0F8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A91441" w14:textId="045C96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ACA85" w14:textId="62B5E8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EB8200B" w14:textId="66EBE6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E0DDF" w14:paraId="4395FF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3570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F030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7D33E8A" w14:textId="407A44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E13220E" w14:textId="60B2CA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E3879" w14:textId="3FB9DE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4F993513" w14:textId="4DB95C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E0DDF" w14:paraId="3A951D3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35CD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ECB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F1FDF1C" w14:textId="5AA79A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BEF0F6" w14:textId="505679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F0B9F" w14:textId="46E30A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13DDAF27" w14:textId="29B4A2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E0DDF" w14:paraId="59F6C6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ED41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A91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3A5CC8F9" w14:textId="36376A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96BA66" w14:textId="5532A3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98889" w14:textId="71D31C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5277D36C" w14:textId="7CCF4B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E0DDF" w14:paraId="6D04D82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BF3C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3E9F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A480E1" w14:textId="31D0A0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6BF0F5C7" w14:textId="32AAEC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1BC6C" w14:textId="574E67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628B7" w14:textId="018168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DE0DDF" w14:paraId="4D594F8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808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345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4E1B3DB6" w14:textId="4FF553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61B3CD2" w14:textId="0200D8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905A0" w14:textId="1B90D5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9B3F3" w14:textId="4C14B0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E0DDF" w14:paraId="6A11533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D27F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214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FEB9F27" w14:textId="480BFC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D4556F5" w14:textId="5A03EF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5F342" w14:textId="0D8705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2075E" w14:textId="304401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E0DDF" w14:paraId="35E2631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1B24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042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3D6EEDF" w14:textId="75CDE6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796C964" w14:textId="282763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8B5DB" w14:textId="6E35A4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552B2" w14:textId="4D185D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E0DDF" w14:paraId="3D08276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0167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A940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ABE4868" w14:textId="5F4366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00EC9288" w14:textId="64ADBD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E093B" w14:textId="495E3B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4DB27" w14:textId="65FB04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E0DDF" w14:paraId="7F34A0B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D178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DCF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007A8356" w14:textId="61985D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70D17C3" w14:textId="54D02A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58369" w14:textId="1D69F4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F23FF" w14:textId="4E791A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E0DDF" w14:paraId="0B913A1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747D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C64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67F5807" w14:textId="12E2D2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E60B76B" w14:textId="1FA707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96A86" w14:textId="5B5A77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86AAD" w14:textId="0EA36B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E0DDF" w14:paraId="7D58BB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DD2D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DE6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6BC0F80" w14:textId="61087D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67AB696E" w14:textId="1F2E3F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88930" w14:textId="67BD3E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3C351" w14:textId="43E79A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DE0DDF" w14:paraId="7BC45E2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AF08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A91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F9C5ED4" w14:textId="13E1C2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4CEEB3EC" w14:textId="38522D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93474" w14:textId="645571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5088" w14:textId="09F687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DE0DDF" w14:paraId="3EFD890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BE0F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260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3DD9EAB" w14:textId="539639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1CEAE6" w14:textId="6826D8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C5F29" w14:textId="34C6CF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B670F" w14:textId="4DB552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14F73F6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DF46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61C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71405DD1" w14:textId="507FB7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4D5C155C" w14:textId="76AF1B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C3CC4" w14:textId="50DCFD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41CF2" w14:textId="0D9E51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E0DDF" w14:paraId="18363D0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894A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ADD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F903876" w14:textId="2EE87C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D2F336" w14:textId="23B4A3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951A1" w14:textId="7B4156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D86B8" w14:textId="6D36BB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2C3C7DB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F021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005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B1F5FC7" w14:textId="3693DC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DAA1FC6" w14:textId="442422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1B78A" w14:textId="1613D6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ADCFC" w14:textId="0296F5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E0DDF" w14:paraId="783F9F8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F00D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EFB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CC962E7" w14:textId="311D25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34E40FF6" w14:textId="2A28A7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51441" w14:textId="31F8E3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6CAD1" w14:textId="386712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E0DDF" w14:paraId="4E160E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7AB3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097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C61405A" w14:textId="0E985A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9EEB40E" w14:textId="4C76EB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E6491" w14:textId="0276C7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4BC3B" w14:textId="0CB016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E0DDF" w14:paraId="7FE446C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61B2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BBE5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5F20B62" w14:textId="6EC224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1ABB180" w14:textId="1008F0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561EE" w14:textId="276DD8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AA68D" w14:textId="2164F1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E0DDF" w14:paraId="1D00AF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D805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251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3F5C2E8" w14:textId="4219FD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6430790" w14:textId="098695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5EB84" w14:textId="4C374E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8F660" w14:textId="7F6E82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DF" w14:paraId="6EC9407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58C8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D2B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5711B07" w14:textId="5A81E9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F26C139" w14:textId="36E0BF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F6DEA" w14:textId="20DB6C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CB88B6B" w14:textId="5BB0DE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E0DDF" w14:paraId="7838F7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A0E3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FFB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D1EF9DF" w14:textId="1CB01C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18649A3C" w14:textId="598C9D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DA871" w14:textId="3FB3A5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3DD2D" w14:textId="420B83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E0DDF" w14:paraId="49B87DE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BA1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7912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3474102" w14:textId="7DE59E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95AF08" w14:textId="142247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8C6C9" w14:textId="4E6FC3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ED0AE" w14:textId="610346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DF" w14:paraId="29D5E0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1CBF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AE1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A784716" w14:textId="506862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4BE25F" w14:textId="3A30C9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82604" w14:textId="34B002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71036" w14:textId="03C0BF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E0DDF" w14:paraId="3F8BFE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74CD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B1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A040882" w14:textId="547488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67C73ABE" w14:textId="5546C6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56ADB" w14:textId="7FAF7D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381399C" w14:textId="400306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DE0DDF" w14:paraId="0DD4468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4EC3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6BF8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C7DF401" w14:textId="1BE285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706CE64" w14:textId="237BB8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87E7" w14:textId="6F7BF3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27DE3" w14:textId="580414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DF" w14:paraId="34BE579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8E4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6FC3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F566E19" w14:textId="3328F9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1CA7DAF" w14:textId="0A2617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4A328" w14:textId="43F8FF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3DD51" w14:textId="3FFE6E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E0DDF" w14:paraId="794223D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280E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7602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D8184C6" w14:textId="5A398C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CCF8574" w14:textId="7EE0D9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FB810" w14:textId="48B128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520A4" w14:textId="7D1390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E0DDF" w14:paraId="01555E9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50CD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BC24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C48A343" w14:textId="591A11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9AC2525" w14:textId="4894F3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C19D42E" w14:textId="3320FE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DDD73" w14:textId="121E64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E0DDF" w14:paraId="614469D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BA51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87C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72FD9026" w14:textId="650B44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48FEBE8" w14:textId="44B216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9DE8D" w14:textId="50BDFA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2BB94B3" w14:textId="04A951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E0DDF" w14:paraId="4EE9BC9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927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2F7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DA56CE0" w14:textId="497BCA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E4EB140" w14:textId="064354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2E966" w14:textId="4135FE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0BF5B" w14:textId="3C4BFD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E0DDF" w14:paraId="3BA4ED1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5692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F53F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8D4BBBD" w14:textId="799A35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433246A" w14:textId="695AFF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8DFC8" w14:textId="7D7089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47DDD71" w14:textId="156C02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E0DDF" w14:paraId="2DEF580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8C90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D4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1EEE180" w14:textId="5CF275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4D93AA" w14:textId="22B022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6A204" w14:textId="73F72D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27BAD" w14:textId="53DCFD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382E292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1065D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1F175C" w14:textId="42FD147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68,572.99 </w:t>
            </w:r>
          </w:p>
        </w:tc>
        <w:tc>
          <w:tcPr>
            <w:tcW w:w="675" w:type="pct"/>
            <w:tcBorders>
              <w:top w:val="nil"/>
              <w:left w:val="nil"/>
              <w:bottom w:val="single" w:sz="4" w:space="0" w:color="000000"/>
              <w:right w:val="single" w:sz="4" w:space="0" w:color="000000"/>
            </w:tcBorders>
            <w:shd w:val="clear" w:color="A5A5A5" w:fill="A5A5A5"/>
            <w:noWrap/>
            <w:vAlign w:val="bottom"/>
            <w:hideMark/>
          </w:tcPr>
          <w:p w14:paraId="75CFF7BD" w14:textId="0CC7144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600D43" w14:textId="485D27D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E9AA10" w14:textId="4906ED2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68,572.99 </w:t>
            </w:r>
          </w:p>
        </w:tc>
      </w:tr>
      <w:tr w:rsidR="00DE0DDF" w14:paraId="69EFF8C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D115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ABEE01D" w14:textId="1688A87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7A8AA80" w14:textId="14B7567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A1D4E7" w14:textId="40203E9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718B0B" w14:textId="5180950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DE0DDF" w14:paraId="67DB3BF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753E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CA1FC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E31055A" w14:textId="5D3853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9A75085" w14:textId="0943D4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8DDD9" w14:textId="6B0F71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3BE5F" w14:textId="22DC95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E0DDF" w14:paraId="2721E8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883D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7AF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FDBB8D0" w14:textId="732839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B4E0018" w14:textId="630EE0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66E5C" w14:textId="00AFA9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4B0DC" w14:textId="2B55ED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DE0DDF" w14:paraId="478E32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8A51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321A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E6ECE85" w14:textId="7283C5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BF5AFC3" w14:textId="7612F1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4B7CF" w14:textId="071025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C7696" w14:textId="50B17C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E0DDF" w14:paraId="3563D5B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2391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42B0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E245E73" w14:textId="7CFE92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4483B9F" w14:textId="41DCA2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3EE12" w14:textId="52E67F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101EE" w14:textId="5FED2E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E0DDF" w14:paraId="6D1340E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98CB0"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3672E47" w14:textId="0E5EF45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73,798.34 </w:t>
            </w:r>
          </w:p>
        </w:tc>
        <w:tc>
          <w:tcPr>
            <w:tcW w:w="675" w:type="pct"/>
            <w:tcBorders>
              <w:top w:val="nil"/>
              <w:left w:val="nil"/>
              <w:bottom w:val="single" w:sz="4" w:space="0" w:color="000000"/>
              <w:right w:val="single" w:sz="4" w:space="0" w:color="000000"/>
            </w:tcBorders>
            <w:shd w:val="clear" w:color="D8D8D8" w:fill="D8D8D8"/>
            <w:noWrap/>
            <w:vAlign w:val="bottom"/>
            <w:hideMark/>
          </w:tcPr>
          <w:p w14:paraId="38673AAD" w14:textId="3959408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42D35D" w14:textId="1464DEE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B392CA" w14:textId="454B83F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73,798.34 </w:t>
            </w:r>
          </w:p>
        </w:tc>
      </w:tr>
      <w:tr w:rsidR="00DE0DDF" w14:paraId="5E8F9CD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D989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3950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638DB8D" w14:textId="2C3662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1,610.81 </w:t>
            </w:r>
          </w:p>
        </w:tc>
        <w:tc>
          <w:tcPr>
            <w:tcW w:w="675" w:type="pct"/>
            <w:tcBorders>
              <w:top w:val="nil"/>
              <w:left w:val="nil"/>
              <w:bottom w:val="single" w:sz="4" w:space="0" w:color="000000"/>
              <w:right w:val="single" w:sz="4" w:space="0" w:color="000000"/>
            </w:tcBorders>
            <w:shd w:val="clear" w:color="auto" w:fill="auto"/>
            <w:noWrap/>
            <w:vAlign w:val="bottom"/>
            <w:hideMark/>
          </w:tcPr>
          <w:p w14:paraId="1E4B77EE" w14:textId="294FC0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4B8C8" w14:textId="744AC2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71A9E5" w14:textId="0D5835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1,610.81 </w:t>
            </w:r>
          </w:p>
        </w:tc>
      </w:tr>
      <w:tr w:rsidR="00DE0DDF" w14:paraId="4ECB783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0DE9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906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E9FB235" w14:textId="0217D4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F8499BB" w14:textId="7E0767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A8C27" w14:textId="37BC67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F7941" w14:textId="0785AB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E0DDF" w14:paraId="4B12F50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FF2B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FC97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F010332" w14:textId="3E0176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04E45FA6" w14:textId="1DD292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6058C" w14:textId="41EB45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FA612" w14:textId="3577E8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DE0DDF" w14:paraId="6F2C7F0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FDED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5E11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839CFAE" w14:textId="63EAA0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CE11E40" w14:textId="51F6E7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2677F" w14:textId="687703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962B5" w14:textId="48CEB4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DE0DDF" w14:paraId="075D1C0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3635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651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3F50604" w14:textId="062B83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39F472B0" w14:textId="071E58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09C5B" w14:textId="6B57EF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B47C4" w14:textId="2F3CCE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DE0DDF" w14:paraId="44E90EB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8C24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2358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E9C28B4" w14:textId="3EF42A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7D23EC1" w14:textId="1F72D7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E6941" w14:textId="6EFC44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88EBF" w14:textId="3C9025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DE0DDF" w14:paraId="37E932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5D6A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86E2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7057A650" w14:textId="1A696F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6D942F8A" w14:textId="193CA5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0B14C" w14:textId="039494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EADA9" w14:textId="0170A0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DE0DDF" w14:paraId="7249C3E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990C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407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1D30304" w14:textId="557643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7276B7F" w14:textId="651780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3C612" w14:textId="597866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27FB3" w14:textId="08D466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E0DDF" w14:paraId="25242EB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C5E0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F79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68515A3C" w14:textId="00C2C4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3FF8DAF" w14:textId="1545DE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B3CE7" w14:textId="274EBE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C4AF3" w14:textId="56DD2E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E0DDF" w14:paraId="22B53E0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1AFB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E31D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BAB7182" w14:textId="7121BC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1B2E3EA1" w14:textId="4531A2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55505" w14:textId="7F98DF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B72F0" w14:textId="55AC8A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DE0DDF" w14:paraId="7CFDF2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9480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D9B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88662DA" w14:textId="63B8FA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768AF72B" w14:textId="64011A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932BE" w14:textId="4F8283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C8242" w14:textId="149DE8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DE0DDF" w14:paraId="68F1678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2878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5E29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A729C90" w14:textId="6D33FD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79ED14C1" w14:textId="7D84E9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22527" w14:textId="3C7E12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81884" w14:textId="1AB3D1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DE0DDF" w14:paraId="0126CCF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9AC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99E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2E8E9AC" w14:textId="657571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C593EF4" w14:textId="719E12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0FDD2" w14:textId="30005D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61955" w14:textId="1B208F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E0DDF" w14:paraId="5A6AACD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2CA1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FDFC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3197BAF" w14:textId="6E93B5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33AADBF7" w14:textId="4C9A3C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56214" w14:textId="0E2348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080D0" w14:textId="3FEA25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DE0DDF" w14:paraId="0BA4D57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48E2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DC81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F728328" w14:textId="04B00C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771E7D14" w14:textId="219770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16984" w14:textId="3D08A8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9D388" w14:textId="5BB6EB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DE0DDF" w14:paraId="434FABB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CD2A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AF8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B1A4C29" w14:textId="7A1FA5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5AE88108" w14:textId="69CDAC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AFC54" w14:textId="572E5E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EF5FC" w14:textId="0EFC89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DE0DDF" w14:paraId="2EBEF4D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B69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9A0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5216FA0" w14:textId="72D5B9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7EC43233" w14:textId="77CAB5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6D001" w14:textId="78BED1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68B68" w14:textId="01F3DE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DE0DDF" w14:paraId="37D1E21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3B0B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E9F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D1F1D8A" w14:textId="4BDEC7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DBCEB22" w14:textId="04E8D0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5370" w14:textId="25B990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ED297" w14:textId="346DA9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E0DDF" w14:paraId="6FEDC80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A7FB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26B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0C85C74" w14:textId="4DC2F8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18F9ADE" w14:textId="1C7423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5107C" w14:textId="72D5BE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65D15" w14:textId="69C5AF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E0DDF" w14:paraId="1AF099B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F360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90F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18E04BB" w14:textId="30C789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0583475" w14:textId="6A85C5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11AA9" w14:textId="2E2F7B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89B0A" w14:textId="2EE86C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E0DDF" w14:paraId="2E1E245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B51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1AC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E805604" w14:textId="37C5C9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C70CCCA" w14:textId="0575FF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D4C75" w14:textId="7F1265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AEDB6" w14:textId="431017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DE0DDF" w14:paraId="0BA7B2A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5643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3664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C3898A0" w14:textId="6BFA6C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244073E" w14:textId="77F7A6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6BC8C" w14:textId="3F3EE5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C3DB2" w14:textId="76E38F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E0DDF" w14:paraId="47ECC0C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741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BF59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F6899A3" w14:textId="1F3720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7ADAD382" w14:textId="79ED1D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12580" w14:textId="14596A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88255" w14:textId="167274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DE0DDF" w14:paraId="34BB33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BB00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E2A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2A065402" w14:textId="056EFF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FD18B52" w14:textId="3907A1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AA447" w14:textId="0DD800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D0951" w14:textId="6103F4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E0DDF" w14:paraId="1F4451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2153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45D4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E6A7FFE" w14:textId="7D8792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6BD3D5D" w14:textId="4A6EED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80FFF" w14:textId="3A3934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A831A" w14:textId="29224B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E0DDF" w14:paraId="2F78879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CC83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98B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39B8675" w14:textId="62B515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081F691" w14:textId="7DEA53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CFE21" w14:textId="7E8074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E0F94" w14:textId="446A7F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E0DDF" w14:paraId="46C2CCB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5A79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BCE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6FA3EBB4" w14:textId="16B745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7E964F13" w14:textId="0383D5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48150" w14:textId="17E6DB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1CC2E" w14:textId="276ED8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DE0DDF" w14:paraId="6689A73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5CD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CB8C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ECAB2D7" w14:textId="145A7C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13BD38C" w14:textId="5CF396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F7BD8" w14:textId="307CEF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F1370" w14:textId="03166D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E0DDF" w14:paraId="33689C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01E8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EFF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9F7389" w14:textId="1ADDA0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7,632.97 </w:t>
            </w:r>
          </w:p>
        </w:tc>
        <w:tc>
          <w:tcPr>
            <w:tcW w:w="675" w:type="pct"/>
            <w:tcBorders>
              <w:top w:val="nil"/>
              <w:left w:val="nil"/>
              <w:bottom w:val="single" w:sz="4" w:space="0" w:color="000000"/>
              <w:right w:val="single" w:sz="4" w:space="0" w:color="000000"/>
            </w:tcBorders>
            <w:shd w:val="clear" w:color="auto" w:fill="auto"/>
            <w:noWrap/>
            <w:vAlign w:val="bottom"/>
            <w:hideMark/>
          </w:tcPr>
          <w:p w14:paraId="0A200D0A" w14:textId="1F3E2D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0E9F0" w14:textId="3355DD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B6398" w14:textId="765DAA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7,632.97 </w:t>
            </w:r>
          </w:p>
        </w:tc>
      </w:tr>
      <w:tr w:rsidR="00DE0DDF" w14:paraId="09F343C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6A24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7DFBEFDA" w14:textId="43581D2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56,30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52D86A4" w14:textId="250336E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931292" w14:textId="5746422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3C78CD" w14:textId="3BB0766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56,309.63 </w:t>
            </w:r>
          </w:p>
        </w:tc>
      </w:tr>
      <w:tr w:rsidR="00DE0DDF" w14:paraId="58D7BFF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C64D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58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08C7DFE" w14:textId="682E2B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3,696.00 </w:t>
            </w:r>
          </w:p>
        </w:tc>
        <w:tc>
          <w:tcPr>
            <w:tcW w:w="675" w:type="pct"/>
            <w:tcBorders>
              <w:top w:val="nil"/>
              <w:left w:val="nil"/>
              <w:bottom w:val="single" w:sz="4" w:space="0" w:color="000000"/>
              <w:right w:val="single" w:sz="4" w:space="0" w:color="000000"/>
            </w:tcBorders>
            <w:shd w:val="clear" w:color="auto" w:fill="auto"/>
            <w:noWrap/>
            <w:vAlign w:val="bottom"/>
            <w:hideMark/>
          </w:tcPr>
          <w:p w14:paraId="58CA63AC" w14:textId="6E396B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E94A0" w14:textId="5FC7DC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78A17B" w14:textId="5EB0E2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3,696.00 </w:t>
            </w:r>
          </w:p>
        </w:tc>
      </w:tr>
      <w:tr w:rsidR="00DE0DDF" w14:paraId="2825085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CC0E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1F5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6179836" w14:textId="080792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123739CB" w14:textId="208BAE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0EE72" w14:textId="547BB5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8731D" w14:textId="334D7B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DE0DDF" w14:paraId="3D411B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E8FC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DD3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DBE2CEC" w14:textId="1D054B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3CE1813" w14:textId="26C1A9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E6F8A" w14:textId="26BC05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9C46C" w14:textId="586170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E0DDF" w14:paraId="7F6F025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7CE4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1BD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17D08EA" w14:textId="33A9D6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14CBDED7" w14:textId="5B02AF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08BCF" w14:textId="3AA70C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07CC3" w14:textId="706EB5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DE0DDF" w14:paraId="78600EB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A3BC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3BE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60C585B" w14:textId="4E36DC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2A65B46" w14:textId="598FAB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85976" w14:textId="697510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CACDA" w14:textId="414469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E0DDF" w14:paraId="2852334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904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5B40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2D77DC1" w14:textId="04A9EB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30002477" w14:textId="70034D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3B5E3" w14:textId="110141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571F9" w14:textId="752445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DE0DDF" w14:paraId="0B11882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4F74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EBD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4C86C536" w14:textId="2E3410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694879B0" w14:textId="44B23E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1434F" w14:textId="083932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FF688" w14:textId="3CD58E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DE0DDF" w14:paraId="0D362E1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1750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413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034039A" w14:textId="3BE002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67AF401" w14:textId="272FFD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F81A9" w14:textId="48EAE7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E0C2F" w14:textId="7E1394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E0DDF" w14:paraId="114ED9A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3A32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6740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7FEAD6D" w14:textId="3E02B8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05009DC" w14:textId="7A0AEF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71FE7" w14:textId="50BDF4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FB8BD" w14:textId="75FD25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DE0DDF" w14:paraId="30C8ABE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03E2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CFBE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3F391E1E" w14:textId="468301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D454423" w14:textId="5264A0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3A106" w14:textId="080B8E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52065" w14:textId="1AC647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DE0DDF" w14:paraId="6D8CC60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7249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2A7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C96C3D4" w14:textId="37F0EA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0EE34874" w14:textId="764C64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F329A" w14:textId="67CE42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1B15" w14:textId="26347D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DE0DDF" w14:paraId="64AF13D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D1E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4838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3767CE7" w14:textId="5CB71E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3A27FDD" w14:textId="263F1E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001E0" w14:textId="69426A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4B7E1" w14:textId="0489EF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E0DDF" w14:paraId="101E72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92EE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8D07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D527E29" w14:textId="09FCF1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0BEBA53" w14:textId="0B4FC2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EA3F2" w14:textId="77ABFC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451AE" w14:textId="37A549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E0DDF" w14:paraId="3070833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DC1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DC13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6119F547" w14:textId="2D41EF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BE39BA1" w14:textId="69BC19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64C7A" w14:textId="06D8A2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0A7C2" w14:textId="12F6A8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E0DDF" w14:paraId="1EF58EA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772C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A4DC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E7681D7" w14:textId="075CB2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335FF7F0" w14:textId="5664DC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77C12" w14:textId="1545A5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F75C3" w14:textId="3F6DB9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E0DDF" w14:paraId="3C8DBAF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EB48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13FD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4FCA106A" w14:textId="04DF7A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15E48408" w14:textId="55009E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9F25B" w14:textId="05ACE6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389E3" w14:textId="6045B2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DE0DDF" w14:paraId="555F70A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B102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7109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0035C34" w14:textId="3669C9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1BF4DBFC" w14:textId="0658F2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802A8" w14:textId="7C30F8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A9980" w14:textId="14AED2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DE0DDF" w14:paraId="2C9C607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1416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7955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759F56B" w14:textId="28854C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128BB2D" w14:textId="66C10E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174C1" w14:textId="2B60A9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8EDEC" w14:textId="221945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E0DDF" w14:paraId="38301A5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D4DB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BE7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4ACF7B59" w14:textId="71201B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4BBE624" w14:textId="0295D1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8C0A2" w14:textId="0E8E1B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2BA41" w14:textId="34036B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E0DDF" w14:paraId="664FED7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E72F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C2F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0FE561E9" w14:textId="4834D5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DE9E1DD" w14:textId="15B978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ABA4B" w14:textId="347EBF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9B560" w14:textId="61F9D2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DE0DDF" w14:paraId="7804C1F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5633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C1A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A192C2D" w14:textId="0AE216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72C08306" w14:textId="18DA40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F84B9" w14:textId="12C0AF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39DAC" w14:textId="0772A0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E0DDF" w14:paraId="5A10492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25C4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ADC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030C54CE" w14:textId="265909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0B1E22C1" w14:textId="7FE8CA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7F745" w14:textId="43E01B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E287" w14:textId="69BE82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E0DDF" w14:paraId="213F457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2E87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2DA0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483BA07" w14:textId="3C250D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C848A23" w14:textId="52B5B9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45AA1" w14:textId="2ED734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573FB" w14:textId="2ADF51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E0DDF" w14:paraId="1853FD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7D10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BA0C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25325CB" w14:textId="67762E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1ADDA521" w14:textId="405E62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4A84C" w14:textId="1541C2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9461F" w14:textId="5F7E95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DE0DDF" w14:paraId="4B3D4DA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8B42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40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DDED8E8" w14:textId="781993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9340EA0" w14:textId="6FD5C6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201DD" w14:textId="3B8C03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E714B" w14:textId="715DBA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E0DDF" w14:paraId="2988A20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98A0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171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BB0D458" w14:textId="251E31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9CF28EF" w14:textId="737850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2210F" w14:textId="22B698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AF3D2" w14:textId="3B1BD0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E0DDF" w14:paraId="2A7B9E2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D694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C5DC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8264960" w14:textId="38A027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6,102.66 </w:t>
            </w:r>
          </w:p>
        </w:tc>
        <w:tc>
          <w:tcPr>
            <w:tcW w:w="675" w:type="pct"/>
            <w:tcBorders>
              <w:top w:val="nil"/>
              <w:left w:val="nil"/>
              <w:bottom w:val="single" w:sz="4" w:space="0" w:color="000000"/>
              <w:right w:val="single" w:sz="4" w:space="0" w:color="000000"/>
            </w:tcBorders>
            <w:shd w:val="clear" w:color="auto" w:fill="auto"/>
            <w:noWrap/>
            <w:vAlign w:val="bottom"/>
            <w:hideMark/>
          </w:tcPr>
          <w:p w14:paraId="5FD9B69F" w14:textId="71B430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EE4B" w14:textId="57A006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588BD" w14:textId="30EAA1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6,102.66 </w:t>
            </w:r>
          </w:p>
        </w:tc>
      </w:tr>
      <w:tr w:rsidR="00DE0DDF" w14:paraId="0BCCFEF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F937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A014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58F8C42" w14:textId="5BC8DE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F0491CD" w14:textId="0E8A99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A266F" w14:textId="044EC7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15CAB" w14:textId="05FF68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DE0DDF" w14:paraId="5C2990F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EF4D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3E0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04288D22" w14:textId="351187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2BB03C8" w14:textId="53A566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CCC7F" w14:textId="70A5EC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E10DB" w14:textId="7AAB0B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E0DDF" w14:paraId="310E50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BA47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1DE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E508EFD" w14:textId="05383C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338A613E" w14:textId="4C267B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15F7D" w14:textId="25650D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921B1" w14:textId="2FB41D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DE0DDF" w14:paraId="2DA21F3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F55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C2E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21CDB71" w14:textId="0A2416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381B5678" w14:textId="55E37E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0F9F6" w14:textId="684686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206F7" w14:textId="356656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DE0DDF" w14:paraId="155F60B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3CFE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BAB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3180479" w14:textId="046B7A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B7039C6" w14:textId="673B25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53407" w14:textId="36C0C7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9CBE1" w14:textId="64038E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DE0DDF" w14:paraId="0CC9B00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D13A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703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710CA16" w14:textId="55CA37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A2583DC" w14:textId="4B561F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06EE8" w14:textId="48128E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B87E8" w14:textId="7E8331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E0DDF" w14:paraId="21CDC2E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2500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5472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A3793DD" w14:textId="590D3E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1303FF5" w14:textId="234255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25619" w14:textId="77DF9F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CA7C" w14:textId="4B89F6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E0DDF" w14:paraId="2896BB2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9DE5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2CC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0BE1244" w14:textId="2A27E9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6CF9AC4" w14:textId="774407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0FF6F" w14:textId="15203E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421F0" w14:textId="4E8726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E0DDF" w14:paraId="76F5045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654C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03EE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6BAC6A3" w14:textId="1BE584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663526D" w14:textId="30C898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DF910" w14:textId="597AF3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8B002" w14:textId="6C9849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E0DDF" w14:paraId="4806E4F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509C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4CE5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6ADB307" w14:textId="04813D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0BA0D4D" w14:textId="059F51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D232E" w14:textId="4B475B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B7E3D" w14:textId="38A3FF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E0DDF" w14:paraId="5BEB779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ACCC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E70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E98E8D1" w14:textId="06CB4A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B287D0F" w14:textId="411204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67D7" w14:textId="0AB000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67036" w14:textId="06902D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E0DDF" w14:paraId="695D50A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6FF77"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B9379DB" w14:textId="7E1E6D8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6A9B1" w14:textId="6CE1EBE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98AAC3" w14:textId="237D2D7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DBF546" w14:textId="632791C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r>
      <w:tr w:rsidR="00DE0DDF" w14:paraId="025D39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AEDE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69B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E6CE843" w14:textId="6D0C74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3175265" w14:textId="6E644E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0B081" w14:textId="6D98AB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40071A" w14:textId="6498F6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E0DDF" w14:paraId="1C6D77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F40A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FC5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49EE16C" w14:textId="31C4F3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E3AB66A" w14:textId="494AEE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4D39B" w14:textId="15010F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6A5A5" w14:textId="2E49A4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DE0DDF" w14:paraId="4DD8238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1D51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8A9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06DEFD3" w14:textId="1A3EE6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14961D0A" w14:textId="464C07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4C2A1" w14:textId="614D53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B7018" w14:textId="35AE60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DE0DDF" w14:paraId="7AE57AD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7F7F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FA2B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122B32F" w14:textId="2EE65A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0BDFB" w14:textId="36A061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530F4" w14:textId="3314AC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3FAB4" w14:textId="45725C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DE0DDF" w14:paraId="6F3449A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A34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6B91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EA73AFC" w14:textId="327275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c>
          <w:tcPr>
            <w:tcW w:w="675" w:type="pct"/>
            <w:tcBorders>
              <w:top w:val="nil"/>
              <w:left w:val="nil"/>
              <w:bottom w:val="single" w:sz="4" w:space="0" w:color="000000"/>
              <w:right w:val="single" w:sz="4" w:space="0" w:color="000000"/>
            </w:tcBorders>
            <w:shd w:val="clear" w:color="auto" w:fill="auto"/>
            <w:noWrap/>
            <w:vAlign w:val="bottom"/>
            <w:hideMark/>
          </w:tcPr>
          <w:p w14:paraId="008EC62B" w14:textId="18DF5D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1353" w14:textId="592545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3175E" w14:textId="7CE207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r>
      <w:tr w:rsidR="00DE0DDF" w14:paraId="4A624A9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B3BBA"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82F2C4F" w14:textId="32BB8CF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c>
          <w:tcPr>
            <w:tcW w:w="675" w:type="pct"/>
            <w:tcBorders>
              <w:top w:val="nil"/>
              <w:left w:val="nil"/>
              <w:bottom w:val="single" w:sz="4" w:space="0" w:color="000000"/>
              <w:right w:val="single" w:sz="4" w:space="0" w:color="000000"/>
            </w:tcBorders>
            <w:shd w:val="clear" w:color="D8D8D8" w:fill="D8D8D8"/>
            <w:noWrap/>
            <w:vAlign w:val="bottom"/>
            <w:hideMark/>
          </w:tcPr>
          <w:p w14:paraId="64C38F17" w14:textId="3A9A6E6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554EA1" w14:textId="7D9F09D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B65833" w14:textId="6A2FA2E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r>
      <w:tr w:rsidR="00DE0DDF" w14:paraId="57C86A0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5115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7528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7F60506" w14:textId="06747F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242B73F3" w14:textId="31E632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BF0AB" w14:textId="3EC9BC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1C9D3A" w14:textId="4296AC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E0DDF" w14:paraId="549AEE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84B9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97A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620E05CE" w14:textId="1C7BB4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187BA" w14:textId="6171E0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0C6E3" w14:textId="47C3AE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A9D8C" w14:textId="520F93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DE0DDF" w14:paraId="2874EFA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4705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6AA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59B8621" w14:textId="3E1859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3A754B99" w14:textId="2C821D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1FB7B" w14:textId="5463B6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981CA" w14:textId="7B644A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DE0DDF" w14:paraId="4094FA0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FE1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62C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A690EA5" w14:textId="0307B8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c>
          <w:tcPr>
            <w:tcW w:w="675" w:type="pct"/>
            <w:tcBorders>
              <w:top w:val="nil"/>
              <w:left w:val="nil"/>
              <w:bottom w:val="single" w:sz="4" w:space="0" w:color="000000"/>
              <w:right w:val="single" w:sz="4" w:space="0" w:color="000000"/>
            </w:tcBorders>
            <w:shd w:val="clear" w:color="auto" w:fill="auto"/>
            <w:noWrap/>
            <w:vAlign w:val="bottom"/>
            <w:hideMark/>
          </w:tcPr>
          <w:p w14:paraId="5B63D23E" w14:textId="218EBF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5697F" w14:textId="56202E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CDFDD" w14:textId="653543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r>
      <w:tr w:rsidR="00DE0DDF" w14:paraId="69BC852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7AE3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424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72E702F" w14:textId="571583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c>
          <w:tcPr>
            <w:tcW w:w="675" w:type="pct"/>
            <w:tcBorders>
              <w:top w:val="nil"/>
              <w:left w:val="nil"/>
              <w:bottom w:val="single" w:sz="4" w:space="0" w:color="000000"/>
              <w:right w:val="single" w:sz="4" w:space="0" w:color="000000"/>
            </w:tcBorders>
            <w:shd w:val="clear" w:color="auto" w:fill="auto"/>
            <w:noWrap/>
            <w:vAlign w:val="bottom"/>
            <w:hideMark/>
          </w:tcPr>
          <w:p w14:paraId="5B929549" w14:textId="48E393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60609" w14:textId="5D403E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24C0E" w14:textId="0DD26F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r>
      <w:tr w:rsidR="00DE0DDF" w14:paraId="6B92AA8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E3C9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6F82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31B73DE" w14:textId="207F3B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7F390999" w14:textId="0909C1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23FD2" w14:textId="1A04EC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74444" w14:textId="7375E6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DE0DDF" w14:paraId="0740C3E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52EB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D56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4E3C61F" w14:textId="1144F6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c>
          <w:tcPr>
            <w:tcW w:w="675" w:type="pct"/>
            <w:tcBorders>
              <w:top w:val="nil"/>
              <w:left w:val="nil"/>
              <w:bottom w:val="single" w:sz="4" w:space="0" w:color="000000"/>
              <w:right w:val="single" w:sz="4" w:space="0" w:color="000000"/>
            </w:tcBorders>
            <w:shd w:val="clear" w:color="auto" w:fill="auto"/>
            <w:noWrap/>
            <w:vAlign w:val="bottom"/>
            <w:hideMark/>
          </w:tcPr>
          <w:p w14:paraId="2134757F" w14:textId="47128F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C41A1" w14:textId="4ED175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EBC0B" w14:textId="5170BF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r>
      <w:tr w:rsidR="00DE0DDF" w14:paraId="5AE8138D"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A7F01F"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B3BD7C" w14:textId="6142584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45793149" w14:textId="620B193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64A572" w14:textId="701FE6D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2BDDC9" w14:textId="223552C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DE0DDF" w14:paraId="29385747"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2F68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7F80E2D" w14:textId="600BC2C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244C797" w14:textId="356BF66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A9AD45" w14:textId="66DD0FC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68F97E" w14:textId="5CDA0BD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E0DDF" w14:paraId="59FB988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9060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9F0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BBFE957" w14:textId="40E816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5C675438" w14:textId="2E4F29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6C93B" w14:textId="2CF4FB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28A98" w14:textId="445F31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E0DDF" w14:paraId="6A6671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6489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B4D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EF7CC28" w14:textId="241891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35FEB9A" w14:textId="26EEEF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E6151" w14:textId="1D8209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82956" w14:textId="146871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E0DDF" w14:paraId="0083999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04F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B1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63F1AF8" w14:textId="55A9FC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DFA84D8" w14:textId="5A8FB9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729C3" w14:textId="499A6B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9E8C4" w14:textId="1D921D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E0DDF" w14:paraId="64426E8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92A4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6A9A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2F6726CA" w14:textId="712EA5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347D2ED" w14:textId="04AE10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382C6" w14:textId="7A5EC5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CB402" w14:textId="370FC9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E0DDF" w14:paraId="630812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79EB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0B29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7C10C98" w14:textId="2DBC11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D2213" w14:textId="4CE342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0FA4F" w14:textId="468BC4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F8683" w14:textId="4C1907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E0DDF" w14:paraId="5D05E0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BD96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133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5EFFDEC" w14:textId="21F692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2ED00CE" w14:textId="5F0437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4AFE8" w14:textId="30C7D3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D45A6" w14:textId="442564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E0DDF" w14:paraId="550DC58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2574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A40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573651D" w14:textId="4D4A87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6FACF12" w14:textId="3E79C0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6AE98" w14:textId="1BD2B5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4DAE2" w14:textId="0B07E0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E0DDF" w14:paraId="03A5B0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F931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A38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C6C4B0F" w14:textId="020992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188628E" w14:textId="61B67A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9AED7" w14:textId="27FD80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52BFF" w14:textId="34E480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E0DDF" w14:paraId="2F6EADD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D6AAB"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471D7B3" w14:textId="2FA5F1A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6E6C9CA1" w14:textId="64B3567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C1CBF1" w14:textId="3CBDB28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B9B557" w14:textId="6D3EF4B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E0DDF" w14:paraId="046A48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ECAE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88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208AB2C" w14:textId="3693FD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119B96E5" w14:textId="32174C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95DA" w14:textId="06003C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98AB0" w14:textId="26FFE5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E0DDF" w14:paraId="0011FB4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94D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127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CDF6971" w14:textId="08E6D8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41DCC25B" w14:textId="0C3424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900A3" w14:textId="2B4D5F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A566A" w14:textId="1F26BF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E0DDF" w14:paraId="104065F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0787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9C87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D0B7769" w14:textId="5C6997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0BF0C141" w14:textId="120D82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28061" w14:textId="218682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3D1B1" w14:textId="6FABB2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E0DDF" w14:paraId="46D8E68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A4F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B9B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C0A906B" w14:textId="0A5630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C533C39" w14:textId="2F28B9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A5184" w14:textId="717326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603B3" w14:textId="74DE71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E0DDF" w14:paraId="4C83800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1D17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CBF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06D8CD1" w14:textId="4EE878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5C00CC8" w14:textId="1D7EC9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75337" w14:textId="5390D6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01070" w14:textId="4E756B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E0DDF" w14:paraId="3F79145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2DF8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781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F6BBEC6" w14:textId="7DEB87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3829E46" w14:textId="279D2C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ED672" w14:textId="0B7AA8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5A648" w14:textId="1FFC98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E0DDF" w14:paraId="0215171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D1A1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E430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604DAA72" w14:textId="7FE0B9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0C7E2" w14:textId="72F4C5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0F53B" w14:textId="55173F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CA0E4" w14:textId="760FCE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E0DDF" w14:paraId="2BEACF0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43D3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CB7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D38ED51" w14:textId="4AFEED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F51DAF" w14:textId="2EBD3F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09393" w14:textId="57C99D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A2F70" w14:textId="4DB021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E0DDF" w14:paraId="7587645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421B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F61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6333C42D" w14:textId="61DF2B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3F9DC5F" w14:textId="44219B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8032D" w14:textId="60E9CE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EA6F3" w14:textId="0636C6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E0DDF" w14:paraId="5322F6C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1099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9B15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393FA2C" w14:textId="67677C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5EF10E9F" w14:textId="3D2E6E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AE325" w14:textId="65E16A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8E62B" w14:textId="0DFBF9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E0DDF" w14:paraId="0F655E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142F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23C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D902A2F" w14:textId="0D6372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1EAF4350" w14:textId="44CF92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1FD1" w14:textId="6C4A04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F60E8" w14:textId="0B4A23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E0DDF" w14:paraId="5AF8A74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2B2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98FE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2A2F572" w14:textId="75F432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70AF16EA" w14:textId="068A5B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EFCA2" w14:textId="7864DF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E7C70" w14:textId="2C6648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E0DDF" w14:paraId="27765E57"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56F4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FA2079" w14:textId="450EEAD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52BCB891" w14:textId="0616E8A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018132" w14:textId="137F5A1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DC631EF" w14:textId="7222E79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DE0DDF" w14:paraId="0E6A3277" w14:textId="77777777" w:rsidTr="00DE0DDF">
        <w:trPr>
          <w:trHeight w:val="20"/>
        </w:trPr>
        <w:tc>
          <w:tcPr>
            <w:tcW w:w="86" w:type="pct"/>
            <w:tcBorders>
              <w:top w:val="nil"/>
              <w:left w:val="nil"/>
              <w:bottom w:val="single" w:sz="4" w:space="0" w:color="000000"/>
              <w:right w:val="nil"/>
            </w:tcBorders>
            <w:shd w:val="clear" w:color="auto" w:fill="auto"/>
            <w:noWrap/>
            <w:vAlign w:val="bottom"/>
            <w:hideMark/>
          </w:tcPr>
          <w:p w14:paraId="030DF225" w14:textId="77777777" w:rsidR="00DE0DDF" w:rsidRDefault="00DE0DDF" w:rsidP="00DE0DDF">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490F344E" w14:textId="77777777" w:rsidR="00DE0DDF" w:rsidRDefault="00DE0DDF" w:rsidP="00DE0DDF">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7567D63" w14:textId="377B7635"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522C4" w14:textId="24B8AA15"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3B74F" w14:textId="7C303074"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FC2027" w14:textId="1A0D8C8D"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E0DDF" w14:paraId="16BCF8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EBED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C46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1788046" w14:textId="2AEA0D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6DDE1FC" w14:textId="0D9C33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35164" w14:textId="0E1CD4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66928" w14:textId="3CE23A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E0DDF" w14:paraId="46BE099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7EF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6CE0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13A9A49" w14:textId="7D998C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703DE81D" w14:textId="305E18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E9BA5" w14:textId="5A89C1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5CD33" w14:textId="51A5D5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DE0DDF" w14:paraId="39E61EB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238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9A6ED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699B757D" w14:textId="780C04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0BF72384" w14:textId="258275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A3009" w14:textId="05BD0A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17BC6" w14:textId="1FF518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E0DDF" w14:paraId="5F9AB52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6214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6D0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1A10FD6" w14:textId="4FFC9C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AE9500B" w14:textId="120F83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0A4E4" w14:textId="04C5C8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29212" w14:textId="7FCFA6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E0DDF" w14:paraId="21B111C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543C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53D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325B6D5" w14:textId="7432EF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18E3DF8D" w14:textId="2F655A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3D359" w14:textId="2DDFF9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00734" w14:textId="5D13F9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E0DDF" w14:paraId="533B5B5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31E5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FA1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FD0F125" w14:textId="6197A3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DBFFFC4" w14:textId="72B3B1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3EE8C" w14:textId="40B050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363DF" w14:textId="5D1120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E0DDF" w14:paraId="6D10D02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B35A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516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213FB5EA" w14:textId="118780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243288DB" w14:textId="4BB18D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911E6" w14:textId="42B042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0844F" w14:textId="2DB864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DE0DDF" w14:paraId="2578D0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E089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D3B8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B91E210" w14:textId="23C026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A8436" w14:textId="2F0D5D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EE3F6" w14:textId="527799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C0DC3" w14:textId="17AFB2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E0DDF" w14:paraId="6D5DEDA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3DAE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1C2B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4E377E15" w14:textId="19A725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41ECCDDC" w14:textId="783D92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24FC8" w14:textId="3F64AB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B83D9" w14:textId="2B27E3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E0DDF" w14:paraId="1C4E64A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06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02A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CD2C223" w14:textId="372BBC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0C6E7988" w14:textId="3AA516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90E75" w14:textId="3962FC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C4CE2" w14:textId="10E462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DE0DDF" w14:paraId="429591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8198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85F7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CF2D84E" w14:textId="35BFD1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1B610925" w14:textId="62BEE1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89DFD" w14:textId="2FD9F6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1F30B" w14:textId="4662D8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DE0DDF" w14:paraId="7C9D6D1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B2D7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D26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64943D7C" w14:textId="09CAA5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6079E8E" w14:textId="1A9EC4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A85A1" w14:textId="79D631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5355F" w14:textId="67C52F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E0DDF" w14:paraId="3F8F01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E83D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588D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51F1B2A" w14:textId="00FA45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561CE2F" w14:textId="5AF536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FB632" w14:textId="22A54E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5CD4" w14:textId="16A99D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E0DDF" w14:paraId="6B6B0AC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8F56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B0D7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6EB16087" w14:textId="38E122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5D11F5E" w14:textId="34FA89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D2A98" w14:textId="6419EB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7F411" w14:textId="0494E5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DE0DDF" w14:paraId="466BFCF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8CBD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080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15EAFB5" w14:textId="5C2D6E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88781A7" w14:textId="700389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5C7C6" w14:textId="4ECFD9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DC42E" w14:textId="775978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E0DDF" w14:paraId="10F98A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46AE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695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C6DAC8A" w14:textId="1AEAD5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7680FF2C" w14:textId="3A8AD6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A4168" w14:textId="2BA9C7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C0786" w14:textId="52EB70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DE0DDF" w14:paraId="2D0ED22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8B82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D64E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615606A" w14:textId="4C09D3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D20A292" w14:textId="23D8C9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96945" w14:textId="4FABD4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858AD" w14:textId="7A3859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E0DDF" w14:paraId="5EA18E1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195F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3C0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101E9C3" w14:textId="49AAD8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1718853" w14:textId="457746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7B19E" w14:textId="4027A0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5DB0E" w14:textId="7D21BF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E0DDF" w14:paraId="66571D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3DDD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18B3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577AE27" w14:textId="2AD774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B60E5D5" w14:textId="56BD0B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E0A26" w14:textId="54E8BA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831B0" w14:textId="7CE155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DE0DDF" w14:paraId="4A5B0A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88A8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6F2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B1C6355" w14:textId="4BDEC7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7B1B7FB4" w14:textId="4B3808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F15B3" w14:textId="21EE63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050DE" w14:textId="1B881F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E0DDF" w14:paraId="021DC8B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121C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B90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3B9D9B2" w14:textId="5E46F3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BE187C9" w14:textId="7D97B6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0941" w14:textId="413014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6D749" w14:textId="42D2D1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E0DDF" w14:paraId="1EF5EFD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ABD7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48B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AE6FFF2" w14:textId="1C051B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AF5AC38" w14:textId="753A84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E139" w14:textId="607D7E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90B5E" w14:textId="77A590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E0DDF" w14:paraId="0609495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DD02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787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E7F00C6" w14:textId="7536F8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94D774F" w14:textId="51F317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6E132" w14:textId="1EA9A3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A30A8" w14:textId="33BC8F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E0DDF" w14:paraId="13F1775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695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B077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C94AAC" w14:textId="53E2F8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52429368" w14:textId="5761BE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DDE69" w14:textId="0EE579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A55FD" w14:textId="1DCF15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E0DDF" w14:paraId="30EC214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C39CB"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5C1FDE3" w14:textId="774BBD9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7E359878" w14:textId="7998C57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273DD6" w14:textId="00C5F86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7C1987" w14:textId="1C5DBF2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DE0DDF" w14:paraId="6BA0CDC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C503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A29B7E5" w14:textId="51D8A4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D8095D8" w14:textId="5A1D34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16E82" w14:textId="0B8015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978EC" w14:textId="763A17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E0DDF" w14:paraId="30A2414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30F2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A211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D835C59" w14:textId="10D7D8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37A8DC8" w14:textId="166E23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E2E7D" w14:textId="17A011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A3C90" w14:textId="5E69F8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E0DDF" w14:paraId="17F49F9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ECF8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D4C1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23D99A1" w14:textId="30CC15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103B6598" w14:textId="7C4DD6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54339" w14:textId="67DA50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0CBBB" w14:textId="7942A5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E0DDF" w14:paraId="20ACBB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B822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F12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7877B3" w14:textId="6742AF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F94D968" w14:textId="3E26BB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53A47" w14:textId="03BE1E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9AB48" w14:textId="2CB574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E0DDF" w14:paraId="08E804B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8EB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9349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61732F1D" w14:textId="2692E1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AE35676" w14:textId="112775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8A810" w14:textId="249454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3453" w14:textId="2D837D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E0DDF" w14:paraId="5970249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9623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9458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DBDF1D7" w14:textId="5EBB76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AF380C0" w14:textId="4F8B55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F0FB5" w14:textId="73395C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A50F3" w14:textId="79FAFE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E0DDF" w14:paraId="524A149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9669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07F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8D1AFA1" w14:textId="7755AE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F4BAD3F" w14:textId="058FF1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22A19" w14:textId="24F228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5BD3F" w14:textId="19357A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E0DDF" w14:paraId="4E8449F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5DF9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091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6C0AB2D" w14:textId="6C5209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3873D2B0" w14:textId="3B869C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66EA5" w14:textId="0B4A40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F9F6F" w14:textId="16CC71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E0DDF" w14:paraId="221896D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5ED4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DB71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2A6649F" w14:textId="5CB1E6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EEB20" w14:textId="0B239A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EE969" w14:textId="4BB6A9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D6997" w14:textId="4ACFED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E0DDF" w14:paraId="0103801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0109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98A8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FF47227" w14:textId="0A700C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FCC077A" w14:textId="6D936A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7ADD5" w14:textId="21B552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4AE68" w14:textId="782F9F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E0DDF" w14:paraId="6CECF8C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773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BBE7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657C5A9" w14:textId="178A35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6046AEB9" w14:textId="2924CE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9D03E" w14:textId="6748B9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6969E" w14:textId="4D14CD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E0DDF" w14:paraId="2BEDED9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19C4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608E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CB0FC22" w14:textId="45735E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CC57966" w14:textId="7FF7E0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EF7BF" w14:textId="054C91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35558" w14:textId="62E15A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E0DDF" w14:paraId="47AE4F8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0341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0A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7E92125" w14:textId="6189DF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5A96B59" w14:textId="22CD58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8062E" w14:textId="2FF425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1EC2E" w14:textId="4C95BD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E0DDF" w14:paraId="6E1E3D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4F2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E7F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796DB23" w14:textId="322069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1619C05" w14:textId="5D4632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B182D" w14:textId="470495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B3E34" w14:textId="4E558A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E0DDF" w14:paraId="510015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FE8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A0A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2325944" w14:textId="672ED8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0976D08" w14:textId="623689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E91E3" w14:textId="7D7F16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FA455" w14:textId="43975F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E0DDF" w14:paraId="5D1CADE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48A7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0F1B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D56B8D3" w14:textId="7ACFFA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2FD5657" w14:textId="461396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5F95C" w14:textId="254C0F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C0946" w14:textId="73E220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E0DDF" w14:paraId="686606F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7565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864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11BED09A" w14:textId="26DBC9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05559BE" w14:textId="43B31F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0B7E6" w14:textId="02C809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BBF48" w14:textId="55731A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E0DDF" w14:paraId="3CF771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7364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B4E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DCF9695" w14:textId="08E4FC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FD09DE2" w14:textId="3EF968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5B313" w14:textId="36C9AB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3E727" w14:textId="2D34A9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E0DDF" w14:paraId="69441CC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632A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291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AD486B3" w14:textId="2D1B32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6408A85" w14:textId="2480D4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EF625" w14:textId="1EE347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5BD83" w14:textId="73F581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E0DDF" w14:paraId="53B6C14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2ED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E2C6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F39ED23" w14:textId="328D7A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C4B5EBC" w14:textId="35C03C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E386D" w14:textId="448EA0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77740" w14:textId="3DE441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E0DDF" w14:paraId="4BDBA48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3B6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EB4F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F82396F" w14:textId="78FF6E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223E8" w14:textId="31B273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820D2" w14:textId="2B73E4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FF235" w14:textId="5A494E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E0DDF" w14:paraId="7C55B4B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3E7F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70A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0D94843" w14:textId="4A5118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AB5E2D2" w14:textId="2437FA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B59C6" w14:textId="41D24A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FCAD8" w14:textId="42024E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E0DDF" w14:paraId="6DBB4CC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2DCD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E465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93E7B83" w14:textId="0740CC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D1511A1" w14:textId="6AF2A6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21A70" w14:textId="7B626B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D296F" w14:textId="1DDD8F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E0DDF" w14:paraId="414EF0E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D7D1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556B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B4D7A02" w14:textId="2B1D1D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164E878E" w14:textId="53FA6E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30A8E" w14:textId="346C04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8DDBA" w14:textId="6AB02E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E0DDF" w14:paraId="06EE57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A61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F2BE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3B640034" w14:textId="0BD313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0668A93B" w14:textId="267E91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0E3D8" w14:textId="162180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1C424" w14:textId="5C1B64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DE0DDF" w14:paraId="44F525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F626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DE2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73367FB" w14:textId="0E9494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A28D00B" w14:textId="283807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1F0E4" w14:textId="4C27E1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32BD3" w14:textId="362478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E0DDF" w14:paraId="23603FD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B570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6E30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31FD5C3" w14:textId="72C8BE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8745B" w14:textId="293778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48AB8" w14:textId="37F265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A8F82" w14:textId="1218EF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E0DDF" w14:paraId="74B250E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D541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90F2F3F" w14:textId="5D50708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9475A2" w14:textId="561A62B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7170FE" w14:textId="08DF6E5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08690A" w14:textId="37732F6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DE0DDF" w14:paraId="6467C201"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D7084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0F64C870" w14:textId="51ED6C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286A18ED" w14:textId="42D7FB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B0455" w14:textId="201636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1E841" w14:textId="25E103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DE0DDF" w14:paraId="13E6AA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A89A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F13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F3C192D" w14:textId="4716CE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3F9EC863" w14:textId="0CCB95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A4D50" w14:textId="228926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4DD9C" w14:textId="1AD55E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DE0DDF" w14:paraId="103871D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8065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6F8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0E7859B5" w14:textId="08B940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A1635F1" w14:textId="720B9E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03971" w14:textId="692DE9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86430" w14:textId="1D2BE3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E0DDF" w14:paraId="605993F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4E3D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627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273E8B8C" w14:textId="3CB4E5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57C3B46" w14:textId="4FD214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AB5DC" w14:textId="4EDCB5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F9310" w14:textId="53B60F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E0DDF" w14:paraId="7BF9304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F668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DB2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3C8AF260" w14:textId="47C5D8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39811329" w14:textId="007332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8CDE8" w14:textId="0E6407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01818" w14:textId="625640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E0DDF" w14:paraId="7176A81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CF7C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AF9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DD5578C" w14:textId="332808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C8C5A44" w14:textId="0B083A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DCAF" w14:textId="4075D6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21AAF" w14:textId="239D76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E0DDF" w14:paraId="7E81FF0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BE94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D2128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0B1E9480" w14:textId="34A37A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F33ADEB" w14:textId="570275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3EBC8" w14:textId="18AB68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94892" w14:textId="19644A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E0DDF" w14:paraId="18EDB9C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72C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A53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B84FDFA" w14:textId="107437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81035EA" w14:textId="589E2D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12089" w14:textId="0255C1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9E909" w14:textId="3E3244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E0DDF" w14:paraId="1556F9D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C503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612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B017206" w14:textId="4619B2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180491D" w14:textId="0B429F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1BDD2" w14:textId="7212C4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BE46D" w14:textId="65C37F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E0DDF" w14:paraId="144C8F7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BC1E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FDC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2AB7B2D6" w14:textId="28A9E3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4547DE7" w14:textId="3792EE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EEFAC" w14:textId="2FBA2A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D4A69" w14:textId="468412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E0DDF" w14:paraId="40B3863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87B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F45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66A82FD" w14:textId="575121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F2FFA01" w14:textId="0B0661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6C6E3" w14:textId="0FFCAA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8DA17" w14:textId="19B3A6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E0DDF" w14:paraId="072B1C2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0A80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CE6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0614847" w14:textId="22AD08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F1E77FF" w14:textId="2A07BD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E7848" w14:textId="005C56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94BBB" w14:textId="16B8FA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E0DDF" w14:paraId="14D4297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3C82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6A2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5BD28E5E" w14:textId="513652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7ACA66F" w14:textId="5A6F49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9B495" w14:textId="5BEE9C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1A42D" w14:textId="063095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E0DDF" w14:paraId="42C64C1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883C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3CA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5AC513D" w14:textId="3BD939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EB5689A" w14:textId="1BB6A5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AB4D1" w14:textId="057F12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7535E" w14:textId="45EFAD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E0DDF" w14:paraId="65ADA56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2C96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653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D3E2977" w14:textId="25F10D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44C99618" w14:textId="1238E7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FE4B9" w14:textId="615F4E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6440F" w14:textId="5AD17B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DE0DDF" w14:paraId="443EE96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0265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502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6C5B622C" w14:textId="78048F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8D21DCF" w14:textId="0291D5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E505B" w14:textId="6F4A00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DC22C" w14:textId="32EAE0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DE0DDF" w14:paraId="306A138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DD37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6400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D03A83C" w14:textId="62B2C4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0059CF28" w14:textId="6A7709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CDE57" w14:textId="30F03E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A7AE9" w14:textId="2D2821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E0DDF" w14:paraId="5E65C7D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C91D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2BB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C22DA9C" w14:textId="58B050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0297CB2" w14:textId="782104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19367" w14:textId="4F3A77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0AEFB" w14:textId="40336F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E0DDF" w14:paraId="5930F9C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0A2A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BC9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0C46DF34" w14:textId="4A22AA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5ED8FE8" w14:textId="6E751F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66BBB" w14:textId="493367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FC477" w14:textId="369DD4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E0DDF" w14:paraId="0393079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AF40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074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CB0A864" w14:textId="135D94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1038D734" w14:textId="3FEAC7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49551" w14:textId="386011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143CE" w14:textId="647D05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E0DDF" w14:paraId="56032FA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6BF7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CE88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FB0DC14" w14:textId="43E885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EF7DA15" w14:textId="74AA76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64A58" w14:textId="4A5D95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EEF68" w14:textId="6EAB68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E0DDF" w14:paraId="01C5CFE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8602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D98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AEB7D68" w14:textId="6558D7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736D327" w14:textId="135103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F46DF" w14:textId="277A52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ED2B1" w14:textId="73C2EA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E0DDF" w14:paraId="0E66F5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5B79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0300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5DFAB80" w14:textId="2B2455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0C32C5C" w14:textId="50BE6C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99D9D" w14:textId="3B4F27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061DB" w14:textId="7433E8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E0DDF" w14:paraId="4047B60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CB7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9D0C748" w14:textId="2F867A2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675" w:type="pct"/>
            <w:tcBorders>
              <w:top w:val="nil"/>
              <w:left w:val="nil"/>
              <w:bottom w:val="single" w:sz="4" w:space="0" w:color="000000"/>
              <w:right w:val="single" w:sz="4" w:space="0" w:color="000000"/>
            </w:tcBorders>
            <w:shd w:val="clear" w:color="D8D8D8" w:fill="D8D8D8"/>
            <w:noWrap/>
            <w:vAlign w:val="bottom"/>
            <w:hideMark/>
          </w:tcPr>
          <w:p w14:paraId="2979DA18" w14:textId="608BFCC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B08264" w14:textId="4E299EE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870E99" w14:textId="4176DBC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DE0DDF" w14:paraId="14F45DB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4DE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090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05C8240F" w14:textId="11AC54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A1C03C7" w14:textId="4264CE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9C933" w14:textId="64F30F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8968D" w14:textId="3FCB6F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E0DDF" w14:paraId="16007EC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BFBA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3705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11E9BEE8" w14:textId="3B9C5C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F4D8314" w14:textId="6E3E0E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A63F7" w14:textId="5FF984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9E26F" w14:textId="634732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E0DDF" w14:paraId="5336A44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CC34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C7EF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48FB374" w14:textId="15A164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7E44E4B" w14:textId="4DB938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C80DE" w14:textId="570083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89486" w14:textId="7178F9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E0DDF" w14:paraId="724EAD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9428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B51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1EB219C0" w14:textId="7B6096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192981E" w14:textId="7FD1F3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287AB" w14:textId="58F172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BA3FC" w14:textId="7D1E61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E0DDF" w14:paraId="3610D65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2CEC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2B8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98A002C" w14:textId="1DB8C5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E3551E8" w14:textId="680BC5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3F46B" w14:textId="35DD96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47D1F" w14:textId="6019C8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E0DDF" w14:paraId="3A7306A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BBDC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BF3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19DD40E" w14:textId="706947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EDCDF78" w14:textId="7A06AB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5FC40" w14:textId="099D58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AEE42" w14:textId="7E0CDF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E0DDF" w14:paraId="45F49BE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2589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D1C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76A9C6A" w14:textId="0D8C0A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FFF67D3" w14:textId="667C0A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ED0E9" w14:textId="78522B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14A86" w14:textId="7C9AF2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E0DDF" w14:paraId="5DE2234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E6AC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317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53847DC" w14:textId="24267A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B29793E" w14:textId="21C116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D33CF" w14:textId="6C4F31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988CE" w14:textId="269C8A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E0DDF" w14:paraId="2436E2E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0F9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67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324FE13" w14:textId="249710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675" w:type="pct"/>
            <w:tcBorders>
              <w:top w:val="nil"/>
              <w:left w:val="nil"/>
              <w:bottom w:val="single" w:sz="4" w:space="0" w:color="000000"/>
              <w:right w:val="single" w:sz="4" w:space="0" w:color="000000"/>
            </w:tcBorders>
            <w:shd w:val="clear" w:color="auto" w:fill="auto"/>
            <w:noWrap/>
            <w:vAlign w:val="bottom"/>
            <w:hideMark/>
          </w:tcPr>
          <w:p w14:paraId="4D3408DA" w14:textId="0689A9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466E3" w14:textId="141EB4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C0E8C" w14:textId="2F9F25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DE0DDF" w14:paraId="3946D4F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B42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AF5C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1241401" w14:textId="4EC5DF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0207176" w14:textId="0EDF77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D8286" w14:textId="3A91D2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53388" w14:textId="5CAEB7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E0DDF" w14:paraId="7091BC0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55C3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FC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02C3919A" w14:textId="709890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3B56F41" w14:textId="34AD52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9CDD6" w14:textId="043EB7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A3E39" w14:textId="4D051C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E0DDF" w14:paraId="5425950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6D5D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6AAF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7FA9EDA" w14:textId="2AC4E3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54ACDD19" w14:textId="08C99C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AE200" w14:textId="75D471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CCC46" w14:textId="569E65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E0DDF" w14:paraId="3BB2916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4556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D8BB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A46AF65" w14:textId="005284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4C39873" w14:textId="023582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C36B1" w14:textId="5413E4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ADFA6" w14:textId="032A6D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E0DDF" w14:paraId="2BB5A15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51A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8CF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FD7DEE8" w14:textId="77E031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78F4D69" w14:textId="1B268B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9AE6" w14:textId="17A3A3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836A8" w14:textId="44EBA9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E0DDF" w14:paraId="6998740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BB6C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F32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651F293" w14:textId="36352E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0D3D728" w14:textId="2E5F48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1E6A1" w14:textId="0E90AD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9AB2B" w14:textId="334D0F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E0DDF" w14:paraId="3521C9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8F1F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8338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6BD99DB" w14:textId="7F6976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2C46245" w14:textId="191828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AA046" w14:textId="7419CA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3618A" w14:textId="3A7C9F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E0DDF" w14:paraId="462F788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22EC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89D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2F1782D" w14:textId="77552F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49C00C3" w14:textId="5D4620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5E4F9" w14:textId="1C4E20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E14C3" w14:textId="5D501D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E0DDF" w14:paraId="464F67F5"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06881"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A25E7F1" w14:textId="2BDC730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B3FE28B" w14:textId="28D4EE2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E2A7BE" w14:textId="133371D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49F52D" w14:textId="4613773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DE0DDF" w14:paraId="300F97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40D1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681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11EE451" w14:textId="1CBFD1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4929F574" w14:textId="580189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A510F" w14:textId="6F741A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49833" w14:textId="1A7BDB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E0DDF" w14:paraId="1F453CF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7AD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A8B8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C36C84C" w14:textId="1DA9D3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CAF164D" w14:textId="6C87CD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76A34" w14:textId="276C80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22BC1" w14:textId="09E56B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E0DDF" w14:paraId="3E5C766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FBB5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412D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D538816" w14:textId="062FED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898A6DC" w14:textId="2B1FF0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60AEE" w14:textId="7B65C7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3177" w14:textId="58303A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E0DDF" w14:paraId="2AC9811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61A0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1D1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F17E89D" w14:textId="619AD0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343C739" w14:textId="5F1F13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E96AB" w14:textId="653A46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70A79" w14:textId="26AC66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E0DDF" w14:paraId="59B874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A7E5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CA1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5CB2EC" w14:textId="12F45E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248FFEC" w14:textId="6DD136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EC1B2" w14:textId="5701E5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9B604" w14:textId="28FC55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E0DDF" w14:paraId="0A42D8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DCD7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F93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1DEFAC68" w14:textId="126B0A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0EB5E3AE" w14:textId="048A2B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C5224" w14:textId="13C175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8174D" w14:textId="696B46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E0DDF" w14:paraId="2E354E5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0575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370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39E647F" w14:textId="258C8E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E82202B" w14:textId="2B4025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90F21" w14:textId="2BB92D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6220F" w14:textId="616D43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E0DDF" w14:paraId="14B6756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B8F5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C7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351D815" w14:textId="60B9AB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5DB7333" w14:textId="5E000B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F2FA4" w14:textId="2FDCAB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35E52" w14:textId="78B614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E0DDF" w14:paraId="69D4A61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C22BB6"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213A94D" w14:textId="6A75008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3,408,683.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752D40D" w14:textId="401F234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015,73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1F9DD1D6" w14:textId="2BEE38D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87D3CA" w14:textId="5509C36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9,424,413.98 </w:t>
            </w:r>
          </w:p>
        </w:tc>
      </w:tr>
      <w:tr w:rsidR="00DE0DDF" w14:paraId="087FB18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421DD"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9C3D189" w14:textId="7AE7BE1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84A3BBA" w14:textId="026A877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42E228EF" w14:textId="7433D89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4934E8" w14:textId="4416493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DE0DDF" w14:paraId="4024BB3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B3F12"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13F6F02" w14:textId="2302E0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9924E8E" w14:textId="7A1793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CDC8B94" w14:textId="162529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E3AB05" w14:textId="0A580D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E0DDF" w14:paraId="64751F2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E924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AFA111"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9C2BDC6" w14:textId="7CB511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EF74267" w14:textId="002685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B425B" w14:textId="19715A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D8E33" w14:textId="6FDCEB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E0DDF" w14:paraId="36FB8EF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91945"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58B60C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3F0D98AD" w14:textId="54DFAF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07A6F686" w14:textId="733371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C25B5" w14:textId="42380B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F5EFB" w14:textId="1CB402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DE0DDF" w14:paraId="6226C2B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7592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481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3AB16AC" w14:textId="23AE13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1591A119" w14:textId="2186B3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E030B" w14:textId="40FD0D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770FE" w14:textId="4DAEA2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DE0DDF" w14:paraId="6DBAF17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9163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507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5141DF5" w14:textId="291C64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FCE15A5" w14:textId="7BD00A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214C63" w14:textId="6C106A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C2598" w14:textId="78837E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DE0DDF" w14:paraId="013592D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E41B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D0E6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5DF8E31" w14:textId="7B2A4E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5C5ECDEF" w14:textId="773DCA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3C0F2563" w14:textId="20BAA0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A1F75" w14:textId="04E011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DE0DDF" w14:paraId="328B703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EF29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D2BF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E4CDFC5" w14:textId="1AA305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6631937B" w14:textId="7673F0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16F3CCE6" w14:textId="65FE1D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846A8" w14:textId="5CAEFE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DE0DDF" w14:paraId="0125B37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D28B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4D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41864F62" w14:textId="453DF6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58A048E1" w14:textId="458EAB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1818B742" w14:textId="76672C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B1873" w14:textId="51EB20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DE0DDF" w14:paraId="20365A7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2C53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48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46BE646C" w14:textId="38BD88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111F5F1A" w14:textId="6C1180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01014" w14:textId="3E8F8F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5D2D7" w14:textId="5D5F05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DE0DDF" w14:paraId="2291A38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8A72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222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D91D345" w14:textId="0F3571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6E62E9E3" w14:textId="442292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391EA" w14:textId="173516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19FF0" w14:textId="20FA62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E0DDF" w14:paraId="66E8AE3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BA79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950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1BB1457E" w14:textId="4AC51C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7AC3BF32" w14:textId="12FCA2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28AEBDB" w14:textId="4D2FF8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712CA" w14:textId="66C195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DE0DDF" w14:paraId="79D8E7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158B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65364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FE10F4D" w14:textId="41EF67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814C2F5" w14:textId="14173F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7FD81" w14:textId="214E3F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52929" w14:textId="1AB399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DE0DDF" w14:paraId="3D3C39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66DB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51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5FFD95E" w14:textId="1E4366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342CFA1" w14:textId="17A045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241D37" w14:textId="455A3C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1BCFE" w14:textId="7545C1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DE0DDF" w14:paraId="43B87C5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62A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53B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6596AE3" w14:textId="4C3B84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F66543D" w14:textId="0905D5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A96D5" w14:textId="4D5331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927CB" w14:textId="291380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DF" w14:paraId="2C6CC0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47D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CA1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A2BCE5E" w14:textId="10FE94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1D98A818" w14:textId="680D84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756030" w14:textId="50B83E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7BF25" w14:textId="387EF1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DE0DDF" w14:paraId="5B0A4D6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7110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4C4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3B57053" w14:textId="1442D4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2A2F9FD" w14:textId="734FDF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D56F1" w14:textId="13D649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D5B75" w14:textId="6F2A57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DF" w14:paraId="1161669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74CB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6F7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25FD0FE" w14:textId="36E572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50E16E6C" w14:textId="272CA0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3561061" w14:textId="270258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F4FB3" w14:textId="5164EB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DE0DDF" w14:paraId="1C1AA0F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A4DA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F25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54C7BD2F" w14:textId="467761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0DB19C27" w14:textId="669FCB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1C04E92" w14:textId="63CF6C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1F09" w14:textId="66E0A8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DE0DDF" w14:paraId="104F8C4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E17F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96E3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4D50806" w14:textId="2B18BB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BA186D3" w14:textId="4DF9CD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E406F" w14:textId="4458F0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ACCCC" w14:textId="29904E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E0DDF" w14:paraId="0FBDE8C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5FF7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5AF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A83E71A" w14:textId="06D729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145DC7D" w14:textId="2F6524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0286D9E" w14:textId="79E37D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227CF" w14:textId="7E289F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DE0DDF" w14:paraId="39702C5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7ACB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A294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229E23C5" w14:textId="10A7B4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7CEFF08" w14:textId="240EF4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A8DCD" w14:textId="20B62D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EDEA4" w14:textId="43D648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DF" w14:paraId="2203B99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2F67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6887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3FE8836" w14:textId="41DB85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6BC5BED" w14:textId="745803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F8AE8" w14:textId="6D7F60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0D121" w14:textId="39A209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DF" w14:paraId="16E484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32D6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523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05C99C5" w14:textId="76DCE5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0B83E978" w14:textId="02FDD1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EA05E55" w14:textId="3C295C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FD67E" w14:textId="714372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DE0DDF" w14:paraId="71387E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9DBB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F70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A7CCFDA" w14:textId="4BBFED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13EB32B" w14:textId="598D8D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C2B59" w14:textId="2F9A5E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7CE0C" w14:textId="2ECEC8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DE0DDF" w14:paraId="49283DF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D7E1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9F49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8E846D3" w14:textId="4921C0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1F1F8EC" w14:textId="4EEF2C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761A2" w14:textId="0465B0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94CE8" w14:textId="56DE81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E0DDF" w14:paraId="3ECBF60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D225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B2A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51F908C" w14:textId="7B4EB7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922D4" w14:textId="1D18DB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9DBEE" w14:textId="414F8D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72D26" w14:textId="4EFD0C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E0DDF" w14:paraId="1E950A5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41B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6B9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7637B3C1" w14:textId="390047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51F7DA4A" w14:textId="50E9AF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E275E" w14:textId="7827F1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91CDB" w14:textId="73848F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DE0DDF" w14:paraId="305666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ADDD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E1F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96A945D" w14:textId="686708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8CA9617" w14:textId="6618E4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CD62F" w14:textId="5EB214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19D24" w14:textId="55D834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DE0DDF" w14:paraId="3BE54B5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C5F1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8FA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13C1837" w14:textId="680C1D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6979D00B" w14:textId="17C3B3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12F1C94" w14:textId="30ADA5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8006F" w14:textId="6DF130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DE0DDF" w14:paraId="60E5FF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708C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7973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222427F" w14:textId="15977D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075DF096" w14:textId="1CC25C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353EE" w14:textId="2D086B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79618" w14:textId="31BE3B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E0DDF" w14:paraId="6F2A466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DD64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212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EE50E35" w14:textId="214545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145F00A4" w14:textId="720BB6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850F2" w14:textId="4C6713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624B0" w14:textId="5BFAD8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DE0DDF" w14:paraId="0CE8C54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CE9A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BFFD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A92849E" w14:textId="55FB50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21F66D01" w14:textId="4E2A7E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05C07D68" w14:textId="49AFAB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7C18B" w14:textId="0010EA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DE0DDF" w14:paraId="70D2AEB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49E6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D30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0A5103DC" w14:textId="615594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610DC505" w14:textId="726918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C3033" w14:textId="720327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1F722" w14:textId="08A9B0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DE0DDF" w14:paraId="6C76F39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47FE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AFB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EF7E95A" w14:textId="29E4F0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7C011DD" w14:textId="2F1626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21FA" w14:textId="522E65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653BB" w14:textId="746A83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E0DDF" w14:paraId="185CE77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BCCB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928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02B2994E" w14:textId="762402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8AFF5AB" w14:textId="79F186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5AAB" w14:textId="3CEC42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32FC8" w14:textId="5D36C1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DF" w14:paraId="52FFF97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7C77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41B41BE" w14:textId="1074923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26,4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B6145A" w14:textId="0E5814B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7A41F" w14:textId="7140A3C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A03AE3" w14:textId="611E9AB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31,770.21 </w:t>
            </w:r>
          </w:p>
        </w:tc>
      </w:tr>
      <w:tr w:rsidR="00DE0DDF" w14:paraId="627A72B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1623B"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52F246C7" w14:textId="2712AD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39215DD" w14:textId="71B784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065D8366" w14:textId="7A0120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8697CD" w14:textId="4151F4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DE0DDF" w14:paraId="4A25372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5E6D"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D2638D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2E5E6CC3" w14:textId="6FD6DD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777F4F93" w14:textId="7672DD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CB954" w14:textId="602BA1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EC054" w14:textId="00D4B4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DE0DDF" w14:paraId="4E25322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2791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D171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E5C9B9B" w14:textId="3353C5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A94FA" w14:textId="289798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2047A" w14:textId="3012E3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28501" w14:textId="45113A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DF" w14:paraId="025C57E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2FF1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173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0CCABDAD" w14:textId="0AA140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8DB3B63" w14:textId="4B4400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D8235DF" w14:textId="2C920E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992AA" w14:textId="32F952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DE0DDF" w14:paraId="076D52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5121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38F5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18DDF2E" w14:textId="36447D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B7CFF0" w14:textId="1E7DBB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B0F711" w14:textId="55E58B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30896" w14:textId="51AB33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DE0DDF" w14:paraId="5BF545D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A94A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5DE9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ED89CAC" w14:textId="406F5B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F4235" w14:textId="59F3FE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99BCF48" w14:textId="733450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BE9CE" w14:textId="204A94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DE0DDF" w14:paraId="74F3595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570A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F497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0BF29794" w14:textId="1AC014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75" w:type="pct"/>
            <w:tcBorders>
              <w:top w:val="nil"/>
              <w:left w:val="nil"/>
              <w:bottom w:val="single" w:sz="4" w:space="0" w:color="000000"/>
              <w:right w:val="single" w:sz="4" w:space="0" w:color="000000"/>
            </w:tcBorders>
            <w:shd w:val="clear" w:color="auto" w:fill="auto"/>
            <w:noWrap/>
            <w:vAlign w:val="bottom"/>
            <w:hideMark/>
          </w:tcPr>
          <w:p w14:paraId="74ADBC8A" w14:textId="619348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826E7AE" w14:textId="35868F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2C745" w14:textId="20FF4C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DE0DDF" w14:paraId="4E51CCC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8209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66E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78A5986" w14:textId="180FF4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675" w:type="pct"/>
            <w:tcBorders>
              <w:top w:val="nil"/>
              <w:left w:val="nil"/>
              <w:bottom w:val="single" w:sz="4" w:space="0" w:color="000000"/>
              <w:right w:val="single" w:sz="4" w:space="0" w:color="000000"/>
            </w:tcBorders>
            <w:shd w:val="clear" w:color="auto" w:fill="auto"/>
            <w:noWrap/>
            <w:vAlign w:val="bottom"/>
            <w:hideMark/>
          </w:tcPr>
          <w:p w14:paraId="419963E3" w14:textId="3731B1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3499DF1F" w14:textId="0EE273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17212" w14:textId="2C8175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DE0DDF" w14:paraId="1381BE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60B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C0AB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DC3F2F5" w14:textId="1DBA36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C912C" w14:textId="5CA520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A1B9A" w14:textId="15D186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1BBE2" w14:textId="7387BB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DF" w14:paraId="37A2514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C350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A311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87A355E" w14:textId="331048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E3436" w14:textId="5C9D49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4005C605" w14:textId="134F4F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A95D1" w14:textId="08C568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DE0DDF" w14:paraId="4BE3E6E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4451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58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3C0A797" w14:textId="6B28E3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0EA50DA" w14:textId="10F0E6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82CA4EB" w14:textId="3C9D1D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FB086" w14:textId="688584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DE0DDF" w14:paraId="2E71DDC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E578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FC8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6C7A92E8" w14:textId="679B60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2C11B" w14:textId="482549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896F5E9" w14:textId="23C0E4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4C1F6" w14:textId="4E2A53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E0DDF" w14:paraId="691966E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6B65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F3D7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3606E297" w14:textId="10F2B5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12F9033" w14:textId="00DBAC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58BBCA18" w14:textId="6BA230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4E531" w14:textId="43C0E4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DE0DDF" w14:paraId="0C861B9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DD7E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FA7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1E6245C" w14:textId="370EF8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DC6B3" w14:textId="24C0EC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7C73" w14:textId="731A56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EFCD3" w14:textId="7D5B02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DF" w14:paraId="782D7A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C7F9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8802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5BF84083" w14:textId="12FD7D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FC937" w14:textId="0C0834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76724D7" w14:textId="3801E0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D0820" w14:textId="4F215D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DE0DDF" w14:paraId="665ED0F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0616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558B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C78B248" w14:textId="03401A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C332B" w14:textId="65AF37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3EF9C" w14:textId="153F99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BF83B" w14:textId="5E2939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DF" w14:paraId="0C21DD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466C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7DD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3AC1EDA" w14:textId="599BB9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D2871DA" w14:textId="54F8D1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49E2B" w14:textId="1A8E30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4DFFE" w14:textId="1E0E6F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DE0DDF" w14:paraId="5B69601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0DEA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70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3CA1A2F" w14:textId="559F21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B3426" w14:textId="65FD23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5CB1" w14:textId="4C6EC9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C9F55" w14:textId="39F5E5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DE0DDF" w14:paraId="29BA6AB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80E8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1FF0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8525D95" w14:textId="5525D0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2ADCD806" w14:textId="6F1D70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5582F2D" w14:textId="10B796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6B8BF" w14:textId="79D90C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DE0DDF" w14:paraId="63BC3E6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C43C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0C8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426EA6C0" w14:textId="757C50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29FFDE61" w14:textId="5D9762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80305C8" w14:textId="631E61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9BA2" w14:textId="39528F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DE0DDF" w14:paraId="72127E8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2401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0BF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0DA8CA3" w14:textId="014515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3B522467" w14:textId="1A5803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94B5F6E" w14:textId="6534B0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8DAE6" w14:textId="01EAE9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DE0DDF" w14:paraId="04EC7A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CB3C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965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9123744" w14:textId="1D477D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ADEF210" w14:textId="510ED6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5F918CB" w14:textId="4E1F72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8FA70" w14:textId="145F8D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DE0DDF" w14:paraId="6902CAF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063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4370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43F5AD0" w14:textId="052729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8BA68B" w14:textId="3C680C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180F930" w14:textId="38818A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48658" w14:textId="273E0D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DE0DDF" w14:paraId="6F8186F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230C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595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2C1BE8E" w14:textId="77DD2B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DB80628" w14:textId="0B433A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77D10BB0" w14:textId="437A86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A6A02" w14:textId="3D7721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DE0DDF" w14:paraId="30B8B7F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4CE49"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3A0AA4DB" w14:textId="3F168BB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75,4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33356" w14:textId="0513B68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9B5328D" w14:textId="0F5AF76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10991" w14:textId="75FB055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74,875.05 </w:t>
            </w:r>
          </w:p>
        </w:tc>
      </w:tr>
      <w:tr w:rsidR="00DE0DDF" w14:paraId="6BDF411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75A890"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1D07A7F" w14:textId="7C12ED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84056" w14:textId="1238B3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FC91A26" w14:textId="406BC0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FD2E1F" w14:textId="4AE4F5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DE0DDF" w14:paraId="4CDBFF6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0E36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9E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F2B755E" w14:textId="0F3C2F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26D9E" w14:textId="4DD3B5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41168" w14:textId="61D15E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C6F70" w14:textId="145EBA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E0DDF" w14:paraId="1F55245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27CA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498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13E8DA01" w14:textId="58E2B5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01F9E" w14:textId="692E5F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9E6A4" w14:textId="6D86A1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C6D0" w14:textId="2163D2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DE0DDF" w14:paraId="4C8104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F93A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FCE5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2C8C0905" w14:textId="023D31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342D2BF" w14:textId="00ABA8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59B9945" w14:textId="0CE25A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3A22A" w14:textId="641C8F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DE0DDF" w14:paraId="1D8C37A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BEA3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3E8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7DA7EE17" w14:textId="7A85E1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E65E26A" w14:textId="4DF423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5ABD24E" w14:textId="5619B2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FACFC" w14:textId="1F0FDD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DE0DDF" w14:paraId="7E95749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0087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18E4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10D0E58" w14:textId="4989C6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3CEC0ECD" w14:textId="401E7A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4700973A" w14:textId="6FA267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67438" w14:textId="32BE15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DE0DDF" w14:paraId="5888EA6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7970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8F7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3E283A29" w14:textId="64E2FF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284C0EF0" w14:textId="22B0A5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5D114" w14:textId="6F0D2F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28F1B" w14:textId="04FDAA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DE0DDF" w14:paraId="3E8843C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56B5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433D4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09366E5" w14:textId="616684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F5AAD" w14:textId="57AC2A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65F83" w14:textId="177F05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AF510" w14:textId="220AC9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E0DDF" w14:paraId="6A2362E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DD2E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0FA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9831F61" w14:textId="77311E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79D8A" w14:textId="3F3CFD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A436DAF" w14:textId="582509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38F0A" w14:textId="61A968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DE0DDF" w14:paraId="3F8A128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508F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59A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A78EE98" w14:textId="31583E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5F7E3" w14:textId="236558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3A1EC" w14:textId="689535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7A824" w14:textId="7F0C8E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DE0DDF" w14:paraId="60DD5A9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6317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398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19A3876" w14:textId="1C2280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6474B2A0" w14:textId="67EA14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BF580F5" w14:textId="762776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1393B" w14:textId="52D7F5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DE0DDF" w14:paraId="3A1BCB2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8F14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D00E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3980B56" w14:textId="2FBAB1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AF7BA49" w14:textId="102E1E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4CB24667" w14:textId="7CD80D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3CCFC" w14:textId="563A10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DE0DDF" w14:paraId="366F11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D1DF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43A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1FCC7297" w14:textId="127C3A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54DFFA" w14:textId="448991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13A7C" w14:textId="76C5BE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D7786" w14:textId="5C0E78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DE0DDF" w14:paraId="7D4A34B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ADDE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06CD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F8D5B16" w14:textId="0FD9B3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C3E0C" w14:textId="301290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53125" w14:textId="3DDA86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B29AA" w14:textId="2B4E31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E0DDF" w14:paraId="15E1EFB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49DF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D6F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6B7853C9" w14:textId="0472BD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32735" w14:textId="045030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73BFFE" w14:textId="747488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965C5" w14:textId="70D939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DE0DDF" w14:paraId="6DD91B7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6EFD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BDE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828353A" w14:textId="6A1F78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EBEB9" w14:textId="4F2616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79213" w14:textId="2D4318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BDF0F" w14:textId="6C3E33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DE0DDF" w14:paraId="6A342A4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75F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DD8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3E3E06B0" w14:textId="24301B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55F1" w14:textId="46B23A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4EDBE" w14:textId="427704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18125" w14:textId="25D3CE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DE0DDF" w14:paraId="0FB6854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7BF3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F626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EEE8633" w14:textId="41E305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F0D45" w14:textId="390DF8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CF97D" w14:textId="7FE01A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C200D" w14:textId="33CE4A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DF" w14:paraId="04B12E0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4376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D79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2E3A738" w14:textId="5196C0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292D03B" w14:textId="05E5B0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B4CD1" w14:textId="6292E6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E9830" w14:textId="1887A8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E0DDF" w14:paraId="2D59C51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E713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951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090F0A68" w14:textId="05F2C5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EDFDF" w14:textId="3D4A2F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2AF284E" w14:textId="5A4A48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A1E51" w14:textId="0A87A5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DE0DDF" w14:paraId="2BC495F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A0D7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47F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2658A37" w14:textId="22FE2D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42B82" w14:textId="4BF847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FB5F7AA" w14:textId="7072CF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AFBA4" w14:textId="03134A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DE0DDF" w14:paraId="3E91EFD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A51A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BC9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1FC5F041" w14:textId="321F39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079EB553" w14:textId="28E796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EDE1B" w14:textId="630A95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BB169" w14:textId="5E402F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DE0DDF" w14:paraId="501C963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C18F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6F5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5556D7A" w14:textId="680BC1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595595C5" w14:textId="4EB495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5F861A" w14:textId="568024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85DA0" w14:textId="04ADC7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DE0DDF" w14:paraId="6E5A32E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BCD0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5EBA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C1E1241" w14:textId="4872DF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8AEFE02" w14:textId="40056B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38DFB" w14:textId="69DD96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ACEBE" w14:textId="6CAA6F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E0DDF" w14:paraId="57A63E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FA6A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838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F5AB17" w14:textId="2A3B8F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B15192" w14:textId="20F819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05931B12" w14:textId="03793B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22A86" w14:textId="7FC4D5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DE0DDF" w14:paraId="04B5A0C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E387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9480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40D3F16" w14:textId="32276D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B3A034A" w14:textId="6D5948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1B9CEEA0" w14:textId="38DC33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B2133" w14:textId="7B4123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DE0DDF" w14:paraId="409CDF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4F67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EF6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6E13D67" w14:textId="400F74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9FD45F9" w14:textId="31C788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4724C14" w14:textId="045289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D8751" w14:textId="6D2E2B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DE0DDF" w14:paraId="5EB153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5F18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EBE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1CB3568" w14:textId="51E88C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CB544" w14:textId="4EB041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752CD6A" w14:textId="170E9E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F41F0" w14:textId="5B4893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E0DDF" w14:paraId="551642F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4A26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670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7F3015A" w14:textId="794825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00879CAF" w14:textId="73D8B3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D92A7E2" w14:textId="40FE6C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F7FCA" w14:textId="50F19A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DE0DDF" w14:paraId="5F4FF45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4151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9C3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54F30BE" w14:textId="427162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A0DB7ED" w14:textId="79D5E9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5BCD7" w14:textId="3A077D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A515C" w14:textId="7F99F7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DE0DDF" w14:paraId="3BBEEF5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C7C4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7F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C7A0946" w14:textId="3B80B7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70C2BDC2" w14:textId="5384CF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6BB14" w14:textId="0E0C12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3D4FF" w14:textId="5E2B4F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DE0DDF" w14:paraId="254FBB6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F9E2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19288E5" w14:textId="5CB7037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9A8D68" w14:textId="4371652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D2FD547" w14:textId="0D8C803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5E06F" w14:textId="6EB3D5E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86,214.68 </w:t>
            </w:r>
          </w:p>
        </w:tc>
      </w:tr>
      <w:tr w:rsidR="00DE0DDF" w14:paraId="612E0EE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D5E171"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6E36A9A1" w14:textId="1065EA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66FD0" w14:textId="62456A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C4ECF" w14:textId="070009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F849A5" w14:textId="110914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DE0DDF" w14:paraId="4448C40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E136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B105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8EE9CBD" w14:textId="21368D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FF545" w14:textId="7FB52B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14682" w14:textId="53D968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ADF63" w14:textId="52D429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E0DDF" w14:paraId="2670308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57CC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0297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5A3B842" w14:textId="38A759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E0A9C0" w14:textId="6148F4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CE245" w14:textId="1B2913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161C3" w14:textId="4F8040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E0DDF" w14:paraId="654468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1CDA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C7FF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D0665A6" w14:textId="501553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766441" w14:textId="3DA045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0C803" w14:textId="35BFAA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5EFFC" w14:textId="3FCEEF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DF" w14:paraId="206D5F7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044F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246D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A3580A6" w14:textId="637EB5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53D84" w14:textId="526A32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5C94B" w14:textId="4CE064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82201" w14:textId="37F316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E0DDF" w14:paraId="3468F8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3859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897E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4C8F6B4" w14:textId="2D1150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D1343" w14:textId="09B18F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8A9D7" w14:textId="2FDE9E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84EEE" w14:textId="2DEF48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E0DDF" w14:paraId="3D346A9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7B94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520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7F7893A" w14:textId="60956B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583B01" w14:textId="371C48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C7366" w14:textId="7DDB7E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3E851" w14:textId="5A010D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DF" w14:paraId="32E4622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9930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B00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E1624CB" w14:textId="19490F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E7D2E" w14:textId="7F5B5E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1F651AD1" w14:textId="36B2DE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73E2" w14:textId="768DAF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DE0DDF" w14:paraId="0DC4BB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6E6E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44F1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1FAB085" w14:textId="35DCE9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2BAB5" w14:textId="14247D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163CF" w14:textId="58B520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EBC91" w14:textId="134B1E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DF" w14:paraId="6C3CEDA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159E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2B4D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0110967" w14:textId="21697C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29825" w14:textId="6070BD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3BA94" w14:textId="07ACD8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99243" w14:textId="0F97B8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E0DDF" w14:paraId="1B98FC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60D4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89F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E488106" w14:textId="6FF3B9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8AAA6E" w14:textId="7981B5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237D" w14:textId="6C49FC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3510B" w14:textId="03AF95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E0DDF" w14:paraId="5D7D2BB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1242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3C5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4D792690" w14:textId="679225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BC94644" w14:textId="5D26E5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98462" w14:textId="5B7D3E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69BD" w14:textId="48CAB2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E0DDF" w14:paraId="2A81EBA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3AE5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4917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F8DECE8" w14:textId="175F10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65639" w14:textId="5DAC98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6AFA8" w14:textId="6EEA70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DAFE7" w14:textId="73A3C6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E0DDF" w14:paraId="3C839A6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A9BD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90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04EFD3D" w14:textId="14F636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602F2" w14:textId="6A78FF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BEC6E" w14:textId="72588B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A3518" w14:textId="1B5BCA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DF" w14:paraId="1F19D2C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6721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31FE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7BB3143" w14:textId="41FEA6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5DC375" w14:textId="17F5A6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063D3" w14:textId="54F490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28D76" w14:textId="4C5522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E0DDF" w14:paraId="0B49EEB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870F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1941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529DA5E" w14:textId="1D52D1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AB1699" w14:textId="029158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ECC3E" w14:textId="35A3A0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E2624" w14:textId="3DCA5A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E0DDF" w14:paraId="131ED9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7F92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E7E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145D279" w14:textId="5DF689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85DEC" w14:textId="2E7E52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80B24" w14:textId="68CEBB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026D8" w14:textId="6EE4C6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DE0DDF" w14:paraId="6D9E837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9431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E8A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60D4AE7" w14:textId="198D49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F5C61" w14:textId="6F1436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7D49E" w14:textId="66F992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BA5E" w14:textId="171054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E0DDF" w14:paraId="3D811A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715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3AB7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156716B" w14:textId="4D5DA3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3C49C05B" w14:textId="51B388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74653C85" w14:textId="7D3490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FB5DF" w14:textId="55CE37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DE0DDF" w14:paraId="32F10FA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26B0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0A56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9B5A97F" w14:textId="3FE279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44181" w14:textId="286B6A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1DFEF" w14:textId="503258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8A725" w14:textId="1ED7D7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DF" w14:paraId="3F4513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6CD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42E4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A904B62" w14:textId="04CBA1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8D686" w14:textId="6AD3C9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AD069" w14:textId="05A975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A1E30" w14:textId="7A579E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DF" w14:paraId="5ED16D6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0674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604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6EB0AD6" w14:textId="276C90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20BA16F" w14:textId="36FD8A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D1C87" w14:textId="245EC4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C54E4" w14:textId="1F0638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DE0DDF" w14:paraId="4883486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E88D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589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B797522" w14:textId="05958F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D8F74FD" w14:textId="0741DF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7ED5E" w14:textId="596844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A18B8" w14:textId="1AFB65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E0DDF" w14:paraId="0CFB13D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418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5DB1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4AD41BE3" w14:textId="58C157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EB552" w14:textId="0BF781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EBEED2B" w14:textId="464808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D776B" w14:textId="488C43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DE0DDF" w14:paraId="35A55D3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431D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9A5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7F3A564" w14:textId="160750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1CBD93" w14:textId="5F7A18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19ED8" w14:textId="39D758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7BAC7" w14:textId="3B4613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E0DDF" w14:paraId="663D979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65A8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AD7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7E3ADA31" w14:textId="044ABE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178FF" w14:textId="316F35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B9765" w14:textId="0BF04A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BBF7B" w14:textId="447084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E0DDF" w14:paraId="7FA3EBD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D67C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2202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D88EF48" w14:textId="609B7C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078F1" w14:textId="263E98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CA2F3" w14:textId="48438A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3FF3F" w14:textId="42DDE0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E0DDF" w14:paraId="039D73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BED7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22E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BF73B09" w14:textId="56A196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09B38" w14:textId="2AC714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F69BE" w14:textId="0E7D17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872EC" w14:textId="0FE5C2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E0DDF" w14:paraId="4C925FC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4859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68D8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2508EC5" w14:textId="63D579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1F8C7" w14:textId="109F3E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1C2A2" w14:textId="446BBB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4A09D" w14:textId="289E55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DF" w14:paraId="608FA97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5C3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E56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2AA0E6D" w14:textId="3858F3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8523F" w14:textId="137AC2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8353F" w14:textId="0432C2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F7D1D" w14:textId="501FB1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E0DDF" w14:paraId="35C678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4EB5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40E9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4CF947D" w14:textId="693932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058A7" w14:textId="1E3075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5BEF4" w14:textId="72A6D5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B90FF" w14:textId="76A432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E0DDF" w14:paraId="37B12E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F310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77E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079BE43" w14:textId="7ED77B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4D858" w14:textId="4AEAF1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C972B" w14:textId="2759BB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FEF03" w14:textId="5C0B72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DF" w14:paraId="2A0442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7C66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9455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CAEA1FA" w14:textId="5AD5CB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88D17C" w14:textId="76BFB7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93779" w14:textId="553598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1E3FE" w14:textId="7FDE86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E0DDF" w14:paraId="46CD528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1C7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7CA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C37B5A1" w14:textId="482C9D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3FB1D9" w14:textId="54D9A4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6B78C" w14:textId="226BED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C52B1" w14:textId="791C29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DF" w14:paraId="4EF0543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3D33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9E9F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B00DF60" w14:textId="363A4B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64662" w14:textId="1A391A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F5A4" w14:textId="2FA888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A7ED4" w14:textId="1478EF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E0DDF" w14:paraId="7250EAC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BD3F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E98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7FDBEF0" w14:textId="67780B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2DE72" w14:textId="66652C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C8C69" w14:textId="0BB3DB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37F8B" w14:textId="6067DE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E0DDF" w14:paraId="5DC9132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CF5F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40A6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88EC6F7" w14:textId="362903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873AD27" w14:textId="41D812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66637" w14:textId="371096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C3CE6" w14:textId="440925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E0DDF" w14:paraId="2C2B0B0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FAF1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C872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C79CACA" w14:textId="174DF0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5AF9A" w14:textId="2036D0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897A" w14:textId="6AC2A2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CE1B1" w14:textId="28A0FE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DE0DDF" w14:paraId="16EC9FD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21F0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DE8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8511C3B" w14:textId="643F92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AB4FDCA" w14:textId="47C84D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9200C" w14:textId="394FB2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F5B40" w14:textId="0154B5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DE0DDF" w14:paraId="3E68EFD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D8D4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15B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87DF3EA" w14:textId="45FC9B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032722" w14:textId="143EC1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11600" w14:textId="22830C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5BEE4" w14:textId="3A652E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DF" w14:paraId="2A05A05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6021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B17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0C8E059" w14:textId="0F81FE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3A35A" w14:textId="4BE22F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E988D" w14:textId="3B60A5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F1F6F" w14:textId="0C4349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E0DDF" w14:paraId="0E7CBDC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6151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9C3A5C9" w14:textId="1AE0E9A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BC0415" w14:textId="7DD5E59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58169" w14:textId="22C6795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723C36" w14:textId="7F96733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DE0DDF" w14:paraId="060C994B"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8882A8"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2A09564D" w14:textId="1A6F5E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097B2" w14:textId="679C08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0086BB2" w14:textId="37FE21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1851F1" w14:textId="2DB0D9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E0DDF" w14:paraId="5E41C95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86C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C1A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800EA9A" w14:textId="5BDA8E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634C30D" w14:textId="22064C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612BB0E6" w14:textId="513FE8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E460A" w14:textId="2DC3DC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DE0DDF" w14:paraId="53EBC46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61B6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5D7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87B7E08" w14:textId="68DD44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49EDFB5" w14:textId="057712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4DF904AF" w14:textId="46538C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596EC" w14:textId="4B1250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DE0DDF" w14:paraId="5BEE2E3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C07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68A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38D1A79F" w14:textId="5460A9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5E1843C5" w14:textId="54CCBA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C191" w14:textId="70D235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AD230" w14:textId="7FFE9F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DE0DDF" w14:paraId="3067284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0B9D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66B9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BAA2459" w14:textId="7C52F1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9412F6B" w14:textId="0911DA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4E17B" w14:textId="5B6709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AFBB5" w14:textId="51E598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DE0DDF" w14:paraId="1114025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A16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FC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7FE85C2" w14:textId="58D6B0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5E48D2" w14:textId="485237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E1C5A48" w14:textId="11E20E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06CA0" w14:textId="1C5C54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DE0DDF" w14:paraId="1EDDC5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A1FF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828B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C5E7E85" w14:textId="776CF6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0289B32" w14:textId="63E4B5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00D68FB4" w14:textId="414AB5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3AB41" w14:textId="4E9A1F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DE0DDF" w14:paraId="1E8951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4E30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635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E414E4C" w14:textId="602724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5A655" w14:textId="6E56E1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8AAD3F0" w14:textId="3E4A3F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1557B" w14:textId="59FE55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DE0DDF" w14:paraId="1399D2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545D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57E2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564B232" w14:textId="0D4D4E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3150BE5" w14:textId="01077D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6210A" w14:textId="6E4C7E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E5619" w14:textId="5A65D4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DE0DDF" w14:paraId="0315C19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4B56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0E2F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01F61A3" w14:textId="1FE9F2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EF1907E" w14:textId="6B120B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410949" w14:textId="27614A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E3BB6" w14:textId="2D2F20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DE0DDF" w14:paraId="234F005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1475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A2A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101B86D" w14:textId="628D68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2A0CF588" w14:textId="6584E2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4E342445" w14:textId="26F6B6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037F1" w14:textId="644C0F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DE0DDF" w14:paraId="5B9A8F4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C5FF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9A1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1F45D45" w14:textId="4ECE0D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66AAE8F8" w14:textId="1A1495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5B8682E" w14:textId="65C1AC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190BD" w14:textId="0FA1E9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DE0DDF" w14:paraId="62666F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88BB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49F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AC84CFF" w14:textId="29F564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613E9CD0" w14:textId="38D6D3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2D106" w14:textId="19F28E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99783" w14:textId="31C581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DE0DDF" w14:paraId="55A8EC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4604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D7A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CCC89C4" w14:textId="5DA02E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2DCE1CB0" w14:textId="2E02E0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2F68C6" w14:textId="29106B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34FCB" w14:textId="7AE572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DE0DDF" w14:paraId="02D621D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F389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B1D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737C67E" w14:textId="4757B7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6AEDB" w14:textId="284F6D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EF4A8" w14:textId="6B4B8B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C967E" w14:textId="07726B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DE0DDF" w14:paraId="1B3DC61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DDD6B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88292CE" w14:textId="34F2C4C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0446CA79" w14:textId="721CDE4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D22B12" w14:textId="23A8C60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BCB2455" w14:textId="0F1DDB7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DE0DDF" w14:paraId="2C02967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45750"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1F6696F" w14:textId="6E1E15C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37AB35" w14:textId="63671BC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AFC8AE" w14:textId="4077D9E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B26612" w14:textId="1792709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DE0DDF" w14:paraId="4808CDE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3D3A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ADD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948BD06" w14:textId="644DE6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87FA5" w14:textId="4C69F9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5CF6E" w14:textId="6FEE09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39DC9" w14:textId="7EFE6E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DE0DDF" w14:paraId="02D11C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1203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DC8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28D0862" w14:textId="673269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7875497" w14:textId="24A000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51F83" w14:textId="7B2AE5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6CBB2" w14:textId="283C9A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E0DDF" w14:paraId="04A0801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87DE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257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5B907D2" w14:textId="078AD1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66DC395" w14:textId="069255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4D8C4" w14:textId="12D3F6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7C11" w14:textId="774DFF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E0DDF" w14:paraId="03D1810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3CD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CC9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5BB97BCC" w14:textId="2AA51B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F2955" w14:textId="329DA1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1951F" w14:textId="7580DB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287D3" w14:textId="0C60F5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E0DDF" w14:paraId="6E3B620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F6EB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72A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402E65E" w14:textId="47A9A2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C9764" w14:textId="67D7C2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898E4" w14:textId="759423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E3A32" w14:textId="78A8C3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E0DDF" w14:paraId="32B63FC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DC7B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4AC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560E033" w14:textId="566AAB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2085F346" w14:textId="19E2A0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289E3" w14:textId="45F8A5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0B1EB" w14:textId="02733B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DE0DDF" w14:paraId="13535CD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A03CC"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F3073AA" w14:textId="023339F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D21055" w14:textId="3866BCD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C962F8" w14:textId="0B0C679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E6B8FC" w14:textId="3AFC744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DE0DDF" w14:paraId="0AA8F3A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C530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B22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5561C08" w14:textId="1F9A01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E16E1" w14:textId="74F728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08384" w14:textId="22D70E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22742" w14:textId="75E02E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DE0DDF" w14:paraId="3F04B76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938D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6A01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FD97D16" w14:textId="1DDD91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25A074D5" w14:textId="6FFA3B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EDFEE" w14:textId="7DC25C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6B0E" w14:textId="6C3F1D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E0DDF" w14:paraId="21F06A2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B08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DEBA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8169573" w14:textId="455F73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45703B90" w14:textId="356FC8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9D488" w14:textId="4C399D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B61B6" w14:textId="1153C2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DE0DDF" w14:paraId="1CB30B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4DD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516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52B01F7" w14:textId="0B7CCC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DF726DD" w14:textId="171253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AC6B8" w14:textId="6E9297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68A43" w14:textId="252BD0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DE0DDF" w14:paraId="58B1CF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45B9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A7D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2AF9849" w14:textId="2494E4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21159" w14:textId="3E1686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3B3C" w14:textId="6BA880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D0D3D" w14:textId="3105AC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DE0DDF" w14:paraId="1B611FC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3819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FF9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07E22220" w14:textId="612AD2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3DB94" w14:textId="0E18A4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B67DA" w14:textId="17FE6F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DAAD" w14:textId="088251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E0DDF" w14:paraId="223D34F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DC61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5A9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40720F6" w14:textId="2719A3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0882CDE" w14:textId="7E49E4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E46FF" w14:textId="5457A2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67257" w14:textId="08D8B2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E0DDF" w14:paraId="2DD7D3E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4EA6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0432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C5C5C85" w14:textId="6274F7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5E564D1B" w14:textId="434505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8E924" w14:textId="749394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4C5DF" w14:textId="448EEA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E0DDF" w14:paraId="5D51D82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9213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A5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F649395" w14:textId="3806FE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07EBC14" w14:textId="277830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23C56" w14:textId="2993B5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16663" w14:textId="4A3C64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DE0DDF" w14:paraId="55C5163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F2BF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7432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6C72800" w14:textId="4D4487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415647C4" w14:textId="587F0E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BF3C9" w14:textId="5180FC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427BC" w14:textId="0FFA75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E0DDF" w14:paraId="035D371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2EBD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64D799A" w14:textId="26E199D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3F107E" w14:textId="7B2D350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687BE1" w14:textId="0DD2882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6532DD" w14:textId="5C2AB30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DE0DDF" w14:paraId="2746BC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7D31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9C9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57F9EFF" w14:textId="1512A7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39A24" w14:textId="0156D2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D3A6E" w14:textId="5E242E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788C6" w14:textId="46FECE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1627FB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065B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B43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5A5B26C" w14:textId="321068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30BA98A0" w14:textId="6AC3FB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FF3B" w14:textId="368DF6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52A63" w14:textId="37B2A6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DE0DDF" w14:paraId="7B12FA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4386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53BD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7CE547D9" w14:textId="2C6E49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3023823" w14:textId="19EB25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04433" w14:textId="1D97CC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515D2" w14:textId="202544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E0DDF" w14:paraId="69CAB37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1029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E65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4A8D43D" w14:textId="129ABD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4BE301DA" w14:textId="0C1242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AD76E" w14:textId="567428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78735" w14:textId="2701A6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E0DDF" w14:paraId="0F144F1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4242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B443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0756C65" w14:textId="560C8F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CC13D1" w14:textId="53ED66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10A73" w14:textId="5DB522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AB4BC" w14:textId="181094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DE0DDF" w14:paraId="36C5B5E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AE11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966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CBA8D17" w14:textId="46588B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5610" w14:textId="1C72BE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9922F" w14:textId="4B21E0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9DDFB" w14:textId="01BB2F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422977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0694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4E8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5C26058" w14:textId="15ED88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CF6EAC7" w14:textId="477E61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9DA31" w14:textId="6EF369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4540E" w14:textId="67A999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E0DDF" w14:paraId="5FBBF88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CD36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623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3121A6D7" w14:textId="5C97CB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730A474A" w14:textId="1C3273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DE322" w14:textId="4CF779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F75ED" w14:textId="4B484A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E0DDF" w14:paraId="5D168AC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82A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F3DE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62C73BA2" w14:textId="1B31D1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04798D6" w14:textId="2318EE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EFB32" w14:textId="5690E5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78282" w14:textId="0BE48E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E0DDF" w14:paraId="7DF2A82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7783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BDA7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2687360" w14:textId="2FF296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EFE8B" w14:textId="350BEE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7FE14" w14:textId="403B05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B081B" w14:textId="25C3F5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7B800E4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AEBA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EC10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3600A33" w14:textId="4EB716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742C82" w14:textId="1A2A8D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C32DE" w14:textId="4EFB90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85EF8" w14:textId="0A7F53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679F9FD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0D73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D4A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3710A64" w14:textId="189CA5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88E80" w14:textId="4EA28C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74C2" w14:textId="3E3646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EE90F" w14:textId="7939BB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2088381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4E30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47A75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CEC90CC" w14:textId="3855D8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BBF2B" w14:textId="5454B4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1C563" w14:textId="3CD466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E4EF7" w14:textId="3DC41C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51DAE4F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BB1F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6A5F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059199F" w14:textId="7AEE4F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8A108" w14:textId="601B2C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6998F" w14:textId="6C0538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DC927" w14:textId="02A94B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1EE3E06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DAA1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46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2CE6AF0" w14:textId="6B70D9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93A86" w14:textId="09FCCF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70F82" w14:textId="4F2FE0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AA620" w14:textId="53F028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74AFB9CD"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5CEC1"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0798014" w14:textId="0031047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3616D" w14:textId="688A998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2D4446" w14:textId="4064B1C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A11BAE" w14:textId="330663B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DE0DDF" w14:paraId="770C59C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7D44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763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204BA9C6" w14:textId="4E3F41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1BCD33F" w14:textId="16C3ED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0C1D9" w14:textId="419AA5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970E1" w14:textId="4725AF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DE0DDF" w14:paraId="57852BE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D12D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7A89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F7B08A3" w14:textId="5DCDAC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72B01" w14:textId="5B1B26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9C4BE" w14:textId="2A7B73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D7EC6" w14:textId="07511E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E0DDF" w14:paraId="7CBB1B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2ED3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B00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4A77845" w14:textId="54E652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DE1B6" w14:textId="62044B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8B326" w14:textId="2A7AA7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D7CD8" w14:textId="0B8D58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E0DDF" w14:paraId="17B825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1233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1D5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4FA59C6" w14:textId="6F0E22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352A9EB" w14:textId="609984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D5D8F" w14:textId="5D9616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B11D6" w14:textId="6DBEA7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E0DDF" w14:paraId="53C5A4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9A7F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CC2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C2A10C8" w14:textId="62D370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280C7" w14:textId="339C66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32E01" w14:textId="21A480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8C2CA" w14:textId="37D5C3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E0DDF" w14:paraId="636C092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17D5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20CA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DED5124" w14:textId="3D89A8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44EBB6E" w14:textId="10062F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92D45" w14:textId="66BAF5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AA6C0" w14:textId="6B7471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E0DDF" w14:paraId="2C3997A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5C0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EAB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C558C0F" w14:textId="0887DD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AEFF7" w14:textId="1014AC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4D2BD" w14:textId="1541BD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567BE" w14:textId="2577FD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E0DDF" w14:paraId="1D22152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B9AE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2D42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16C1D182" w14:textId="535283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248F2D16" w14:textId="3C3091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17C10" w14:textId="7EAFEC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127D6" w14:textId="54B698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DE0DDF" w14:paraId="5B567D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2864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56C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3A120A8" w14:textId="183CDF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EB568" w14:textId="2AF5BE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23199" w14:textId="1ACAD6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573C0" w14:textId="1675F7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E0DDF" w14:paraId="49E65CC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1797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A90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557F5C6" w14:textId="31F47A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A7C5A30" w14:textId="3337E2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CB230" w14:textId="68E018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CB19B" w14:textId="7C987A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DE0DDF" w14:paraId="704BDBFF"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307FB"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2ED5E40D" w14:textId="7A3F1D2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9AA595" w14:textId="73880BD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CF1D51" w14:textId="0968180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A4A49C" w14:textId="05B4928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DE0DDF" w14:paraId="777B110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3B1FC"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0FDD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CA5C065" w14:textId="2C91B5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DD2DED9" w14:textId="4F9166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C03ED" w14:textId="6FAFB8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F4D74" w14:textId="41FFA9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DE0DDF" w14:paraId="2D04FF9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890EF"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5ECF4F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E7EA743" w14:textId="72C5EF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36EA9" w14:textId="4D4D71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92182" w14:textId="711285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76972" w14:textId="20B861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DE0DDF" w14:paraId="3934770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D76FB"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5A471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E65F0E8" w14:textId="78F431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7D7CCED" w14:textId="56E57E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D4F00" w14:textId="6DFCEB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CA7F6" w14:textId="516A81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DE0DDF" w14:paraId="56AEBF8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778FA"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78C71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37AA701" w14:textId="74BF67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7365AFB2" w14:textId="407585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233CE" w14:textId="067160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A2E4B" w14:textId="0D4753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DE0DDF" w14:paraId="69C7D75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64E13"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1DF2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3FDB854" w14:textId="2C4DDA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79551F2" w14:textId="550AF6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58C2D" w14:textId="55F6D3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F7D54" w14:textId="6A0F97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E0DDF" w14:paraId="0940D9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CAD39"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AE394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19D81CE8" w14:textId="4092C9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9A808" w14:textId="11C4BB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FF3C7" w14:textId="5004C7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7EDF6" w14:textId="4D38DE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DE0DDF" w14:paraId="403DD6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6021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BBED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B8A6EFE" w14:textId="53038D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0FAF0" w14:textId="7D2A9D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79BFC" w14:textId="6AB89F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7E160" w14:textId="46189C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DE0DDF" w14:paraId="30ED026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06FA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1A923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60CC7547" w14:textId="26A65F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EBC156A" w14:textId="0BEDEB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E3736" w14:textId="2A9F1B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8D2D4" w14:textId="6F52A3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DE0DDF" w14:paraId="759C334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21F22"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DF11C8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75E0B505" w14:textId="2A57BA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88D6751" w14:textId="2829D1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17AD8" w14:textId="116816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2AA4D" w14:textId="05B6ED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DE0DDF" w14:paraId="3F3C937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8D6F6"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50B41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BE29CE7" w14:textId="518A1A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A1FB7" w14:textId="1D9E61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6221" w14:textId="4E43D0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4841A" w14:textId="0F2499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DE0DDF" w14:paraId="7DB8551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1202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B6A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5E79DDA" w14:textId="59D96B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19F807A" w14:textId="27C8B9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0785A" w14:textId="3E4CED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D8BB" w14:textId="2472DA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DE0DDF" w14:paraId="1D9CB98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49D4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1C16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8D61AE8" w14:textId="298116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32BFE" w14:textId="3F6EE9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B96E6" w14:textId="698223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8D769" w14:textId="745B5D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DF" w14:paraId="57A9E13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367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4B64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C3147A2" w14:textId="48833D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09961880" w14:textId="57AA66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6A9B6" w14:textId="72B658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98255" w14:textId="1E9C30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DE0DDF" w14:paraId="42D74F9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1582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F252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31165B2" w14:textId="06DED7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7224C" w14:textId="6FE947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BA623" w14:textId="6DB9ED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14F2D" w14:textId="5090B6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DE0DDF" w14:paraId="5A6A02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5DA7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B6D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245AF80" w14:textId="41E0EE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566AA3A8" w14:textId="31C8AA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53BEC" w14:textId="159F28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8A90C" w14:textId="501FB1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DE0DDF" w14:paraId="6BC1EDF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A83A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AAB2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0A534E3" w14:textId="6B8D77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CEABF01" w14:textId="770675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E81B2" w14:textId="5D3853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7F14" w14:textId="20D3F0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E0DDF" w14:paraId="4BF9C90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221E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C3F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CD8E9AE" w14:textId="7351C5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88966E4" w14:textId="5DE70E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D18E3" w14:textId="67D09B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0910E" w14:textId="25B388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E0DDF" w14:paraId="4EC54B4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A331C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37B92CEE" w14:textId="3EA3B9B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55FD828C" w14:textId="1106439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98617C3" w14:textId="0ADE277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84A8B0D" w14:textId="3F4FD6D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DE0DDF" w14:paraId="7E7024F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52581"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EDC8960" w14:textId="4719B12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8EF49A" w14:textId="088396F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4AA8C9" w14:textId="2F280EC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B3A1623" w14:textId="090BFA1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DE0DDF" w14:paraId="64548D6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FE8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1635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68C0D12" w14:textId="2F82BD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5DE1B91" w14:textId="77A96B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47412" w14:textId="46A553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5D40C" w14:textId="749975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E0DDF" w14:paraId="62647E3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269D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FF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A5D18BC" w14:textId="5FB106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08AB9A4" w14:textId="255F8B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09E25" w14:textId="192E6B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FDBEA" w14:textId="3C3822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E0DDF" w14:paraId="1CD550C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A040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86A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A7A509A" w14:textId="0CB3C5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6172E342" w14:textId="55BA2A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5477A" w14:textId="649B05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3C766" w14:textId="1C349A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DE0DDF" w14:paraId="169CD33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78E2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5FF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70FC6A32" w14:textId="126269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1E82E731" w14:textId="13D272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EEC135A" w14:textId="2D56B9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F2149" w14:textId="520378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DE0DDF" w14:paraId="48E0900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F11A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55AD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CEA806F" w14:textId="07A156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7B4E0141" w14:textId="7FD758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A932035" w14:textId="1044D7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78C5C" w14:textId="028C2E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E0DDF" w14:paraId="20EC59D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2E21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976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F41A737" w14:textId="0CC7D8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14B8EC42" w14:textId="6ACE31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C5C72" w14:textId="15019B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34B4B" w14:textId="49DEB9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DE0DDF" w14:paraId="35F3CD5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153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D10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F15C42B" w14:textId="4A85C5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113811C" w14:textId="3E43A1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CE0B2" w14:textId="7F3723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4D81E" w14:textId="0F0B4B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DE0DDF" w14:paraId="76193A5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A5A2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15D3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260DE2B" w14:textId="5C6106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937E865" w14:textId="5265F1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B3D31" w14:textId="09478E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733C0" w14:textId="4A7BC6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E0DDF" w14:paraId="7D89DF6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12A0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513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89DA701" w14:textId="0CB7AA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31CA3B6" w14:textId="39D028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1487E" w14:textId="72094B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6FFA3" w14:textId="21C6F8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E0DDF" w14:paraId="5E6167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CBF2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CEB6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5EF4115" w14:textId="065EAF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6A08FE2" w14:textId="5CEFA1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C8EFE" w14:textId="405CD3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68176" w14:textId="040786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E0DDF" w14:paraId="7E96F70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AFEA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907D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55DB603" w14:textId="539EDB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71C902C" w14:textId="7D41AE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39DDC" w14:textId="2E8774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BCB67" w14:textId="39148F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E0DDF" w14:paraId="0C30289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F7B6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D9FD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3D69E641" w14:textId="347804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22B32737" w14:textId="1DDE41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431CF" w14:textId="69483D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7C152" w14:textId="3D21F0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DE0DDF" w14:paraId="153C29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17BA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261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39EB5A7" w14:textId="734CFA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2AABCBB1" w14:textId="2EBDED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2213E" w14:textId="5085EA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1F622" w14:textId="058D60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DE0DDF" w14:paraId="1EC9A6B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0BCF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EC56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9C88AB7" w14:textId="0C9CE2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6D7E573C" w14:textId="419B21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580F3" w14:textId="6A2F4B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0B056" w14:textId="5AD1A7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DE0DDF" w14:paraId="183070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D7B4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FCA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B4E63C7" w14:textId="06CED0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9568D7A" w14:textId="79FFC1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E6665" w14:textId="7AD7B7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B322B" w14:textId="75B28F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E0DDF" w14:paraId="273DFF0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F09D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6B8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3011A9EE" w14:textId="0252C5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0B0D66B" w14:textId="036882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A13D" w14:textId="31C686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C56E3" w14:textId="2E5720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DE0DDF" w14:paraId="3CD374D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CC09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4A0D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33C39D8" w14:textId="7F9A40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0883DB1B" w14:textId="50A158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940CC" w14:textId="022D81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7AF78" w14:textId="2FA27C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DE0DDF" w14:paraId="3F2C20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7668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528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ADDFF6E" w14:textId="3B193A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519CE192" w14:textId="00A8C2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68A3D" w14:textId="1F3454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204B9" w14:textId="0375A6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E0DDF" w14:paraId="3EE2ED6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11CAD"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EE5D1CB" w14:textId="2FB2313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1AE3462" w14:textId="3A332A1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C730F" w14:textId="44B94EE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76F007" w14:textId="51D1BC6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DE0DDF" w14:paraId="16FAC48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A2604"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137A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8CFDC99" w14:textId="401EA3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594ED3DD" w14:textId="569B5A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2AFE9" w14:textId="2AE91B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C34355" w14:textId="300DDC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E0DDF" w14:paraId="3C33F1C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184A5"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8A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B7F50AC" w14:textId="31728C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E46B4F7" w14:textId="251393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969CF" w14:textId="0C6556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CEA42" w14:textId="051A7A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DE0DDF" w14:paraId="2BE1749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FD07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E19C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4AB00DB5" w14:textId="66E682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F0AC2DA" w14:textId="7FE6C2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206D4" w14:textId="3B5905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CC07F" w14:textId="0065B7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E0DDF" w14:paraId="60D773C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1D3D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A2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288DA9B" w14:textId="5C8461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7376731" w14:textId="2DEB45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E9871" w14:textId="51FF4E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B187F" w14:textId="46001E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E0DDF" w14:paraId="51E9762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0DF7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090F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39B4C613" w14:textId="3D4AD7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671F8B9C" w14:textId="1963CF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BCF2A" w14:textId="74DB2E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762E3" w14:textId="382468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DE0DDF" w14:paraId="4270870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5BDC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D99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65E6F3E" w14:textId="587030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E82AE" w14:textId="682961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808EF" w14:textId="1CA803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B6363" w14:textId="0B3826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E0DDF" w14:paraId="126727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355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038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21697BA" w14:textId="6D2915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47C78A4C" w14:textId="745886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14EBD" w14:textId="41DD1B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68D4A" w14:textId="76D83D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E0DDF" w14:paraId="0B8CED9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513A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EE54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A9F7E54" w14:textId="29E352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3BE6808" w14:textId="1D80E8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DD23" w14:textId="1DA9EB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6692" w14:textId="261E01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E0DDF" w14:paraId="5F0FD3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3B21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4F0D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8A7DD3D" w14:textId="37FE21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ADF6067" w14:textId="57333C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210D5" w14:textId="77EC58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C84CF" w14:textId="018C0D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E0DDF" w14:paraId="5A3C1E4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B77C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F49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4CB6BAF" w14:textId="497318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0AEEDD36" w14:textId="324A47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922C8" w14:textId="4BCEE0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8150B" w14:textId="7D0562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DE0DDF" w14:paraId="07EBF19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2C7C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429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B4068E3" w14:textId="7362FC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1049CDD" w14:textId="1088C4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2A04E" w14:textId="7F6FFC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C97E5" w14:textId="357EE9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E0DDF" w14:paraId="0F0DC21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F75E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A45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6B61267" w14:textId="462FB2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1ECD2F6" w14:textId="3A6982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5DD2A" w14:textId="31DF28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27E22" w14:textId="4A385C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E0DDF" w14:paraId="777C924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B706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3F1E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9147753" w14:textId="25F1BE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132726A" w14:textId="3612F7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BF604" w14:textId="72D3E9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9E96A" w14:textId="09BE8D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E0DDF" w14:paraId="7F155458"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4708F"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25ECB6F" w14:textId="0C74708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29AF1E9E" w14:textId="64CC575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3668B4" w14:textId="71A1ACE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5BA6A8" w14:textId="2966014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DE0DDF" w14:paraId="43FA548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1A19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0EDC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C9FCA7B" w14:textId="4633B8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927B7F0" w14:textId="6386A3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83133" w14:textId="693313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146883" w14:textId="7B3614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E0DDF" w14:paraId="5DDD814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9072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035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5A5FEB0E" w14:textId="008949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2CC94D81" w14:textId="3657DD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F2A66" w14:textId="601285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A7167" w14:textId="48E91E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DE0DDF" w14:paraId="55F118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4E97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E4DC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AABB92C" w14:textId="43AB1E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8EB7E96" w14:textId="436D23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423C7" w14:textId="61627F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D3041" w14:textId="2C0094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DE0DDF" w14:paraId="1C374C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2A0D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0019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379AFE8" w14:textId="17E110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E5E3E02" w14:textId="6C2F8A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DADB1" w14:textId="045885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D2668" w14:textId="02D19D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DE0DDF" w14:paraId="1719FAD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E957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926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5FB1ED7" w14:textId="53A968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DDAF4CC" w14:textId="3A4EEA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E1604" w14:textId="74B1F9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F8479" w14:textId="007867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DE0DDF" w14:paraId="6C1118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7C3C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E3D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6FC5865" w14:textId="427B05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9D7D37D" w14:textId="68383E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9301D" w14:textId="230F44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789DF" w14:textId="6CE20E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E0DDF" w14:paraId="056BE0B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2A80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3F55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C872527" w14:textId="7A6B0E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57A92541" w14:textId="734BF5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71186" w14:textId="5E012F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7EC2B" w14:textId="23F31A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DE0DDF" w14:paraId="2C71FAD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8EE6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EAD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C419813" w14:textId="1334B2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5B73EE43" w14:textId="5CECB1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8669F" w14:textId="0538E6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592EA" w14:textId="1E6873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DE0DDF" w14:paraId="4C3E44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0F02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A17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3E649C0F" w14:textId="5F8469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4C3D061" w14:textId="698A1A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DE66A" w14:textId="520C05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D4DCB" w14:textId="6B4482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E0DDF" w14:paraId="0C46617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5A8B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6A0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2AE8356" w14:textId="46142F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7BF12B18" w14:textId="025BF2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F220B" w14:textId="36F97B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9E72C" w14:textId="46D447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E0DDF" w14:paraId="0433B51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6144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5DA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E76504C" w14:textId="1A6243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BF33BD5" w14:textId="49574A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B4B60" w14:textId="1AC541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7520D" w14:textId="223BD6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E0DDF" w14:paraId="41BA431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CF7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62D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C6002B9" w14:textId="36A191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A5531D8" w14:textId="251CCD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625FA" w14:textId="589190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BC110" w14:textId="3D0EFB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E0DDF" w14:paraId="577004D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D107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C8A4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431ADB9" w14:textId="2DA447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0E24337" w14:textId="43E1B6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94085" w14:textId="41A92C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CCFE3" w14:textId="4173FF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E0DDF" w14:paraId="62FCA2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FD9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DD1F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7BC9107" w14:textId="215954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814781C" w14:textId="7409E8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0975A" w14:textId="6F4B1C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B0E9F" w14:textId="5062F2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E0DDF" w14:paraId="68D410C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AD56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3CC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5FDD499" w14:textId="0F086E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5D1A26F" w14:textId="51DFE3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17DA5" w14:textId="5CA8E3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DDAE9" w14:textId="2D2524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DE0DDF" w14:paraId="570B41E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4B77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F8F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44B6F9" w14:textId="73D751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482C58DB" w14:textId="43B937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9A0B3" w14:textId="75544D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6D662" w14:textId="6A906C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DE0DDF" w14:paraId="17E0EC5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BD54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275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349B9CE" w14:textId="34417C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E69D7A6" w14:textId="727F54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2BD8B" w14:textId="26C03E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E46D9" w14:textId="771D22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E0DDF" w14:paraId="0D9A464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89D9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2F3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EE0F482" w14:textId="60DDB0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711189D" w14:textId="4D7312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E9FC68" w14:textId="716E26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4CC30" w14:textId="27E449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E0DDF" w14:paraId="6CADDE2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7AAF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7ED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01495D4" w14:textId="65C80C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0C48BA2" w14:textId="7247C7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D805E" w14:textId="60183D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29EAC" w14:textId="333E5D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E0DDF" w14:paraId="54A4C6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B52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215C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D2B0648" w14:textId="609C59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169CC376" w14:textId="7ACAA3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34E67" w14:textId="570F32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3724C" w14:textId="728357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DE0DDF" w14:paraId="37F286B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6237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AAD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010EFF7" w14:textId="02C840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4D2ADA6" w14:textId="47A087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C87C0" w14:textId="056676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0D7C6" w14:textId="2DCC0C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E0DDF" w14:paraId="3D45EEB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6243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946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3E2640F6" w14:textId="6F774A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5C96EDFD" w14:textId="521D26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4EDD6" w14:textId="44ADBE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4E5EF" w14:textId="04015D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DE0DDF" w14:paraId="7316FAF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2F9A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077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5435350" w14:textId="240BB4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12E00A6B" w14:textId="25439D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C62FE" w14:textId="484008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E85FC" w14:textId="746C96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DE0DDF" w14:paraId="3DF849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707E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74D6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9909D57" w14:textId="5573F4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BF0EC4B" w14:textId="39C9AC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E357" w14:textId="518D9A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F889A" w14:textId="3F732C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E0DDF" w14:paraId="17DE4E0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866E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076A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2D38F5A" w14:textId="27FDC7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92F1E26" w14:textId="02A891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48951" w14:textId="7C8F95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4EFBF" w14:textId="7CBA42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E0DDF" w14:paraId="592A8A5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1BA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525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4078D99" w14:textId="33E717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0D010E8" w14:textId="196D96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56475" w14:textId="6EBE38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B9D9D" w14:textId="39BB41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E0DDF" w14:paraId="069A78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9300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28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E6BF4C7" w14:textId="03E808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E9A2559" w14:textId="73BB7E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A3DE" w14:textId="44F7AB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66201" w14:textId="7300FE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E0DDF" w14:paraId="79D4936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D08C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5E0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C61E371" w14:textId="7BC91C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525F6AF9" w14:textId="35FED9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7B54A" w14:textId="1996DF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2A1C4" w14:textId="4A47B5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DE0DDF" w14:paraId="5720545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916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F810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0E5A437" w14:textId="67F663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4D98E14" w14:textId="791895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3C4E" w14:textId="69D02B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253AA" w14:textId="7EAE22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E0DDF" w14:paraId="3FF9FC6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0A34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49AC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E02C924" w14:textId="680BB4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BEB45CA" w14:textId="21BCFD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13CCF" w14:textId="6307C8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6B6A7" w14:textId="3A5949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E0DDF" w14:paraId="263269C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168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DC6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5B1FE89" w14:textId="792DD8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787EB671" w14:textId="0740F3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A03BD" w14:textId="39399B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E38B5" w14:textId="297B44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DE0DDF" w14:paraId="4D98AF2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17C1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36FE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E78C50F" w14:textId="37103C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A2CD00E" w14:textId="41A664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66974" w14:textId="32DA2A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83BBE" w14:textId="522D35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E0DDF" w14:paraId="681D402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36D4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483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E3E5A4D" w14:textId="3AE132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591B0CBF" w14:textId="3BBFF9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CDE1" w14:textId="1F833D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B306C" w14:textId="5C41F3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DE0DDF" w14:paraId="0D50E33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201D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E5DE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CE4CF2A" w14:textId="76BC85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0EC6836" w14:textId="4221E6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68CF4" w14:textId="0A66AB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A1BFF" w14:textId="5B8AA2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E0DDF" w14:paraId="38889FC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66A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5FF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B4BA00A" w14:textId="56FA3D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2F47841D" w14:textId="48D5DF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41643" w14:textId="54AF24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6FE5A" w14:textId="5289C1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E0DDF" w14:paraId="769557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59FE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362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9DFCAFF" w14:textId="5BF3E1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97B666A" w14:textId="6F4FA2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B8D0" w14:textId="3B6C42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2E844" w14:textId="5AE310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E0DDF" w14:paraId="05E098B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467E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2742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F3F3D09" w14:textId="3D3612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8154A94" w14:textId="2A45BD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ACE1B" w14:textId="1D09D9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1C072" w14:textId="07DD50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E0DDF" w14:paraId="6E88071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EE937"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255A2D2" w14:textId="536C5B8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A5422D7" w14:textId="02B6BB7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C94FB3" w14:textId="5AC355A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034557" w14:textId="0D3EBB4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DE0DDF" w14:paraId="2BCCB4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54AE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6A33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D00F443" w14:textId="3E29D3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68A78268" w14:textId="395D3F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2C856" w14:textId="5B5877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C956A" w14:textId="49DF2C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DE0DDF" w14:paraId="427C0A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436D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8AFC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57CE8D8" w14:textId="790C3F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3FD881B" w14:textId="34CB8E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B1AEC" w14:textId="0179E6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4A288" w14:textId="30DD00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E0DDF" w14:paraId="352C10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1569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2F0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254DD007" w14:textId="3B6791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353254E4" w14:textId="115D5F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F7914" w14:textId="153E59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4F4B2" w14:textId="212E01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E0DDF" w14:paraId="36449A3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054C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10B28E" w14:textId="3901909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D9EB2DA" w14:textId="5CDEF12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4010B1" w14:textId="50FCB4D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CD1251" w14:textId="37EA8AC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DE0DDF" w14:paraId="2067168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D4CA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29B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EA8433A" w14:textId="1B738C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827FD08" w14:textId="5CFA27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30A80" w14:textId="71782F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6AE3D" w14:textId="03B342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E0DDF" w14:paraId="23B50A9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9088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7D1D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4AA1FE9" w14:textId="67A526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D9722C1" w14:textId="59B23E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D42A5" w14:textId="3B16DB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28996" w14:textId="398CD6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E0DDF" w14:paraId="2F0C6A8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35D0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4B52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7D66A50" w14:textId="0321C4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97466" w14:textId="07812E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35822" w14:textId="659FE7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8B31D" w14:textId="14075B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E0DDF" w14:paraId="6960F7C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FA05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65D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08CFC8B" w14:textId="4B4722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4BC13790" w14:textId="48E2CC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D6BB3" w14:textId="6C83EA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98A71" w14:textId="3FA52B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E0DDF" w14:paraId="4BE7FCE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E684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2731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DC5D4EE" w14:textId="123753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986824E" w14:textId="32CD5E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1CDFE" w14:textId="1D85A8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85315" w14:textId="6E853A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E0DDF" w14:paraId="70E158C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430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61C7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5E39DB68" w14:textId="73BB95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CA314DF" w14:textId="0AA9D1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4A506" w14:textId="15E301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BB450" w14:textId="6EB659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E0DDF" w14:paraId="4C1592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86E2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621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17D8EAA" w14:textId="06B6B8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8D70CD1" w14:textId="5A3316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36778" w14:textId="370B10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5539D" w14:textId="1ABA98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E0DDF" w14:paraId="26A2BE7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0FB0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B69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731F0C9" w14:textId="66DA62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21EF07D1" w14:textId="2B44CF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BAAA0" w14:textId="1D70C4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DA3D3" w14:textId="2E1125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E0DDF" w14:paraId="4AAF8D7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22C9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516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50EDC19D" w14:textId="3A288F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C29885D" w14:textId="183012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139F0" w14:textId="12D6E3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AA71" w14:textId="1627A8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E0DDF" w14:paraId="1447E5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1DA1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8FE2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2BB8F3" w14:textId="7F3716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A630962" w14:textId="0074A1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BDCE7" w14:textId="25804A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65DC3" w14:textId="64BAF3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E0DDF" w14:paraId="4EA5619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C02F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9AE2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7AB8090" w14:textId="67E137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196FDF18" w14:textId="5ED451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E59D5" w14:textId="089750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93079" w14:textId="324088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E0DDF" w14:paraId="6F863A2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E545F"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0A178AEB" w14:textId="10E8D98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391B02" w14:textId="09CADD9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DCDFA0F" w14:textId="4F10CB8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FF0597" w14:textId="1569E30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DE0DDF" w14:paraId="57F3687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721B9A"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3999B38" w14:textId="543096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6E476A2" w14:textId="3D11D6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7DCAD" w14:textId="71D1EA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C998B0" w14:textId="7D00E9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E0DDF" w14:paraId="17F2E90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C410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682A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0E01358" w14:textId="778A18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F52F168" w14:textId="1E1C64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405D6" w14:textId="3F612B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0C1AE" w14:textId="15B69C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E0DDF" w14:paraId="1E79206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1BF6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9A04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4076C6F" w14:textId="729D2C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0BD7BC96" w14:textId="7F86CC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A8D4C" w14:textId="06E6B1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B8F67" w14:textId="402539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DE0DDF" w14:paraId="63B3431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C31C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B75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D206D76" w14:textId="62F139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0141952" w14:textId="49573B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BFCEA" w14:textId="365C17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2513C" w14:textId="05D039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E0DDF" w14:paraId="1E09EC6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0959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818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7635687" w14:textId="336F31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8FB4206" w14:textId="1ADE28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0B6DF" w14:textId="0C4C24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468ED" w14:textId="27E2D4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DE0DDF" w14:paraId="32146C8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E9D2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0DA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9E2DDA2" w14:textId="43D092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0F5D9C1F" w14:textId="392CC4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3B05F0" w14:textId="411957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F9644" w14:textId="6D9FD5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DE0DDF" w14:paraId="2B5BA49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3FE8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8AD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854527C" w14:textId="0BD919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5ED112C" w14:textId="3390C2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22B8B2AE" w14:textId="00310E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B940E" w14:textId="7DCF14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E0DDF" w14:paraId="4B68D3B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5337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3CE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F2F348E" w14:textId="2CF4E7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0FFE3C9" w14:textId="4B2359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25257" w14:textId="3492EC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D8F8D" w14:textId="033168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E0DDF" w14:paraId="4D74DFC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DDB0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7ADE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37781A8A" w14:textId="0D66DA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59EF7E0" w14:textId="0E51CF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81AC1" w14:textId="3652DB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71170" w14:textId="5A7FFB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DE0DDF" w14:paraId="435970C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A03A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AEB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478BBD3D" w14:textId="4B2CDF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56E79BFC" w14:textId="1A6E4A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E57EFB0" w14:textId="599D54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2DDF2" w14:textId="68A59D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DE0DDF" w14:paraId="78F617D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8FA7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D24C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638008A" w14:textId="297D89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D7994B5" w14:textId="4CA948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AD739" w14:textId="546E74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F55A8" w14:textId="798C23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DE0DDF" w14:paraId="39D5558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CD4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3D7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0DFFC67E" w14:textId="10858D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86E7B02" w14:textId="44F85F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3171CE26" w14:textId="5837C5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E5A26" w14:textId="0C09E0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DE0DDF" w14:paraId="24A901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FAB8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377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3241C4A" w14:textId="7F8563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6B5E0485" w14:textId="64091A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040A8" w14:textId="19C248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1486" w14:textId="09B9D8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DE0DDF" w14:paraId="5CD127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EDE7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84D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2E98BCB" w14:textId="5DA89B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4A4CB52" w14:textId="2C3CAF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8D88E" w14:textId="6BD1ED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86D98" w14:textId="3E205D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E0DDF" w14:paraId="2A7130A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58DE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2583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B0F531B" w14:textId="69DAD0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05F408D5" w14:textId="4C4994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37492" w14:textId="5975C8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BF0C9" w14:textId="40868D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DE0DDF" w14:paraId="6932AB7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4442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712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6A37CFC" w14:textId="0C0C6E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8FEACAF" w14:textId="47900E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386F2" w14:textId="680A9D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CD5CB" w14:textId="0123DF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E0DDF" w14:paraId="6D51F6E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E871C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0B60F98B" w14:textId="230255E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225,3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225209B6" w14:textId="4A0122A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04B5825" w14:textId="64AE3B7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8152CB" w14:textId="19C3F51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828,510.15 </w:t>
            </w:r>
          </w:p>
        </w:tc>
      </w:tr>
      <w:tr w:rsidR="00DE0DDF" w14:paraId="02B0A2A7"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B09B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73071B2" w14:textId="1E29483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94,0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8686C4" w14:textId="68595DE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ECE386" w14:textId="385D39D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E148BE" w14:textId="0FC71EF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71,807.82 </w:t>
            </w:r>
          </w:p>
        </w:tc>
      </w:tr>
      <w:tr w:rsidR="00DE0DDF" w14:paraId="06D3097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9D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AD15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3B0DBC97" w14:textId="396C97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8B983" w14:textId="32484A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18318" w14:textId="0DD789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F2BE0" w14:textId="4E4681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DF" w14:paraId="054A3BB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EF2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0A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6A144A6" w14:textId="0B70A6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D35CE9" w14:textId="4141A4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030DC" w14:textId="66C59B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F3613" w14:textId="5BDD9D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E0DDF" w14:paraId="20BE9F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09F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1FCC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58B3655" w14:textId="7E83C1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58B04520" w14:textId="761762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8CC31" w14:textId="5D26CA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E5F66" w14:textId="554EEE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DE0DDF" w14:paraId="5D20B6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D9E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F1F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E36100A" w14:textId="2437AE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B1236AA" w14:textId="65DCE6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4C7C1DE" w14:textId="251A59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53EA3" w14:textId="3CA106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DE0DDF" w14:paraId="3699598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EA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D358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86C8040" w14:textId="628810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580CDCD" w14:textId="32DBB8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3EDF2" w14:textId="14DD1D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C006E" w14:textId="1DE3A1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DE0DDF" w14:paraId="1126E0C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D24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4F2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B12BABE" w14:textId="71B976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892E6AA" w14:textId="5D6271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C0DB" w14:textId="136573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E54C4" w14:textId="61A67D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E0DDF" w14:paraId="5B2948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A42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867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8E1F588" w14:textId="1D8C69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55CB1" w14:textId="27C8D5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1B68F" w14:textId="7B3B98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577FF" w14:textId="6D1632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DF" w14:paraId="354A59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41D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C29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12D1D47" w14:textId="578532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90B47" w14:textId="482023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27E82" w14:textId="3721C5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C014A" w14:textId="49C5EC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E0DDF" w14:paraId="10415E7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20F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645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808D7A5" w14:textId="6621AA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5A64F" w14:textId="19F8B3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A2EF1" w14:textId="12CCFF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7B256" w14:textId="6DF269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DE0DDF" w14:paraId="0D926EF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1D12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6B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7039FB1" w14:textId="4214EA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22A69" w14:textId="7CE1B3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1C134" w14:textId="256F8E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DD788" w14:textId="034939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DE0DDF" w14:paraId="18439A3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815E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C474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7B685BF" w14:textId="30BC91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35B0E6" w14:textId="21F11C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5074" w14:textId="7B2F14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B575F" w14:textId="68FDF8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DE0DDF" w14:paraId="384FA66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F635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26E5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C1F33B5" w14:textId="45E777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740F5A27" w14:textId="13F492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27B3D" w14:textId="1B5091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E8A62" w14:textId="353667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DE0DDF" w14:paraId="3AC6DA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0486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5DE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AD5DF38" w14:textId="7A80E4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15F3B" w14:textId="4E6208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F25E3" w14:textId="3BB53B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D4BEE" w14:textId="795252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DE0DDF" w14:paraId="15E0C6D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5CA0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49F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4B493D9" w14:textId="38E700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7E98C54B" w14:textId="477FC4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5C9CE" w14:textId="3A708F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BAB8B" w14:textId="5C0857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DE0DDF" w14:paraId="00AC79E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8192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A46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AEF2CCB" w14:textId="1AFFE3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4961A8D" w14:textId="1259AB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54C8B" w14:textId="46C00D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6489C" w14:textId="5FCC5F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DE0DDF" w14:paraId="557AB53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CE4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6AA9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17C4B09" w14:textId="42A8AF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785777BA" w14:textId="236670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90425" w14:textId="6E31B7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D6BB" w14:textId="3997BE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DE0DDF" w14:paraId="613A40ED"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73E1F"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267131C" w14:textId="660B8E1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7550FEF" w14:textId="51EBFEA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5119D9" w14:textId="3090D41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593B07" w14:textId="5C62C17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DE0DDF" w14:paraId="2B5DE46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9A59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204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269EF29" w14:textId="02E740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508C5F8" w14:textId="13E2EC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F9F45" w14:textId="124BDA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E14B9" w14:textId="79A917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DE0DDF" w14:paraId="00E5C1C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F620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FE1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18F792EE" w14:textId="425E59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6CCC732C" w14:textId="2F40BE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B6075" w14:textId="5A1463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63EA" w14:textId="7BD19F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DE0DDF" w14:paraId="3D5CE83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7CA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0C0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161218E" w14:textId="4C0EA6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6512A14" w14:textId="060422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80933" w14:textId="3BEFB9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5AB64" w14:textId="6AE21C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DE0DDF" w14:paraId="5120B33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4FA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13B8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4666A5E" w14:textId="34CD53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80B38F7" w14:textId="12D5EE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54B01" w14:textId="40EFBC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B0EBA" w14:textId="00E3AD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DE0DDF" w14:paraId="6EBD744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8F17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646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550847D" w14:textId="510AFB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76F8C" w14:textId="264159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F3A48" w14:textId="5784CE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BAFA0" w14:textId="7A7F82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E0DDF" w14:paraId="6B0E3FA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8C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040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33F445B" w14:textId="6749DC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4D2E1912" w14:textId="5F079B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4A259" w14:textId="48F876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5363C" w14:textId="3F96E3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DE0DDF" w14:paraId="79A34DF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E1D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B6F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C1A0D89" w14:textId="23BD48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E8607E0" w14:textId="588B3F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904AD" w14:textId="56DF7A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534B1" w14:textId="0EE4EF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DE0DDF" w14:paraId="3DC7A03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279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7D0E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D559ABC" w14:textId="142293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681E0B51" w14:textId="084A63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50747" w14:textId="7F0A0F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51B5D" w14:textId="7CE63A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DE0DDF" w14:paraId="10984BC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956B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1497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34BDB35" w14:textId="73018D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254197" w14:textId="56775E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05226AF" w14:textId="4E24AD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2BF79" w14:textId="4758C4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DE0DDF" w14:paraId="542355A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F6A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A86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FA2E216" w14:textId="42BAA7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81785" w14:textId="4436D6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B25A2" w14:textId="1B2A16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F62EF" w14:textId="65AE2E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DE0DDF" w14:paraId="40EB9AE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A82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CDD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54B80F4" w14:textId="69C4A7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C9EBC40" w14:textId="0BF9DF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8B227" w14:textId="6601D6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73FE8" w14:textId="4AF984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DE0DDF" w14:paraId="3DAAB3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227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01B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6BFBEF5" w14:textId="598412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50D98F0" w14:textId="608A96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2A85" w14:textId="096316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90969" w14:textId="76B95E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DE0DDF" w14:paraId="7742ED9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4EB5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68C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93347AB" w14:textId="3FB5B0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511EFA" w14:textId="425977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E049C" w14:textId="472891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39975" w14:textId="5E3755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DE0DDF" w14:paraId="72CCCF9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20D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AF3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C8015F5" w14:textId="41C9BC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68D74792" w14:textId="69E48B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197A3" w14:textId="7442C6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31BC2" w14:textId="29C4F0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DE0DDF" w14:paraId="5207DB1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5E10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784E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412F301" w14:textId="692AE4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139B7" w14:textId="363757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FFED8" w14:textId="4DF124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06461" w14:textId="70DE97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DE0DDF" w14:paraId="3C8825E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DED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4604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F3A2085" w14:textId="42093E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73FE7A83" w14:textId="5FEA6B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ED886" w14:textId="0F228B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53391" w14:textId="144537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DE0DDF" w14:paraId="7C8D87D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3F6A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A1A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0290715E" w14:textId="5B03A2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7A59D1C0" w14:textId="0EA38B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0B234" w14:textId="22D581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1649B" w14:textId="78025B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DE0DDF" w14:paraId="14B5F27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134EC"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F781847" w14:textId="6003443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2D482DC4" w14:textId="35EE913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0871A" w14:textId="24546FC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1BD48D" w14:textId="72152A1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DE0DDF" w14:paraId="0C4A8E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3F03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322C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D1B14D9" w14:textId="5BA505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2FBA4C5" w14:textId="48F870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CEE8A" w14:textId="21AC02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7D6DD" w14:textId="4528EF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E0DDF" w14:paraId="150003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EDF7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2F9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432AF5E" w14:textId="7F6ECF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677E835C" w14:textId="62D014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254EF" w14:textId="4190F6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13FF9" w14:textId="50FBFA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DE0DDF" w14:paraId="6135428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AFE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F278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90CC422" w14:textId="1617BB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D0E83" w14:textId="028E87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2A056" w14:textId="1A140F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E00E6" w14:textId="49F5ED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DE0DDF" w14:paraId="1F66E7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73AF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E1F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907B26D" w14:textId="0F7E74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54D23F" w14:textId="2FE9C5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27BC5" w14:textId="5E70E9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3404E" w14:textId="646AA1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E0DDF" w14:paraId="22C5AA0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7FF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7B4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74C1EF72" w14:textId="32DBED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4F0BE28C" w14:textId="4891CC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EF1B3" w14:textId="339869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B1586" w14:textId="7CD262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DE0DDF" w14:paraId="01B0DD4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945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3BA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09542DE" w14:textId="3CC5D5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9331E1B" w14:textId="01D069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6DB63" w14:textId="7EA1B8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B15D2" w14:textId="66625F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E0DDF" w14:paraId="46FC56D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4B0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106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9BB5F0A" w14:textId="02E638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439E431" w14:textId="65CBC2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3F24F" w14:textId="00943E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3979E" w14:textId="789D10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E0DDF" w14:paraId="6126631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CA37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8D86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4D22FF9" w14:textId="2752C1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872D69" w14:textId="420848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5F9B3" w14:textId="1D62A7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918BA" w14:textId="1A3DBF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DE0DDF" w14:paraId="33E4DD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4938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C1C3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422A3EC" w14:textId="216451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F774F2" w14:textId="6E0386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E2415" w14:textId="351256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B0E00" w14:textId="3634EF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DE0DDF" w14:paraId="3156E33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A3C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F7E2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91711CE" w14:textId="7A9AD0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2E6DF" w14:textId="4976D9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FED74" w14:textId="5F907B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538F5" w14:textId="4BBAFB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DE0DDF" w14:paraId="4B95F4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7E1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FD0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57508C3" w14:textId="7228B6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35DDF61C" w14:textId="3208A8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75EC6" w14:textId="269DF6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B9A2A" w14:textId="5714A9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DE0DDF" w14:paraId="0BB610D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6A73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ADEC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AA219D1" w14:textId="5C95AF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7C53B5F" w14:textId="19AA95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37A31" w14:textId="018976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352A3" w14:textId="6B49CB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E0DDF" w14:paraId="62F3DEC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078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E093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AB39043" w14:textId="2921EA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5B25705" w14:textId="6C827E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13E3F" w14:textId="7319BA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DD226" w14:textId="787402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E0DDF" w14:paraId="3BD7078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69C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B93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9368890" w14:textId="185DA0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1C06D" w14:textId="530B3D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FCD59" w14:textId="28458F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58835" w14:textId="3AF1C0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DE0DDF" w14:paraId="34C8520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9DC8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E103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1E1F543" w14:textId="778F05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348AE3E8" w14:textId="6AAD22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60995" w14:textId="52C1BA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A6BDA" w14:textId="7AE2B7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DE0DDF" w14:paraId="1C12CB5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09D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977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341E071D" w14:textId="60851B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3B07C" w14:textId="718202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673CA" w14:textId="7C5251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4F834" w14:textId="2AE476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E0DDF" w14:paraId="6D2815C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FAA6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873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B3F1ACA" w14:textId="30EE11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3AD53" w14:textId="1C15B4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CF8E3" w14:textId="0239B8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4C4A0" w14:textId="65AE4E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E0DDF" w14:paraId="69ED5A9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748A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C24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FE64A7F" w14:textId="1F2252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30C4B657" w14:textId="7422BF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3F709" w14:textId="19D2A7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8B611" w14:textId="1A0CE6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E0DDF" w14:paraId="65891738"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8C6A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8A96A7A" w14:textId="42F7643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66AF8C" w14:textId="70704B3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6976E9" w14:textId="2571C09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039572" w14:textId="2B11FED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DE0DDF" w14:paraId="4864639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CB34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5C4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AD977BB" w14:textId="70E2BD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3D2F814" w14:textId="0F920C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40B7A" w14:textId="314360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93CF5" w14:textId="43AF8D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DE0DDF" w14:paraId="189BA81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D50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624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787FE11" w14:textId="67A6A9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72ABA41" w14:textId="33EB9E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80EA0" w14:textId="6B2663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6071C" w14:textId="0A0A79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DE0DDF" w14:paraId="38C3801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C824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EA44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AA1F4E3" w14:textId="4CC6FD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23C9D47" w14:textId="0B0FCE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A8D73" w14:textId="48B9B8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15AC0" w14:textId="4BA0A1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DE0DDF" w14:paraId="5AF641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6EF3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3F5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D4F5977" w14:textId="18F634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48281C32" w14:textId="5E39D4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8E91" w14:textId="31414D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039CD" w14:textId="78C7C6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DE0DDF" w14:paraId="0D36FC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1C43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198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07DBFBE" w14:textId="4250C6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73319232" w14:textId="17DD12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26E84" w14:textId="7B3EAC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6A7F9" w14:textId="4B12BB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DE0DDF" w14:paraId="6828B35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0F2CC"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AEF361B" w14:textId="4317C16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990,60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FB73E9" w14:textId="4B5ED5A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AA422" w14:textId="7B23345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979B2C" w14:textId="5990FA9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40,601.30 </w:t>
            </w:r>
          </w:p>
        </w:tc>
      </w:tr>
      <w:tr w:rsidR="00DE0DDF" w14:paraId="6CE45CE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4C7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A45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5DE734D" w14:textId="157582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1FA116A" w14:textId="12CC06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ACB13" w14:textId="36EF41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D8140" w14:textId="603270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DE0DDF" w14:paraId="05636D1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DC0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BE4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19FC232" w14:textId="186767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78E9E388" w14:textId="2EF0A2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AE3C6" w14:textId="343CDB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0F712" w14:textId="10D201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DE0DDF" w14:paraId="2368BBB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C04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344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5CC5FE7C" w14:textId="62868C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0C67F" w14:textId="561FB1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BBBBF" w14:textId="24BE35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E5E6A" w14:textId="5A7C62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DE0DDF" w14:paraId="414BA96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504B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38A2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D9886B7" w14:textId="1D30B4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4CDF5" w14:textId="0E184A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E01AD" w14:textId="539EFB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3233D" w14:textId="036AAC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DE0DDF" w14:paraId="1F835E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E06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48C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1DB352B" w14:textId="48B278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3AD82" w14:textId="1BB2C3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40382" w14:textId="6FA1B2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75D4F" w14:textId="059F23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DE0DDF" w14:paraId="49D5DE8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9B2E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166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7AABB02" w14:textId="27B52D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5235A" w14:textId="0D4CA6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15A0" w14:textId="334D5A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C848C" w14:textId="43D9CE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E0DDF" w14:paraId="2EE3F22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5C73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8665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7FAFDE2" w14:textId="051136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2EA9E9E" w14:textId="6CE392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3F33B" w14:textId="3B01B5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7047C" w14:textId="108110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DE0DDF" w14:paraId="1C8FAC3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E55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89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E11556F" w14:textId="744281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A078E50" w14:textId="4CE0AE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B912C" w14:textId="5CB536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CED11" w14:textId="29C8AA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DE0DDF" w14:paraId="67701DF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DE0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266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1CF94BB" w14:textId="784C0B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988E0" w14:textId="08B1BB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4C309" w14:textId="119C87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AE997" w14:textId="05A61F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DE0DDF" w14:paraId="0C822BC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AA4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E56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FFBB56A" w14:textId="10C072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66B7389" w14:textId="39868C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3C01F2" w14:textId="48B318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37D14" w14:textId="41C093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DE0DDF" w14:paraId="19E77AE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63E0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61F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1C941C7" w14:textId="79FE5E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D4FA6" w14:textId="5044E4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583C7" w14:textId="6E5B5F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D0F0E" w14:textId="70FD80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E0DDF" w14:paraId="6704CF6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2E2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A5E5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59221A01" w14:textId="4A71D7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C6F82" w14:textId="2BF61C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E8B37" w14:textId="4353B4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FB7A4" w14:textId="015E9A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E0DDF" w14:paraId="2FFBB12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50DB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CE0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579B9F7" w14:textId="38C80B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01DF5" w14:textId="690B68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A2922" w14:textId="594DEC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8AAC3" w14:textId="6FC571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DE0DDF" w14:paraId="0CD6606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866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5065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FD04B2F" w14:textId="0A06B2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E12A48" w14:textId="324D15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FEEAF" w14:textId="2C3112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4AA4F" w14:textId="2BAF85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DE0DDF" w14:paraId="7F0EB15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D491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A43B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1737739" w14:textId="5B7D85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5B1C011" w14:textId="268C27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21768" w14:textId="594C46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8B258" w14:textId="1465DD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DE0DDF" w14:paraId="036FEE6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6022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CE71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8B9FFE6" w14:textId="208256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29AEA5B" w14:textId="6292A7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D69B2" w14:textId="14D0EE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C93D2" w14:textId="5504E4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DE0DDF" w14:paraId="71AFFF7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9BCD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F1CC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57B03557" w14:textId="7FB7CA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1DFB4125" w14:textId="4ECBE2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E98E" w14:textId="22FADA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2C082" w14:textId="2E4383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DE0DDF" w14:paraId="648C22C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924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A83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2417248" w14:textId="1DDEC9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3C9E216" w14:textId="21068D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34D18" w14:textId="012F06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16928" w14:textId="77EBE3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E0DDF" w14:paraId="0961D7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E56C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4C6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3E758F91" w14:textId="064EF9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118F9C" w14:textId="54429E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F16A9" w14:textId="6DD54C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513B6" w14:textId="1AC61B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DE0DDF" w14:paraId="6576FE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4E95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79F9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8B2D0F8" w14:textId="165BFC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77930" w14:textId="500127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0D7A9" w14:textId="6810B9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E7B90" w14:textId="0B7E50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DE0DDF" w14:paraId="4C77B5A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CE71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A1FA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6FDB373" w14:textId="547EA2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9EB77" w14:textId="5B9CB1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AFFE9" w14:textId="796657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52A7" w14:textId="7CF143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DE0DDF" w14:paraId="507EED9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15B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508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E49CE5A" w14:textId="15613D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507E2ACF" w14:textId="43121D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D386B" w14:textId="558E9E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A25F5" w14:textId="370312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DE0DDF" w14:paraId="7F649AE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E70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DC8F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CA46E12" w14:textId="79F2C6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5B1F9269" w14:textId="6B608C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0B93C" w14:textId="6696D3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F0CA2" w14:textId="7943F5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DE0DDF" w14:paraId="57AF4BE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6D0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692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7422E86C" w14:textId="681196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B6633" w14:textId="5C2B68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CB32E" w14:textId="1FD017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2C0E7" w14:textId="28C539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DE0DDF" w14:paraId="59CBD52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01C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CD2C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743F2915" w14:textId="3736CF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3617F015" w14:textId="6309A4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22D5F" w14:textId="643B0C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363E4" w14:textId="4BB3A9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DE0DDF" w14:paraId="33FD3C5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D234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EC95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67EB5CB" w14:textId="4DC63C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10684" w14:textId="283698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39A4B" w14:textId="5C45CA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30CC2" w14:textId="573CE7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E0DDF" w14:paraId="7EBC076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031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2F2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11AFCCBE" w14:textId="149AAB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E54CA" w14:textId="7AF33A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792F6" w14:textId="7B68E8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DCF71" w14:textId="76671D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DE0DDF" w14:paraId="4DCBA32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5D79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C5A0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5778647" w14:textId="6DCEC3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73EAB" w14:textId="02CEA7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D6BF" w14:textId="53983C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A592B" w14:textId="4A0244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DE0DDF" w14:paraId="415D125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F1B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D8B9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080D535" w14:textId="4F3308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01251" w14:textId="73C8C9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B92E2" w14:textId="1211E4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E9954" w14:textId="3EB779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DE0DDF" w14:paraId="65508E9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48F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04C7F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1C0A175" w14:textId="09A016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45FED5D4" w14:textId="7E47B4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DF510" w14:textId="3B282B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F58DB" w14:textId="09C2F2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DE0DDF" w14:paraId="11F4462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A35A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A28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09B0439" w14:textId="4EB3F6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DDE64" w14:textId="69142E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97A72" w14:textId="4ABB9D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B3245" w14:textId="15071A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E0DDF" w14:paraId="1F15FE9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40B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4A1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29D79F7" w14:textId="73D494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7E5CD4E4" w14:textId="53D9E5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018B4" w14:textId="345C69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7E31" w14:textId="3DD87B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DE0DDF" w14:paraId="0C273BE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574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888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9F854AA" w14:textId="10A0A0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D4B4FA" w14:textId="118B83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FD602" w14:textId="2A929C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1AF85" w14:textId="3A4E4F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DE0DDF" w14:paraId="1250268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2352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D2A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4D29ED3" w14:textId="202605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4017B" w14:textId="0BFABA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9BD33" w14:textId="452B39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C2E7D" w14:textId="0C5A63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E0DDF" w14:paraId="55BE1D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327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733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237307F" w14:textId="0ED4CB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A4C4324" w14:textId="582144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88F1A" w14:textId="061867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695D0" w14:textId="742907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DE0DDF" w14:paraId="2507351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83E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BB1F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7CB78B13" w14:textId="013E04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285F4E24" w14:textId="7B23F8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586D4" w14:textId="25BADA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2655B" w14:textId="0911F6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DE0DDF" w14:paraId="671772AF"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C95D0"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5C19F7" w14:textId="1CF85C1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45CE490" w14:textId="1E925FC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B914E4" w14:textId="5AD502D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6371F4" w14:textId="219166D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1,428.82 </w:t>
            </w:r>
          </w:p>
        </w:tc>
      </w:tr>
      <w:tr w:rsidR="00DE0DDF" w14:paraId="3950B46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783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1B27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A479C07" w14:textId="4D9496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397F8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0DD2BDD"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FE89960" w14:textId="0CFDB1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E0DDF" w14:paraId="03D7BD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63D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A95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CDECCE4" w14:textId="29DA5A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A6734D4" w14:textId="3AE13B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24F01" w14:textId="69A35A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DB6B9" w14:textId="1947F9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DE0DDF" w14:paraId="5F0729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159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115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15127F" w14:textId="334173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F7354E6" w14:textId="1AE11C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CCF54" w14:textId="5FA17D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A7FD8" w14:textId="5D7B9E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DE0DDF" w14:paraId="35D9690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DEE2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61B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530FC62" w14:textId="6A55CF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34F1F09" w14:textId="2F6930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65CA3" w14:textId="483088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C8DD2" w14:textId="2B20F6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E0DDF" w14:paraId="649D1C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F5D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2F28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3AF2F23" w14:textId="124917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62B0227C" w14:textId="68133C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7E7E9" w14:textId="395C1D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88899" w14:textId="65BF37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E0DDF" w14:paraId="6DE8B7B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33F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EEFC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E61D680" w14:textId="044D5D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A6EB63A" w14:textId="611621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1C515" w14:textId="008231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293B1" w14:textId="16BB1D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DE0DDF" w14:paraId="265195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C5C6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146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290B58A" w14:textId="7F692D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4911114" w14:textId="4D8165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8EA9C" w14:textId="0683BA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D31F0" w14:textId="24E84C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E0DDF" w14:paraId="5231B5A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092F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2A3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504129E" w14:textId="42834C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384B3B59" w14:textId="1B4143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09A3A" w14:textId="3CE5FA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97532" w14:textId="32497A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DE0DDF" w14:paraId="3E9775C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20A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96F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5CE60EA" w14:textId="130D93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968C959" w14:textId="3DFF2F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13B17" w14:textId="2ED11F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4C070" w14:textId="4C9497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E0DDF" w14:paraId="70FF84B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E657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7E1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CFD2459" w14:textId="796058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6845C0" w14:textId="293C38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87AF0" w14:textId="2EF8F1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13F21" w14:textId="399351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DF" w14:paraId="1B73521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3555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EDE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6F533CA" w14:textId="6F2203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D08866" w14:textId="693389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D9DD9" w14:textId="260CD8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D8426" w14:textId="1EC683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DE0DDF" w14:paraId="3912F6B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0FD3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018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6E8268B" w14:textId="47880B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31B670F" w14:textId="1864A2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D65A4" w14:textId="01178B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13174" w14:textId="33C930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E0DDF" w14:paraId="0DD48DC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EF6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FFB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8B50F07" w14:textId="4C3E91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50E5A95" w14:textId="778455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5D435" w14:textId="01605C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AB313" w14:textId="668E0A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E0DDF" w14:paraId="59EC637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F429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B53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A8061B8" w14:textId="11878F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31BD77" w14:textId="594D51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E4E2E" w14:textId="16722E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A0D48" w14:textId="0E362F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E0DDF" w14:paraId="271100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FA9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A66A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6423604" w14:textId="116686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51F2D9D" w14:textId="7D19EB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5CB1B" w14:textId="424D22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DBA4D" w14:textId="48B572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E0DDF" w14:paraId="3B00CC6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0EB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BAD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EE9A5DD" w14:textId="3B339F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CD2A6" w14:textId="0723BE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9E919" w14:textId="237D4B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01FCC" w14:textId="156F86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E0DDF" w14:paraId="068BFB1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E1F2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DF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4E9E09" w14:textId="67E18E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F118819" w14:textId="57EA6E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1633" w14:textId="2BFEBB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38AAD" w14:textId="4986F3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E0DDF" w14:paraId="345D7F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D99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4D00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75DC2CF" w14:textId="3CE615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75B5D" w14:textId="3F0B39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8C24C" w14:textId="649596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2AA56" w14:textId="45E5C8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E0DDF" w14:paraId="5BD7436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1A4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AD55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1981F04" w14:textId="709A74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3EA98D8" w14:textId="75B503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67FBE" w14:textId="74101E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F7DBB" w14:textId="190DEF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E0DDF" w14:paraId="554674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0AE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3163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27F7C8F2" w14:textId="2E83E5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7E4AFA6" w14:textId="4AAA1F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354F0" w14:textId="09CB9F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E48AB" w14:textId="519A6E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DE0DDF" w14:paraId="569B092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23A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7AB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6632BA87" w14:textId="2776B1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432AB0EC" w14:textId="6DA4B8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22C71" w14:textId="4374C0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FDBAB" w14:textId="612E32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E0DDF" w14:paraId="0E9DBA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C36A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971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ADB8904" w14:textId="64622D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3241FA3" w14:textId="77B078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EB177" w14:textId="3901FF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B08CF" w14:textId="5DAC96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E0DDF" w14:paraId="38D7F5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E126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7A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4065C20" w14:textId="2CE8D4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308F7C3" w14:textId="6C3D0F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5E043" w14:textId="60D41E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93DE2" w14:textId="12EE44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DE0DDF" w14:paraId="1F518E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84C5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4EF3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719A30A" w14:textId="5F32DE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1D9087DC" w14:textId="57E918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8B280" w14:textId="4FC463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4BF73" w14:textId="6D547D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E0DDF" w14:paraId="60D86BD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310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882C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4DE224D" w14:textId="64EBD6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6B02D" w14:textId="28281C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17DC5" w14:textId="2C6A40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2DD16" w14:textId="3B34F5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DF" w14:paraId="62F7BAB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DB8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1477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2A045A7" w14:textId="03A188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9CD6D4" w14:textId="1D8910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A87F1" w14:textId="366051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DE505" w14:textId="511849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E0DDF" w14:paraId="37C2C49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21C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298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550B5B2" w14:textId="735EBB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572843" w14:textId="06AF2E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04777" w14:textId="470F71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271C0" w14:textId="54381A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E0DDF" w14:paraId="4957D65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BC53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9C75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5F03D53" w14:textId="4CC3A0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C6D7D42" w14:textId="1A2F30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B1A3B" w14:textId="095356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A0752" w14:textId="70741D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E0DDF" w14:paraId="6B80694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6A3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2A0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248E21B" w14:textId="3C54CD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6D8E9" w14:textId="1347E7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C37D8" w14:textId="088064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711BE" w14:textId="4750F5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E0DDF" w14:paraId="2D67CE9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4D9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99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203F5C1" w14:textId="37A191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5CF7CCF2" w14:textId="6F0BD0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E45F8" w14:textId="7A3089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EFDB4" w14:textId="5D9D5D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E0DDF" w14:paraId="71933F6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D35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73D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4EBC26F" w14:textId="7AAB49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738EEC45" w14:textId="49C2B7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B0C00" w14:textId="7E8204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83C6F" w14:textId="030E1E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DE0DDF" w14:paraId="2D40B1F1"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F3F410"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01E6D2B9" w14:textId="46B2AAB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0F2EAC92" w14:textId="6528227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C9F1AB6" w14:textId="57DE0B8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ED06F0A" w14:textId="65AB588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r>
      <w:tr w:rsidR="00DE0DDF" w14:paraId="430DFB5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74631"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A4C7EE6" w14:textId="26B317F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3AD00C5" w14:textId="1075C57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03366C" w14:textId="0190B1C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4B9131" w14:textId="13F026A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r>
      <w:tr w:rsidR="00DE0DDF" w14:paraId="7C52816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A6FF9B9"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4CBDBC4" w14:textId="4B5139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1BBAB277" w14:textId="2BCC66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D44E9" w14:textId="7460EC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299BFF" w14:textId="208A0F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DE0DDF" w14:paraId="5A4BE98F" w14:textId="77777777" w:rsidTr="00DE0DD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43BC269"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DF63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5DFB34B5" w14:textId="503169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921DB59" w14:textId="2CE893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A5C5" w14:textId="7D3371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C587F" w14:textId="3E1C99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E0DDF" w14:paraId="1C72FEA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C029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C4D6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B02F7A8" w14:textId="00DA28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BE3D68C" w14:textId="3713EE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AB611" w14:textId="2B4BCD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771BC" w14:textId="231632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E0DDF" w14:paraId="4795528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13A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57E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0D76BEF" w14:textId="629EBB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546E8A" w14:textId="321FDF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17F3E" w14:textId="462207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B68EE" w14:textId="78CD0A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E0DDF" w14:paraId="0EE2FD7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B8C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9A3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0E8E1EE" w14:textId="168456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1306844" w14:textId="131998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CB579" w14:textId="136601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AA259" w14:textId="439BA6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E0DDF" w14:paraId="6C4AC21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161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BB40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2258BFD" w14:textId="314AFE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5784BE4" w14:textId="192152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441A4" w14:textId="33A2B5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72C49" w14:textId="4C2253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E0DDF" w14:paraId="3978032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4B0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2A3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073FFB5" w14:textId="612824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D25B9AB" w14:textId="1A798F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092CA" w14:textId="450249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15AA" w14:textId="741673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DE0DDF" w14:paraId="3FB8403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D0A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EACA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0D2BBD0" w14:textId="575C9E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F7C1466" w14:textId="6D087F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74DDF" w14:textId="305B75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1C0F" w14:textId="391CD1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E0DDF" w14:paraId="0045C3B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3825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C75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3EA11842" w14:textId="6CA0BC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452C7105" w14:textId="240EA3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8ACE0" w14:textId="12EEEC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CE1F8" w14:textId="36CD1A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DE0DDF" w14:paraId="34F0C92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1BD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7C97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9495E24" w14:textId="2D188C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EAD4AAC" w14:textId="126683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69257" w14:textId="2552AA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8E833" w14:textId="0695FA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E0DDF" w14:paraId="1877C37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131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300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B5C22F0" w14:textId="459CBB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8B5342A" w14:textId="24D4C6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F2D70" w14:textId="4FF007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F708" w14:textId="435B86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E0DDF" w14:paraId="126A007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E36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BD1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F007EC6" w14:textId="52632A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10C469A" w14:textId="6745F0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3F2A" w14:textId="4A05F3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CF117" w14:textId="5CAB24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E0DDF" w14:paraId="40D0205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061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B9DB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6E9E1DB7" w14:textId="16607A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42E6E413" w14:textId="3A02B2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8AA4" w14:textId="3C316C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B71F8" w14:textId="4DEDA9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DE0DDF" w14:paraId="739EE20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697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81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DDD209" w14:textId="214F38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F98D6" w14:textId="217995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6FD12" w14:textId="069171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75F46" w14:textId="1CAEB8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E0DDF" w14:paraId="19FE25E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4D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8E2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CB2BBC7" w14:textId="06E50E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DA962F" w14:textId="7C7D59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0818F" w14:textId="16EE22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727C8" w14:textId="0422E6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E0DDF" w14:paraId="73AABFD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01D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F0B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8151826" w14:textId="6E6D2A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5C4C70AD" w14:textId="40DB31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74E3" w14:textId="30780A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012B7" w14:textId="036B46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DE0DDF" w14:paraId="6E3154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E47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69A7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14A3069" w14:textId="43307F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62FFE1D" w14:textId="5EBB00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493CD" w14:textId="5292BA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6DD37" w14:textId="30291F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E0DDF" w14:paraId="0101CEB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93FA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D1E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0BCF4D75" w14:textId="4D4C80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ADB35CE" w14:textId="6D2E05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BF16F" w14:textId="4C7922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A01BE" w14:textId="26634A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E0DDF" w14:paraId="0648917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4CD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6153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8D8DBD0" w14:textId="2D0CC6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758590" w14:textId="426866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1DEB3" w14:textId="470136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93664" w14:textId="069C01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E0DDF" w14:paraId="4D55972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154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FC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39E56B81" w14:textId="7967E9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5A047D" w14:textId="15FF73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AF3F8" w14:textId="12C730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E52A6" w14:textId="28951F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E0DDF" w14:paraId="1561A25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5704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0AF2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44C4BD4" w14:textId="513950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4E05C3C7" w14:textId="5B7E9A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4993C" w14:textId="32A6A8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77ADF" w14:textId="550629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E0DDF" w14:paraId="6BDD2CA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C71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E39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05396CE3" w14:textId="50B84F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712E422" w14:textId="1331B6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6B182" w14:textId="748651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4BB2B" w14:textId="2FA11E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E0DDF" w14:paraId="36A89F0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7AA5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E75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F99AA57" w14:textId="18A4D3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65288AEB" w14:textId="153DA8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645DE" w14:textId="0A6CE1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33016" w14:textId="66E853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DE0DDF" w14:paraId="7774777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A6E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612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94CEDA3" w14:textId="789E53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452F20" w14:textId="798CFF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DBF35" w14:textId="57C13D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D3343" w14:textId="426318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DE0DDF" w14:paraId="2F67776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8002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B803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B02647F" w14:textId="1E34E7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65D61D8C" w14:textId="2B9929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873A7" w14:textId="7F6C63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9A7CF" w14:textId="34C833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E0DDF" w14:paraId="5114B49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BB3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251F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300EBB4F" w14:textId="53E6AF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348C0F" w14:textId="15F6D1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DE46E" w14:textId="6198FC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126A7" w14:textId="3A6C71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E0DDF" w14:paraId="357532B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058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D0C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C359491" w14:textId="21F86F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7E9139B7" w14:textId="4D55BA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026C8" w14:textId="1B9CC1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C7F88" w14:textId="0E7158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E0DDF" w14:paraId="5092E54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753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2BC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8D44506" w14:textId="7C4838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8CFBF" w14:textId="24343B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6A0B0" w14:textId="169434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F52A9" w14:textId="4606B7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E0DDF" w14:paraId="2B9D9B8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1A9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0B1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391BBF1C" w14:textId="2E1CDE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87F621F" w14:textId="5EC614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42E01" w14:textId="51AD33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5C82F" w14:textId="3AEC92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E0DDF" w14:paraId="2849AA9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445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99B4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656E3B5" w14:textId="26BE38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2E6A8CB1" w14:textId="52C273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43865" w14:textId="49F8D7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44937" w14:textId="12F8F2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E0DDF" w14:paraId="5DA3227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2DE2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1D3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110103" w14:textId="47B5EA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960A00A" w14:textId="3DB74C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87235" w14:textId="32C661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2152D" w14:textId="2239E4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E0DDF" w14:paraId="5AB852D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EBF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D8EB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A47EC1A" w14:textId="00A384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4396628" w14:textId="34B058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0D5A9" w14:textId="484999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19906" w14:textId="2E610A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E0DDF" w14:paraId="7C051B0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F163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4FF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DACB6D2" w14:textId="3614FD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5EE5514" w14:textId="5F2732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2C25A" w14:textId="59A0B0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6A142" w14:textId="219B50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E0DDF" w14:paraId="54B76E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B6C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BBD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B8E2BF4" w14:textId="5D03DC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0838FC12" w14:textId="0747D5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AFC82" w14:textId="1C1861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5C305" w14:textId="5EFD21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E0DDF" w14:paraId="0528B33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EF2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9479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27D899C" w14:textId="035D3A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5150043" w14:textId="1A249F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7D4F7" w14:textId="5729F4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204A2" w14:textId="3AB366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E0DDF" w14:paraId="5392EA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F075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9525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C58ED95" w14:textId="5B9266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A9F5162" w14:textId="77F880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1F7CB" w14:textId="6B4E36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DC66" w14:textId="46477E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E0DDF" w14:paraId="4C76226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FF77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51C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226CBF0" w14:textId="62F5E3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56A6C10" w14:textId="731BBF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06C4B" w14:textId="73761A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741DA" w14:textId="2F296B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E0DDF" w14:paraId="0E31CE8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2E4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CFC6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FB7EF1" w14:textId="444DFE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341ABA2" w14:textId="65471B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35A7" w14:textId="6FDA25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10C4D" w14:textId="0F7A65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E0DDF" w14:paraId="0E367E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BC6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9C9C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9DDE267" w14:textId="0BEAF7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437BD6" w14:textId="034402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2823B" w14:textId="0FD5CC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AE1D6" w14:textId="3C9E02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E0DDF" w14:paraId="767B90C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BD6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50A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EED8C59" w14:textId="773826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A2E3E98" w14:textId="6516D4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44E9E" w14:textId="207A59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8F7EA" w14:textId="1AD72A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E0DDF" w14:paraId="52950A1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8BD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7BE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F42D7CE" w14:textId="4C4A19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25DE6EF" w14:textId="219480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12449" w14:textId="48D4AF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9C69B" w14:textId="005AD2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E0DDF" w14:paraId="5950AE5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0EFC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231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47AF2BD6" w14:textId="201CC8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263186D6" w14:textId="7F3688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E8E44" w14:textId="719462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4AE55" w14:textId="2DD0D9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DE0DDF" w14:paraId="343D7ED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E54E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B9B9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89E1913" w14:textId="699D8A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434C08C" w14:textId="78E2D4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BA21D" w14:textId="1D9DF2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F18D" w14:textId="617E4B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E0DDF" w14:paraId="11B9FED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80F6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FB350E3" w14:textId="3BB3EB8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D32DAF9" w14:textId="349A705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07595F" w14:textId="28850F9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FC8654" w14:textId="29FAF6D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r>
      <w:tr w:rsidR="00DE0DDF" w14:paraId="69D83306" w14:textId="77777777" w:rsidTr="00DE0DD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771312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C786D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3080603" w14:textId="3455B0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c>
          <w:tcPr>
            <w:tcW w:w="675" w:type="pct"/>
            <w:tcBorders>
              <w:top w:val="nil"/>
              <w:left w:val="nil"/>
              <w:bottom w:val="single" w:sz="4" w:space="0" w:color="000000"/>
              <w:right w:val="single" w:sz="4" w:space="0" w:color="000000"/>
            </w:tcBorders>
            <w:shd w:val="clear" w:color="auto" w:fill="auto"/>
            <w:noWrap/>
            <w:vAlign w:val="bottom"/>
            <w:hideMark/>
          </w:tcPr>
          <w:p w14:paraId="15DB85A6" w14:textId="3314D6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2DBCB" w14:textId="05BFCC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D6ADD8" w14:textId="144883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r>
      <w:tr w:rsidR="00DE0DDF" w14:paraId="7123B16F" w14:textId="77777777" w:rsidTr="00DE0DD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62A5B40"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1FB79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773AF47" w14:textId="052E7B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5C181D71" w14:textId="23F10A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E7269" w14:textId="3FF42E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7F160" w14:textId="4D1223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DE0DDF" w14:paraId="22D6F44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AED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042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2ABC6239" w14:textId="7CA4E2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1810E9D5" w14:textId="7577BA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7464A" w14:textId="3889C3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06607" w14:textId="12EEBC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DE0DDF" w14:paraId="7F7C7E2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745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E5D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4C6414F" w14:textId="5698AC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74C46955" w14:textId="518E37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9E8FA" w14:textId="3AB20F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B857A" w14:textId="5BE2F4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DE0DDF" w14:paraId="3E95D55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14A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60B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9337114" w14:textId="1AB987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5585E74D" w14:textId="7FA9A9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7696A" w14:textId="530B04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3C552" w14:textId="69CB64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DE0DDF" w14:paraId="6A37DD2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77DA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BFE8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22F735B" w14:textId="3C44DF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41693164" w14:textId="63A9DE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8A02B" w14:textId="1377E3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7F78" w14:textId="52B0D4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DE0DDF" w14:paraId="2108C6D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C3B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2FE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A56C409" w14:textId="6418E2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1DAB6FE1" w14:textId="4F590B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FBFB6" w14:textId="0E6C2B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A9312" w14:textId="4D8793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DE0DDF" w14:paraId="56C6E1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2E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78DF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75EAC0C" w14:textId="3C8952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05FB4EDC" w14:textId="4D7330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D0333" w14:textId="798A10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074A0" w14:textId="52B93E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DE0DDF" w14:paraId="5CC9BEE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77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6AD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A576E31" w14:textId="705DC7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72B0EEA" w14:textId="006CCA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7FAEE" w14:textId="5A69C7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240B9" w14:textId="28CE6F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DE0DDF" w14:paraId="0F97798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D07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1D8B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EB3744A" w14:textId="721053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2581213D" w14:textId="7B83A5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4F048" w14:textId="2F3101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2F32B" w14:textId="42E881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E0DDF" w14:paraId="652DABB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D559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EB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38CF463" w14:textId="38F1D4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51883528" w14:textId="53A5E9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C2C66" w14:textId="7285C2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04255" w14:textId="0BB412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DE0DDF" w14:paraId="06A76AB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085F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FED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4199830" w14:textId="1DB3E2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14F059C2" w14:textId="3520FF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025BD" w14:textId="3D58FE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4C1B0" w14:textId="0A8483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DE0DDF" w14:paraId="4550226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57F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E80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8D42550" w14:textId="7157D5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DA85085" w14:textId="2CC14D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5CBB8" w14:textId="1961A6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51DAC" w14:textId="55250D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DE0DDF" w14:paraId="412209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5B2B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638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5030F92" w14:textId="3E7092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1790A83" w14:textId="4D3B5B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51F75" w14:textId="03C1DD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47323" w14:textId="1510D0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DE0DDF" w14:paraId="7F1BE46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B34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F4E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29920A51" w14:textId="0687D9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c>
          <w:tcPr>
            <w:tcW w:w="675" w:type="pct"/>
            <w:tcBorders>
              <w:top w:val="nil"/>
              <w:left w:val="nil"/>
              <w:bottom w:val="single" w:sz="4" w:space="0" w:color="000000"/>
              <w:right w:val="single" w:sz="4" w:space="0" w:color="000000"/>
            </w:tcBorders>
            <w:shd w:val="clear" w:color="auto" w:fill="auto"/>
            <w:noWrap/>
            <w:vAlign w:val="bottom"/>
            <w:hideMark/>
          </w:tcPr>
          <w:p w14:paraId="62A28C3B" w14:textId="7BE4CE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AA63A" w14:textId="59BA80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7BD0A" w14:textId="142B81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r>
      <w:tr w:rsidR="00DE0DDF" w14:paraId="44F8F47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7017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0F4C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EDC0E9A" w14:textId="157D46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1B28F148" w14:textId="5A852E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D07A3" w14:textId="31BF58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ABFB2" w14:textId="03B35A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DE0DDF" w14:paraId="0ADAC2C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678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F843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84F50BA" w14:textId="7BF674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65D8ABE3" w14:textId="143722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705C5" w14:textId="0DA4D4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53C64" w14:textId="3689DB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DE0DDF" w14:paraId="21C9CF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E853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84D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7FCE1A6C" w14:textId="471D5B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c>
          <w:tcPr>
            <w:tcW w:w="675" w:type="pct"/>
            <w:tcBorders>
              <w:top w:val="nil"/>
              <w:left w:val="nil"/>
              <w:bottom w:val="single" w:sz="4" w:space="0" w:color="000000"/>
              <w:right w:val="single" w:sz="4" w:space="0" w:color="000000"/>
            </w:tcBorders>
            <w:shd w:val="clear" w:color="auto" w:fill="auto"/>
            <w:noWrap/>
            <w:vAlign w:val="bottom"/>
            <w:hideMark/>
          </w:tcPr>
          <w:p w14:paraId="20D896CD" w14:textId="6529AC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DE9CD" w14:textId="5B31B3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F2136" w14:textId="73D33A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r>
      <w:tr w:rsidR="00DE0DDF" w14:paraId="469B3F6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04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F645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6397929" w14:textId="15B39D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675" w:type="pct"/>
            <w:tcBorders>
              <w:top w:val="nil"/>
              <w:left w:val="nil"/>
              <w:bottom w:val="single" w:sz="4" w:space="0" w:color="000000"/>
              <w:right w:val="single" w:sz="4" w:space="0" w:color="000000"/>
            </w:tcBorders>
            <w:shd w:val="clear" w:color="auto" w:fill="auto"/>
            <w:noWrap/>
            <w:vAlign w:val="bottom"/>
            <w:hideMark/>
          </w:tcPr>
          <w:p w14:paraId="65E9D0AA" w14:textId="78AE17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7017E" w14:textId="5ADEBD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122A8" w14:textId="7A41EE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DE0DDF" w14:paraId="7F9B59C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B367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667B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26851565" w14:textId="00E254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5A929596" w14:textId="3CE7B1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189C9" w14:textId="370ECF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FCC3F" w14:textId="70A197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DE0DDF" w14:paraId="3AA5442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F759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FF7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5363A06" w14:textId="0FDBA2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6C5CE19B" w14:textId="37477D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7D797" w14:textId="2ED799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6A56E" w14:textId="42C712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DE0DDF" w14:paraId="2FF549A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55C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102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E3FCEA9" w14:textId="791EEF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10E7E4E4" w14:textId="74CD41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4BAD9" w14:textId="12F863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0DD45" w14:textId="5CF3DB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DE0DDF" w14:paraId="58E39A5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5E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72A7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B741AA1" w14:textId="7AD129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502E4357" w14:textId="2D794D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A4AEE" w14:textId="5124F5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95CA2" w14:textId="04411F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DE0DDF" w14:paraId="608C311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45C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AF8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D47F5" w14:textId="43E02D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7CAE7F81" w14:textId="0EFDAF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E81A8" w14:textId="334A00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0E55F" w14:textId="1812B9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DE0DDF" w14:paraId="11472F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45F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2B0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044DE424" w14:textId="0F032E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75" w:type="pct"/>
            <w:tcBorders>
              <w:top w:val="nil"/>
              <w:left w:val="nil"/>
              <w:bottom w:val="single" w:sz="4" w:space="0" w:color="000000"/>
              <w:right w:val="single" w:sz="4" w:space="0" w:color="000000"/>
            </w:tcBorders>
            <w:shd w:val="clear" w:color="auto" w:fill="auto"/>
            <w:noWrap/>
            <w:vAlign w:val="bottom"/>
            <w:hideMark/>
          </w:tcPr>
          <w:p w14:paraId="3B35E895" w14:textId="169B1B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87C1D" w14:textId="583557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E322A" w14:textId="3C2EFB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DE0DDF" w14:paraId="349B854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AFA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62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6C4BA00" w14:textId="646EE1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54207A00" w14:textId="5CDAAA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53055" w14:textId="52A625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C2104" w14:textId="6E93DF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DE0DDF" w14:paraId="524314E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49AB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FE8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A39BDD6" w14:textId="0FE2F9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c>
          <w:tcPr>
            <w:tcW w:w="675" w:type="pct"/>
            <w:tcBorders>
              <w:top w:val="nil"/>
              <w:left w:val="nil"/>
              <w:bottom w:val="single" w:sz="4" w:space="0" w:color="000000"/>
              <w:right w:val="single" w:sz="4" w:space="0" w:color="000000"/>
            </w:tcBorders>
            <w:shd w:val="clear" w:color="auto" w:fill="auto"/>
            <w:noWrap/>
            <w:vAlign w:val="bottom"/>
            <w:hideMark/>
          </w:tcPr>
          <w:p w14:paraId="1434B840" w14:textId="72DACC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D2C51" w14:textId="09C9DC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9FAB0" w14:textId="63987E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r>
      <w:tr w:rsidR="00DE0DDF" w14:paraId="353B815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653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22DC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E13274C" w14:textId="1C5C0C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c>
          <w:tcPr>
            <w:tcW w:w="675" w:type="pct"/>
            <w:tcBorders>
              <w:top w:val="nil"/>
              <w:left w:val="nil"/>
              <w:bottom w:val="single" w:sz="4" w:space="0" w:color="000000"/>
              <w:right w:val="single" w:sz="4" w:space="0" w:color="000000"/>
            </w:tcBorders>
            <w:shd w:val="clear" w:color="auto" w:fill="auto"/>
            <w:noWrap/>
            <w:vAlign w:val="bottom"/>
            <w:hideMark/>
          </w:tcPr>
          <w:p w14:paraId="6FD7800C" w14:textId="3120F8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84CDD" w14:textId="383593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9818C" w14:textId="6C781C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r>
      <w:tr w:rsidR="00DE0DDF" w14:paraId="0CF99EE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EE5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86D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E6E7951" w14:textId="36F238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F30C5E8" w14:textId="207C4F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538EF" w14:textId="067E81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618FE" w14:textId="4883B2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E0DDF" w14:paraId="0B4F611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169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53755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09C99574" w14:textId="1622DB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5772682" w14:textId="1D8626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D18E1" w14:textId="2CB175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0266F" w14:textId="5126C3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DE0DDF" w14:paraId="1EB55F2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C97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A3C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8C6C65B" w14:textId="101AA3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c>
          <w:tcPr>
            <w:tcW w:w="675" w:type="pct"/>
            <w:tcBorders>
              <w:top w:val="nil"/>
              <w:left w:val="nil"/>
              <w:bottom w:val="single" w:sz="4" w:space="0" w:color="000000"/>
              <w:right w:val="single" w:sz="4" w:space="0" w:color="000000"/>
            </w:tcBorders>
            <w:shd w:val="clear" w:color="auto" w:fill="auto"/>
            <w:noWrap/>
            <w:vAlign w:val="bottom"/>
            <w:hideMark/>
          </w:tcPr>
          <w:p w14:paraId="7CB48019" w14:textId="5E85DD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346C7" w14:textId="089B08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F1856" w14:textId="1BCBEB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r>
      <w:tr w:rsidR="00DE0DDF" w14:paraId="5FCFA8D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F3E3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1C96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9282199" w14:textId="0037F6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439DD8CD" w14:textId="6A44E7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311BB" w14:textId="2C1391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C03EF" w14:textId="275813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DE0DDF" w14:paraId="5479F0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DF3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9338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57FB20CE" w14:textId="38AECA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58265959" w14:textId="120BE0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E955B" w14:textId="360607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49EB9" w14:textId="39A7C2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DE0DDF" w14:paraId="1D1001D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7E1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9735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13A0288" w14:textId="5E12E8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197FEAE8" w14:textId="6852BF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39567" w14:textId="3FB7B3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7896E" w14:textId="528D88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DE0DDF" w14:paraId="4CA3B3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3C73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E333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5209615" w14:textId="6B85E4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2E2A8530" w14:textId="1A31FB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448F2" w14:textId="5278E4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F42D5" w14:textId="69428A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DE0DDF" w14:paraId="2E1278B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AC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B28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89C18E1" w14:textId="1896C1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67731354" w14:textId="00336A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96212" w14:textId="37EB03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41D3D" w14:textId="6D0129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DE0DDF" w14:paraId="586C3C1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CD56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28AC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51207E0" w14:textId="40749F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FC4D639" w14:textId="6C8400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B04DF" w14:textId="1C5EAB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6D9BF" w14:textId="616D15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E0DDF" w14:paraId="7FC366E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38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4B0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11241AA" w14:textId="492C66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746DEAE6" w14:textId="7A2402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97915" w14:textId="2AF0BB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6FA77" w14:textId="57F4B0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DE0DDF" w14:paraId="08D5D6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02E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ED2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CA45A0E" w14:textId="43A77D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75" w:type="pct"/>
            <w:tcBorders>
              <w:top w:val="nil"/>
              <w:left w:val="nil"/>
              <w:bottom w:val="single" w:sz="4" w:space="0" w:color="000000"/>
              <w:right w:val="single" w:sz="4" w:space="0" w:color="000000"/>
            </w:tcBorders>
            <w:shd w:val="clear" w:color="auto" w:fill="auto"/>
            <w:noWrap/>
            <w:vAlign w:val="bottom"/>
            <w:hideMark/>
          </w:tcPr>
          <w:p w14:paraId="581FBA81" w14:textId="513969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2C486" w14:textId="34493D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A2478" w14:textId="07082C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DE0DDF" w14:paraId="7CA708F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799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6F5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F63DFDF" w14:textId="7A0FD4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359061B4" w14:textId="56D258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0FB3F" w14:textId="7C520C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39D51" w14:textId="54F3D0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DE0DDF" w14:paraId="4393840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FAB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B90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32281F9" w14:textId="2029BC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2DE0E548" w14:textId="528445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8BAFF" w14:textId="75CBB9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A992F" w14:textId="5013A4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DE0DDF" w14:paraId="6F38E46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CE6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8DE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069B88C" w14:textId="36DEEC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42D98FA0" w14:textId="6A546D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7D2E1" w14:textId="4C0215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1CED7" w14:textId="2B8094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DE0DDF" w14:paraId="4B553D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E6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0E3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0F4F9BE" w14:textId="068AEF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311DC8B0" w14:textId="1AAC52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8D988" w14:textId="30413B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E2F32" w14:textId="407883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DE0DDF" w14:paraId="1BFDDE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7A6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F28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5D45E86" w14:textId="189CDA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F3B33B1" w14:textId="23DA9D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ACE30" w14:textId="48B963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4ECD2" w14:textId="5B53EA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DE0DDF" w14:paraId="430345A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F8BC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2593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01559A3" w14:textId="60C350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E1CA712" w14:textId="32EAC6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223C0" w14:textId="6F65E7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237CB" w14:textId="021122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E0DDF" w14:paraId="21ED8A0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035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F213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399FC64" w14:textId="7598B1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5574781F" w14:textId="235F4A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11766" w14:textId="01C287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B919A" w14:textId="4C4378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DE0DDF" w14:paraId="5CFA981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3FF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3D2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3DA31C1B" w14:textId="11AEA4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c>
          <w:tcPr>
            <w:tcW w:w="675" w:type="pct"/>
            <w:tcBorders>
              <w:top w:val="nil"/>
              <w:left w:val="nil"/>
              <w:bottom w:val="single" w:sz="4" w:space="0" w:color="000000"/>
              <w:right w:val="single" w:sz="4" w:space="0" w:color="000000"/>
            </w:tcBorders>
            <w:shd w:val="clear" w:color="auto" w:fill="auto"/>
            <w:noWrap/>
            <w:vAlign w:val="bottom"/>
            <w:hideMark/>
          </w:tcPr>
          <w:p w14:paraId="357A1924" w14:textId="5EB3C7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3520C" w14:textId="079A16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F5346" w14:textId="6732B8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r>
      <w:tr w:rsidR="00DE0DDF" w14:paraId="22602EB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AA22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A565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A6EB0E8" w14:textId="2648EB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23856669" w14:textId="5ED2D6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6917A" w14:textId="223CA8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7CC2A" w14:textId="71D4F9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DE0DDF" w14:paraId="176BBD4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DED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AC7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607C4769" w14:textId="632F4E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ACC65B5" w14:textId="77B317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68D13" w14:textId="161E79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ECDD9" w14:textId="2BB770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DE0DDF" w14:paraId="39CEED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9E0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45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59C8A96" w14:textId="4DD935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17D743B" w14:textId="26ECBA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0F02B" w14:textId="104D46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AA1D2" w14:textId="30B06A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DE0DDF" w14:paraId="3323FF3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6427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1867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FF10B0D" w14:textId="3DBCE7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0D41E0EB" w14:textId="43CE38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E6021" w14:textId="726BCF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A93C6" w14:textId="71C63D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DE0DDF" w14:paraId="276299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2336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BA5A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748ED553" w14:textId="742D38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75" w:type="pct"/>
            <w:tcBorders>
              <w:top w:val="nil"/>
              <w:left w:val="nil"/>
              <w:bottom w:val="single" w:sz="4" w:space="0" w:color="000000"/>
              <w:right w:val="single" w:sz="4" w:space="0" w:color="000000"/>
            </w:tcBorders>
            <w:shd w:val="clear" w:color="auto" w:fill="auto"/>
            <w:noWrap/>
            <w:vAlign w:val="bottom"/>
            <w:hideMark/>
          </w:tcPr>
          <w:p w14:paraId="269AD374" w14:textId="5A84A1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EDE30" w14:textId="322D88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E9121" w14:textId="297C96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DE0DDF" w14:paraId="6A72D2F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8B59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BA2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0441B41" w14:textId="19A14C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3FD66913" w14:textId="0EB4D6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9DD4A" w14:textId="2F9130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B1C21" w14:textId="34E2C5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DE0DDF" w14:paraId="2BB897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411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9241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91B8EFB" w14:textId="04BEAA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149053B" w14:textId="2066E3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A7E4C" w14:textId="603431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C2FF5" w14:textId="7DAC94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DE0DDF" w14:paraId="5210EF51"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0BC17"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85CA72F" w14:textId="10087B6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5866DFA" w14:textId="2E23C73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35B044" w14:textId="260AFCE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B7ED21" w14:textId="5C32E68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E0DDF" w14:paraId="3D26A74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D89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6A40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7BBF3033" w14:textId="2C8FEA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0A9134E" w14:textId="4AE2F0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67E11" w14:textId="472EFB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F06DB" w14:textId="06A016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E0DDF" w14:paraId="3C3F973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BE6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CD31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A6B92F1" w14:textId="223345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BF1031D" w14:textId="69CA6C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4806" w14:textId="4543B5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4FBE0" w14:textId="7C7CBD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E0DDF" w14:paraId="25B8EF9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906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7B1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F4EAEA3" w14:textId="7896A3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688E8FC9" w14:textId="382FED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EF36D" w14:textId="493B96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D7B88" w14:textId="1B1AEC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E0DDF" w14:paraId="22B7232F"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B5B60"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E7D5994" w14:textId="7CB3754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9E24539" w14:textId="76A658C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86A054" w14:textId="755E6EA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C1A3D6" w14:textId="2B47491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DE0DDF" w14:paraId="36A525C1" w14:textId="77777777" w:rsidTr="00DE0DD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6CD7EC4"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503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DF6D222" w14:textId="70D372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0E8384B" w14:textId="3F38F5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47C33" w14:textId="330643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DD7A2E" w14:textId="46558D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E0DDF" w14:paraId="1B6A3537" w14:textId="77777777" w:rsidTr="00DE0DD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8A63E4B"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0B3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1E85FBD" w14:textId="175D26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ADA23E" w14:textId="322486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5CA10" w14:textId="1161C1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5A1BA" w14:textId="2FD8C9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E0DDF" w14:paraId="34F63C4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82DE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52C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9885068" w14:textId="526EE2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2D818385" w14:textId="1CC174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F41B5" w14:textId="05E1D7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8A607" w14:textId="6EE1C7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E0DDF" w14:paraId="58BAA45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237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F765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6FBB6CE" w14:textId="6F3453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1A0D674" w14:textId="23C276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FDCE8" w14:textId="5F7AC5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A9609" w14:textId="65B425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E0DDF" w14:paraId="6F7F83C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0A6D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CF6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974EAE" w14:textId="297BAB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8B225D5" w14:textId="691D4C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20DD6" w14:textId="3AABFF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979BA" w14:textId="20DABE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E0DDF" w14:paraId="5E4ACCA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F2D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DA69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DD4826" w14:textId="36E2B9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325AA5B" w14:textId="16218B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522A7" w14:textId="49E25A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F1FFC" w14:textId="6934A8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E0DDF" w14:paraId="2DFD0A5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09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E08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F23905B" w14:textId="3E98DD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265D237" w14:textId="00F73A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E7C0B" w14:textId="43E6DA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999C6" w14:textId="1C1A98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E0DDF" w14:paraId="740D3C6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458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06C7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31F0D0A" w14:textId="37EAC7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9442EB9" w14:textId="53C41C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12CE0" w14:textId="174ED5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353A8" w14:textId="79B772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E0DDF" w14:paraId="788DCCC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33C9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872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8E7204B" w14:textId="2C5B8F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45CEB057" w14:textId="518066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FE44E" w14:textId="48B6CE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650FE" w14:textId="59A2BE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DE0DDF" w14:paraId="2C42F48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5EA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016D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52EA1B70" w14:textId="2110F4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A2B7AE4" w14:textId="71D225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6698C" w14:textId="4B15C5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C0F48" w14:textId="0A7F9C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E0DDF" w14:paraId="25DF08B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BC1C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6986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880C950" w14:textId="4914C2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B7B025" w14:textId="2BD392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D4A1D" w14:textId="716899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13018" w14:textId="2D3893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E0DDF" w14:paraId="370F64B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D77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98C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31FD7C1" w14:textId="6E76E6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67A4C501" w14:textId="6919EE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6928D" w14:textId="0CE9F8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1073C" w14:textId="2C973B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E0DDF" w14:paraId="3FE03B7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8554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BEA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B3B4676" w14:textId="3D94C9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C0AF91A" w14:textId="6DF188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34B49" w14:textId="449E2D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C1EA4" w14:textId="4A202E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DE0DDF" w14:paraId="44434CA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52A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CAD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7C8733CD" w14:textId="74DE6F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9DB3FF9" w14:textId="084BB0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22114" w14:textId="064052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BCC23" w14:textId="5FF2DD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E0DDF" w14:paraId="1A77907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193B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BB70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9D97D8E" w14:textId="405997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7B28DA5" w14:textId="5D15B4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0E3B5" w14:textId="204F4E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C7EC0" w14:textId="5D3744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E0DDF" w14:paraId="17F1EAB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D59A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444C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3E1ECD93" w14:textId="0E6C73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146FC" w14:textId="437614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D0F6F" w14:textId="1CDF3D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5DFA8" w14:textId="27761E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E0DDF" w14:paraId="7D9DEEC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C5B77C"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1CDD72" w14:textId="100AE61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75" w:type="pct"/>
            <w:tcBorders>
              <w:top w:val="nil"/>
              <w:left w:val="nil"/>
              <w:bottom w:val="single" w:sz="4" w:space="0" w:color="000000"/>
              <w:right w:val="single" w:sz="4" w:space="0" w:color="000000"/>
            </w:tcBorders>
            <w:shd w:val="clear" w:color="A5A5A5" w:fill="A5A5A5"/>
            <w:noWrap/>
            <w:vAlign w:val="bottom"/>
            <w:hideMark/>
          </w:tcPr>
          <w:p w14:paraId="2068509B" w14:textId="3BDCEC9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E91D41" w14:textId="30DDEDC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614235F" w14:textId="51D476A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DE0DDF" w14:paraId="4C05155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DCDC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E2B95B9" w14:textId="5B40E53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91B928E" w14:textId="0BB185A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D21BD6" w14:textId="0D7BCBC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82E12C" w14:textId="4B7D0D4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DE0DDF" w14:paraId="2BB2095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D24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074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96A78DA" w14:textId="521854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4AB4473" w14:textId="5399B5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DAFFE" w14:textId="31D798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5704D" w14:textId="581A09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DE0DDF" w14:paraId="0F166C3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C765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4C27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6D64247" w14:textId="722B2B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4B963DA" w14:textId="529D5A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875AA" w14:textId="4F8E0A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6E1EF" w14:textId="168E7A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E0DDF" w14:paraId="728058A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0E8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1AEA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4E72E4A" w14:textId="369C3B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3E7A7FF" w14:textId="5FEE03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4B6AF" w14:textId="7A66CC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11146" w14:textId="3C37C8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E0DDF" w14:paraId="2545B7EB"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6280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2C9A738" w14:textId="698726C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3D210F06" w14:textId="11B3F70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4A2070" w14:textId="2E17754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ECB3890" w14:textId="076BBA0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DE0DDF" w14:paraId="144DF79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D7069"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E55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6DA0BE9" w14:textId="7FA4C0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607CD4D" w14:textId="3D5B2D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BCCC6" w14:textId="6D080C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CBC4E9" w14:textId="556461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E0DDF" w14:paraId="2947B88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0004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73B8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C743397" w14:textId="21DAFF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0EBF781" w14:textId="343170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2ECEC" w14:textId="2E499D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80A81" w14:textId="73CD0A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E0DDF" w14:paraId="5F74AA0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DE4D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B38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AB3BDA0" w14:textId="05928E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C7E6178" w14:textId="65DE4B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DF0DE" w14:textId="1640E3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E37F0" w14:textId="468DAD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E0DDF" w14:paraId="3E2E67E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AF4E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31F0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174973AF" w14:textId="681221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7E7BFE3" w14:textId="403B6D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953F7" w14:textId="6E0236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30D6DECF" w14:textId="1D798E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E0DDF" w14:paraId="60B6A64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4749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A7C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14DC5EC" w14:textId="41F879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FAEAF53" w14:textId="43FD19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8CCA9" w14:textId="547B43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035A4" w14:textId="3EE37B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E0DDF" w14:paraId="4CE7959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62E9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0059C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259CDC2" w14:textId="25AB36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1A374493" w14:textId="284B60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E7E9D" w14:textId="364FE2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C2441" w14:textId="750222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DE0DDF" w14:paraId="0CA629A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1F89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88A06E1" w14:textId="7894681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236B9BB" w14:textId="2490EEE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802C87" w14:textId="7FF993D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838F89C" w14:textId="4186CF4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DE0DDF" w14:paraId="272C3C1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9A3BE"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B9E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66571A7" w14:textId="19B6C6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1CC5E08C" w14:textId="1CAF22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41C45" w14:textId="14E0BA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FD72DC" w14:textId="35E6BB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DE0DDF" w14:paraId="7FC0F51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8F8F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5178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BA4FF39" w14:textId="294A6A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23DFEB60" w14:textId="5A8564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8828" w14:textId="6F35DA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54EE8" w14:textId="5E028B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DE0DDF" w14:paraId="0564704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7794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37C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681A2AB6" w14:textId="03D3CB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4EE56ED8" w14:textId="72EFBF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A2F6E" w14:textId="4FEB83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A7C6F" w14:textId="14D28C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DE0DDF" w14:paraId="24ED831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38E2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284B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120AC3E4" w14:textId="037836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209C005" w14:textId="432B5C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85085" w14:textId="21FD6C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5A37B" w14:textId="2AF2C8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E0DDF" w14:paraId="77B669B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032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175D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C3272F4" w14:textId="0018D8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670B6CF" w14:textId="37258F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1F792" w14:textId="5BA757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63BE" w14:textId="38468C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E0DDF" w14:paraId="259BC6C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21DF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57F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4D4C5AF6" w14:textId="615525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54A7CD7" w14:textId="715BB3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4060C" w14:textId="4C3C97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8A7D7" w14:textId="212756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E0DDF" w14:paraId="281064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4F0A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0C0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015806E5" w14:textId="51C1B4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90D23AF" w14:textId="751936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EB5A8" w14:textId="39A10D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BE581" w14:textId="1FFB27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E0DDF" w14:paraId="38DB281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2058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AE1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44C6780" w14:textId="5A693B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22B6301" w14:textId="7B9B4B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1FE78" w14:textId="58E870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C2B05" w14:textId="5FAFF4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E0DDF" w14:paraId="766C36F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E134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6A6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04F5A11" w14:textId="5A0381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F3F3B4F" w14:textId="0F5931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3065D" w14:textId="169830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7EE42" w14:textId="111C30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E0DDF" w14:paraId="26E04B5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652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6E8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A8DAF33" w14:textId="6EBE92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8708D3" w14:textId="338CA3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A6391" w14:textId="40FA27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4F7A6E24" w14:textId="48F16E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E0DDF" w14:paraId="7E7AE18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66661"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45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DB888D1" w14:textId="603AA5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B659AE1" w14:textId="7739DA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3AB97" w14:textId="5B1595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A9174" w14:textId="4AF9C2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E0DDF" w14:paraId="2059C2E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C23A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0D5D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58F8BC4C" w14:textId="24D5E0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595CA120" w14:textId="671FEF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E2995" w14:textId="56E39D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E149E" w14:textId="1AAC10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DE0DDF" w14:paraId="0EB9B21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7A33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C3E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FE6154A" w14:textId="0D78A7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8CB648B" w14:textId="47037E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CE5DC" w14:textId="4B0170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6B200F" w14:textId="0FD5F2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E0DDF" w14:paraId="38795DE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229F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0F4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2BEF9695" w14:textId="43F763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217096B1" w14:textId="4AE731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1BF7E" w14:textId="7966F6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C31A6" w14:textId="75409E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DE0DDF" w14:paraId="26B594A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56F3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97A1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BAC77CD" w14:textId="3E8A86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27CD1F5" w14:textId="213D2E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F7FCB" w14:textId="48E2D2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655C8" w14:textId="0C133C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E0DDF" w14:paraId="6281CB8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3961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1D3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2D0E18B" w14:textId="096E54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269565B" w14:textId="4ED4F8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B820" w14:textId="18996A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E8002" w14:textId="5072BB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DE0DDF" w14:paraId="7FA9996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8FA9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24DD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C503865" w14:textId="42FDC9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C9062FE" w14:textId="25D41D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27E1E" w14:textId="609CD7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D288E" w14:textId="5786B0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E0DDF" w14:paraId="1A8928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E67F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687D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FE6A756" w14:textId="5A7513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AE72B9" w14:textId="37E170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3ECEF" w14:textId="28CA53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B5582D5" w14:textId="28A3DF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E0DDF" w14:paraId="630FB68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2113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A22E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56A9252" w14:textId="4B6E1B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47C44C9" w14:textId="730F88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78332" w14:textId="5FC223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64210D7F" w14:textId="15C0F3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E0DDF" w14:paraId="3346D3B4"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B0AE6"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A3E04EE" w14:textId="58D5464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4FDD2D" w14:textId="4284C60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4E277" w14:textId="31CBA5F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9D09DE9" w14:textId="4BAAB5E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DE0DDF" w14:paraId="583D5D3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74FC"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8C42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60A1FDA" w14:textId="6F1357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D74C88F" w14:textId="61BFF9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F209" w14:textId="64458C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D8262D" w14:textId="565E80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E0DDF" w14:paraId="106FBA7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D20A1"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995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5002234" w14:textId="037F48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12D179C" w14:textId="551DCA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F72BE" w14:textId="795FF7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1D045" w14:textId="16DE8C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E0DDF" w14:paraId="145E81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1211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EB8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3AA64EB2" w14:textId="0D7E30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1925CA60" w14:textId="5DB336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171D5" w14:textId="49664C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308D19E" w14:textId="66B330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E0DDF" w14:paraId="32870B4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A3B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95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515BB76" w14:textId="4A3F6B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DC59B9A" w14:textId="0D9498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F0E7A" w14:textId="61CC95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B4C9E" w14:textId="1E6A42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E0DDF" w14:paraId="3751EB4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7D63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1E3C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E3B52E9" w14:textId="50AD2B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34E87F6D" w14:textId="17E993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D36B6" w14:textId="52C135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8D436" w14:textId="584AD0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DE0DDF" w14:paraId="33DAF75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B6CC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865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D6ED34E" w14:textId="658D0F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FAD5C09" w14:textId="0E4C76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0931E" w14:textId="09B941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8DB8A" w14:textId="46FA34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E0DDF" w14:paraId="5F49B0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016B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3DD8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ED600F9" w14:textId="11552A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2F01923" w14:textId="6088CC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134E6" w14:textId="5645A4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72596" w14:textId="1514DE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E0DDF" w14:paraId="792632E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AC33F"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CF113CB" w14:textId="7E92A13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791064B" w14:textId="77D8989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AB6A40" w14:textId="35B9138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817EE84" w14:textId="3A55B84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DE0DDF" w14:paraId="18124C3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C299A"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4D6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0BCB3F7" w14:textId="53D102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2250F402" w14:textId="31A5AD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DAC13" w14:textId="3EB4EE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AF02FC" w14:textId="1465FA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E0DDF" w14:paraId="58C93FF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2F5E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09EE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1FC9A52" w14:textId="7C98A2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2B9218B" w14:textId="3EDB6D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89E9A" w14:textId="15B981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929E7" w14:textId="565777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E0DDF" w14:paraId="3B73B44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98D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B3D7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3A7249F6" w14:textId="27AE5D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D8C37A3" w14:textId="0DBE4D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F36D1" w14:textId="63123B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6B827" w14:textId="576EF1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E0DDF" w14:paraId="0E9ED65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7778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18CA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D4D99E4" w14:textId="3A6BB6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1594A6" w14:textId="7AB6F0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46F76" w14:textId="308204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764BC77" w14:textId="17D29C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E0DDF" w14:paraId="62180EC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2329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B499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B32AFAC" w14:textId="4DEF77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728A2B74" w14:textId="19B6A1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1F667" w14:textId="12387C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6B198" w14:textId="380904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E0DDF" w14:paraId="589F852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CAE9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34B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E428280" w14:textId="1BE461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8955632" w14:textId="16CFDB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89301" w14:textId="21E798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C7B35" w14:textId="24A3B0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E0DDF" w14:paraId="2A65511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52952"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F39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0DA261E" w14:textId="33C241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BF536ED" w14:textId="5A38E9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8D665" w14:textId="3FC9B6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5D8A6" w14:textId="40A110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E0DDF" w14:paraId="26838E8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4B1B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211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BF08211" w14:textId="5AA93B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4BA954C" w14:textId="6B44C7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E7D9F" w14:textId="14B457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5FDBA" w14:textId="5C6392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DE0DDF" w14:paraId="7420E66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0AA1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9F9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C2D69EB" w14:textId="2E8962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4534A4" w14:textId="6AD933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12A01" w14:textId="44572F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54B92" w14:textId="46FB18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E0DDF" w14:paraId="5C2201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3A00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F50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5013005" w14:textId="1CF620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99BEE3C" w14:textId="6D2FBC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F330A" w14:textId="42BB9F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5C5CB" w14:textId="7C0800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DE0DDF" w14:paraId="31D0FB85"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6DFF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FEA5D85" w14:textId="6BE8E4F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3D1294E7" w14:textId="4F4F333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E736BE" w14:textId="37C2645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2BBBD1" w14:textId="7A26CAE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DE0DDF" w14:paraId="7C1D7EC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DF8C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EC8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C693CE1" w14:textId="6A606F7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C5133EB" w14:textId="40E6D1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19059" w14:textId="695A81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4B4EDD" w14:textId="03CAF5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E0DDF" w14:paraId="56971C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47F5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6F7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8A2F5B0" w14:textId="393D32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EB85F31" w14:textId="11E24B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8B71E" w14:textId="2695C8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5A4FC" w14:textId="5F7995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E0DDF" w14:paraId="1BF3546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B397E"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987C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25A40BF" w14:textId="43F641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B72B16E" w14:textId="05381F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DC532" w14:textId="6704B7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D52C8EE" w14:textId="50FECD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7EFA74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9329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739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3D08B15E" w14:textId="2AB2EA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1892B62" w14:textId="133887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205F9" w14:textId="629AFA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C0437" w14:textId="2C07A4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E0DDF" w14:paraId="67E6C12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33088"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9CC3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32C28A8" w14:textId="32A71C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020843B" w14:textId="6351AF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DA50C" w14:textId="0168BA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1A07E" w14:textId="34D23B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E0DDF" w14:paraId="55A62F1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D355D"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4EC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D26624E" w14:textId="52471A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49614E4" w14:textId="7CAF22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C3E67" w14:textId="7D94C4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6E2CB82" w14:textId="6D6882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E0DDF" w14:paraId="2371345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A5329"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52DC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EB90122" w14:textId="16BF6A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5A6D3BC9" w14:textId="307552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B696F" w14:textId="30364C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891E2" w14:textId="6B9E03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DE0DDF" w14:paraId="39838F8A"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0B728"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5AF480E" w14:textId="42A8853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406C28B6" w14:textId="2B0517F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62AFFA" w14:textId="49C65AD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505C5D7" w14:textId="43D5B56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DE0DDF" w14:paraId="37CE29E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67116"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8CD0533" w14:textId="6FF0F7A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4D55D0" w14:textId="4F04A66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E1CFB2" w14:textId="00BF97B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E9D647" w14:textId="2E0D269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DE0DDF" w14:paraId="5B1108D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9462C"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5F0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3CAAB5B6" w14:textId="56D6E6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C09C993" w14:textId="47C0A5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71107" w14:textId="6A0C7E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50080" w14:textId="0AB064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E0DDF" w14:paraId="186343F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E25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239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76D18EB7" w14:textId="48FADB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05D024E" w14:textId="2FCE0B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E660A" w14:textId="2106F1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D8990" w14:textId="66B7A8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E0DDF" w14:paraId="7228778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213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408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E454AAD" w14:textId="6E9924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634E8565" w14:textId="09B14E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05685" w14:textId="5563A7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41C8F" w14:textId="311D34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DE0DDF" w14:paraId="1B0CC92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E979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A470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7D2F8AF" w14:textId="1D28FA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39B2D10" w14:textId="0BCC26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C9055" w14:textId="21A721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9FEB2" w14:textId="728FB3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E0DDF" w14:paraId="3CD75D7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E8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ABE1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31AE8FE" w14:textId="4B6A81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694F69" w14:textId="5EFA68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841A4" w14:textId="7662C7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B09E5" w14:textId="16B705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E0DDF" w14:paraId="67FF513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8D4A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2D6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A92F978" w14:textId="3DB7D3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37959B8" w14:textId="445563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3BB9C" w14:textId="13648B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152B8" w14:textId="48D8AB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E0DDF" w14:paraId="4904699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B3B8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7FC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04EC56B1" w14:textId="14597D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67D65" w14:textId="27CA3E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57544" w14:textId="53B403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08900" w14:textId="565160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E0DDF" w14:paraId="264C49B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2AB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92E6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59E8DA2" w14:textId="7EC8AA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EAC55DF" w14:textId="038F7E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71391" w14:textId="5AFB31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68D6D" w14:textId="4BDF64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E0DDF" w14:paraId="03545C2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4D7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7A5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35A52A7" w14:textId="63D10E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4B21B4D9" w14:textId="35A30A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BD0D" w14:textId="7AC7D4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87BDB" w14:textId="32776B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E0DDF" w14:paraId="620BE15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EE9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A587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35FFB42" w14:textId="17E2B3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6F7C1" w14:textId="6505FF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B8CB6" w14:textId="42B238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22E02" w14:textId="7F1039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E0DDF" w14:paraId="5A0616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170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540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6F50DF7B" w14:textId="098D99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9A6F91" w14:textId="225520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6C726" w14:textId="33B536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2BC7E" w14:textId="62CCD6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E0DDF" w14:paraId="46A6B2C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899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1FE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ADC52A1" w14:textId="23E35F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15AA169" w14:textId="7AB3EFB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F1874" w14:textId="7648AC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9F5C8" w14:textId="56919E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DE0DDF" w14:paraId="34DA06A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459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39C5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3112AC79" w14:textId="32CADE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46F6E22" w14:textId="5321E4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0DAF8" w14:textId="0AA587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D184D" w14:textId="70639B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E0DDF" w14:paraId="63437AC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DC0C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919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0CE3C562" w14:textId="455C19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809CF" w14:textId="516603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D0F6F" w14:textId="4D8032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5E8DF" w14:textId="217DE2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E0DDF" w14:paraId="043036D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A980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7666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15FCAFE" w14:textId="079805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FB42C0" w14:textId="1BFEE8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C765F" w14:textId="6D872E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6044F" w14:textId="0B758E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DE0DDF" w14:paraId="771AAAF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3F4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0C8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422433C5" w14:textId="1B239F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1E2EF67" w14:textId="7E51AC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6E5EE" w14:textId="393024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DF69" w14:textId="603FB9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E0DDF" w14:paraId="571FFE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DAE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2DC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EBF92F2" w14:textId="35D9A2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6753B3B" w14:textId="0F9C89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E472A" w14:textId="2104DB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CCC22" w14:textId="63A077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E0DDF" w14:paraId="2B4A494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FF9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612C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F2A90FD" w14:textId="585F37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F09308F" w14:textId="11509D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8BCBC" w14:textId="2B0A2D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D4985" w14:textId="1A3DA3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E0DDF" w14:paraId="11AE796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94F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C26F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75FB2D7" w14:textId="38C653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CA52A" w14:textId="2721F4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92BE6" w14:textId="2C899B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60945" w14:textId="0136E3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DE0DDF" w14:paraId="078330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530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0D8E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3ED82AA" w14:textId="57084F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A7372" w14:textId="4E97BF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BC564" w14:textId="03DFAC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05329" w14:textId="7EA5DB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E0DDF" w14:paraId="4F67427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4DB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314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434A3648" w14:textId="1649E8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111143CC" w14:textId="6A7297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2A234" w14:textId="3E58D6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58E78" w14:textId="598D3B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E0DDF" w14:paraId="6397A17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CF9B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597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38EADDA" w14:textId="5485D6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B07E7A" w14:textId="73B030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0F8F1" w14:textId="6DBAD5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21AC" w14:textId="13FFBB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E0DDF" w14:paraId="405A8CB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963B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31A0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FDA615F" w14:textId="598F80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7D669C0" w14:textId="10DB3D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3EED8" w14:textId="6FAE35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EDDA9" w14:textId="195E2A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E0DDF" w14:paraId="42D7E0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506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DC5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53267AD" w14:textId="51F09C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9C03C40" w14:textId="18F867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44C60" w14:textId="687E97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2D2A4" w14:textId="4BA134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DE0DDF" w14:paraId="01CAD24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14E7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CEE9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11B221A" w14:textId="7F18C2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81F47" w14:textId="3B2748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CCD9" w14:textId="22C01A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36372" w14:textId="0E7C96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E0DDF" w14:paraId="4FAC0B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09F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FE21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4601F3BC" w14:textId="7DB5AC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3F0498A" w14:textId="04A958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20F98" w14:textId="183BAD0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D199A" w14:textId="578216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DE0DDF" w14:paraId="5DBD3E0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3FB9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686E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041F941" w14:textId="1F1702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03E1F7" w14:textId="590681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0B924" w14:textId="1336F5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B7E69" w14:textId="6AA33E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DE0DDF" w14:paraId="778D861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0D7F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B695D77" w14:textId="0846A2B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33966B" w14:textId="6256B6A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1E47D6" w14:textId="704CEDB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B6A2BA" w14:textId="2A17A07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DE0DDF" w14:paraId="2DA46F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D4BD7"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32EC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796608E" w14:textId="56C416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326BE" w14:textId="40A188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203DE" w14:textId="0F6F0E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2202" w14:textId="4BEF75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E0DDF" w14:paraId="6820CCE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E497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47A5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C4588D0" w14:textId="61BF67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E5221" w14:textId="67457F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18929" w14:textId="1501CA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7ED8B" w14:textId="416C10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E0DDF" w14:paraId="25AC0DC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0B65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029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427D7F49" w14:textId="141C6D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388E736" w14:textId="4D00CE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AFEB4" w14:textId="7D133C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9EB13" w14:textId="5F1006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E0DDF" w14:paraId="4D48771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1E8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5D4D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59336990" w14:textId="4D78F2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465A643" w14:textId="03167C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80FDC" w14:textId="038A81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55B9D" w14:textId="245836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E0DDF" w14:paraId="07E92AC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CA9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4794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23C7E84" w14:textId="28EA31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E67DE" w14:textId="693CFF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3884B" w14:textId="23C5E4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05426" w14:textId="09A458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E0DDF" w14:paraId="562B474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A8FC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B62D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CDBDB39" w14:textId="3BD4E9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9760321" w14:textId="6A504A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2F8A2" w14:textId="73DF90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92B34" w14:textId="33022B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E0DDF" w14:paraId="5DC7100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9488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03A8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4135FC9" w14:textId="19E776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64E61B5" w14:textId="488ABF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745BB" w14:textId="3A5960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ADCD8" w14:textId="73E93A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E0DDF" w14:paraId="58627AB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DBF6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549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2C2C231" w14:textId="69BBAA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4A0BF32" w14:textId="4F1AB7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3C280" w14:textId="6B0533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95A1B" w14:textId="442429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E0DDF" w14:paraId="42301B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AFEE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182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354F393" w14:textId="1F3125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4D112ACA" w14:textId="1030B4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35FCD" w14:textId="74FF38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EFBD6" w14:textId="53DFBB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E0DDF" w14:paraId="2D84585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3B5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4A13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C29DB8D" w14:textId="73D7D5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CD893E0" w14:textId="18406B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DE88C" w14:textId="032E2D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EF32F" w14:textId="24BECD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E0DDF" w14:paraId="30F0DD3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E14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812C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9B4AF69" w14:textId="4291C0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3BA30A1" w14:textId="192D6C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85008" w14:textId="12578D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2F794" w14:textId="309181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DE0DDF" w14:paraId="60FAC4D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2F8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39EC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F7E589D" w14:textId="0A6A71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D1A343C" w14:textId="03B3C2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2BA4B" w14:textId="735D4E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17037" w14:textId="386426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E0DDF" w14:paraId="1220325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DA5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6BB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56DF3DE" w14:textId="5D857C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6313768" w14:textId="0DBE5C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76D9F" w14:textId="0A4D19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52243" w14:textId="36492B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E0DDF" w14:paraId="71BC769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10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9FA4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032E289" w14:textId="3313D1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B2987D2" w14:textId="3A0564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C6C45" w14:textId="70B84D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2329D" w14:textId="7E539E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DE0DDF" w14:paraId="625998D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D9F1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D56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2A8C734" w14:textId="7ADA9F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EED49A" w14:textId="766986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F196C" w14:textId="6BD506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F1947" w14:textId="77D70C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E0DDF" w14:paraId="10B94C6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9B7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C9D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1BFA998" w14:textId="5676FF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DA0695" w14:textId="2CC571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B69AD" w14:textId="642E1D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21340" w14:textId="494429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DE0DDF" w14:paraId="6846204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D0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42AF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120C6B" w14:textId="542C75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06733CEA" w14:textId="59413C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4A0E5" w14:textId="6509D5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D3A65" w14:textId="722E26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DE0DDF" w14:paraId="1320E5A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18A6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865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2A40451" w14:textId="577E3E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6462E" w14:textId="16ED0C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F39BD" w14:textId="182594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6EF23" w14:textId="11C31B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E0DDF" w14:paraId="7CC283C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6627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CA8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37560581" w14:textId="2C2084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A1E0937" w14:textId="0040F1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47DA3" w14:textId="3706AA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4BD64" w14:textId="1C2298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E0DDF" w14:paraId="416EC22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79E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FC9D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A3FBC03" w14:textId="333B03E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A1C96AE" w14:textId="4EE707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D7804" w14:textId="48791F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1ED06" w14:textId="5B6C1C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E0DDF" w14:paraId="4ED3804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BAD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C7A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416D2DA" w14:textId="2FFFDB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AA3E73C" w14:textId="6310BA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AD42B" w14:textId="5F9D19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A5AA0" w14:textId="359786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E0DDF" w14:paraId="597A192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B03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1A7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4E50204" w14:textId="1FD929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08B1E50" w14:textId="6A6FEC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681C8" w14:textId="7630B6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DC1A2" w14:textId="3C4E43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E0DDF" w14:paraId="73E5A35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2C01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FCF3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12CD51B" w14:textId="4E1D29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FF85721" w14:textId="512ECE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38399" w14:textId="3076F3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C7307" w14:textId="7F4B3B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E0DDF" w14:paraId="5BACC12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82B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D9B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EF23358" w14:textId="022B8A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88E69" w14:textId="60E45C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C2B03" w14:textId="0E0434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AD5E7" w14:textId="782B25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E0DDF" w14:paraId="4CB80C8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AE4E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BAB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AE45784" w14:textId="54A92A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4FE51DA" w14:textId="364B9A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C514" w14:textId="6D9074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36289" w14:textId="0C32A9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E0DDF" w14:paraId="79839DD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6041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8C1A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D49D379" w14:textId="72AAD3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29E74" w14:textId="23A02F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8549" w14:textId="260CCA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6FD63" w14:textId="507314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E0DDF" w14:paraId="2EAA36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A7FD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7535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BE60514" w14:textId="44D637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25DB87E" w14:textId="0B4BED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B86BA" w14:textId="4A27B0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C55F4" w14:textId="54BA36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E0DDF" w14:paraId="54EC3E9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AE2C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B49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2BF572" w14:textId="6E1E93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5A73E802" w14:textId="679C77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88D83" w14:textId="32E512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9ACF0" w14:textId="57AF13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DE0DDF" w14:paraId="31C3A9E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9102E"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05E5D78" w14:textId="18C06C5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F34BD9A" w14:textId="5D187CA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5AA445" w14:textId="52F999C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5CD77E" w14:textId="1C4779F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DE0DDF" w14:paraId="462FD81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903EA"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806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D1B0B9D" w14:textId="517678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1997095" w14:textId="3B4FDE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0E936" w14:textId="4F96CD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F7171" w14:textId="13E3BA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E0DDF" w14:paraId="55A78BD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0B9C0"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CF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EC79EEE" w14:textId="6ABA4A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290F89" w14:textId="5B111F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5FD5E" w14:textId="4E2D72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5F011" w14:textId="7201D9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E0DDF" w14:paraId="5DA6DA3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BFA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E08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467AE1B" w14:textId="4C4B75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EF9C8" w14:textId="756A95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13B6F" w14:textId="2707D0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1D9A1" w14:textId="093E18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E0DDF" w14:paraId="247B0D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D68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C53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CDE55A5" w14:textId="0ED1AC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68885AC7" w14:textId="153B5D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F7B34" w14:textId="113155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65DD9" w14:textId="3E063C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DE0DDF" w14:paraId="5DE1CDA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430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641A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6D07A2D" w14:textId="30561A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6EC157F" w14:textId="6AD5C7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17A70" w14:textId="04D070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2D13C" w14:textId="73F1221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E0DDF" w14:paraId="54FCAA8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A635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2EA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4F54031D" w14:textId="1BCB81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508610D" w14:textId="3B6462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010AF" w14:textId="15501E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BEB4" w14:textId="66E355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E0DDF" w14:paraId="4C530FE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7AE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4F9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1BD6394" w14:textId="761980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9A205B8" w14:textId="0A0965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265B3" w14:textId="51EF2D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42F30" w14:textId="64FE42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E0DDF" w14:paraId="79DDA0B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5744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9B52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2BD240F" w14:textId="7831B4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D10D0" w14:textId="73E1BF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AF2B2" w14:textId="3DF11D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D8FAD" w14:textId="7CEA96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E0DDF" w14:paraId="60B676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C31A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A8A8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261E862" w14:textId="12E687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11CFB67" w14:textId="50FAE1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56560" w14:textId="1B0DDD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EEE3D" w14:textId="676286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E0DDF" w14:paraId="6922958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331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A099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34EE5AF" w14:textId="00066A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4CE3FEB" w14:textId="1CC73E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6EFF1" w14:textId="2206A8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FB4A9" w14:textId="1E2003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DE0DDF" w14:paraId="25A31AE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E551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374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5C2CD7B" w14:textId="4334B7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3D51B888" w14:textId="186C14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12E0" w14:textId="0047F8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DCA35" w14:textId="554D4B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E0DDF" w14:paraId="0FDF6B0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B59D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1A19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560B84D" w14:textId="403F29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1A8B66C0" w14:textId="6E8B21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18221" w14:textId="51B0F5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A1688" w14:textId="3011DD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DE0DDF" w14:paraId="6C2795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8A1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2899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2966025C" w14:textId="5069BC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55159" w14:textId="2274E0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E9993" w14:textId="6F1B07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678DE" w14:textId="0BC21A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E0DDF" w14:paraId="57C97C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A3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6F1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9FB3B3C" w14:textId="1836AD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61C1A47" w14:textId="2B6E9E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8F973" w14:textId="2999C3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67A95" w14:textId="278CB1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E0DDF" w14:paraId="545608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3845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855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4AD02BB" w14:textId="3A60A4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E634C" w14:textId="45DD25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4509F" w14:textId="3FF51A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5C0E5" w14:textId="65A7AB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E0DDF" w14:paraId="07ACF9A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14FFB"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E860887" w14:textId="2BB821D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70213A9" w14:textId="0C1017D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B91476" w14:textId="127A6AD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52B315" w14:textId="0BFDD2D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E0DDF" w14:paraId="30A83B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271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7D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A8A8945" w14:textId="741583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FC10291" w14:textId="1DA461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C611A" w14:textId="7A52CB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5CF8D" w14:textId="0F5358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E0DDF" w14:paraId="546A234D"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FB9677"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EC827FA" w14:textId="59299E7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c>
          <w:tcPr>
            <w:tcW w:w="675" w:type="pct"/>
            <w:tcBorders>
              <w:top w:val="nil"/>
              <w:left w:val="nil"/>
              <w:bottom w:val="single" w:sz="4" w:space="0" w:color="000000"/>
              <w:right w:val="single" w:sz="4" w:space="0" w:color="000000"/>
            </w:tcBorders>
            <w:shd w:val="clear" w:color="A5A5A5" w:fill="A5A5A5"/>
            <w:noWrap/>
            <w:vAlign w:val="bottom"/>
            <w:hideMark/>
          </w:tcPr>
          <w:p w14:paraId="2FB26602" w14:textId="416325C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001970" w14:textId="570065A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DCDF2A" w14:textId="4751565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r>
      <w:tr w:rsidR="00DE0DDF" w14:paraId="269238C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92109"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D50480" w14:textId="2D3E470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1A7F1C" w14:textId="4CAC2C7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8B427F" w14:textId="7301371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82B622" w14:textId="3D3B20E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DE0DDF" w14:paraId="7C7764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9FEF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82D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844BF83" w14:textId="76C79C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73C734" w14:textId="294D19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DDBBA" w14:textId="38D9521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32D22" w14:textId="5F2A9A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28968BA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65C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E63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047224C3" w14:textId="4B824E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9F902B7" w14:textId="121249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9F0F5" w14:textId="55DA14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DD5F9" w14:textId="1384FB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DF" w14:paraId="6C946F4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913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318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E12E51A" w14:textId="35BA06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EBD097" w14:textId="617290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E08E5" w14:textId="16D72E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82371" w14:textId="7C8750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7A96B2A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FC3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4772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5BC4E0A" w14:textId="2A6A16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0AB013" w14:textId="795BD3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18597" w14:textId="059697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EF701" w14:textId="0EE6E5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64E811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0DA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3C52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413FCC81" w14:textId="54F4C6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47953F2A" w14:textId="4FB22A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500FB" w14:textId="3B628E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3650B" w14:textId="362DC7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DE0DDF" w14:paraId="60C43FB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328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20E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B21FC0A" w14:textId="5E2E5D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1CED403" w14:textId="3B6B9C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862C4" w14:textId="2654F5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1AD5B" w14:textId="317942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E0DDF" w14:paraId="5F6D42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D508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65C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6173DD12" w14:textId="2265F8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4F4F440" w14:textId="0FBA61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B06A1" w14:textId="23E2D8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A1DFD" w14:textId="4518CF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2B89483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B25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A694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1E4EE82" w14:textId="5F7777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469EA96C" w14:textId="5E1A34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676EB" w14:textId="42BEC1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CE850" w14:textId="10E6D9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DE0DDF" w14:paraId="341FB04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32E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B04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231C19F" w14:textId="6CFD12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9DDA703" w14:textId="19E9DA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CE50B" w14:textId="6EACD1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BD7B8" w14:textId="1406EF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7CB7000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B103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A58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6FE0D1CE" w14:textId="3AF010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1EDDC7C5" w14:textId="48F68B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594D4" w14:textId="3C9841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B4EB3" w14:textId="23C9BF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DE0DDF" w14:paraId="6E1AE0F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895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1FB5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7A3D23C" w14:textId="53C8F1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2C50012" w14:textId="00D982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075D3" w14:textId="2C3BCE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4FDD7" w14:textId="7611E1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DE0DDF" w14:paraId="7ABE4FE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474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4B6E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5C95BD6" w14:textId="75AA36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8D5091E" w14:textId="256E5E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B9EB5" w14:textId="5DC1F1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48BA7" w14:textId="6D62C4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5C044E7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CEAC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87AD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8AD3EC8" w14:textId="2D574D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94E4CCE" w14:textId="5C5222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565FB" w14:textId="7EA5BB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44A6" w14:textId="3E4A43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E0DDF" w14:paraId="3CE3E71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269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2612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29B6C48E" w14:textId="2FA9A4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F40D1" w14:textId="1B6DBD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68BD5" w14:textId="7D341A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F5887" w14:textId="3A2AC2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E0DDF" w14:paraId="14C288B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64CF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0B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8BA25D1" w14:textId="7B16B5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49BF3B" w14:textId="279A75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A2162" w14:textId="412463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F9C78" w14:textId="6FD19C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1183AB1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3247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19A3F6C" w14:textId="4DBDC38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557FDE6F" w14:textId="21B62D5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53E1D" w14:textId="4F6580C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ACA6B2" w14:textId="21F0C51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DE0DDF" w14:paraId="317C0EC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6920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DE59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3E3EE9FE" w14:textId="1D6D7C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A38EF7" w14:textId="29F466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5D77" w14:textId="7BD30D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E7FDE" w14:textId="1D6FC8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60EFA68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F21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A390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7DFB11C4" w14:textId="4471ED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3E583F1" w14:textId="70E5B7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37238" w14:textId="06F837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194A1" w14:textId="0A855A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DE0DDF" w14:paraId="29DDE8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3575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977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DFDF2C3" w14:textId="4668A9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5256F5EF" w14:textId="5BBF13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BC85" w14:textId="3F9D19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E2D54" w14:textId="1F0C48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DE0DDF" w14:paraId="207C7A9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9C3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8E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005D78B" w14:textId="7EB6F1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B2AA5F8" w14:textId="151BD1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DF6F5" w14:textId="391C10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7E302" w14:textId="167F73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0CB0663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731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25C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A0248BD" w14:textId="1354CB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4AD67C1" w14:textId="43AC1C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242EF" w14:textId="70EBB7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EB345" w14:textId="359B32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6A7B204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E011A"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8D3A54" w14:textId="4213575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A039A56" w14:textId="3BDB3DB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48559" w14:textId="6049161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C7256" w14:textId="759D794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r>
      <w:tr w:rsidR="00DE0DDF" w14:paraId="5007652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18E13"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4195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4BE48F" w14:textId="776EDE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258C1B44" w14:textId="0EE71D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EC6F7" w14:textId="45F2EC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39B3D" w14:textId="36744C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DE0DDF" w14:paraId="1018BFC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F611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D128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5BD07C9" w14:textId="2AC42F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FE060B7" w14:textId="4BBABD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3D3F" w14:textId="308A57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981E4" w14:textId="5A3B4D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DF" w14:paraId="0A71243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2E9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B04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82AA04A" w14:textId="62D323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541585" w14:textId="3B4FFC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529B" w14:textId="3E28E7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FBC22" w14:textId="59363A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748E718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6535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87E9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75D00A1" w14:textId="69F74C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25EE0CE9" w14:textId="0149FC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21A1E" w14:textId="455D5A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0B1B7" w14:textId="701D62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E0DDF" w14:paraId="2E27999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1CC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B35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535C09F" w14:textId="1CB551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2A2B911E" w14:textId="6AD6D7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B0164" w14:textId="3855FD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13CD4" w14:textId="4AECDB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DE0DDF" w14:paraId="423C16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CD49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51D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738524B" w14:textId="1D4879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26B9EF06" w14:textId="50C619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3829C" w14:textId="5C9CE9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674CF" w14:textId="32468C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DE0DDF" w14:paraId="0010AA5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166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3DAB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CEA53E8" w14:textId="6261F5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A1B251" w14:textId="59224DF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28865" w14:textId="1C9F63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762A7" w14:textId="22E0FD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55B2B60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28C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37D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6DD1890C" w14:textId="266FEC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A838EDE" w14:textId="2ACBB0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C97B7" w14:textId="047A5F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22BF" w14:textId="420E95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E0DDF" w14:paraId="215B6F7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D1C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EE60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023C7CA8" w14:textId="35C3FA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86FD24" w14:textId="0508B0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A2C32" w14:textId="6DDA79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E23AD" w14:textId="79F771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2B3115D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F732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294D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C94A983" w14:textId="4A4A45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E37E36D" w14:textId="4AE30D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CA876" w14:textId="45DE95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784DE" w14:textId="0508AE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DF" w14:paraId="7EECAA5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071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5F7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205592B" w14:textId="7CF312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23A8D5B" w14:textId="4F4F83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DA184" w14:textId="6EED95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A2D68" w14:textId="1640F0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DE0DDF" w14:paraId="37D5545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001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D590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82D8C87" w14:textId="31581D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750437" w14:textId="320EB6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F7E68" w14:textId="4451A0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1401D" w14:textId="7702A1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4930511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0F2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05C1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4949D62A" w14:textId="5425D1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30A9F41B" w14:textId="32596E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68A67" w14:textId="387491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835AF" w14:textId="44DEF4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DE0DDF" w14:paraId="272486E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4D4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75B3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EC2E52F" w14:textId="3E045F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F0940" w14:textId="194497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2B989" w14:textId="5A4440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49C15" w14:textId="28CCEC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DE0DDF" w14:paraId="3EFAA3C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82B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4EB7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A4971FE" w14:textId="3ACDEB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A70799" w14:textId="2F978A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B48C2" w14:textId="3B48C3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2FB96" w14:textId="23A949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1007AA3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CD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F86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6CEDC10" w14:textId="50FDF4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8DD00DF" w14:textId="5A4326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7212F" w14:textId="6760DB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0EE6E" w14:textId="15BA2A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DF" w14:paraId="452BC6F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A831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3B1D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11697C11" w14:textId="11E885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C94330" w14:textId="302B9B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345F4" w14:textId="730BAD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F8059" w14:textId="6BEA5A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483859D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C325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41A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08D4A1B" w14:textId="7946E3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476096CB" w14:textId="1B4F36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5D14C" w14:textId="6796C6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B36F7" w14:textId="1E9BEC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E0DDF" w14:paraId="74BF077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BDB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039B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502BA35" w14:textId="5A6A6B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4AE5AFF" w14:textId="1CCE88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5B702" w14:textId="4DE78B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AC7C8" w14:textId="199C7D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DF" w14:paraId="50CFD2E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E48D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CDCB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6FCEB77" w14:textId="66D715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E2260D" w14:textId="6DE6A0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A70D3" w14:textId="6E5FD8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74004" w14:textId="3860F7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1FF43BC1"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B1F57"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44E3F9F" w14:textId="7F1D53B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8EB89A1" w14:textId="59859B8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0BE1A5" w14:textId="38F184D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DC4FF4" w14:textId="0CCE8A1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DE0DDF" w14:paraId="3BA2E15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5152E"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A7D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600FE2F6" w14:textId="7421D3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82CE22" w14:textId="480279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AD53B" w14:textId="331046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2FAF9" w14:textId="7B7EB7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20C1639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AEFD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FEE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83D3863" w14:textId="4221F1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A8FC58" w14:textId="209C34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6F4C" w14:textId="480B4E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B7A58" w14:textId="1F53BE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3D14968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6D87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7C59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E91BD9F" w14:textId="7328C9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245A46" w14:textId="03551E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7FD48" w14:textId="44AA27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C826E" w14:textId="645510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5403074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0318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807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2B764DA" w14:textId="52DD98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A4E746" w14:textId="4443A9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9275F" w14:textId="3B875B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8312B" w14:textId="24368E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320439E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BF62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F268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23572779" w14:textId="296024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92199B" w14:textId="34FE74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D488B" w14:textId="32653C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4D249" w14:textId="30827B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063E874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DFE4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1B0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C5676FD" w14:textId="3A11BC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1F6DAC" w14:textId="34B1EE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F4E4F" w14:textId="611BF7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BD2B1" w14:textId="3B5AE7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321C251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954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A5F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610004" w14:textId="3BDBBB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1C4A7F82" w14:textId="185A1D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60D6" w14:textId="290F26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1DDF1" w14:textId="7543C0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DE0DDF" w14:paraId="307748F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8BD1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5F3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4F293D1" w14:textId="59F5E1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1DC1E6" w14:textId="4C76EA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44988" w14:textId="5EFFFA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5A9FE" w14:textId="2AB0F5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55F6DDA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727C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F28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0C5BE9E" w14:textId="637309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2E73FD" w14:textId="580217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47A6B" w14:textId="416A15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92115" w14:textId="325E31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1E32FA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2EE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15E0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4A126C1" w14:textId="17265C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58AFC1" w14:textId="1BC944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B3956" w14:textId="78F1E3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350E3" w14:textId="4CC47C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41C7535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462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1F4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54CC9E44" w14:textId="021C1F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E08718" w14:textId="4E9781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B8F3D" w14:textId="5C6DE2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30A1A" w14:textId="739E9C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126D0BB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557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0E4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8CBE450" w14:textId="096843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61029FA9" w14:textId="7152EB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404FD" w14:textId="1C6581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03BA5" w14:textId="13C633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DE0DDF" w14:paraId="510681A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694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C9CE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FCBD1A4" w14:textId="5922C9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3628E4" w14:textId="39EF6F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B8207" w14:textId="740F87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82029" w14:textId="0548E2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39510FB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9162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37C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C9BA69A" w14:textId="0AAC1E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32A7A" w14:textId="44254D5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15D91" w14:textId="2F4A0B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F55F3" w14:textId="052169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E0DDF" w14:paraId="202A22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3A68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98A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2A3ACB45" w14:textId="5132FB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94F288" w14:textId="08ABBB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9046D" w14:textId="2F117A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BAC34" w14:textId="6BD703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2B38144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FF50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794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0A93B4E" w14:textId="764FC7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5517BF" w14:textId="5B94F4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CD040" w14:textId="4FB542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E2D99" w14:textId="07459B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39A0BCB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EF5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ABB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A537CDD" w14:textId="78D5FB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E9F118" w14:textId="2A29C1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2F225" w14:textId="6A3CF7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059C6" w14:textId="60E664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57208E8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4DD19"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C52E465" w14:textId="72474CA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310C824" w14:textId="29BDCF9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DAD190" w14:textId="68A0252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A65BE8" w14:textId="74F91D2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r>
      <w:tr w:rsidR="00DE0DDF" w14:paraId="68D8A3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984B4"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499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3FE0279" w14:textId="629B57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72B1DF74" w14:textId="434A65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65CF4" w14:textId="251E21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8C133" w14:textId="7B3BF1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DE0DDF" w14:paraId="3BF8611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549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18A6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65F7F952" w14:textId="0CF79B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5249F72" w14:textId="7D1EF6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5BE65" w14:textId="56366B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5E46A" w14:textId="217E72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DF" w14:paraId="63BC413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0A9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96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70EE565" w14:textId="0668DA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1C85" w14:textId="68CDF0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A0970" w14:textId="041156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8CF7A" w14:textId="180F7D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5479DAA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F39F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FA8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AE29778" w14:textId="32C02F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1D98C2C" w14:textId="5EB679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32298" w14:textId="261C1F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D3F2" w14:textId="4317B3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43061DC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54C0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24D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8635695" w14:textId="797958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35FD3F03" w14:textId="784AC2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7285C" w14:textId="371597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43C32" w14:textId="60DA02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DE0DDF" w14:paraId="11F85FE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176C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639B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881B6CB" w14:textId="334D7F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4E46E3" w14:textId="6C58AE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254B3" w14:textId="1D83B5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80F86" w14:textId="01411E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4FD1732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2BF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635B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04726BE" w14:textId="26161D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5F8AB" w14:textId="7155B8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16557" w14:textId="2AE741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9990D" w14:textId="620E62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DE0DDF" w14:paraId="3C122BA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C24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A6A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6C716D9" w14:textId="4DE483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1EC43975" w14:textId="61759B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D00F0" w14:textId="1AC117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9E350" w14:textId="2172EF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E0DDF" w14:paraId="14666EF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1C3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D45A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746D8A8" w14:textId="022D59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F2AAED" w14:textId="31E809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436B7" w14:textId="2C5587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3E49F" w14:textId="40A587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DF" w14:paraId="2064736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B02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8020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622111F" w14:textId="242DB4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F798A0" w14:textId="5A0E97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6D4BE" w14:textId="397983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C53B7" w14:textId="26EDA6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7C71E3F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B89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96D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6B46CEA0" w14:textId="3D422D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71B19C" w14:textId="7FBA38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76D4A" w14:textId="2A0401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86B86" w14:textId="7E8138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770BBC6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492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C127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94C6DCB" w14:textId="1177F6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1CB813" w14:textId="09C57E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E74A2" w14:textId="449A23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D72D9" w14:textId="4A07EA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242F166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6D55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442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714E573" w14:textId="7C7466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B33289" w14:textId="71B176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68FBA" w14:textId="3AEE3E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4CA3B" w14:textId="527662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0251BAE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BF0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BC3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75E747D" w14:textId="074F47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78A58" w14:textId="73AEB2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32EE2" w14:textId="6AD1B7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A5091" w14:textId="437CDB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E0DDF" w14:paraId="36C226D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CA71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399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9C72997" w14:textId="084819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935E7F" w14:textId="4D2D6A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D0368" w14:textId="0B2525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87B62" w14:textId="400EA1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3165F0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897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A164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E25FE28" w14:textId="72F6F9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294263D" w14:textId="5C7C8A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BC69B" w14:textId="618BFC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F6FC" w14:textId="59102C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E0DDF" w14:paraId="37F5D85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1A9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D482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BD4FFBD" w14:textId="53046D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675" w:type="pct"/>
            <w:tcBorders>
              <w:top w:val="nil"/>
              <w:left w:val="nil"/>
              <w:bottom w:val="single" w:sz="4" w:space="0" w:color="000000"/>
              <w:right w:val="single" w:sz="4" w:space="0" w:color="000000"/>
            </w:tcBorders>
            <w:shd w:val="clear" w:color="auto" w:fill="auto"/>
            <w:noWrap/>
            <w:vAlign w:val="bottom"/>
            <w:hideMark/>
          </w:tcPr>
          <w:p w14:paraId="3563E920" w14:textId="04CE11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34704" w14:textId="70E654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84EDB" w14:textId="3B4069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DE0DDF" w14:paraId="3D9F724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93E9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347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7EC9438C" w14:textId="2F8C9B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A3156A3" w14:textId="12ADAF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55999" w14:textId="47CBD1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B06C5" w14:textId="4BCEFB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4AC5C2A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00F4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69F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392D53A" w14:textId="6E995B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30B0D07" w14:textId="7278F7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FA23B" w14:textId="4F3B04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F7F5D" w14:textId="021725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E0DDF" w14:paraId="4DE7B1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9D0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5D3B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DD8692D" w14:textId="7348E7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247BEB0" w14:textId="5B3B8C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B2987" w14:textId="33CE09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4CD5F" w14:textId="47B1AC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E0DDF" w14:paraId="492767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E6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294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61A8507" w14:textId="0C4BDF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6E04CE" w14:textId="5878CC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B3392" w14:textId="7CA70C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62E9F" w14:textId="529F55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54CEF9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015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AC8E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BC96890" w14:textId="19BE90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8BD0380" w14:textId="0FBE8C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C1F44" w14:textId="64C99C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83E69" w14:textId="21A980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DE0DDF" w14:paraId="51367DA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E80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50E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5C499A4" w14:textId="15831E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470796" w14:textId="5EE7A8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AEBA0" w14:textId="17CAEC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DFC57" w14:textId="40F649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DF" w14:paraId="2C2B228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0619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CAE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72E693F" w14:textId="19B23B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85116" w14:textId="1E849C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B7020" w14:textId="1C5A91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986F4" w14:textId="5AB8E0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E0DDF" w14:paraId="28AFF0F5"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D82707"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85E01CC" w14:textId="2FD4689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977C92D" w14:textId="6DADE21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6D838F" w14:textId="5FA5B9F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5CF857" w14:textId="0288D49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DE0DDF" w14:paraId="34456A07"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BA83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A303AB1" w14:textId="25BFA3A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67485870" w14:textId="7564C99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75B892" w14:textId="786FE37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36AADC" w14:textId="7269422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DE0DDF" w14:paraId="44301A7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1598B"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522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7A7F577" w14:textId="07618C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180CD5F" w14:textId="25778C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361CB" w14:textId="75BB1CE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B9000" w14:textId="1DCFED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E0DDF" w14:paraId="0DBF7BC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4A9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F56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7E6CB3C" w14:textId="1544DF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2C0F8195" w14:textId="53212F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B013A" w14:textId="5F7604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AEE93" w14:textId="55508E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E0DDF" w14:paraId="2484DA1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D782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8D1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EEBACA7" w14:textId="475B2B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24B5696" w14:textId="37E42B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5A31E" w14:textId="553EA9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7B96" w14:textId="2AF4AC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E0DDF" w14:paraId="6F4BCB1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0ACA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D6B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1C7B64BE" w14:textId="494EB5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4D4854B" w14:textId="10A6E5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A77E6" w14:textId="151CDB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66A61" w14:textId="19B5DE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E0DDF" w14:paraId="2F0202A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A8E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5A59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4AE7E81" w14:textId="4AA6B7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537DCE1" w14:textId="677567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15830" w14:textId="2AF5C7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108F8" w14:textId="78A6A4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E0DDF" w14:paraId="62F7D49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BFA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E936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2D97CB5" w14:textId="7E6889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C91FE9F" w14:textId="171110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15EC" w14:textId="60BC13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FB177" w14:textId="3FD1E9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E0DDF" w14:paraId="64CC6E8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3345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CC4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2B01D18" w14:textId="75B18C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958FBEF" w14:textId="675E3F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5CDF9" w14:textId="71ACF4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BB49B" w14:textId="5E6339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E0DDF" w14:paraId="58F34C7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A2C0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7FEB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35332A64" w14:textId="758309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06EE007E" w14:textId="4551FD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5A428" w14:textId="151686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7902F" w14:textId="6FA98E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E0DDF" w14:paraId="3371D48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85E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BC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4BC73D7" w14:textId="2A6A67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CB4D19A" w14:textId="2FBB95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9DA42" w14:textId="6F7FA7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70398" w14:textId="09CD4D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E0DDF" w14:paraId="721C004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337F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752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CD598F1" w14:textId="23F692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9594C2A" w14:textId="58CF52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BAF69" w14:textId="1071FE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54C46" w14:textId="6FCD2B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E0DDF" w14:paraId="0A74F5B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499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7780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284673A" w14:textId="618553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C790F3D" w14:textId="2AAF3B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A519B" w14:textId="032CFE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974DD" w14:textId="1F69E0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E0DDF" w14:paraId="5027B82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22BA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2511017" w14:textId="22DFC84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E31035" w14:textId="7595066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F19088" w14:textId="2C8840D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426BA0" w14:textId="7B42120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DE0DDF" w14:paraId="7325B05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FD67B"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3F64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3EB506A" w14:textId="282373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5578D7CF" w14:textId="69A5AF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C1038" w14:textId="4463E3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6FD06" w14:textId="720448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E0DDF" w14:paraId="7D4E288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BA9D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E7C1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04B2491" w14:textId="436F46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DC6C117" w14:textId="41225B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A7734" w14:textId="13FD8C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BFCCD" w14:textId="132B18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E0DDF" w14:paraId="25D3BD5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4A3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3AAF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E2AE7B" w14:textId="0D8F9C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F4C7BFA" w14:textId="2BB962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CF0C0" w14:textId="48FA6F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CC1CD" w14:textId="09FC03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E0DDF" w14:paraId="13DA8F9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2E98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B969C3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BF4BE15" w14:textId="26F55D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72CF104" w14:textId="3A8B74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6E193" w14:textId="564EF3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883F2" w14:textId="7C9471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E0DDF" w14:paraId="53C9867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361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0CB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9E126CC" w14:textId="3111F6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D9A403F" w14:textId="511441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F6615" w14:textId="0C301D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C327C" w14:textId="03C8C8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DE0DDF" w14:paraId="134B2B6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7EDF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06C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4527E3A" w14:textId="5DBCEB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1BC16032" w14:textId="64DEC6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43202" w14:textId="5D6D07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F5A62" w14:textId="657294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E0DDF" w14:paraId="38D95F2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D0B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B20F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56DA16B" w14:textId="796656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9D643FC" w14:textId="2BFD09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B0AA5" w14:textId="19D991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4053A" w14:textId="226A71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E0DDF" w14:paraId="54D07DF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365C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3851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1687DE" w14:textId="14FCA3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46743C9" w14:textId="13EE4B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064D6" w14:textId="5543CD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95861" w14:textId="29FCB7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E0DDF" w14:paraId="76C0585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E63B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5747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130B5F" w14:textId="169AC9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3A8102F" w14:textId="4EC09F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1984B" w14:textId="11262A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C3815" w14:textId="39183C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E0DDF" w14:paraId="7C3E032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AE6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1C8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4BC6331E" w14:textId="2D3BA2A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DA3EBE1" w14:textId="2C1240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CD261" w14:textId="5D716C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FC38E" w14:textId="67E8F3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E0DDF" w14:paraId="092163F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B4CE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2F9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F7FBE74" w14:textId="4D3316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2BA329F" w14:textId="29DD52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4C65E" w14:textId="48A316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ADE5C" w14:textId="47056E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E0DDF" w14:paraId="00AA19B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3B30B"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5F8AA6D" w14:textId="3E2F73A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0FAEF3FD" w14:textId="028D555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D2E2F6" w14:textId="5A34E4F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59DE18" w14:textId="2E9FBE1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DE0DDF" w14:paraId="7AA25E9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815AF"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49C8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0052CEF" w14:textId="4E16DE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4199BF21" w14:textId="44E211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6362C" w14:textId="3F5113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90004" w14:textId="48FF02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E0DDF" w14:paraId="573DDE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4799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A481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1FC5BD8" w14:textId="32EFCC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695C3DDD" w14:textId="466811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E43AB" w14:textId="173989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6BEAE" w14:textId="1AB459B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DE0DDF" w14:paraId="2FCEB87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14E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50E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B9A9B7F" w14:textId="5098E1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54C4B93" w14:textId="2882EC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C2A94" w14:textId="4539AE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A6A59" w14:textId="70DAB3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DE0DDF" w14:paraId="520ADC5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788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AC3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FB7677E" w14:textId="0F5D7F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A0A239D" w14:textId="3F93FE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52BE1" w14:textId="7AF89A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13BAB" w14:textId="30520D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E0DDF" w14:paraId="116FB88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0CC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7966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7115657" w14:textId="07EB3B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F2A238B" w14:textId="393801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26078" w14:textId="628B62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B8E52" w14:textId="65FECA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E0DDF" w14:paraId="75F7F4C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6091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7F4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09BF0B4" w14:textId="271F0E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96E039C" w14:textId="69F6B3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D1F75" w14:textId="5FFEE4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CB6A7" w14:textId="4115BA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DE0DDF" w14:paraId="0A74FC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5E3B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D952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34009C8" w14:textId="0475C2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AC40703" w14:textId="690291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DD142" w14:textId="177113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1C2A4" w14:textId="3F8767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DE0DDF" w14:paraId="50B5AA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961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DE4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4282B1DF" w14:textId="7660E5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2AEE881D" w14:textId="1120F3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87AAF" w14:textId="6FEBC0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73D41" w14:textId="70D7B5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E0DDF" w14:paraId="744BD87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AB9B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319F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3158D275" w14:textId="72585E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78E9A49" w14:textId="4A48A8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1BCCE" w14:textId="478E55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52651" w14:textId="5E3E47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E0DDF" w14:paraId="123AEBD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BAA9E"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68D262B" w14:textId="31A01CA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FE375B" w14:textId="67D3BD3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9E81F0" w14:textId="01D808B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EBB2E5" w14:textId="365EFBB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DE0DDF" w14:paraId="79C0D542"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753E43"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1E276EB" w14:textId="023D1E35"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7F8E27A" w14:textId="09F884D8"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51246" w14:textId="183B1E4A" w:rsidR="00DE0DDF" w:rsidRDefault="00DE0DDF" w:rsidP="00DE0DD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6AEADC" w14:textId="7FA492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E0DDF" w14:paraId="6941990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22EEC"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0D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C16BA48" w14:textId="2D1CBF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1EF52CEE" w14:textId="63356B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78F5" w14:textId="385685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22851" w14:textId="504C27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DE0DDF" w14:paraId="260FC3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9313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296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0250AB76" w14:textId="06B440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BCE90A0" w14:textId="019100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F4442" w14:textId="22EF34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A8BBF" w14:textId="2770E2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E0DDF" w14:paraId="251BF3D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350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A8CB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025B733" w14:textId="6BAC60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1F2147E" w14:textId="62890A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8EE01" w14:textId="7362CA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F7A18" w14:textId="3FEFE0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E0DDF" w14:paraId="1F2C28E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6422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534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4CB4E1E" w14:textId="0456B2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680CAB0" w14:textId="6171B3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C8A19" w14:textId="252C8D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A917C" w14:textId="259386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E0DDF" w14:paraId="1A201C7F"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ACEA1"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460215" w14:textId="157682F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CAA264" w14:textId="439E7B1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C4AA1A" w14:textId="72201FE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BE5DC4" w14:textId="0DC1E11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DE0DDF" w14:paraId="284F2F2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1E40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549E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19B17565" w14:textId="357E19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47F15FEF" w14:textId="7EFBAE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A2F2A" w14:textId="73D822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021D8" w14:textId="52D7C7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E0DDF" w14:paraId="5945D5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133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3CF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70A4D85" w14:textId="2CCCFC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14CAC7B" w14:textId="20248D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190E5" w14:textId="5E403B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09376" w14:textId="6B5E14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DE0DDF" w14:paraId="375939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A72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621E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FDFC9F4" w14:textId="38F674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3551B" w14:textId="712DD3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C0E2" w14:textId="6E63CA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849EF" w14:textId="26C23E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E0DDF" w14:paraId="3DF544CC"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4AD3A"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F767ECF" w14:textId="66575A8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FEBA50B" w14:textId="7179CBB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E27424E" w14:textId="33EEADC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2783BA" w14:textId="406CDF6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DE0DDF" w14:paraId="7719DAA1"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D11DE"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E831743" w14:textId="2EE268C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204638" w14:textId="39A6724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32CD39" w14:textId="6366679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F7FFB6" w14:textId="22BAABF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DE0DDF" w14:paraId="01DCC00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559CF"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335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8253234" w14:textId="169E47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3B81B" w14:textId="657C42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A94AA" w14:textId="3423C2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601B8" w14:textId="37B055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DF" w14:paraId="115B4C1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F40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ABE6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22D690DB" w14:textId="7A03B4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7FF54B" w14:textId="0190AA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20444" w14:textId="6B96B3C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A87DF" w14:textId="758E2A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28A3118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3765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F82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71E70CB" w14:textId="6B6673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A0519" w14:textId="2741E1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25264" w14:textId="0C2E1F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FBD04" w14:textId="14FE36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74BB5FA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34D8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92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A5B43DF" w14:textId="49AC82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76FCA" w14:textId="7C3990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897E9" w14:textId="30A1C9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8A553" w14:textId="4E507A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DF" w14:paraId="0AD7F88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094B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5A8E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80DE596" w14:textId="761BF2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D7766" w14:textId="3CA600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A379B" w14:textId="34084A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40DF2" w14:textId="67E55D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62544ED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6E1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4341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8AF80D2" w14:textId="348868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DB4C1" w14:textId="31161C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405A" w14:textId="0E845A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DC0A5" w14:textId="4D0BE3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02AB2FE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139D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5B01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7727120" w14:textId="213EF2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AA6A0" w14:textId="2C83B2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2556" w14:textId="721A6F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02C94" w14:textId="107C35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34BD71D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8F6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05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4D07853" w14:textId="3F9198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4C8F7" w14:textId="4C8066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E8A25" w14:textId="43C4D9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65BD2" w14:textId="16B63A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E0DDF" w14:paraId="5A9CD5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03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06A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B6EC676" w14:textId="6C6505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07CEC" w14:textId="561E9E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564B1" w14:textId="3ECACE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4B6FD" w14:textId="7BC225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3708DB9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448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0C8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075D41D" w14:textId="7DB6AB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718DB" w14:textId="5E2816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14581" w14:textId="4160B6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42554" w14:textId="4A4CF6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DF" w14:paraId="47FEBBC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CDBB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4D2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D759AC3" w14:textId="628A3C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3BF1F95" w14:textId="2B7493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B4A74" w14:textId="54AC4D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42E3D" w14:textId="50F007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DF" w14:paraId="7CD5064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7283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EE58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DC754AF" w14:textId="00411F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8C114" w14:textId="6F0A48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3D5BC" w14:textId="39A281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B735A" w14:textId="0BCC5D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2C0D7A7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FCA8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9A85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AEBB86C" w14:textId="5B3E2E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EBE29" w14:textId="07EF71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1E3D8" w14:textId="054D9A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E8ABD" w14:textId="3BC354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655C201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0AA6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63CF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7CC7EE8" w14:textId="3A7793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D5B34" w14:textId="585815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0BA53" w14:textId="2374BB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8D339" w14:textId="01673E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E0DDF" w14:paraId="1AD468D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768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14F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610ACE4" w14:textId="356A9C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59319" w14:textId="16779F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911FB" w14:textId="1AF591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3933E" w14:textId="688B6E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0CA9C95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61C1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FF24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326F2EF1" w14:textId="7857ED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8AB84" w14:textId="4DA126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8CA3C" w14:textId="2A6D21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32D32" w14:textId="635E3A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35E189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E7B0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1B22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77B4A85" w14:textId="0F773C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E6A270" w14:textId="44CC9B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27F86" w14:textId="416BA0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3138B" w14:textId="7A3CD5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7FDA3D9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4AA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7F0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508D63E" w14:textId="74F1AEC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0FE79C" w14:textId="16FFA0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51268" w14:textId="1B9BE7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FE53D" w14:textId="421434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DF" w14:paraId="240D24F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A6B7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D791CA0" w14:textId="4676E5F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4C1E17" w14:textId="3D0DF42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2B046A" w14:textId="57AAEF0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5528DA" w14:textId="00FD70E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DE0DDF" w14:paraId="4A3A00E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EDAD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E20C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FAD493D" w14:textId="3A08DF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F912A" w14:textId="01F2D40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0B03B" w14:textId="06096B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059536" w14:textId="050F9B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E0DDF" w14:paraId="3791BC0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42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BA15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5668B070" w14:textId="7D0532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596E0" w14:textId="1629B4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9CF37" w14:textId="6CE715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F4187" w14:textId="437618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DF" w14:paraId="1A7AC27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60B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2A84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0E0F6452" w14:textId="2110F2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88692A" w14:textId="2A78BD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7661F" w14:textId="21F8D6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58275" w14:textId="29AFA8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DF" w14:paraId="6BAAA93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CB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ED05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FFA80AE" w14:textId="0680BE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7511A" w14:textId="5D6B07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F2DA2" w14:textId="2AF461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67BDC" w14:textId="0C3610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DF" w14:paraId="01B4AFF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C4C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AD9E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D158EAA" w14:textId="7D27E9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4F0EE83F" w14:textId="0B4DFE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0A696" w14:textId="62EBBC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378F8" w14:textId="6621E1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DE0DDF" w14:paraId="57B997E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E6F1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99F1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FA8902E" w14:textId="3CD904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02210" w14:textId="75874A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7B3C" w14:textId="38EC5A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F61D9" w14:textId="1A68F2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E0DDF" w14:paraId="5D2CEDB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A8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EC3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4629662E" w14:textId="0829B9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1D0BF" w14:textId="3A3BE2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207A8" w14:textId="38988C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C6A76" w14:textId="56D6DA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DF" w14:paraId="106FAE3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8257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290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D6581D6" w14:textId="3D1A31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32B6AD" w14:textId="1E1ACC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6CCB5" w14:textId="13A4B7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82EFF" w14:textId="3551BA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DF" w14:paraId="271F581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AB1E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9077017" w14:textId="35F8E2C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63EA4A" w14:textId="54EE667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1FDABF" w14:textId="7218F4A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179E43" w14:textId="797B71D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DE0DDF" w14:paraId="3C69F0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44053"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4B0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D19E44A" w14:textId="7B771C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7BAC2" w14:textId="507AD1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47015" w14:textId="7435ED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6C93AC" w14:textId="501F26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E0DDF" w14:paraId="2C8F17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274A8"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22DB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F90B9C5" w14:textId="60B8A4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7E3390CE" w14:textId="56DBCF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731AA" w14:textId="33D894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8FFEE" w14:textId="5C54C2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DE0DDF" w14:paraId="6285DCA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AC1A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CE2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AD6ADB9" w14:textId="2FD39B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38B70" w14:textId="55A9FA7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943D7" w14:textId="2007B3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C8E90" w14:textId="1F077E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E0DDF" w14:paraId="09044D3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F41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9E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C15AD80" w14:textId="3AFD26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AE0828" w14:textId="183DF0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B955D" w14:textId="51C809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DD86A" w14:textId="5566AF3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DE0DDF" w14:paraId="2458F25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3612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28F5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2C1368C" w14:textId="69BC939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567911" w14:textId="439AE3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F63B4" w14:textId="28B377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0EB1F" w14:textId="5AB1A3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DE0DDF" w14:paraId="3D9B7B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57A4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0AF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99EE2BF" w14:textId="61601B8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F6D8DC2" w14:textId="6DE8F0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41EAF" w14:textId="0409EA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A0195" w14:textId="395D1C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E0DDF" w14:paraId="60E051F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DB93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610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DFE4774" w14:textId="0E78E0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F0830F1" w14:textId="6C4D08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A5483" w14:textId="017557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8D996" w14:textId="70028B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E0DDF" w14:paraId="26D9A8D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46D8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AD23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1BFAA0D" w14:textId="1C9AD0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0EB8A4B" w14:textId="773389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5235C" w14:textId="1B6A64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382B" w14:textId="732003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E0DDF" w14:paraId="70AA62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FAE3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BCAA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FDA2B81" w14:textId="639901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C3CE99" w14:textId="29957D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9C283" w14:textId="02344D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7EA0A" w14:textId="30D810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E0DDF" w14:paraId="3EA2800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996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58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DD5EF49" w14:textId="62B4E6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349A3F3" w14:textId="02C790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398B6" w14:textId="7F4352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66CA3" w14:textId="325884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E0DDF" w14:paraId="34E412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786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03D3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E5A32D7" w14:textId="7219E4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55D283D" w14:textId="174B58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D8699" w14:textId="39F425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17EA3" w14:textId="0FB7FF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E0DDF" w14:paraId="45D6806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91A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C43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3A3BAA9" w14:textId="194511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3CCE38" w14:textId="551541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0189A" w14:textId="4DC1E8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CB91E" w14:textId="25EA5FE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E0DDF" w14:paraId="3CE0E49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B45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BBEB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5D0E433" w14:textId="1D57AB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CF5152" w14:textId="555BDD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F73A2" w14:textId="2203D4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3D435" w14:textId="382C3D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E0DDF" w14:paraId="0A92B3CF"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E986D"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71A5515" w14:textId="0DD33B7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3EC50C" w14:textId="6A02C23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1A1C99" w14:textId="0A6FD3E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7FF1C" w14:textId="0833D0B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DE0DDF" w14:paraId="3C65B0B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8CF7C"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CA63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A520BA2" w14:textId="65741D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53CC4" w14:textId="589828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8E8CC" w14:textId="551579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996C" w14:textId="3A504C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40CD33D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9D06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BAF9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A8B2C76" w14:textId="2F1E34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57C17" w14:textId="6C88B2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6544D" w14:textId="752AA9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CCE90" w14:textId="292FFA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708E2CC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9BA0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2AE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96BC29" w14:textId="1AE632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D3D3F" w14:textId="2C28E9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37740" w14:textId="299288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2922A" w14:textId="6878A3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3BBBB42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887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D29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51FD8AD" w14:textId="71BF4D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826B6" w14:textId="32FD00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1E0FF" w14:textId="73E070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1580D" w14:textId="4BC88F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56E31F4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B164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39BE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2CFF602" w14:textId="1720FD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1D7A87" w14:textId="5A3B98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251AD" w14:textId="216E82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44260" w14:textId="036EAE9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7CCBB67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324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125C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FE335B6" w14:textId="7FB5C0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0489B" w14:textId="235586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E32B5" w14:textId="21C28D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C1FC6" w14:textId="3A9A85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E0DDF" w14:paraId="6EF8252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49EC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CB3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0CAA5DB8" w14:textId="5525F5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EDA0846" w14:textId="46785D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C5A9F" w14:textId="597B9D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D3C88" w14:textId="4D8F38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E0DDF" w14:paraId="71037E1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5BA1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18A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41C4C63" w14:textId="3AB30B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B48A8" w14:textId="5F14A5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F34F1" w14:textId="7BDCDD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EC835" w14:textId="07E2DD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5A937F2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9BE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307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B52FC86" w14:textId="207CE0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EA2D5" w14:textId="16BF22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98C7C" w14:textId="38ACFC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F5959" w14:textId="3CFBC9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E0DDF" w14:paraId="7B3CA42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2C5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C812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2684253D" w14:textId="2340A90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956E1A" w14:textId="44AFAF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DA63A" w14:textId="12A98B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EBD30" w14:textId="3D9255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7248E8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2D54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C95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0A4BD43" w14:textId="66564C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FD9738" w14:textId="3225D41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F1E0D" w14:textId="670C04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0C956" w14:textId="740A0B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5B060E1C" w14:textId="77777777" w:rsidTr="00DE0DDF">
        <w:trPr>
          <w:trHeight w:val="20"/>
        </w:trPr>
        <w:tc>
          <w:tcPr>
            <w:tcW w:w="86" w:type="pct"/>
            <w:tcBorders>
              <w:top w:val="nil"/>
              <w:left w:val="single" w:sz="4" w:space="0" w:color="000000"/>
              <w:bottom w:val="nil"/>
              <w:right w:val="nil"/>
            </w:tcBorders>
            <w:shd w:val="clear" w:color="auto" w:fill="auto"/>
            <w:vAlign w:val="center"/>
            <w:hideMark/>
          </w:tcPr>
          <w:p w14:paraId="7212CED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69635D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B9D7A29" w14:textId="73ABBF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64620B" w14:textId="53224A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21017" w14:textId="619CA1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0493A" w14:textId="3AD14F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DF" w14:paraId="6C602C5D" w14:textId="77777777" w:rsidTr="00DE0DDF">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25832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C93227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139D0E4A" w14:textId="49D5AD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B39DA11" w14:textId="79915E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56F85F5" w14:textId="1FE109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272E24A" w14:textId="5735DC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E0DDF" w14:paraId="2E0D410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92D2D0"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BAE461C" w14:textId="52A825D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7C48420" w14:textId="09B9D68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90DA54D" w14:textId="14D7C3A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B8B6777" w14:textId="5570A24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DE0DDF" w14:paraId="6C79111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4B309"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D54605" w14:textId="16F38B4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EEC2147" w14:textId="15C6601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C59D8C" w14:textId="5E37EE7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39EE54" w14:textId="4B73C82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DE0DDF" w14:paraId="3DC058B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07916"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23E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FB5B0CA" w14:textId="7DA3A4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084C1E5C" w14:textId="69429D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57541" w14:textId="409DE25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0238A" w14:textId="16B921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E0DDF" w14:paraId="73C9638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97B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FD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2E2E1B" w14:textId="4B2B23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02AB9E20" w14:textId="23DCA7F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DDCB6" w14:textId="51DEFC3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8F69B" w14:textId="019198E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DE0DDF" w14:paraId="609C11C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C0AB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B0E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AB9FCF0" w14:textId="636714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C296DAA" w14:textId="759F665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0CA81" w14:textId="07FB14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59619" w14:textId="6B409F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E0DDF" w14:paraId="789A270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1D6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83DB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C147038" w14:textId="08DD84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7721ECE8" w14:textId="7A400A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A74F1" w14:textId="00CF0F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53AB6" w14:textId="550A0B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E0DDF" w14:paraId="2AD6AC9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7A88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A433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FA0DFC7" w14:textId="2438FC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9B5D6D9" w14:textId="77D457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FF88F" w14:textId="45AD2D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F427E" w14:textId="7ADB5E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E0DDF" w14:paraId="5205E16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9293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6B4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AE2D755" w14:textId="0FFAAD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1B6BCA99" w14:textId="2A45AE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06A8" w14:textId="2F0AAF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421EB" w14:textId="0A23351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E0DDF" w14:paraId="5D3411E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50CA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238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35A45967" w14:textId="2C9223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D068C1F" w14:textId="1FC9AB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A7AF1" w14:textId="42707B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B6F28" w14:textId="1DD4B1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E0DDF" w14:paraId="1366600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592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C26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3DBE93BB" w14:textId="7B724A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53363012" w14:textId="2AD898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EF2C9" w14:textId="159C75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F776" w14:textId="2DABBD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E0DDF" w14:paraId="33768B98"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ED78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FB1A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4EF62C8" w14:textId="02C65F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EAD6A19" w14:textId="3A5CDE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C19F2" w14:textId="3600F3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4317" w14:textId="1B60CF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E0DDF" w14:paraId="6DBE37B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60F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04D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24CCBB4" w14:textId="7DD047F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2FA748" w14:textId="047E53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16EC4" w14:textId="63B4AF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32779" w14:textId="1C557A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0DDF" w14:paraId="433B1505"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CD48E"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B231A56" w14:textId="40D2B14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B62B68" w14:textId="3F5609F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C30A3" w14:textId="46CEC6E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D2C0CC" w14:textId="3E62838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E0DDF" w14:paraId="4C1E12D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4286"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EE32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CBC114E" w14:textId="5A497B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5F0862C" w14:textId="4E80E15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81F9A" w14:textId="1FE15B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113B7" w14:textId="3E2E6C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E0DDF" w14:paraId="32C8C1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C21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1A8D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C8796A1" w14:textId="45B539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8AA5363" w14:textId="7308A5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DDFF2" w14:textId="164793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51EBB" w14:textId="0793F3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E0DDF" w14:paraId="7AC9B90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B965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431E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2EAFC4D" w14:textId="7F2C6D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BDDF534" w14:textId="5DCAF9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4C6ED" w14:textId="1ED84F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02F76" w14:textId="0F5F38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E0DDF" w14:paraId="4CCE184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B2E0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EA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60FE111" w14:textId="5E1EB2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5A3A3C0A" w14:textId="756B90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E3702" w14:textId="3A4F79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1065E" w14:textId="7A042B4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E0DDF" w14:paraId="6B38CA0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6CE6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971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680AA21" w14:textId="756C58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10BA535" w14:textId="44CA35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DA769" w14:textId="5E6FC5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C5A16" w14:textId="20DCE79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E0DDF" w14:paraId="5F2FC02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EFD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D286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8A2F544" w14:textId="173667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EA81E6C" w14:textId="659CCE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40495" w14:textId="1AA4D1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0789C" w14:textId="0FDC0F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E0DDF" w14:paraId="549EB13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B7C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5358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C82EE7C" w14:textId="1AB953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603C352" w14:textId="6C256D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E414" w14:textId="3F96F03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28B17" w14:textId="05173F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E0DDF" w14:paraId="08470A8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09BB6"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627913" w14:textId="79E56CE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5CB8D37" w14:textId="1D14A93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F5637A" w14:textId="698C5C6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F619C1" w14:textId="6E068BC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DE0DDF" w14:paraId="195CDE0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BE258"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702C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C91E6E7" w14:textId="65E461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454139F" w14:textId="4C5A8D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17D38" w14:textId="2CFDCC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DD1F8" w14:textId="3BC641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E0DDF" w14:paraId="6641E3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F731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EF1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B16B52B" w14:textId="094D80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13129D5" w14:textId="08E1B2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EA9EB" w14:textId="2F27E55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97889" w14:textId="3170D9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E0DDF" w14:paraId="0321803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90D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670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5379F3A" w14:textId="542796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1E4271A" w14:textId="40A8EE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CB84E" w14:textId="2D2698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77A73" w14:textId="4B437F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E0DDF" w14:paraId="0FFA6E7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FBF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B19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60EF516" w14:textId="694D69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6DD3239" w14:textId="71EF95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C7777" w14:textId="3EDD3C6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00A5D" w14:textId="0ACD0C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E0DDF" w14:paraId="734B767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CE5E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BE5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C5A3D6D" w14:textId="126527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CF38459" w14:textId="3078A0C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906A7" w14:textId="36E43C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0F09C" w14:textId="3C961F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DF" w14:paraId="40F8DAE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DE0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D136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F8D8857" w14:textId="5BF2B0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4679D" w14:textId="58134A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7F588" w14:textId="1357B6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35A37" w14:textId="68956D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0DDF" w14:paraId="599C4BD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2B17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F5B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8C2AAEF" w14:textId="183F29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246145" w14:textId="424252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9B17" w14:textId="2E5170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E811E" w14:textId="702890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DF" w14:paraId="010FAD8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65F5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40CC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707A2FE3" w14:textId="1FA5802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A8C0743" w14:textId="610F77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F491E" w14:textId="6496297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4CB15" w14:textId="7DA2CC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E0DDF" w14:paraId="724BE41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1307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2E35C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BD2F195" w14:textId="454BF1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468AC17D" w14:textId="3F3B10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DA283" w14:textId="438E22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06E14" w14:textId="4685EA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E0DDF" w14:paraId="5C31A5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9EC5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CC9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C7761AA" w14:textId="395196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1AEA8A28" w14:textId="776DD8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2DA61" w14:textId="7C62B2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07767" w14:textId="6D1793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E0DDF" w14:paraId="7CA9F0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9910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D746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148BDD5" w14:textId="6D8CE5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EA789B8" w14:textId="20C414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B1CB4" w14:textId="2E1BE0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8FC75" w14:textId="1EB6F2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E0DDF" w14:paraId="4082DA0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333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9B84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A5E4A37" w14:textId="4D2E76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E51E716" w14:textId="3C1D01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B1F4C" w14:textId="0AEA3E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C5417" w14:textId="742F3F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E0DDF" w14:paraId="637D003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26EE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51DC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CA56723" w14:textId="3F39B7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20729ADC" w14:textId="054951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BA82F" w14:textId="651CD2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0111B" w14:textId="20456B3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E0DDF" w14:paraId="58C2CE3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1BC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CFE1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9AD36F5" w14:textId="1EDBDEE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5225D9A" w14:textId="335320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D9585" w14:textId="40959F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DC81E" w14:textId="1DE0D0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DF" w14:paraId="536449B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EBB7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BDFF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336BBEA1" w14:textId="5DA439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77CED4C" w14:textId="7570D9B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490A" w14:textId="228C63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6C299" w14:textId="735448A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E0DDF" w14:paraId="2F28B9A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DAF8D"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4908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459A938" w14:textId="2CB5FD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EBD8DD3" w14:textId="557B58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6D89A" w14:textId="4AFA7C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07D03" w14:textId="537331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E0DDF" w14:paraId="067B521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7F6A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EC94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02C6363" w14:textId="3DCBCC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1EDA874" w14:textId="249678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43BAA" w14:textId="31723F9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1B437" w14:textId="3C7997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DF" w14:paraId="372BE57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8E0F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69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85E35C3" w14:textId="0E2DB4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41414A9D" w14:textId="06818D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83B89" w14:textId="4C94D6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0A9BA" w14:textId="4964B66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E0DDF" w14:paraId="4B69D25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EE19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1BA9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F903768" w14:textId="63F5E6B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AA509F" w14:textId="436E2C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2E3B450" w14:textId="763A0D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91EA7" w14:textId="0735E8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E0DDF" w14:paraId="2E6EBD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77D7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535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F04289B" w14:textId="471EA7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D96C762" w14:textId="28FEF1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BC4DA" w14:textId="1947EA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BDF9E" w14:textId="11D0A3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E0DDF" w14:paraId="1678C4C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83F7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F56ECDA" w14:textId="4DAE058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4C94B60" w14:textId="0E7C358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5D7618" w14:textId="650422D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8856D9" w14:textId="58CE8A2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DE0DDF" w14:paraId="201CDD8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11F1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3972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73BB1B38" w14:textId="195F528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C1021EF" w14:textId="4C8847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2D1EC" w14:textId="3E62EB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2D91" w14:textId="3731AC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E0DDF" w14:paraId="5EDCD4D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C6E2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B62C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59A43FD" w14:textId="6A9D97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F21F1" w14:textId="44BEE9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5FD03" w14:textId="623CDA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80320" w14:textId="3CC7AD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0DDF" w14:paraId="559AE42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28D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5CF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DB0B3D3" w14:textId="732FD4C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3EEF77C6" w14:textId="4F92E0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2C3C5" w14:textId="221149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D1211" w14:textId="23F349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DE0DDF" w14:paraId="020A5FE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06F8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499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7E98BA5" w14:textId="4491B7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59EF1AA" w14:textId="6A4126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9CD7D" w14:textId="5AEF3E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203B" w14:textId="2B1D25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E0DDF" w14:paraId="2CB0707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D42E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BB38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37B2B083" w14:textId="5DE3DE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D2A5819" w14:textId="50C125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28E00" w14:textId="38B00B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E6472" w14:textId="332CDE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E0DDF" w14:paraId="36BC91D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6387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083B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60A11EC" w14:textId="1828BE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B5E49AC" w14:textId="73565A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D3B80" w14:textId="5AF19F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08C8A" w14:textId="6EF1B2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E0DDF" w14:paraId="4320C5C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34A0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CE55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8E6DD98" w14:textId="194F4A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4BD009D4" w14:textId="5C4AAC7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5DC5E" w14:textId="3B4C10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3A729" w14:textId="566112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E0DDF" w14:paraId="0DFD5F1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F72A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F307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0230200" w14:textId="68E279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A107963" w14:textId="65CF56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DBE6D" w14:textId="3EA4EA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F585A" w14:textId="59393E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E0DDF" w14:paraId="2EB569C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5F2D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2C54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1470917" w14:textId="0E0E72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D347819" w14:textId="2CF224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0082A" w14:textId="6DC741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5F144" w14:textId="317173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E0DDF" w14:paraId="45C4C5F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8ABA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CDDE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B6A03BF" w14:textId="6DF58D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7D1E7BFE" w14:textId="59570C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7B5AA" w14:textId="61EC49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0EDF0" w14:textId="543B82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E0DDF" w14:paraId="715BA0F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C3E6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81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0F3D9436" w14:textId="2D0B08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486B86ED" w14:textId="7FBB8C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40B7C" w14:textId="7F977E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988A2" w14:textId="3E56A74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E0DDF" w14:paraId="2E5D04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B1612"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A919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23F707F" w14:textId="762F514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6CB85B0" w14:textId="6E5AC4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48AB5" w14:textId="063852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9E618" w14:textId="38ABA63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E0DDF" w14:paraId="6740533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1949"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D4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1E65054" w14:textId="73D7C6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BA48586" w14:textId="26D475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A34BCF" w14:textId="0525E3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0DDB" w14:textId="0382D3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E0DDF" w14:paraId="152E346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62C58"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FF60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DAD2329" w14:textId="3D35BE9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62AA879" w14:textId="1D2A8B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DF5DD" w14:textId="44EEDC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DD2D5" w14:textId="6F3AFED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E0DDF" w14:paraId="4FC8BED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C68DF"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0019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4AFAAC44" w14:textId="696384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DAF8A71" w14:textId="21E41D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CD72" w14:textId="3E943D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C5154" w14:textId="71A90C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E0DDF" w14:paraId="4C505F0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D25D"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92E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9B623DA" w14:textId="0A65E42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B8A3BCF" w14:textId="5398C38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55755" w14:textId="786313E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41759" w14:textId="4DEC2D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E0DDF" w14:paraId="3605DBE5"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AD4D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1A3B849" w14:textId="183326DD"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59,613.52 </w:t>
            </w:r>
          </w:p>
        </w:tc>
        <w:tc>
          <w:tcPr>
            <w:tcW w:w="675" w:type="pct"/>
            <w:tcBorders>
              <w:top w:val="nil"/>
              <w:left w:val="nil"/>
              <w:bottom w:val="single" w:sz="4" w:space="0" w:color="000000"/>
              <w:right w:val="single" w:sz="4" w:space="0" w:color="000000"/>
            </w:tcBorders>
            <w:shd w:val="clear" w:color="A5A5A5" w:fill="A5A5A5"/>
            <w:noWrap/>
            <w:vAlign w:val="bottom"/>
            <w:hideMark/>
          </w:tcPr>
          <w:p w14:paraId="70E1983E" w14:textId="57CDF50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99A668E" w14:textId="3D256FF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535D1BF1" w14:textId="14BF3C8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22,477.92 </w:t>
            </w:r>
          </w:p>
        </w:tc>
      </w:tr>
      <w:tr w:rsidR="00DE0DDF" w14:paraId="61CC1457"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1B6E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D61DC03" w14:textId="79F7032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35,578.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4225BF" w14:textId="23542CF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AEF53D" w14:textId="02147A4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50311BC" w14:textId="411DB35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6,533.50 </w:t>
            </w:r>
          </w:p>
        </w:tc>
      </w:tr>
      <w:tr w:rsidR="00DE0DDF" w14:paraId="1B0F3B9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52C8A"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A89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571D019" w14:textId="420AA2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3A491E5B" w14:textId="0A81097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E69A5" w14:textId="4CC886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79797" w14:textId="6B702E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DE0DDF" w14:paraId="1F5511C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F0C5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94DA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665F183" w14:textId="27B270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FEF1E9C" w14:textId="0301D1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60F5A" w14:textId="711D23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7D0E0" w14:textId="58FC92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DE0DDF" w14:paraId="515D13C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777BA"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8E72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5A2868B5" w14:textId="26840CA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5B45C1AB" w14:textId="48083B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395C3" w14:textId="22D038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52F1B" w14:textId="0E8A9C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DE0DDF" w14:paraId="27A3FE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C5B2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211A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1FB3051" w14:textId="3D64F6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C7983AB" w14:textId="5B4326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D14DB" w14:textId="164E74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5F851" w14:textId="398784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DE0DDF" w14:paraId="20588F5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6CAB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AB48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96B884A" w14:textId="015FD0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4D58470A" w14:textId="127D77C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A2166" w14:textId="1B0A647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02CEE" w14:textId="31CA9A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DE0DDF" w14:paraId="34352B4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A1A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6465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0E85DDDD" w14:textId="4B305A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09D2D32" w14:textId="79B0DC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B9CB2" w14:textId="2059A3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74815" w14:textId="610BA3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E0DDF" w14:paraId="7199E55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A91AB"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33A8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228BB49" w14:textId="7A4852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FA5B77C" w14:textId="4D2147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CF353" w14:textId="5D1FF9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FAAD8" w14:textId="14F133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DE0DDF" w14:paraId="75F77A3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F9E9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396A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167DE1C" w14:textId="28F759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8C0B6A8" w14:textId="00523A1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C26BF" w14:textId="063FA6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72D73" w14:textId="5595F7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E0DDF" w14:paraId="3A42F86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9010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92A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5DF43FD" w14:textId="16D4E2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613FFFC6" w14:textId="5FD268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437FA" w14:textId="71899BC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464FD" w14:textId="35C05D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E0DDF" w14:paraId="662D064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1687B"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20C5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14AFBD99" w14:textId="425134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35094A35" w14:textId="36D86D7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0B2DD" w14:textId="2395D0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A996F" w14:textId="504563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DE0DDF" w14:paraId="7259EA3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77CAE"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70EB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9DBF405" w14:textId="704F8C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162D3B8F" w14:textId="0CFAB3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2AB53" w14:textId="3F004E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E8368D7" w14:textId="0301EA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DE0DDF" w14:paraId="1FE16AD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AAE8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6183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A5C6947" w14:textId="41DEB3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163F741B" w14:textId="1F4A160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E2D6" w14:textId="5CB633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BF9F8" w14:textId="775060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DE0DDF" w14:paraId="2AC39C3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CD2D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0301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1016A27" w14:textId="0383E2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7E520972" w14:textId="638E63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14BDB" w14:textId="4337DD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7EAB2" w14:textId="7BAF8C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DE0DDF" w14:paraId="3D06E5C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C8C86"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7C06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605D1372" w14:textId="0CB1B5A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6DBFE922" w14:textId="4B53258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ACB1" w14:textId="3D3E73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0FF81" w14:textId="3A2BD02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DE0DDF" w14:paraId="389EF49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A156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3F1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663EA76" w14:textId="71F45F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1226658B" w14:textId="41CB49F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25392" w14:textId="44BFE38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CEC37" w14:textId="6B40E4D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DE0DDF" w14:paraId="3263DB3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9187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BA8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61E5750" w14:textId="51765CD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25085F79" w14:textId="274CBC9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35C67" w14:textId="009DEE4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CC525" w14:textId="6C4FF4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DE0DDF" w14:paraId="2808C01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E4884"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0C0E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214431CF" w14:textId="426FB6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5037A345" w14:textId="1B8B916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F7C71" w14:textId="337699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59D85" w14:textId="292D54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DE0DDF" w14:paraId="30ADF9C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D663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63A5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4F9A17A" w14:textId="2F38F66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27B4BF28" w14:textId="138038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227E" w14:textId="2B413B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6281E" w14:textId="251886F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DE0DDF" w14:paraId="12818C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39924"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6B1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67DEB05" w14:textId="5A3C59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27ADD13F" w14:textId="21899E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11ABA" w14:textId="291F50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B3E4B" w14:textId="5216178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DE0DDF" w14:paraId="7644DE8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D63C4"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90FC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07DFF69" w14:textId="095523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CBC1DA2" w14:textId="4307B1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9BC6C" w14:textId="476489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E5CA4" w14:textId="0E6CD08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DE0DDF" w14:paraId="26247CC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926C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0619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6DD2039" w14:textId="3E3BD86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C29E4ED" w14:textId="48CC27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0371C" w14:textId="75C68C2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EECF0" w14:textId="1F5878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E0DDF" w14:paraId="44AB53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3534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EB01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82678BC" w14:textId="561B202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26F2B358" w14:textId="211596C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7D6F1CA" w14:textId="6936C3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69C6A" w14:textId="3C7871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DE0DDF" w14:paraId="6BB9EC8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593B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005E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6205573" w14:textId="09213D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117AFC77" w14:textId="6507416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3412FC" w14:textId="1D40145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91867" w14:textId="0E815B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DE0DDF" w14:paraId="5A05CD1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D67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AB0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51A0E998" w14:textId="09144D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52E4443" w14:textId="38E8E0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D8239" w14:textId="3756D7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9B446" w14:textId="24481B4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DE0DDF" w14:paraId="794598C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A38F6"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7F90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39695C35" w14:textId="4FDC71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1A032EDA" w14:textId="49D03C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9339F" w14:textId="7E0E2B0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E06BE" w14:textId="030DA8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DE0DDF" w14:paraId="6A77874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266B3"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D69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F77388C" w14:textId="5767F89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0BC11699" w14:textId="4E5777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CA6DB" w14:textId="2C95A34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9C6AB" w14:textId="561D641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DE0DDF" w14:paraId="18EEB51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A40F"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DB913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C5DD20D" w14:textId="5A924C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765020FA" w14:textId="4133C75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E0902" w14:textId="4807F8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8B09" w14:textId="630068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DE0DDF" w14:paraId="1FA6131B"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6A8AC"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CA19C7C" w14:textId="437AEF0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6EFD1E41" w14:textId="3FADC02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7EA250" w14:textId="54AEBC8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25DD43" w14:textId="1D1BC73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DE0DDF" w14:paraId="263402F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7BC63"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30A0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0E506F0" w14:textId="1AC3401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D47EED7" w14:textId="467FAB5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29D27" w14:textId="7B75A1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39BFD" w14:textId="27F290F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DE0DDF" w14:paraId="523ACD9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19CB6"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5BE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0317E92" w14:textId="55ECEC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05D15A98" w14:textId="3EA1EB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D2B7F" w14:textId="52C92D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A8AC8" w14:textId="07DE1E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DE0DDF" w14:paraId="0694217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EA0E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0B15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CC01924" w14:textId="74FFEA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00915F4F" w14:textId="19411D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21C62" w14:textId="5AC708A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7CEC5" w14:textId="417DEC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DE0DDF" w14:paraId="04EAD0C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50ADA"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E3C9D"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83830C5" w14:textId="23EB95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EB3D852" w14:textId="040BED7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EAB10" w14:textId="76A4FE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56684" w14:textId="7E5494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DE0DDF" w14:paraId="13F6346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7979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F520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9DA85AC" w14:textId="19AE8D0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5F46FAFD" w14:textId="6C01FE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79E24" w14:textId="5DA9C34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AA9F0" w14:textId="1AFA9E9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DE0DDF" w14:paraId="26F5E8C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43F0F"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409C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2767DD47" w14:textId="6D68DD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56A0B94B" w14:textId="02C8999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15D8A" w14:textId="1984CE8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E7B88" w14:textId="1BF9DF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DE0DDF" w14:paraId="36F2BD0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EC725"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AB58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BF2C2C6" w14:textId="35B15F0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2B2711C1" w14:textId="60C647C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0DB47" w14:textId="4B2934B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8F52F" w14:textId="4AD6BF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DE0DDF" w14:paraId="4CA9C7C3"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99A4B"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7B0FB4D" w14:textId="1E9520E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24,891.76 </w:t>
            </w:r>
          </w:p>
        </w:tc>
        <w:tc>
          <w:tcPr>
            <w:tcW w:w="675" w:type="pct"/>
            <w:tcBorders>
              <w:top w:val="nil"/>
              <w:left w:val="nil"/>
              <w:bottom w:val="single" w:sz="4" w:space="0" w:color="000000"/>
              <w:right w:val="single" w:sz="4" w:space="0" w:color="000000"/>
            </w:tcBorders>
            <w:shd w:val="clear" w:color="D8D8D8" w:fill="D8D8D8"/>
            <w:noWrap/>
            <w:vAlign w:val="bottom"/>
            <w:hideMark/>
          </w:tcPr>
          <w:p w14:paraId="1BA57A76" w14:textId="11BA639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57D144" w14:textId="33D5B6F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6203F3B8" w14:textId="5BF605C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416,801.16 </w:t>
            </w:r>
          </w:p>
        </w:tc>
      </w:tr>
      <w:tr w:rsidR="00DE0DDF" w14:paraId="7537F32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16F97"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2AEF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AFF6C5C" w14:textId="6BFCA38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23ECE076" w14:textId="471E591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BDCF1" w14:textId="33AA7B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7EDBB" w14:textId="32AC612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DE0DDF" w14:paraId="27BC20B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7FF4C"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A089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36792835" w14:textId="695AAFF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10,474.85 </w:t>
            </w:r>
          </w:p>
        </w:tc>
        <w:tc>
          <w:tcPr>
            <w:tcW w:w="675" w:type="pct"/>
            <w:tcBorders>
              <w:top w:val="nil"/>
              <w:left w:val="nil"/>
              <w:bottom w:val="single" w:sz="4" w:space="0" w:color="000000"/>
              <w:right w:val="single" w:sz="4" w:space="0" w:color="000000"/>
            </w:tcBorders>
            <w:shd w:val="clear" w:color="auto" w:fill="auto"/>
            <w:noWrap/>
            <w:vAlign w:val="bottom"/>
            <w:hideMark/>
          </w:tcPr>
          <w:p w14:paraId="6108436E" w14:textId="42DE94B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FCC6C" w14:textId="4D0069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1A220F92" w14:textId="5FF83E2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7,275.25 </w:t>
            </w:r>
          </w:p>
        </w:tc>
      </w:tr>
      <w:tr w:rsidR="00DE0DDF" w14:paraId="13E534A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EF92B"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9E2C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8ADC562" w14:textId="3B7151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D7A1950" w14:textId="0BA780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A14A9" w14:textId="04EB4CF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884F" w14:textId="5CA06D7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DE0DDF" w14:paraId="776D953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1277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8FF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17E6D61E" w14:textId="3C56C89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0DB0F925" w14:textId="421CAD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2B56A" w14:textId="16050C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68D75" w14:textId="10B38F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DE0DDF" w14:paraId="31D8AFE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19B3F"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D91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7C453B1" w14:textId="1E07E96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71CB8D48" w14:textId="3C57B7A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F7F726" w14:textId="556F21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D1272C" w14:textId="091228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DE0DDF" w14:paraId="1EC43AE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21B5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FEFA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8DA076C" w14:textId="3FAE85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5F5BC30D" w14:textId="7AD082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E56BDA3" w14:textId="0B82EF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0B5EFFB" w14:textId="3D3265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DE0DDF" w14:paraId="1FCA115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3F3F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38BA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A9214C1" w14:textId="3392492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5133370F" w14:textId="230F656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4D41989" w14:textId="5FF02D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46380" w14:textId="3E707BC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DE0DDF" w14:paraId="4480161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75F3E"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D88F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4DB60F6" w14:textId="2B72BE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F23AE49" w14:textId="728E9D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1F618" w14:textId="494D9A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ACCD0" w14:textId="768516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DE0DDF" w14:paraId="29463B87"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C319F"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85C4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0A80BFF" w14:textId="2BEF484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9E10792" w14:textId="6A76AA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C4AA4" w14:textId="4FAF78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8223C" w14:textId="7F6B1E3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DE0DDF" w14:paraId="01AD76C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67AE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5564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A4C5071" w14:textId="5C22DBE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c>
          <w:tcPr>
            <w:tcW w:w="675" w:type="pct"/>
            <w:tcBorders>
              <w:top w:val="nil"/>
              <w:left w:val="nil"/>
              <w:bottom w:val="single" w:sz="4" w:space="0" w:color="000000"/>
              <w:right w:val="single" w:sz="4" w:space="0" w:color="000000"/>
            </w:tcBorders>
            <w:shd w:val="clear" w:color="auto" w:fill="auto"/>
            <w:noWrap/>
            <w:vAlign w:val="bottom"/>
            <w:hideMark/>
          </w:tcPr>
          <w:p w14:paraId="4CB6C6AF" w14:textId="749940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0F3EE" w14:textId="05F64CA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AA876" w14:textId="266BDE7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r>
      <w:tr w:rsidR="00DE0DDF" w14:paraId="64077624"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2AE2B"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0ADD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3A927FB" w14:textId="3C0402A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B6FA817" w14:textId="21B0CB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06761" w14:textId="456DCF0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AB2BA" w14:textId="6C6FA5B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DE0DDF" w14:paraId="29079AC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247D"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087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240D8758" w14:textId="546D6C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360E08AC" w14:textId="26ED34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6FD2" w14:textId="2D3902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1B41C" w14:textId="3A818D9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DE0DDF" w14:paraId="61BD7E0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A4B1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EA58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1117B39" w14:textId="59BC4A6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6B0F640" w14:textId="39A4D9B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E3C619" w14:textId="53E130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3868B" w14:textId="29AE6CA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E0DDF" w14:paraId="308541D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9A6B8"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DAD3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1E0A3487" w14:textId="6FE368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088DDEF6" w14:textId="049741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F3485" w14:textId="3714A80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EB226" w14:textId="58A1AC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DE0DDF" w14:paraId="2C9830C9"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C57B0"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CFCA858" w14:textId="1C00BDE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3D314A8" w14:textId="2FC54B4E"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CC55F6" w14:textId="1A61394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0A8B8C" w14:textId="1B376242"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r>
      <w:tr w:rsidR="00DE0DDF" w14:paraId="663A81E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447F7"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9AA5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629B79C" w14:textId="758A04B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59759EE2" w14:textId="1DF02E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1B52" w14:textId="5873B15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DDCBF" w14:textId="718B2D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DE0DDF" w14:paraId="756B16B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7223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8458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0A608365" w14:textId="1FFE2E7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339D7F60" w14:textId="539088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C5CDE" w14:textId="32C6DE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38612" w14:textId="4FC34C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E0DDF" w14:paraId="3A2D4EA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32A7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11C3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EF4C6B7" w14:textId="4400A9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3F785F07" w14:textId="6BC5D3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75D3" w14:textId="4FA881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ED0CF" w14:textId="2ABDC96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DE0DDF" w14:paraId="5E8C64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FDC2C"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E6C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446DF46" w14:textId="15A333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675" w:type="pct"/>
            <w:tcBorders>
              <w:top w:val="nil"/>
              <w:left w:val="nil"/>
              <w:bottom w:val="single" w:sz="4" w:space="0" w:color="000000"/>
              <w:right w:val="single" w:sz="4" w:space="0" w:color="000000"/>
            </w:tcBorders>
            <w:shd w:val="clear" w:color="auto" w:fill="auto"/>
            <w:noWrap/>
            <w:vAlign w:val="bottom"/>
            <w:hideMark/>
          </w:tcPr>
          <w:p w14:paraId="0DF06C55" w14:textId="68A275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8B293" w14:textId="74B341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785FF" w14:textId="7E550F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DE0DDF" w14:paraId="0DCCD09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EB23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7759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4A80A7C" w14:textId="1B4F3D6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c>
          <w:tcPr>
            <w:tcW w:w="675" w:type="pct"/>
            <w:tcBorders>
              <w:top w:val="nil"/>
              <w:left w:val="nil"/>
              <w:bottom w:val="single" w:sz="4" w:space="0" w:color="000000"/>
              <w:right w:val="single" w:sz="4" w:space="0" w:color="000000"/>
            </w:tcBorders>
            <w:shd w:val="clear" w:color="auto" w:fill="auto"/>
            <w:noWrap/>
            <w:vAlign w:val="bottom"/>
            <w:hideMark/>
          </w:tcPr>
          <w:p w14:paraId="1DA719F4" w14:textId="27A5403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B767D" w14:textId="732550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D72E1" w14:textId="5FF0785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r>
      <w:tr w:rsidR="00DE0DDF" w14:paraId="6E3DC2A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A38AD"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CEAD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599F11B" w14:textId="431BDE3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DC358BA" w14:textId="16F0CF2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F88B9" w14:textId="1809177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D010A" w14:textId="656286B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E0DDF" w14:paraId="2136997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29C8C"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932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5F4544E2" w14:textId="10ACDAC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7F708184" w14:textId="512B48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5A8FB" w14:textId="6EBB1AB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05AC2" w14:textId="3C3826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DE0DDF" w14:paraId="04179142"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8381"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6C49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1A503E01" w14:textId="209D9D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136776EC" w14:textId="6A837A4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9E4F3" w14:textId="04FAF0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0EE02" w14:textId="7F8060D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DE0DDF" w14:paraId="500EE0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C42E2"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E8A8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0E54041" w14:textId="090B729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5DE9D9B" w14:textId="6B356D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132A6" w14:textId="31C0FB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112E6" w14:textId="2C7D947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DE0DDF" w14:paraId="3ECCB05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6FA91"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780B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262BA5C" w14:textId="3BB3AA23"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094443F" w14:textId="11F31F70"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30B0338" w14:textId="509CD342"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876F7C" w14:textId="7724295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E0DDF" w14:paraId="4F037BE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65166"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D94B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5FE0D95" w14:textId="4BB8ECD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C11AE" w14:textId="1F772F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F0021" w14:textId="09FB159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4A324" w14:textId="71B997D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DE0DDF" w14:paraId="308B888D"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57FB2"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4F0B8A3" w14:textId="5F7E99A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E83169" w14:textId="2B5F9D4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BC6E12" w14:textId="631E409A"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D79C13" w14:textId="767EAF66"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DE0DDF" w14:paraId="3BDB403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2689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3E4E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821C058" w14:textId="76472F8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51DCD9EB" w14:textId="586E614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0E011" w14:textId="56408FF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0C1E5" w14:textId="3BB4499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DE0DDF" w14:paraId="3BC94E0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C3A07"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AFE8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9534EAB" w14:textId="50679DC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BFDD6DA" w14:textId="62E17C6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85624" w14:textId="7B9A8C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D80F6" w14:textId="526C8C8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DE0DDF" w14:paraId="61F4658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4767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22F2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ED7457B" w14:textId="27B0BE3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43914B96" w14:textId="57DA4CB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D9368" w14:textId="6DBA407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CD56B" w14:textId="712210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DE0DDF" w14:paraId="0839C8A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6D49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7613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17D8DD89" w14:textId="5263ED6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75B79BEB" w14:textId="419719A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58DB2" w14:textId="7901BFD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99AF0" w14:textId="336E95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DE0DDF" w14:paraId="79F3FF3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34B84"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4DE2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9CC01F2" w14:textId="4EEBFA1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2737117" w14:textId="3F2B328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64077" w14:textId="172C99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40F83" w14:textId="187B263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DE0DDF" w14:paraId="350A830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2A6AB"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09EE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9ACC0E9" w14:textId="675609D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53717EF0" w14:textId="631408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FA44A" w14:textId="5293F9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E8254" w14:textId="06E096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DE0DDF" w14:paraId="4FBC9B3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11AA0"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754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1DFA2CED" w14:textId="3C3BE34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219A5345" w14:textId="227D7F1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9495F" w14:textId="427189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08A0B" w14:textId="510CD8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DE0DDF" w14:paraId="7DF70CB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C6BCC" w14:textId="77777777" w:rsidR="00DE0DDF" w:rsidRDefault="00DE0DDF" w:rsidP="00DE0DD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358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C7202F1" w14:textId="4FA5752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0CE77FF1" w14:textId="2171B23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3F05B" w14:textId="3FB50B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8A88E" w14:textId="6E281CF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DE0DDF" w14:paraId="0ED5001B"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01DCE"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4742068" w14:textId="29FB9B6C"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360C14F1" w14:textId="0462787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8C2F41" w14:textId="4ABA550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FD91F4" w14:textId="23399DC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r>
      <w:tr w:rsidR="00DE0DDF" w14:paraId="490F4F7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1C3B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DBD8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40E09BE" w14:textId="657D074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19987BFE" w14:textId="13E00E0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97B12" w14:textId="3F52E7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31310" w14:textId="6A138FB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DE0DDF" w14:paraId="713CB3E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93FDB"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39F68"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EC73385" w14:textId="17DBE62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c>
          <w:tcPr>
            <w:tcW w:w="675" w:type="pct"/>
            <w:tcBorders>
              <w:top w:val="nil"/>
              <w:left w:val="nil"/>
              <w:bottom w:val="single" w:sz="4" w:space="0" w:color="000000"/>
              <w:right w:val="single" w:sz="4" w:space="0" w:color="000000"/>
            </w:tcBorders>
            <w:shd w:val="clear" w:color="auto" w:fill="auto"/>
            <w:noWrap/>
            <w:vAlign w:val="bottom"/>
            <w:hideMark/>
          </w:tcPr>
          <w:p w14:paraId="4B104DE2" w14:textId="57F17FE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8A567" w14:textId="2ABFA5A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E3323" w14:textId="42E1B9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r>
      <w:tr w:rsidR="00DE0DDF" w14:paraId="3632F75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FB915"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C2BC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4284045" w14:textId="722D8CA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67365BEC" w14:textId="25DA44F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6A2A" w14:textId="61CF62E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2A9A5" w14:textId="512FF0E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DE0DDF" w14:paraId="60BA786C"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844C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ADF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65B663A7" w14:textId="33E3DC6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119E5F8" w14:textId="09AF7AC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82EEF" w14:textId="3EC5DA2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D90D7" w14:textId="4A619B8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DE0DDF" w14:paraId="0573609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AABC9"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D351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63A323B" w14:textId="1FB9891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1A5E5D6" w14:textId="407765D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F2BDF" w14:textId="741D6BD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2B76C" w14:textId="66E0F08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DE0DDF" w14:paraId="0BA5B26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C1BE0"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6369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4FA27DC" w14:textId="19AB3DC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1BD8024F" w14:textId="618200F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D4CF1" w14:textId="59249A6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D94E3" w14:textId="09CAE03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DE0DDF" w14:paraId="217E498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A605A"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F40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72486A7" w14:textId="349B4F3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c>
          <w:tcPr>
            <w:tcW w:w="675" w:type="pct"/>
            <w:tcBorders>
              <w:top w:val="nil"/>
              <w:left w:val="nil"/>
              <w:bottom w:val="single" w:sz="4" w:space="0" w:color="000000"/>
              <w:right w:val="single" w:sz="4" w:space="0" w:color="000000"/>
            </w:tcBorders>
            <w:shd w:val="clear" w:color="auto" w:fill="auto"/>
            <w:noWrap/>
            <w:vAlign w:val="bottom"/>
            <w:hideMark/>
          </w:tcPr>
          <w:p w14:paraId="1F4E72F0" w14:textId="555FFC1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C127E" w14:textId="092B990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E332E" w14:textId="4C86725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r>
      <w:tr w:rsidR="00DE0DDF" w14:paraId="768131E5"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75D0B"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92DC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1FE5A1A" w14:textId="7C2390E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c>
          <w:tcPr>
            <w:tcW w:w="675" w:type="pct"/>
            <w:tcBorders>
              <w:top w:val="nil"/>
              <w:left w:val="nil"/>
              <w:bottom w:val="single" w:sz="4" w:space="0" w:color="000000"/>
              <w:right w:val="single" w:sz="4" w:space="0" w:color="000000"/>
            </w:tcBorders>
            <w:shd w:val="clear" w:color="auto" w:fill="auto"/>
            <w:noWrap/>
            <w:vAlign w:val="bottom"/>
            <w:hideMark/>
          </w:tcPr>
          <w:p w14:paraId="55D3685E" w14:textId="3910669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7BE95" w14:textId="37FC9E5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72B35" w14:textId="4893CD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r>
      <w:tr w:rsidR="00DE0DDF" w14:paraId="1FFFCCA3"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40D63" w14:textId="777777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26EC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D416E2A" w14:textId="00510AF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422C0405" w14:textId="2E3B834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30796" w14:textId="29698CE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6E22D" w14:textId="2108388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DE0DDF" w14:paraId="171F657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A5F75"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D0CE7F8" w14:textId="29ABFA7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32BCE1D" w14:textId="24AADE1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8F1125" w14:textId="26935EE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5916D6A" w14:textId="3CC06E5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DE0DDF" w14:paraId="04E50F26"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40D33"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6FB333F" w14:textId="299437F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DE9C9F0" w14:textId="377FC457"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F4ABB1" w14:textId="07BD5D0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6B8549" w14:textId="7223243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E0DDF" w14:paraId="1331B57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2DF2C"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B887EE"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F439359" w14:textId="32EF1B0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E7887A9" w14:textId="3E9FE1A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93F6E" w14:textId="000286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31B0D" w14:textId="6DF0AF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E0DDF" w14:paraId="1D572E3D"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C53D9"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9AB0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92448C6" w14:textId="1FF5AD1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7008A42D" w14:textId="6F65BCF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F40CB" w14:textId="167A8A1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57BB3" w14:textId="19379C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E0DDF" w14:paraId="00B6AE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59415"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EACC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016AB73" w14:textId="452668D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0BC4939" w14:textId="6E78D3E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1DFA8" w14:textId="316AFA4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E029A" w14:textId="0BF6397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E0DDF" w14:paraId="16D9757A"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6D091"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C414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F218793" w14:textId="3D4BE32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245B0E7C" w14:textId="201E22F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77D18" w14:textId="053A900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D796" w14:textId="2F3C83E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E0DDF" w14:paraId="13F037D6"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C96F3"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7A2A5"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4E780E2" w14:textId="2463F461"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0486259" w14:textId="52F91F9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1E11A" w14:textId="0FCE79B7"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56429" w14:textId="376EFD3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E0DDF" w14:paraId="324D7370"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AD667"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C1FCFBD" w14:textId="2A87F34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1407B" w14:textId="7E50771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C38437" w14:textId="55E85E6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B405C0" w14:textId="64831D01"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E0DDF" w14:paraId="7EDCADD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25D9C" w14:textId="77777777" w:rsidR="00DE0DDF" w:rsidRDefault="00DE0DDF" w:rsidP="00DE0DD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E264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F6F4E41" w14:textId="63042E7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19F2FF" w14:textId="37D3865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C033D" w14:textId="43538A4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53CDD" w14:textId="29AC010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E0DDF" w14:paraId="007CD2F7"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717B4"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225508B" w14:textId="2D605595"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8FE3F4" w14:textId="255AED03"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28BA11" w14:textId="14140A10"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770161" w14:textId="0A7A4E29"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E0DDF" w14:paraId="7B010B1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5F05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25D0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E479A8D" w14:textId="492859C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C00F83A" w14:textId="318B5CB5"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F9D37" w14:textId="77255CC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F2024" w14:textId="33DFA6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DF" w14:paraId="168C3E9E"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4A2D0"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6FDD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3344FA9" w14:textId="32552EE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E0CF39" w14:textId="2ABC2F3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AACD3" w14:textId="3DDF7A8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502E0" w14:textId="279DCF3B"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E0DDF" w14:paraId="3956B129"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AF4F7"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458BB"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EECF632" w14:textId="639038BF"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3ADA419" w14:textId="09007B2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D14F1" w14:textId="3EE9F1A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954CA" w14:textId="0A672BD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DF" w14:paraId="0C656BC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73B66"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E9929"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2C16A352" w14:textId="485475DE"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B844A11" w14:textId="519E1FE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A60BE" w14:textId="431FD95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E2886" w14:textId="3651B5D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DF" w14:paraId="4F945950"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5907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4A5EF"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CBEA733" w14:textId="68E52E5C"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9214683" w14:textId="176E910D"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FA83" w14:textId="4A2E26C8"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95526" w14:textId="1763F1F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DF" w14:paraId="4857C73F"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328FC"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7F3A3"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E0A6E82" w14:textId="330AE803"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13E5735" w14:textId="5691BA2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447E5" w14:textId="720FF7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70C82" w14:textId="7380BD4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E0DDF" w14:paraId="5F7AA431"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384A4"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46FBA"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DBF1ED8" w14:textId="281C9A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80F0A00" w14:textId="74341AA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F916C" w14:textId="02648416"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A9389" w14:textId="015FE1D4"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E0DDF" w14:paraId="24C2E49E" w14:textId="77777777" w:rsidTr="00DE0DDF">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9D931" w14:textId="77777777" w:rsidR="00DE0DDF" w:rsidRDefault="00DE0DDF" w:rsidP="00DE0DD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20E347F" w14:textId="590567F8"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00C42E" w14:textId="0E3A4D5F"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72DC98" w14:textId="635ECE5B"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85A2C9" w14:textId="69F52164" w:rsidR="00DE0DDF" w:rsidRDefault="00DE0DDF" w:rsidP="00DE0DD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DE0DDF" w14:paraId="2480743B" w14:textId="77777777" w:rsidTr="00DE0DD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954F1"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C8FB2" w14:textId="77777777" w:rsidR="00DE0DDF" w:rsidRDefault="00DE0DDF" w:rsidP="00DE0DD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6BB179F3" w14:textId="0B1DECD9"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12A05AC3" w14:textId="00D821A0"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6AB81" w14:textId="5F0A8722"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E4456" w14:textId="4D43C51A" w:rsidR="00DE0DDF" w:rsidRDefault="00DE0DDF" w:rsidP="00DE0DD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2B2B9A1F" w14:textId="63B8B6F2"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3C8072C" w14:textId="11E6723A" w:rsidR="00E0396A" w:rsidRDefault="003E4C18" w:rsidP="004C697E">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0B8CF4B" w14:textId="77777777" w:rsidR="004C697E" w:rsidRPr="004C697E" w:rsidRDefault="004C697E" w:rsidP="004C697E">
      <w:pPr>
        <w:spacing w:after="0" w:line="240" w:lineRule="auto"/>
        <w:contextualSpacing/>
        <w:jc w:val="right"/>
        <w:rPr>
          <w:rFonts w:ascii="Arial" w:eastAsia="Arial" w:hAnsi="Arial" w:cs="Arial"/>
          <w:i/>
          <w:color w:val="0070C0"/>
          <w:sz w:val="16"/>
          <w:szCs w:val="16"/>
        </w:rPr>
      </w:pPr>
    </w:p>
    <w:p w14:paraId="7D3FF591" w14:textId="5374D2C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259FBD10"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873F98" w:rsidRPr="00873F98">
        <w:rPr>
          <w:rFonts w:ascii="Arial" w:eastAsia="Times New Roman" w:hAnsi="Arial" w:cs="Arial"/>
          <w:b/>
          <w:bCs/>
          <w:color w:val="0070C0"/>
          <w:sz w:val="24"/>
          <w:szCs w:val="24"/>
          <w:lang w:eastAsia="en-US"/>
        </w:rPr>
        <w:t>1,339,429,708.60</w:t>
      </w:r>
      <w:r w:rsidR="00873F98">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4EEFA8DB"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873F98">
        <w:rPr>
          <w:rFonts w:ascii="Arial" w:eastAsia="Times New Roman" w:hAnsi="Arial" w:cs="Arial"/>
          <w:b/>
          <w:color w:val="0070C0"/>
          <w:sz w:val="24"/>
          <w:szCs w:val="24"/>
          <w:lang w:val="en-US" w:eastAsia="en-US"/>
        </w:rPr>
        <w:t>₱</w:t>
      </w:r>
      <w:r w:rsidR="00873F98" w:rsidRPr="00873F98">
        <w:rPr>
          <w:rFonts w:ascii="Arial" w:eastAsia="Times New Roman" w:hAnsi="Arial" w:cs="Arial"/>
          <w:b/>
          <w:bCs/>
          <w:color w:val="0070C0"/>
          <w:sz w:val="24"/>
          <w:szCs w:val="24"/>
          <w:lang w:eastAsia="en-US"/>
        </w:rPr>
        <w:t xml:space="preserve">337,498,824.94 </w:t>
      </w:r>
      <w:r w:rsidRPr="00873F98">
        <w:rPr>
          <w:rFonts w:ascii="Arial" w:eastAsia="Times New Roman" w:hAnsi="Arial" w:cs="Arial"/>
          <w:b/>
          <w:color w:val="0070C0"/>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24C3C456"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873F98" w:rsidRPr="00873F98">
        <w:rPr>
          <w:rFonts w:ascii="Arial" w:eastAsia="Times New Roman" w:hAnsi="Arial" w:cs="Arial"/>
          <w:b/>
          <w:bCs/>
          <w:color w:val="0070C0"/>
          <w:sz w:val="24"/>
          <w:szCs w:val="24"/>
          <w:lang w:eastAsia="en-US"/>
        </w:rPr>
        <w:t>345,261</w:t>
      </w:r>
      <w:r w:rsidR="00873F98">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873F98" w:rsidRPr="00873F98">
        <w:rPr>
          <w:rFonts w:ascii="Arial" w:eastAsia="Times New Roman" w:hAnsi="Arial" w:cs="Arial"/>
          <w:b/>
          <w:bCs/>
          <w:color w:val="0070C0"/>
          <w:sz w:val="24"/>
          <w:szCs w:val="24"/>
          <w:lang w:eastAsia="en-US"/>
        </w:rPr>
        <w:t>174,982,642.18</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873F98" w:rsidRPr="00873F98">
        <w:rPr>
          <w:rFonts w:ascii="Arial" w:eastAsia="Times New Roman" w:hAnsi="Arial" w:cs="Arial"/>
          <w:b/>
          <w:color w:val="0070C0"/>
          <w:sz w:val="24"/>
          <w:szCs w:val="24"/>
          <w:lang w:val="en-US" w:eastAsia="en-US"/>
        </w:rPr>
        <w:t>343,493,676.25</w:t>
      </w:r>
      <w:r w:rsidR="00873F98">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873F98" w:rsidRPr="00873F98">
        <w:rPr>
          <w:rFonts w:ascii="Arial" w:eastAsia="Times New Roman" w:hAnsi="Arial" w:cs="Arial"/>
          <w:b/>
          <w:bCs/>
          <w:color w:val="0070C0"/>
          <w:sz w:val="24"/>
          <w:szCs w:val="24"/>
          <w:lang w:eastAsia="en-US"/>
        </w:rPr>
        <w:t>483,454,565.23</w:t>
      </w:r>
      <w:r w:rsidR="00873F98">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8"/>
        <w:gridCol w:w="1243"/>
        <w:gridCol w:w="971"/>
        <w:gridCol w:w="1249"/>
        <w:gridCol w:w="1382"/>
        <w:gridCol w:w="1423"/>
        <w:gridCol w:w="1772"/>
      </w:tblGrid>
      <w:tr w:rsidR="00FB2A3E" w:rsidRPr="00FB2A3E" w14:paraId="3E9B8ABF" w14:textId="77777777" w:rsidTr="00FB2A3E">
        <w:trPr>
          <w:trHeight w:val="144"/>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68DDE8" w14:textId="638F1613" w:rsidR="00FB2A3E" w:rsidRPr="00FB2A3E" w:rsidRDefault="00FB2A3E" w:rsidP="00FB2A3E">
            <w:pPr>
              <w:widowControl/>
              <w:spacing w:after="0" w:line="240" w:lineRule="auto"/>
              <w:jc w:val="center"/>
              <w:rPr>
                <w:rFonts w:ascii="Arial Narrow" w:eastAsia="Times New Roman" w:hAnsi="Arial Narrow"/>
                <w:b/>
                <w:bCs/>
                <w:color w:val="000000"/>
                <w:sz w:val="18"/>
                <w:szCs w:val="18"/>
                <w:lang w:val="en-US" w:eastAsia="en-US"/>
              </w:rPr>
            </w:pPr>
            <w:r w:rsidRPr="00FD7BCB">
              <w:rPr>
                <w:rFonts w:ascii="Arial Narrow" w:eastAsia="Times New Roman" w:hAnsi="Arial Narrow"/>
                <w:b/>
                <w:bCs/>
                <w:color w:val="000000"/>
                <w:sz w:val="18"/>
                <w:szCs w:val="18"/>
              </w:rPr>
              <w:t>REGIONAL / FIELD OFFICE</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15EB17" w14:textId="7FF896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STANDBY FUNDS</w:t>
            </w:r>
          </w:p>
        </w:tc>
        <w:tc>
          <w:tcPr>
            <w:tcW w:w="118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7E8BB14" w14:textId="03ABAE48"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FAMILY FOOD PACKS</w:t>
            </w:r>
          </w:p>
        </w:tc>
        <w:tc>
          <w:tcPr>
            <w:tcW w:w="73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65DD36B" w14:textId="62D91B62"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OTHER FOOD ITEMS</w:t>
            </w:r>
          </w:p>
        </w:tc>
        <w:tc>
          <w:tcPr>
            <w:tcW w:w="75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88491F4" w14:textId="180A13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NON-FOOD RELIEF ITEMS</w:t>
            </w:r>
          </w:p>
        </w:tc>
        <w:tc>
          <w:tcPr>
            <w:tcW w:w="94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00E90" w14:textId="0AFF3765"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STANDBY FUNDS &amp; STOCKPILE</w:t>
            </w:r>
          </w:p>
        </w:tc>
      </w:tr>
      <w:tr w:rsidR="00FB2A3E" w:rsidRPr="00FB2A3E" w14:paraId="583E0A11" w14:textId="77777777" w:rsidTr="00FB2A3E">
        <w:trPr>
          <w:trHeight w:val="144"/>
        </w:trPr>
        <w:tc>
          <w:tcPr>
            <w:tcW w:w="718" w:type="pct"/>
            <w:vMerge/>
            <w:tcBorders>
              <w:top w:val="single" w:sz="4" w:space="0" w:color="auto"/>
              <w:left w:val="single" w:sz="4" w:space="0" w:color="auto"/>
              <w:bottom w:val="single" w:sz="4" w:space="0" w:color="auto"/>
              <w:right w:val="single" w:sz="4" w:space="0" w:color="auto"/>
            </w:tcBorders>
            <w:vAlign w:val="center"/>
            <w:hideMark/>
          </w:tcPr>
          <w:p w14:paraId="70269275"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p>
        </w:tc>
        <w:tc>
          <w:tcPr>
            <w:tcW w:w="662" w:type="pct"/>
            <w:vMerge/>
            <w:tcBorders>
              <w:top w:val="single" w:sz="4" w:space="0" w:color="auto"/>
              <w:left w:val="single" w:sz="4" w:space="0" w:color="auto"/>
              <w:bottom w:val="single" w:sz="4" w:space="0" w:color="auto"/>
              <w:right w:val="single" w:sz="4" w:space="0" w:color="auto"/>
            </w:tcBorders>
            <w:vAlign w:val="center"/>
            <w:hideMark/>
          </w:tcPr>
          <w:p w14:paraId="12CD80E0"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70D5DA47" w14:textId="302D0B0C"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QUANTITY</w:t>
            </w:r>
          </w:p>
        </w:tc>
        <w:tc>
          <w:tcPr>
            <w:tcW w:w="665" w:type="pct"/>
            <w:tcBorders>
              <w:top w:val="nil"/>
              <w:left w:val="nil"/>
              <w:bottom w:val="single" w:sz="4" w:space="0" w:color="auto"/>
              <w:right w:val="single" w:sz="4" w:space="0" w:color="auto"/>
            </w:tcBorders>
            <w:shd w:val="clear" w:color="auto" w:fill="BFBFBF" w:themeFill="background1" w:themeFillShade="BF"/>
            <w:vAlign w:val="center"/>
            <w:hideMark/>
          </w:tcPr>
          <w:p w14:paraId="5723CBE1" w14:textId="65D7E393"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36" w:type="pct"/>
            <w:tcBorders>
              <w:top w:val="nil"/>
              <w:left w:val="nil"/>
              <w:bottom w:val="single" w:sz="4" w:space="0" w:color="auto"/>
              <w:right w:val="single" w:sz="4" w:space="0" w:color="auto"/>
            </w:tcBorders>
            <w:shd w:val="clear" w:color="auto" w:fill="BFBFBF" w:themeFill="background1" w:themeFillShade="BF"/>
            <w:vAlign w:val="center"/>
            <w:hideMark/>
          </w:tcPr>
          <w:p w14:paraId="13515AC5" w14:textId="5FE31346"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58" w:type="pct"/>
            <w:tcBorders>
              <w:top w:val="nil"/>
              <w:left w:val="nil"/>
              <w:bottom w:val="single" w:sz="4" w:space="0" w:color="auto"/>
              <w:right w:val="single" w:sz="4" w:space="0" w:color="auto"/>
            </w:tcBorders>
            <w:shd w:val="clear" w:color="auto" w:fill="BFBFBF" w:themeFill="background1" w:themeFillShade="BF"/>
            <w:vAlign w:val="center"/>
            <w:hideMark/>
          </w:tcPr>
          <w:p w14:paraId="3313FDDA" w14:textId="0528AA9B"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944" w:type="pct"/>
            <w:vMerge/>
            <w:tcBorders>
              <w:top w:val="single" w:sz="4" w:space="0" w:color="auto"/>
              <w:left w:val="single" w:sz="4" w:space="0" w:color="auto"/>
              <w:bottom w:val="single" w:sz="4" w:space="0" w:color="auto"/>
              <w:right w:val="single" w:sz="4" w:space="0" w:color="auto"/>
            </w:tcBorders>
            <w:vAlign w:val="center"/>
            <w:hideMark/>
          </w:tcPr>
          <w:p w14:paraId="20FE5636"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r>
      <w:tr w:rsidR="00873F98" w:rsidRPr="00FB2A3E" w14:paraId="12CA67E5" w14:textId="77777777" w:rsidTr="00FB2A3E">
        <w:trPr>
          <w:trHeight w:val="144"/>
        </w:trPr>
        <w:tc>
          <w:tcPr>
            <w:tcW w:w="718" w:type="pct"/>
            <w:tcBorders>
              <w:top w:val="nil"/>
              <w:left w:val="single" w:sz="4" w:space="0" w:color="auto"/>
              <w:bottom w:val="single" w:sz="4" w:space="0" w:color="auto"/>
              <w:right w:val="single" w:sz="4" w:space="0" w:color="auto"/>
            </w:tcBorders>
            <w:shd w:val="clear" w:color="000000" w:fill="C5E0B3"/>
            <w:vAlign w:val="center"/>
            <w:hideMark/>
          </w:tcPr>
          <w:p w14:paraId="5F150DB5" w14:textId="77777777" w:rsidR="00873F98" w:rsidRPr="00FB2A3E" w:rsidRDefault="00873F98" w:rsidP="00873F98">
            <w:pPr>
              <w:widowControl/>
              <w:spacing w:after="0" w:line="240" w:lineRule="auto"/>
              <w:jc w:val="center"/>
              <w:rPr>
                <w:rFonts w:ascii="Arial Narrow" w:eastAsia="Times New Roman" w:hAnsi="Arial Narrow"/>
                <w:b/>
                <w:bCs/>
                <w:color w:val="000000"/>
                <w:sz w:val="18"/>
                <w:szCs w:val="18"/>
                <w:lang w:val="en-US" w:eastAsia="en-US"/>
              </w:rPr>
            </w:pPr>
            <w:bookmarkStart w:id="4" w:name="_Hlk67836982"/>
            <w:r w:rsidRPr="00FB2A3E">
              <w:rPr>
                <w:rFonts w:ascii="Arial Narrow" w:eastAsia="Times New Roman" w:hAnsi="Arial Narrow"/>
                <w:b/>
                <w:bCs/>
                <w:color w:val="000000"/>
                <w:sz w:val="18"/>
                <w:szCs w:val="18"/>
                <w:lang w:val="en-US" w:eastAsia="en-US"/>
              </w:rPr>
              <w:t>TOTAL</w:t>
            </w:r>
          </w:p>
        </w:tc>
        <w:tc>
          <w:tcPr>
            <w:tcW w:w="662" w:type="pct"/>
            <w:tcBorders>
              <w:top w:val="nil"/>
              <w:left w:val="nil"/>
              <w:bottom w:val="single" w:sz="4" w:space="0" w:color="auto"/>
              <w:right w:val="single" w:sz="4" w:space="0" w:color="auto"/>
            </w:tcBorders>
            <w:shd w:val="clear" w:color="000000" w:fill="C5E0B3"/>
            <w:vAlign w:val="center"/>
            <w:hideMark/>
          </w:tcPr>
          <w:p w14:paraId="45BBC94C" w14:textId="5E647437"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37,498,824.94</w:t>
            </w:r>
          </w:p>
        </w:tc>
        <w:tc>
          <w:tcPr>
            <w:tcW w:w="517" w:type="pct"/>
            <w:tcBorders>
              <w:top w:val="nil"/>
              <w:left w:val="nil"/>
              <w:bottom w:val="single" w:sz="4" w:space="0" w:color="auto"/>
              <w:right w:val="single" w:sz="4" w:space="0" w:color="auto"/>
            </w:tcBorders>
            <w:shd w:val="clear" w:color="000000" w:fill="C5E0B3"/>
            <w:vAlign w:val="center"/>
            <w:hideMark/>
          </w:tcPr>
          <w:p w14:paraId="50263BB4" w14:textId="67EAA021"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45,261</w:t>
            </w:r>
          </w:p>
        </w:tc>
        <w:tc>
          <w:tcPr>
            <w:tcW w:w="665" w:type="pct"/>
            <w:tcBorders>
              <w:top w:val="nil"/>
              <w:left w:val="nil"/>
              <w:bottom w:val="single" w:sz="4" w:space="0" w:color="auto"/>
              <w:right w:val="single" w:sz="4" w:space="0" w:color="auto"/>
            </w:tcBorders>
            <w:shd w:val="clear" w:color="000000" w:fill="C5E0B3"/>
            <w:vAlign w:val="center"/>
            <w:hideMark/>
          </w:tcPr>
          <w:p w14:paraId="65CD5316" w14:textId="46339DA2"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74,982,642.18</w:t>
            </w:r>
          </w:p>
        </w:tc>
        <w:tc>
          <w:tcPr>
            <w:tcW w:w="736" w:type="pct"/>
            <w:tcBorders>
              <w:top w:val="nil"/>
              <w:left w:val="nil"/>
              <w:bottom w:val="single" w:sz="4" w:space="0" w:color="auto"/>
              <w:right w:val="single" w:sz="4" w:space="0" w:color="auto"/>
            </w:tcBorders>
            <w:shd w:val="clear" w:color="000000" w:fill="C5E0B3"/>
            <w:vAlign w:val="center"/>
            <w:hideMark/>
          </w:tcPr>
          <w:p w14:paraId="10F96603" w14:textId="56DEBC74"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43,493,676.25</w:t>
            </w:r>
          </w:p>
        </w:tc>
        <w:tc>
          <w:tcPr>
            <w:tcW w:w="758" w:type="pct"/>
            <w:tcBorders>
              <w:top w:val="nil"/>
              <w:left w:val="nil"/>
              <w:bottom w:val="single" w:sz="4" w:space="0" w:color="auto"/>
              <w:right w:val="single" w:sz="4" w:space="0" w:color="auto"/>
            </w:tcBorders>
            <w:shd w:val="clear" w:color="000000" w:fill="C5E0B3"/>
            <w:vAlign w:val="center"/>
            <w:hideMark/>
          </w:tcPr>
          <w:p w14:paraId="4ACB2D99" w14:textId="5ED394DE"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483,454,565.23</w:t>
            </w:r>
          </w:p>
        </w:tc>
        <w:tc>
          <w:tcPr>
            <w:tcW w:w="944" w:type="pct"/>
            <w:tcBorders>
              <w:top w:val="nil"/>
              <w:left w:val="nil"/>
              <w:bottom w:val="single" w:sz="4" w:space="0" w:color="auto"/>
              <w:right w:val="single" w:sz="4" w:space="0" w:color="auto"/>
            </w:tcBorders>
            <w:shd w:val="clear" w:color="000000" w:fill="C5E0B3"/>
            <w:vAlign w:val="center"/>
            <w:hideMark/>
          </w:tcPr>
          <w:p w14:paraId="6FA11C5F" w14:textId="693E957E"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339,429,708.60</w:t>
            </w:r>
          </w:p>
        </w:tc>
      </w:tr>
      <w:bookmarkEnd w:id="4"/>
      <w:tr w:rsidR="00873F98" w:rsidRPr="00FB2A3E" w14:paraId="23BF84E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A006792"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entral Office</w:t>
            </w:r>
          </w:p>
        </w:tc>
        <w:tc>
          <w:tcPr>
            <w:tcW w:w="662" w:type="pct"/>
            <w:tcBorders>
              <w:top w:val="nil"/>
              <w:left w:val="nil"/>
              <w:bottom w:val="single" w:sz="4" w:space="0" w:color="auto"/>
              <w:right w:val="single" w:sz="4" w:space="0" w:color="auto"/>
            </w:tcBorders>
            <w:shd w:val="clear" w:color="auto" w:fill="auto"/>
            <w:vAlign w:val="center"/>
            <w:hideMark/>
          </w:tcPr>
          <w:p w14:paraId="7C9252C2" w14:textId="2EC4AB5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270,527.65</w:t>
            </w:r>
          </w:p>
        </w:tc>
        <w:tc>
          <w:tcPr>
            <w:tcW w:w="517" w:type="pct"/>
            <w:tcBorders>
              <w:top w:val="nil"/>
              <w:left w:val="nil"/>
              <w:bottom w:val="single" w:sz="4" w:space="0" w:color="auto"/>
              <w:right w:val="single" w:sz="4" w:space="0" w:color="auto"/>
            </w:tcBorders>
            <w:shd w:val="clear" w:color="auto" w:fill="auto"/>
            <w:vAlign w:val="center"/>
            <w:hideMark/>
          </w:tcPr>
          <w:p w14:paraId="147DCD19" w14:textId="673D9A68"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65" w:type="pct"/>
            <w:tcBorders>
              <w:top w:val="nil"/>
              <w:left w:val="nil"/>
              <w:bottom w:val="single" w:sz="4" w:space="0" w:color="auto"/>
              <w:right w:val="single" w:sz="4" w:space="0" w:color="auto"/>
            </w:tcBorders>
            <w:shd w:val="clear" w:color="auto" w:fill="auto"/>
            <w:vAlign w:val="center"/>
            <w:hideMark/>
          </w:tcPr>
          <w:p w14:paraId="3931EBDC" w14:textId="20B1B804"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36" w:type="pct"/>
            <w:tcBorders>
              <w:top w:val="nil"/>
              <w:left w:val="nil"/>
              <w:bottom w:val="single" w:sz="4" w:space="0" w:color="auto"/>
              <w:right w:val="single" w:sz="4" w:space="0" w:color="auto"/>
            </w:tcBorders>
            <w:shd w:val="clear" w:color="auto" w:fill="auto"/>
            <w:vAlign w:val="center"/>
            <w:hideMark/>
          </w:tcPr>
          <w:p w14:paraId="4B321E1A" w14:textId="15041E37"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58" w:type="pct"/>
            <w:tcBorders>
              <w:top w:val="nil"/>
              <w:left w:val="nil"/>
              <w:bottom w:val="single" w:sz="4" w:space="0" w:color="auto"/>
              <w:right w:val="single" w:sz="4" w:space="0" w:color="auto"/>
            </w:tcBorders>
            <w:shd w:val="clear" w:color="auto" w:fill="auto"/>
            <w:vAlign w:val="center"/>
            <w:hideMark/>
          </w:tcPr>
          <w:p w14:paraId="5CB9BAB6" w14:textId="7CE3D283"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944" w:type="pct"/>
            <w:tcBorders>
              <w:top w:val="nil"/>
              <w:left w:val="nil"/>
              <w:bottom w:val="single" w:sz="4" w:space="0" w:color="auto"/>
              <w:right w:val="single" w:sz="4" w:space="0" w:color="auto"/>
            </w:tcBorders>
            <w:shd w:val="clear" w:color="auto" w:fill="auto"/>
            <w:vAlign w:val="center"/>
            <w:hideMark/>
          </w:tcPr>
          <w:p w14:paraId="5C3CCE34" w14:textId="3DFACF4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270,527.65</w:t>
            </w:r>
          </w:p>
        </w:tc>
      </w:tr>
      <w:tr w:rsidR="00873F98" w:rsidRPr="00FB2A3E" w14:paraId="3A64B068"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55B1805"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NROC</w:t>
            </w:r>
          </w:p>
        </w:tc>
        <w:tc>
          <w:tcPr>
            <w:tcW w:w="662" w:type="pct"/>
            <w:tcBorders>
              <w:top w:val="nil"/>
              <w:left w:val="nil"/>
              <w:bottom w:val="single" w:sz="4" w:space="0" w:color="auto"/>
              <w:right w:val="single" w:sz="4" w:space="0" w:color="auto"/>
            </w:tcBorders>
            <w:shd w:val="clear" w:color="auto" w:fill="auto"/>
            <w:vAlign w:val="center"/>
            <w:hideMark/>
          </w:tcPr>
          <w:p w14:paraId="12B539D5" w14:textId="58B2CD23"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4D7854D4" w14:textId="3A9BD3C4"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8,082</w:t>
            </w:r>
          </w:p>
        </w:tc>
        <w:tc>
          <w:tcPr>
            <w:tcW w:w="665" w:type="pct"/>
            <w:tcBorders>
              <w:top w:val="nil"/>
              <w:left w:val="nil"/>
              <w:bottom w:val="single" w:sz="4" w:space="0" w:color="auto"/>
              <w:right w:val="single" w:sz="4" w:space="0" w:color="auto"/>
            </w:tcBorders>
            <w:shd w:val="clear" w:color="auto" w:fill="auto"/>
            <w:vAlign w:val="center"/>
            <w:hideMark/>
          </w:tcPr>
          <w:p w14:paraId="1C5B288D" w14:textId="37D5D05F"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2,965,615.00</w:t>
            </w:r>
          </w:p>
        </w:tc>
        <w:tc>
          <w:tcPr>
            <w:tcW w:w="736" w:type="pct"/>
            <w:tcBorders>
              <w:top w:val="nil"/>
              <w:left w:val="nil"/>
              <w:bottom w:val="single" w:sz="4" w:space="0" w:color="auto"/>
              <w:right w:val="single" w:sz="4" w:space="0" w:color="auto"/>
            </w:tcBorders>
            <w:shd w:val="clear" w:color="auto" w:fill="auto"/>
            <w:vAlign w:val="center"/>
            <w:hideMark/>
          </w:tcPr>
          <w:p w14:paraId="702F7366" w14:textId="57CE5D16"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997,886.84</w:t>
            </w:r>
          </w:p>
        </w:tc>
        <w:tc>
          <w:tcPr>
            <w:tcW w:w="758" w:type="pct"/>
            <w:tcBorders>
              <w:top w:val="nil"/>
              <w:left w:val="nil"/>
              <w:bottom w:val="single" w:sz="4" w:space="0" w:color="auto"/>
              <w:right w:val="single" w:sz="4" w:space="0" w:color="auto"/>
            </w:tcBorders>
            <w:shd w:val="clear" w:color="auto" w:fill="auto"/>
            <w:vAlign w:val="center"/>
            <w:hideMark/>
          </w:tcPr>
          <w:p w14:paraId="676B0983" w14:textId="052C881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4,082,639.25</w:t>
            </w:r>
          </w:p>
        </w:tc>
        <w:tc>
          <w:tcPr>
            <w:tcW w:w="944" w:type="pct"/>
            <w:tcBorders>
              <w:top w:val="nil"/>
              <w:left w:val="nil"/>
              <w:bottom w:val="single" w:sz="4" w:space="0" w:color="auto"/>
              <w:right w:val="single" w:sz="4" w:space="0" w:color="auto"/>
            </w:tcBorders>
            <w:shd w:val="clear" w:color="auto" w:fill="auto"/>
            <w:vAlign w:val="center"/>
            <w:hideMark/>
          </w:tcPr>
          <w:p w14:paraId="1058D15E" w14:textId="14D6EF0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7,046,141.09</w:t>
            </w:r>
          </w:p>
        </w:tc>
      </w:tr>
      <w:tr w:rsidR="00873F98" w:rsidRPr="00FB2A3E" w14:paraId="18FA1DD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3D05488"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VDRC</w:t>
            </w:r>
          </w:p>
        </w:tc>
        <w:tc>
          <w:tcPr>
            <w:tcW w:w="662" w:type="pct"/>
            <w:tcBorders>
              <w:top w:val="nil"/>
              <w:left w:val="nil"/>
              <w:bottom w:val="single" w:sz="4" w:space="0" w:color="auto"/>
              <w:right w:val="single" w:sz="4" w:space="0" w:color="auto"/>
            </w:tcBorders>
            <w:shd w:val="clear" w:color="auto" w:fill="auto"/>
            <w:vAlign w:val="center"/>
            <w:hideMark/>
          </w:tcPr>
          <w:p w14:paraId="2A47BB93" w14:textId="2C88B33F"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1CF3CBE6" w14:textId="2DE4EA58"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005</w:t>
            </w:r>
          </w:p>
        </w:tc>
        <w:tc>
          <w:tcPr>
            <w:tcW w:w="665" w:type="pct"/>
            <w:tcBorders>
              <w:top w:val="nil"/>
              <w:left w:val="nil"/>
              <w:bottom w:val="single" w:sz="4" w:space="0" w:color="auto"/>
              <w:right w:val="single" w:sz="4" w:space="0" w:color="auto"/>
            </w:tcBorders>
            <w:shd w:val="clear" w:color="auto" w:fill="auto"/>
            <w:vAlign w:val="center"/>
            <w:hideMark/>
          </w:tcPr>
          <w:p w14:paraId="4FE1F3B2" w14:textId="6E444F16"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041,225.00</w:t>
            </w:r>
          </w:p>
        </w:tc>
        <w:tc>
          <w:tcPr>
            <w:tcW w:w="736" w:type="pct"/>
            <w:tcBorders>
              <w:top w:val="nil"/>
              <w:left w:val="nil"/>
              <w:bottom w:val="single" w:sz="4" w:space="0" w:color="auto"/>
              <w:right w:val="single" w:sz="4" w:space="0" w:color="auto"/>
            </w:tcBorders>
            <w:shd w:val="clear" w:color="auto" w:fill="auto"/>
            <w:vAlign w:val="center"/>
            <w:hideMark/>
          </w:tcPr>
          <w:p w14:paraId="2A4ED5E6" w14:textId="4DDE1741"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940,163.14</w:t>
            </w:r>
          </w:p>
        </w:tc>
        <w:tc>
          <w:tcPr>
            <w:tcW w:w="758" w:type="pct"/>
            <w:tcBorders>
              <w:top w:val="nil"/>
              <w:left w:val="nil"/>
              <w:bottom w:val="single" w:sz="4" w:space="0" w:color="auto"/>
              <w:right w:val="single" w:sz="4" w:space="0" w:color="auto"/>
            </w:tcBorders>
            <w:shd w:val="clear" w:color="auto" w:fill="auto"/>
            <w:vAlign w:val="center"/>
            <w:hideMark/>
          </w:tcPr>
          <w:p w14:paraId="2D70910D" w14:textId="0F7FC4A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77,232.50</w:t>
            </w:r>
          </w:p>
        </w:tc>
        <w:tc>
          <w:tcPr>
            <w:tcW w:w="944" w:type="pct"/>
            <w:tcBorders>
              <w:top w:val="nil"/>
              <w:left w:val="nil"/>
              <w:bottom w:val="single" w:sz="4" w:space="0" w:color="auto"/>
              <w:right w:val="single" w:sz="4" w:space="0" w:color="auto"/>
            </w:tcBorders>
            <w:shd w:val="clear" w:color="auto" w:fill="auto"/>
            <w:vAlign w:val="center"/>
            <w:hideMark/>
          </w:tcPr>
          <w:p w14:paraId="527977EA" w14:textId="6751FD1E"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9,058,620.64</w:t>
            </w:r>
          </w:p>
        </w:tc>
      </w:tr>
      <w:tr w:rsidR="00873F98" w:rsidRPr="00FB2A3E" w14:paraId="686CCBC7"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E573557"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w:t>
            </w:r>
          </w:p>
        </w:tc>
        <w:tc>
          <w:tcPr>
            <w:tcW w:w="662" w:type="pct"/>
            <w:tcBorders>
              <w:top w:val="nil"/>
              <w:left w:val="nil"/>
              <w:bottom w:val="single" w:sz="4" w:space="0" w:color="auto"/>
              <w:right w:val="single" w:sz="4" w:space="0" w:color="auto"/>
            </w:tcBorders>
            <w:shd w:val="clear" w:color="auto" w:fill="auto"/>
            <w:vAlign w:val="center"/>
            <w:hideMark/>
          </w:tcPr>
          <w:p w14:paraId="02A636F5" w14:textId="708BC05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97,055.20</w:t>
            </w:r>
          </w:p>
        </w:tc>
        <w:tc>
          <w:tcPr>
            <w:tcW w:w="517" w:type="pct"/>
            <w:tcBorders>
              <w:top w:val="nil"/>
              <w:left w:val="nil"/>
              <w:bottom w:val="single" w:sz="4" w:space="0" w:color="auto"/>
              <w:right w:val="single" w:sz="4" w:space="0" w:color="auto"/>
            </w:tcBorders>
            <w:shd w:val="clear" w:color="auto" w:fill="auto"/>
            <w:vAlign w:val="center"/>
            <w:hideMark/>
          </w:tcPr>
          <w:p w14:paraId="3D96FB25" w14:textId="2A5D100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305</w:t>
            </w:r>
          </w:p>
        </w:tc>
        <w:tc>
          <w:tcPr>
            <w:tcW w:w="665" w:type="pct"/>
            <w:tcBorders>
              <w:top w:val="nil"/>
              <w:left w:val="nil"/>
              <w:bottom w:val="single" w:sz="4" w:space="0" w:color="auto"/>
              <w:right w:val="single" w:sz="4" w:space="0" w:color="auto"/>
            </w:tcBorders>
            <w:shd w:val="clear" w:color="auto" w:fill="auto"/>
            <w:vAlign w:val="center"/>
            <w:hideMark/>
          </w:tcPr>
          <w:p w14:paraId="642D7F60" w14:textId="3A7A421F"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745,550.00</w:t>
            </w:r>
          </w:p>
        </w:tc>
        <w:tc>
          <w:tcPr>
            <w:tcW w:w="736" w:type="pct"/>
            <w:tcBorders>
              <w:top w:val="nil"/>
              <w:left w:val="nil"/>
              <w:bottom w:val="single" w:sz="4" w:space="0" w:color="auto"/>
              <w:right w:val="single" w:sz="4" w:space="0" w:color="auto"/>
            </w:tcBorders>
            <w:shd w:val="clear" w:color="auto" w:fill="auto"/>
            <w:vAlign w:val="center"/>
            <w:hideMark/>
          </w:tcPr>
          <w:p w14:paraId="407C7AEA" w14:textId="71E4244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643,012.00</w:t>
            </w:r>
          </w:p>
        </w:tc>
        <w:tc>
          <w:tcPr>
            <w:tcW w:w="758" w:type="pct"/>
            <w:tcBorders>
              <w:top w:val="nil"/>
              <w:left w:val="nil"/>
              <w:bottom w:val="single" w:sz="4" w:space="0" w:color="auto"/>
              <w:right w:val="single" w:sz="4" w:space="0" w:color="auto"/>
            </w:tcBorders>
            <w:shd w:val="clear" w:color="auto" w:fill="auto"/>
            <w:vAlign w:val="center"/>
            <w:hideMark/>
          </w:tcPr>
          <w:p w14:paraId="02843236" w14:textId="48E13323"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160,947.53</w:t>
            </w:r>
          </w:p>
        </w:tc>
        <w:tc>
          <w:tcPr>
            <w:tcW w:w="944" w:type="pct"/>
            <w:tcBorders>
              <w:top w:val="nil"/>
              <w:left w:val="nil"/>
              <w:bottom w:val="single" w:sz="4" w:space="0" w:color="auto"/>
              <w:right w:val="single" w:sz="4" w:space="0" w:color="auto"/>
            </w:tcBorders>
            <w:shd w:val="clear" w:color="auto" w:fill="auto"/>
            <w:vAlign w:val="center"/>
            <w:hideMark/>
          </w:tcPr>
          <w:p w14:paraId="2486F4DF" w14:textId="280204A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9,046,564.73</w:t>
            </w:r>
          </w:p>
        </w:tc>
      </w:tr>
      <w:tr w:rsidR="00873F98" w:rsidRPr="00FB2A3E" w14:paraId="6FCB3B5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0D28E0D"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w:t>
            </w:r>
          </w:p>
        </w:tc>
        <w:tc>
          <w:tcPr>
            <w:tcW w:w="662" w:type="pct"/>
            <w:tcBorders>
              <w:top w:val="nil"/>
              <w:left w:val="nil"/>
              <w:bottom w:val="single" w:sz="4" w:space="0" w:color="auto"/>
              <w:right w:val="single" w:sz="4" w:space="0" w:color="auto"/>
            </w:tcBorders>
            <w:shd w:val="clear" w:color="auto" w:fill="auto"/>
            <w:vAlign w:val="center"/>
            <w:hideMark/>
          </w:tcPr>
          <w:p w14:paraId="18A04CC3" w14:textId="0AC00333"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97,869.36</w:t>
            </w:r>
          </w:p>
        </w:tc>
        <w:tc>
          <w:tcPr>
            <w:tcW w:w="517" w:type="pct"/>
            <w:tcBorders>
              <w:top w:val="nil"/>
              <w:left w:val="nil"/>
              <w:bottom w:val="single" w:sz="4" w:space="0" w:color="auto"/>
              <w:right w:val="single" w:sz="4" w:space="0" w:color="auto"/>
            </w:tcBorders>
            <w:shd w:val="clear" w:color="auto" w:fill="auto"/>
            <w:vAlign w:val="center"/>
            <w:hideMark/>
          </w:tcPr>
          <w:p w14:paraId="58AD859E" w14:textId="6896B2B8"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989</w:t>
            </w:r>
          </w:p>
        </w:tc>
        <w:tc>
          <w:tcPr>
            <w:tcW w:w="665" w:type="pct"/>
            <w:tcBorders>
              <w:top w:val="nil"/>
              <w:left w:val="nil"/>
              <w:bottom w:val="single" w:sz="4" w:space="0" w:color="auto"/>
              <w:right w:val="single" w:sz="4" w:space="0" w:color="auto"/>
            </w:tcBorders>
            <w:shd w:val="clear" w:color="auto" w:fill="auto"/>
            <w:vAlign w:val="center"/>
            <w:hideMark/>
          </w:tcPr>
          <w:p w14:paraId="13EBE1C2" w14:textId="2B292BBF"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611,549.84</w:t>
            </w:r>
          </w:p>
        </w:tc>
        <w:tc>
          <w:tcPr>
            <w:tcW w:w="736" w:type="pct"/>
            <w:tcBorders>
              <w:top w:val="nil"/>
              <w:left w:val="nil"/>
              <w:bottom w:val="single" w:sz="4" w:space="0" w:color="auto"/>
              <w:right w:val="single" w:sz="4" w:space="0" w:color="auto"/>
            </w:tcBorders>
            <w:shd w:val="clear" w:color="auto" w:fill="auto"/>
            <w:vAlign w:val="center"/>
            <w:hideMark/>
          </w:tcPr>
          <w:p w14:paraId="5B407D68" w14:textId="793D73A4"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29,901.83</w:t>
            </w:r>
          </w:p>
        </w:tc>
        <w:tc>
          <w:tcPr>
            <w:tcW w:w="758" w:type="pct"/>
            <w:tcBorders>
              <w:top w:val="nil"/>
              <w:left w:val="nil"/>
              <w:bottom w:val="single" w:sz="4" w:space="0" w:color="auto"/>
              <w:right w:val="single" w:sz="4" w:space="0" w:color="auto"/>
            </w:tcBorders>
            <w:shd w:val="clear" w:color="auto" w:fill="auto"/>
            <w:vAlign w:val="center"/>
            <w:hideMark/>
          </w:tcPr>
          <w:p w14:paraId="5417E5E2" w14:textId="693F2B97"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723,829.52</w:t>
            </w:r>
          </w:p>
        </w:tc>
        <w:tc>
          <w:tcPr>
            <w:tcW w:w="944" w:type="pct"/>
            <w:tcBorders>
              <w:top w:val="nil"/>
              <w:left w:val="nil"/>
              <w:bottom w:val="single" w:sz="4" w:space="0" w:color="auto"/>
              <w:right w:val="single" w:sz="4" w:space="0" w:color="auto"/>
            </w:tcBorders>
            <w:shd w:val="clear" w:color="auto" w:fill="auto"/>
            <w:vAlign w:val="center"/>
            <w:hideMark/>
          </w:tcPr>
          <w:p w14:paraId="33DAE68B" w14:textId="16AC65C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163,150.55</w:t>
            </w:r>
          </w:p>
        </w:tc>
      </w:tr>
      <w:tr w:rsidR="00873F98" w:rsidRPr="00FB2A3E" w14:paraId="5A075B4B"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2B12298"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I</w:t>
            </w:r>
          </w:p>
        </w:tc>
        <w:tc>
          <w:tcPr>
            <w:tcW w:w="662" w:type="pct"/>
            <w:tcBorders>
              <w:top w:val="nil"/>
              <w:left w:val="nil"/>
              <w:bottom w:val="single" w:sz="4" w:space="0" w:color="auto"/>
              <w:right w:val="single" w:sz="4" w:space="0" w:color="auto"/>
            </w:tcBorders>
            <w:shd w:val="clear" w:color="auto" w:fill="auto"/>
            <w:vAlign w:val="center"/>
            <w:hideMark/>
          </w:tcPr>
          <w:p w14:paraId="408909E5" w14:textId="1F9BB15F"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908.30</w:t>
            </w:r>
          </w:p>
        </w:tc>
        <w:tc>
          <w:tcPr>
            <w:tcW w:w="517" w:type="pct"/>
            <w:tcBorders>
              <w:top w:val="nil"/>
              <w:left w:val="nil"/>
              <w:bottom w:val="single" w:sz="4" w:space="0" w:color="auto"/>
              <w:right w:val="single" w:sz="4" w:space="0" w:color="auto"/>
            </w:tcBorders>
            <w:shd w:val="clear" w:color="auto" w:fill="auto"/>
            <w:vAlign w:val="center"/>
            <w:hideMark/>
          </w:tcPr>
          <w:p w14:paraId="644D6683" w14:textId="455AC7D7"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374</w:t>
            </w:r>
          </w:p>
        </w:tc>
        <w:tc>
          <w:tcPr>
            <w:tcW w:w="665" w:type="pct"/>
            <w:tcBorders>
              <w:top w:val="nil"/>
              <w:left w:val="nil"/>
              <w:bottom w:val="single" w:sz="4" w:space="0" w:color="auto"/>
              <w:right w:val="single" w:sz="4" w:space="0" w:color="auto"/>
            </w:tcBorders>
            <w:shd w:val="clear" w:color="auto" w:fill="auto"/>
            <w:vAlign w:val="center"/>
            <w:hideMark/>
          </w:tcPr>
          <w:p w14:paraId="0862A502" w14:textId="1E727423"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708,232.80</w:t>
            </w:r>
          </w:p>
        </w:tc>
        <w:tc>
          <w:tcPr>
            <w:tcW w:w="736" w:type="pct"/>
            <w:tcBorders>
              <w:top w:val="nil"/>
              <w:left w:val="nil"/>
              <w:bottom w:val="single" w:sz="4" w:space="0" w:color="auto"/>
              <w:right w:val="single" w:sz="4" w:space="0" w:color="auto"/>
            </w:tcBorders>
            <w:shd w:val="clear" w:color="auto" w:fill="auto"/>
            <w:vAlign w:val="center"/>
            <w:hideMark/>
          </w:tcPr>
          <w:p w14:paraId="4B60E30A" w14:textId="12B7B16B"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66,352.51</w:t>
            </w:r>
          </w:p>
        </w:tc>
        <w:tc>
          <w:tcPr>
            <w:tcW w:w="758" w:type="pct"/>
            <w:tcBorders>
              <w:top w:val="nil"/>
              <w:left w:val="nil"/>
              <w:bottom w:val="single" w:sz="4" w:space="0" w:color="auto"/>
              <w:right w:val="single" w:sz="4" w:space="0" w:color="auto"/>
            </w:tcBorders>
            <w:shd w:val="clear" w:color="auto" w:fill="auto"/>
            <w:vAlign w:val="center"/>
            <w:hideMark/>
          </w:tcPr>
          <w:p w14:paraId="5EF2E201" w14:textId="17D7E751"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80,240.75</w:t>
            </w:r>
          </w:p>
        </w:tc>
        <w:tc>
          <w:tcPr>
            <w:tcW w:w="944" w:type="pct"/>
            <w:tcBorders>
              <w:top w:val="nil"/>
              <w:left w:val="nil"/>
              <w:bottom w:val="single" w:sz="4" w:space="0" w:color="auto"/>
              <w:right w:val="single" w:sz="4" w:space="0" w:color="auto"/>
            </w:tcBorders>
            <w:shd w:val="clear" w:color="auto" w:fill="auto"/>
            <w:vAlign w:val="center"/>
            <w:hideMark/>
          </w:tcPr>
          <w:p w14:paraId="26D5255E" w14:textId="1B89BB43"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855,734.36</w:t>
            </w:r>
          </w:p>
        </w:tc>
      </w:tr>
      <w:tr w:rsidR="00873F98" w:rsidRPr="00FB2A3E" w14:paraId="4271D6AF"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7462569"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LABARZON</w:t>
            </w:r>
          </w:p>
        </w:tc>
        <w:tc>
          <w:tcPr>
            <w:tcW w:w="662" w:type="pct"/>
            <w:tcBorders>
              <w:top w:val="nil"/>
              <w:left w:val="nil"/>
              <w:bottom w:val="single" w:sz="4" w:space="0" w:color="auto"/>
              <w:right w:val="single" w:sz="4" w:space="0" w:color="auto"/>
            </w:tcBorders>
            <w:shd w:val="clear" w:color="auto" w:fill="auto"/>
            <w:vAlign w:val="center"/>
            <w:hideMark/>
          </w:tcPr>
          <w:p w14:paraId="09160CD5" w14:textId="29197849"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2DF6F922" w14:textId="117B2154"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024</w:t>
            </w:r>
          </w:p>
        </w:tc>
        <w:tc>
          <w:tcPr>
            <w:tcW w:w="665" w:type="pct"/>
            <w:tcBorders>
              <w:top w:val="nil"/>
              <w:left w:val="nil"/>
              <w:bottom w:val="single" w:sz="4" w:space="0" w:color="auto"/>
              <w:right w:val="single" w:sz="4" w:space="0" w:color="auto"/>
            </w:tcBorders>
            <w:shd w:val="clear" w:color="auto" w:fill="auto"/>
            <w:vAlign w:val="center"/>
            <w:hideMark/>
          </w:tcPr>
          <w:p w14:paraId="76C05834" w14:textId="72AFE20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26,420.00</w:t>
            </w:r>
          </w:p>
        </w:tc>
        <w:tc>
          <w:tcPr>
            <w:tcW w:w="736" w:type="pct"/>
            <w:tcBorders>
              <w:top w:val="nil"/>
              <w:left w:val="nil"/>
              <w:bottom w:val="single" w:sz="4" w:space="0" w:color="auto"/>
              <w:right w:val="single" w:sz="4" w:space="0" w:color="auto"/>
            </w:tcBorders>
            <w:shd w:val="clear" w:color="auto" w:fill="auto"/>
            <w:vAlign w:val="center"/>
            <w:hideMark/>
          </w:tcPr>
          <w:p w14:paraId="4C04AE56" w14:textId="25E5324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641,271.80</w:t>
            </w:r>
          </w:p>
        </w:tc>
        <w:tc>
          <w:tcPr>
            <w:tcW w:w="758" w:type="pct"/>
            <w:tcBorders>
              <w:top w:val="nil"/>
              <w:left w:val="nil"/>
              <w:bottom w:val="single" w:sz="4" w:space="0" w:color="auto"/>
              <w:right w:val="single" w:sz="4" w:space="0" w:color="auto"/>
            </w:tcBorders>
            <w:shd w:val="clear" w:color="auto" w:fill="auto"/>
            <w:vAlign w:val="center"/>
            <w:hideMark/>
          </w:tcPr>
          <w:p w14:paraId="6AA1055D" w14:textId="09F00925"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655,018.77</w:t>
            </w:r>
          </w:p>
        </w:tc>
        <w:tc>
          <w:tcPr>
            <w:tcW w:w="944" w:type="pct"/>
            <w:tcBorders>
              <w:top w:val="nil"/>
              <w:left w:val="nil"/>
              <w:bottom w:val="single" w:sz="4" w:space="0" w:color="auto"/>
              <w:right w:val="single" w:sz="4" w:space="0" w:color="auto"/>
            </w:tcBorders>
            <w:shd w:val="clear" w:color="auto" w:fill="auto"/>
            <w:vAlign w:val="center"/>
            <w:hideMark/>
          </w:tcPr>
          <w:p w14:paraId="3E579EBF" w14:textId="632EA86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22,710.57</w:t>
            </w:r>
          </w:p>
        </w:tc>
      </w:tr>
      <w:tr w:rsidR="00873F98" w:rsidRPr="00FB2A3E" w14:paraId="13CCC2F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445D47D"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MIMAROPA</w:t>
            </w:r>
          </w:p>
        </w:tc>
        <w:tc>
          <w:tcPr>
            <w:tcW w:w="662" w:type="pct"/>
            <w:tcBorders>
              <w:top w:val="nil"/>
              <w:left w:val="nil"/>
              <w:bottom w:val="single" w:sz="4" w:space="0" w:color="auto"/>
              <w:right w:val="single" w:sz="4" w:space="0" w:color="auto"/>
            </w:tcBorders>
            <w:shd w:val="clear" w:color="auto" w:fill="auto"/>
            <w:vAlign w:val="center"/>
            <w:hideMark/>
          </w:tcPr>
          <w:p w14:paraId="25F57BE1" w14:textId="2A84BC4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71,062.78</w:t>
            </w:r>
          </w:p>
        </w:tc>
        <w:tc>
          <w:tcPr>
            <w:tcW w:w="517" w:type="pct"/>
            <w:tcBorders>
              <w:top w:val="nil"/>
              <w:left w:val="nil"/>
              <w:bottom w:val="single" w:sz="4" w:space="0" w:color="auto"/>
              <w:right w:val="single" w:sz="4" w:space="0" w:color="auto"/>
            </w:tcBorders>
            <w:shd w:val="clear" w:color="auto" w:fill="auto"/>
            <w:vAlign w:val="center"/>
            <w:hideMark/>
          </w:tcPr>
          <w:p w14:paraId="559E309E" w14:textId="30097D71"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003</w:t>
            </w:r>
          </w:p>
        </w:tc>
        <w:tc>
          <w:tcPr>
            <w:tcW w:w="665" w:type="pct"/>
            <w:tcBorders>
              <w:top w:val="nil"/>
              <w:left w:val="nil"/>
              <w:bottom w:val="single" w:sz="4" w:space="0" w:color="auto"/>
              <w:right w:val="single" w:sz="4" w:space="0" w:color="auto"/>
            </w:tcBorders>
            <w:shd w:val="clear" w:color="auto" w:fill="auto"/>
            <w:vAlign w:val="center"/>
            <w:hideMark/>
          </w:tcPr>
          <w:p w14:paraId="30BBFAFC" w14:textId="5D1C219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371,798.59</w:t>
            </w:r>
          </w:p>
        </w:tc>
        <w:tc>
          <w:tcPr>
            <w:tcW w:w="736" w:type="pct"/>
            <w:tcBorders>
              <w:top w:val="nil"/>
              <w:left w:val="nil"/>
              <w:bottom w:val="single" w:sz="4" w:space="0" w:color="auto"/>
              <w:right w:val="single" w:sz="4" w:space="0" w:color="auto"/>
            </w:tcBorders>
            <w:shd w:val="clear" w:color="auto" w:fill="auto"/>
            <w:vAlign w:val="center"/>
            <w:hideMark/>
          </w:tcPr>
          <w:p w14:paraId="36986A5E" w14:textId="58DC514B"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97,414.00</w:t>
            </w:r>
          </w:p>
        </w:tc>
        <w:tc>
          <w:tcPr>
            <w:tcW w:w="758" w:type="pct"/>
            <w:tcBorders>
              <w:top w:val="nil"/>
              <w:left w:val="nil"/>
              <w:bottom w:val="single" w:sz="4" w:space="0" w:color="auto"/>
              <w:right w:val="single" w:sz="4" w:space="0" w:color="auto"/>
            </w:tcBorders>
            <w:shd w:val="clear" w:color="auto" w:fill="auto"/>
            <w:vAlign w:val="center"/>
            <w:hideMark/>
          </w:tcPr>
          <w:p w14:paraId="1035634E" w14:textId="6195D694"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22,051.45</w:t>
            </w:r>
          </w:p>
        </w:tc>
        <w:tc>
          <w:tcPr>
            <w:tcW w:w="944" w:type="pct"/>
            <w:tcBorders>
              <w:top w:val="nil"/>
              <w:left w:val="nil"/>
              <w:bottom w:val="single" w:sz="4" w:space="0" w:color="auto"/>
              <w:right w:val="single" w:sz="4" w:space="0" w:color="auto"/>
            </w:tcBorders>
            <w:shd w:val="clear" w:color="auto" w:fill="auto"/>
            <w:vAlign w:val="center"/>
            <w:hideMark/>
          </w:tcPr>
          <w:p w14:paraId="6B2F61ED" w14:textId="11F21854"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462,326.82</w:t>
            </w:r>
          </w:p>
        </w:tc>
      </w:tr>
      <w:tr w:rsidR="00873F98" w:rsidRPr="00FB2A3E" w14:paraId="0EB9BA5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15FB5E0"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w:t>
            </w:r>
          </w:p>
        </w:tc>
        <w:tc>
          <w:tcPr>
            <w:tcW w:w="662" w:type="pct"/>
            <w:tcBorders>
              <w:top w:val="nil"/>
              <w:left w:val="nil"/>
              <w:bottom w:val="single" w:sz="4" w:space="0" w:color="auto"/>
              <w:right w:val="single" w:sz="4" w:space="0" w:color="auto"/>
            </w:tcBorders>
            <w:shd w:val="clear" w:color="auto" w:fill="auto"/>
            <w:vAlign w:val="center"/>
            <w:hideMark/>
          </w:tcPr>
          <w:p w14:paraId="3FD124CC" w14:textId="6FB776E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557D7874" w14:textId="5E9D2235"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40</w:t>
            </w:r>
          </w:p>
        </w:tc>
        <w:tc>
          <w:tcPr>
            <w:tcW w:w="665" w:type="pct"/>
            <w:tcBorders>
              <w:top w:val="nil"/>
              <w:left w:val="nil"/>
              <w:bottom w:val="single" w:sz="4" w:space="0" w:color="auto"/>
              <w:right w:val="single" w:sz="4" w:space="0" w:color="auto"/>
            </w:tcBorders>
            <w:shd w:val="clear" w:color="auto" w:fill="auto"/>
            <w:vAlign w:val="center"/>
            <w:hideMark/>
          </w:tcPr>
          <w:p w14:paraId="4982EBE2" w14:textId="31F1D31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89,923.03</w:t>
            </w:r>
          </w:p>
        </w:tc>
        <w:tc>
          <w:tcPr>
            <w:tcW w:w="736" w:type="pct"/>
            <w:tcBorders>
              <w:top w:val="nil"/>
              <w:left w:val="nil"/>
              <w:bottom w:val="single" w:sz="4" w:space="0" w:color="auto"/>
              <w:right w:val="single" w:sz="4" w:space="0" w:color="auto"/>
            </w:tcBorders>
            <w:shd w:val="clear" w:color="auto" w:fill="auto"/>
            <w:vAlign w:val="center"/>
            <w:hideMark/>
          </w:tcPr>
          <w:p w14:paraId="3EA00C9A" w14:textId="2B12C20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652,526.60</w:t>
            </w:r>
          </w:p>
        </w:tc>
        <w:tc>
          <w:tcPr>
            <w:tcW w:w="758" w:type="pct"/>
            <w:tcBorders>
              <w:top w:val="nil"/>
              <w:left w:val="nil"/>
              <w:bottom w:val="single" w:sz="4" w:space="0" w:color="auto"/>
              <w:right w:val="single" w:sz="4" w:space="0" w:color="auto"/>
            </w:tcBorders>
            <w:shd w:val="clear" w:color="auto" w:fill="auto"/>
            <w:vAlign w:val="center"/>
            <w:hideMark/>
          </w:tcPr>
          <w:p w14:paraId="1D103F12" w14:textId="039AA63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196,462.90</w:t>
            </w:r>
          </w:p>
        </w:tc>
        <w:tc>
          <w:tcPr>
            <w:tcW w:w="944" w:type="pct"/>
            <w:tcBorders>
              <w:top w:val="nil"/>
              <w:left w:val="nil"/>
              <w:bottom w:val="single" w:sz="4" w:space="0" w:color="auto"/>
              <w:right w:val="single" w:sz="4" w:space="0" w:color="auto"/>
            </w:tcBorders>
            <w:shd w:val="clear" w:color="auto" w:fill="auto"/>
            <w:vAlign w:val="center"/>
            <w:hideMark/>
          </w:tcPr>
          <w:p w14:paraId="13506830" w14:textId="0CBEDB75"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38,912.53</w:t>
            </w:r>
          </w:p>
        </w:tc>
      </w:tr>
      <w:tr w:rsidR="00873F98" w:rsidRPr="00FB2A3E" w14:paraId="4BE68B91"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62DE789"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w:t>
            </w:r>
          </w:p>
        </w:tc>
        <w:tc>
          <w:tcPr>
            <w:tcW w:w="662" w:type="pct"/>
            <w:tcBorders>
              <w:top w:val="nil"/>
              <w:left w:val="nil"/>
              <w:bottom w:val="single" w:sz="4" w:space="0" w:color="auto"/>
              <w:right w:val="single" w:sz="4" w:space="0" w:color="auto"/>
            </w:tcBorders>
            <w:shd w:val="clear" w:color="auto" w:fill="auto"/>
            <w:vAlign w:val="center"/>
            <w:hideMark/>
          </w:tcPr>
          <w:p w14:paraId="2A181D08" w14:textId="408FCFD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6.07</w:t>
            </w:r>
          </w:p>
        </w:tc>
        <w:tc>
          <w:tcPr>
            <w:tcW w:w="517" w:type="pct"/>
            <w:tcBorders>
              <w:top w:val="nil"/>
              <w:left w:val="nil"/>
              <w:bottom w:val="single" w:sz="4" w:space="0" w:color="auto"/>
              <w:right w:val="single" w:sz="4" w:space="0" w:color="auto"/>
            </w:tcBorders>
            <w:shd w:val="clear" w:color="auto" w:fill="auto"/>
            <w:vAlign w:val="center"/>
            <w:hideMark/>
          </w:tcPr>
          <w:p w14:paraId="7A1E8076" w14:textId="5CD1CC2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284</w:t>
            </w:r>
          </w:p>
        </w:tc>
        <w:tc>
          <w:tcPr>
            <w:tcW w:w="665" w:type="pct"/>
            <w:tcBorders>
              <w:top w:val="nil"/>
              <w:left w:val="nil"/>
              <w:bottom w:val="single" w:sz="4" w:space="0" w:color="auto"/>
              <w:right w:val="single" w:sz="4" w:space="0" w:color="auto"/>
            </w:tcBorders>
            <w:shd w:val="clear" w:color="auto" w:fill="auto"/>
            <w:vAlign w:val="center"/>
            <w:hideMark/>
          </w:tcPr>
          <w:p w14:paraId="7F3336C9" w14:textId="06C54AA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232,282.09</w:t>
            </w:r>
          </w:p>
        </w:tc>
        <w:tc>
          <w:tcPr>
            <w:tcW w:w="736" w:type="pct"/>
            <w:tcBorders>
              <w:top w:val="nil"/>
              <w:left w:val="nil"/>
              <w:bottom w:val="single" w:sz="4" w:space="0" w:color="auto"/>
              <w:right w:val="single" w:sz="4" w:space="0" w:color="auto"/>
            </w:tcBorders>
            <w:shd w:val="clear" w:color="auto" w:fill="auto"/>
            <w:vAlign w:val="center"/>
            <w:hideMark/>
          </w:tcPr>
          <w:p w14:paraId="6AC9AA0A" w14:textId="20C0702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166,292.10</w:t>
            </w:r>
          </w:p>
        </w:tc>
        <w:tc>
          <w:tcPr>
            <w:tcW w:w="758" w:type="pct"/>
            <w:tcBorders>
              <w:top w:val="nil"/>
              <w:left w:val="nil"/>
              <w:bottom w:val="single" w:sz="4" w:space="0" w:color="auto"/>
              <w:right w:val="single" w:sz="4" w:space="0" w:color="auto"/>
            </w:tcBorders>
            <w:shd w:val="clear" w:color="auto" w:fill="auto"/>
            <w:vAlign w:val="center"/>
            <w:hideMark/>
          </w:tcPr>
          <w:p w14:paraId="558D268F" w14:textId="64277D71"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736,327.28</w:t>
            </w:r>
          </w:p>
        </w:tc>
        <w:tc>
          <w:tcPr>
            <w:tcW w:w="944" w:type="pct"/>
            <w:tcBorders>
              <w:top w:val="nil"/>
              <w:left w:val="nil"/>
              <w:bottom w:val="single" w:sz="4" w:space="0" w:color="auto"/>
              <w:right w:val="single" w:sz="4" w:space="0" w:color="auto"/>
            </w:tcBorders>
            <w:shd w:val="clear" w:color="auto" w:fill="auto"/>
            <w:vAlign w:val="center"/>
            <w:hideMark/>
          </w:tcPr>
          <w:p w14:paraId="230D2F91" w14:textId="70A12AF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34,907.54</w:t>
            </w:r>
          </w:p>
        </w:tc>
      </w:tr>
      <w:tr w:rsidR="00873F98" w:rsidRPr="00FB2A3E" w14:paraId="07934C42"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68514DD"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w:t>
            </w:r>
          </w:p>
        </w:tc>
        <w:tc>
          <w:tcPr>
            <w:tcW w:w="662" w:type="pct"/>
            <w:tcBorders>
              <w:top w:val="nil"/>
              <w:left w:val="nil"/>
              <w:bottom w:val="single" w:sz="4" w:space="0" w:color="auto"/>
              <w:right w:val="single" w:sz="4" w:space="0" w:color="auto"/>
            </w:tcBorders>
            <w:shd w:val="clear" w:color="auto" w:fill="auto"/>
            <w:vAlign w:val="center"/>
            <w:hideMark/>
          </w:tcPr>
          <w:p w14:paraId="1A7E3E4D" w14:textId="388244FB"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43,724.23</w:t>
            </w:r>
          </w:p>
        </w:tc>
        <w:tc>
          <w:tcPr>
            <w:tcW w:w="517" w:type="pct"/>
            <w:tcBorders>
              <w:top w:val="nil"/>
              <w:left w:val="nil"/>
              <w:bottom w:val="single" w:sz="4" w:space="0" w:color="auto"/>
              <w:right w:val="single" w:sz="4" w:space="0" w:color="auto"/>
            </w:tcBorders>
            <w:shd w:val="clear" w:color="auto" w:fill="auto"/>
            <w:vAlign w:val="center"/>
            <w:hideMark/>
          </w:tcPr>
          <w:p w14:paraId="7828C58B" w14:textId="41688CC4"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54</w:t>
            </w:r>
          </w:p>
        </w:tc>
        <w:tc>
          <w:tcPr>
            <w:tcW w:w="665" w:type="pct"/>
            <w:tcBorders>
              <w:top w:val="nil"/>
              <w:left w:val="nil"/>
              <w:bottom w:val="single" w:sz="4" w:space="0" w:color="auto"/>
              <w:right w:val="single" w:sz="4" w:space="0" w:color="auto"/>
            </w:tcBorders>
            <w:shd w:val="clear" w:color="auto" w:fill="auto"/>
            <w:vAlign w:val="center"/>
            <w:hideMark/>
          </w:tcPr>
          <w:p w14:paraId="4F2F60D4" w14:textId="3A0E3289"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192,690.00</w:t>
            </w:r>
          </w:p>
        </w:tc>
        <w:tc>
          <w:tcPr>
            <w:tcW w:w="736" w:type="pct"/>
            <w:tcBorders>
              <w:top w:val="nil"/>
              <w:left w:val="nil"/>
              <w:bottom w:val="single" w:sz="4" w:space="0" w:color="auto"/>
              <w:right w:val="single" w:sz="4" w:space="0" w:color="auto"/>
            </w:tcBorders>
            <w:shd w:val="clear" w:color="auto" w:fill="auto"/>
            <w:vAlign w:val="center"/>
            <w:hideMark/>
          </w:tcPr>
          <w:p w14:paraId="67A27E41" w14:textId="45B19443"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357,128.55</w:t>
            </w:r>
          </w:p>
        </w:tc>
        <w:tc>
          <w:tcPr>
            <w:tcW w:w="758" w:type="pct"/>
            <w:tcBorders>
              <w:top w:val="nil"/>
              <w:left w:val="nil"/>
              <w:bottom w:val="single" w:sz="4" w:space="0" w:color="auto"/>
              <w:right w:val="single" w:sz="4" w:space="0" w:color="auto"/>
            </w:tcBorders>
            <w:shd w:val="clear" w:color="auto" w:fill="auto"/>
            <w:vAlign w:val="center"/>
            <w:hideMark/>
          </w:tcPr>
          <w:p w14:paraId="5FD26A43" w14:textId="16E23EE7"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96,480.98</w:t>
            </w:r>
          </w:p>
        </w:tc>
        <w:tc>
          <w:tcPr>
            <w:tcW w:w="944" w:type="pct"/>
            <w:tcBorders>
              <w:top w:val="nil"/>
              <w:left w:val="nil"/>
              <w:bottom w:val="single" w:sz="4" w:space="0" w:color="auto"/>
              <w:right w:val="single" w:sz="4" w:space="0" w:color="auto"/>
            </w:tcBorders>
            <w:shd w:val="clear" w:color="auto" w:fill="auto"/>
            <w:vAlign w:val="center"/>
            <w:hideMark/>
          </w:tcPr>
          <w:p w14:paraId="264386B3" w14:textId="452233B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090,023.76</w:t>
            </w:r>
          </w:p>
        </w:tc>
      </w:tr>
      <w:tr w:rsidR="00873F98" w:rsidRPr="00FB2A3E" w14:paraId="70CD2F8A"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8E1418A"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I</w:t>
            </w:r>
          </w:p>
        </w:tc>
        <w:tc>
          <w:tcPr>
            <w:tcW w:w="662" w:type="pct"/>
            <w:tcBorders>
              <w:top w:val="nil"/>
              <w:left w:val="nil"/>
              <w:bottom w:val="single" w:sz="4" w:space="0" w:color="auto"/>
              <w:right w:val="single" w:sz="4" w:space="0" w:color="auto"/>
            </w:tcBorders>
            <w:shd w:val="clear" w:color="auto" w:fill="auto"/>
            <w:vAlign w:val="center"/>
            <w:hideMark/>
          </w:tcPr>
          <w:p w14:paraId="349C2280" w14:textId="5F616F6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5,796.00</w:t>
            </w:r>
          </w:p>
        </w:tc>
        <w:tc>
          <w:tcPr>
            <w:tcW w:w="517" w:type="pct"/>
            <w:tcBorders>
              <w:top w:val="nil"/>
              <w:left w:val="nil"/>
              <w:bottom w:val="single" w:sz="4" w:space="0" w:color="auto"/>
              <w:right w:val="single" w:sz="4" w:space="0" w:color="auto"/>
            </w:tcBorders>
            <w:shd w:val="clear" w:color="auto" w:fill="auto"/>
            <w:vAlign w:val="center"/>
            <w:hideMark/>
          </w:tcPr>
          <w:p w14:paraId="64E45A65" w14:textId="719FC0C1"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254</w:t>
            </w:r>
          </w:p>
        </w:tc>
        <w:tc>
          <w:tcPr>
            <w:tcW w:w="665" w:type="pct"/>
            <w:tcBorders>
              <w:top w:val="nil"/>
              <w:left w:val="nil"/>
              <w:bottom w:val="single" w:sz="4" w:space="0" w:color="auto"/>
              <w:right w:val="single" w:sz="4" w:space="0" w:color="auto"/>
            </w:tcBorders>
            <w:shd w:val="clear" w:color="auto" w:fill="auto"/>
            <w:vAlign w:val="center"/>
            <w:hideMark/>
          </w:tcPr>
          <w:p w14:paraId="276CC2FD" w14:textId="1A4448B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169,169.72</w:t>
            </w:r>
          </w:p>
        </w:tc>
        <w:tc>
          <w:tcPr>
            <w:tcW w:w="736" w:type="pct"/>
            <w:tcBorders>
              <w:top w:val="nil"/>
              <w:left w:val="nil"/>
              <w:bottom w:val="single" w:sz="4" w:space="0" w:color="auto"/>
              <w:right w:val="single" w:sz="4" w:space="0" w:color="auto"/>
            </w:tcBorders>
            <w:shd w:val="clear" w:color="auto" w:fill="auto"/>
            <w:vAlign w:val="center"/>
            <w:hideMark/>
          </w:tcPr>
          <w:p w14:paraId="128125C6" w14:textId="116D3E5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208,683.36</w:t>
            </w:r>
          </w:p>
        </w:tc>
        <w:tc>
          <w:tcPr>
            <w:tcW w:w="758" w:type="pct"/>
            <w:tcBorders>
              <w:top w:val="nil"/>
              <w:left w:val="nil"/>
              <w:bottom w:val="single" w:sz="4" w:space="0" w:color="auto"/>
              <w:right w:val="single" w:sz="4" w:space="0" w:color="auto"/>
            </w:tcBorders>
            <w:shd w:val="clear" w:color="auto" w:fill="auto"/>
            <w:vAlign w:val="center"/>
            <w:hideMark/>
          </w:tcPr>
          <w:p w14:paraId="7F92E9CD" w14:textId="0355F4E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014,480.95</w:t>
            </w:r>
          </w:p>
        </w:tc>
        <w:tc>
          <w:tcPr>
            <w:tcW w:w="944" w:type="pct"/>
            <w:tcBorders>
              <w:top w:val="nil"/>
              <w:left w:val="nil"/>
              <w:bottom w:val="single" w:sz="4" w:space="0" w:color="auto"/>
              <w:right w:val="single" w:sz="4" w:space="0" w:color="auto"/>
            </w:tcBorders>
            <w:shd w:val="clear" w:color="auto" w:fill="auto"/>
            <w:vAlign w:val="center"/>
            <w:hideMark/>
          </w:tcPr>
          <w:p w14:paraId="42206B9D" w14:textId="3440370E"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4,608,130.03</w:t>
            </w:r>
          </w:p>
        </w:tc>
      </w:tr>
      <w:tr w:rsidR="00873F98" w:rsidRPr="00FB2A3E" w14:paraId="22C9406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AA5A23E"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X</w:t>
            </w:r>
          </w:p>
        </w:tc>
        <w:tc>
          <w:tcPr>
            <w:tcW w:w="662" w:type="pct"/>
            <w:tcBorders>
              <w:top w:val="nil"/>
              <w:left w:val="nil"/>
              <w:bottom w:val="single" w:sz="4" w:space="0" w:color="auto"/>
              <w:right w:val="single" w:sz="4" w:space="0" w:color="auto"/>
            </w:tcBorders>
            <w:shd w:val="clear" w:color="auto" w:fill="auto"/>
            <w:vAlign w:val="center"/>
            <w:hideMark/>
          </w:tcPr>
          <w:p w14:paraId="0F4DE796" w14:textId="1BB67B21"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20,000.00</w:t>
            </w:r>
          </w:p>
        </w:tc>
        <w:tc>
          <w:tcPr>
            <w:tcW w:w="517" w:type="pct"/>
            <w:tcBorders>
              <w:top w:val="nil"/>
              <w:left w:val="nil"/>
              <w:bottom w:val="single" w:sz="4" w:space="0" w:color="auto"/>
              <w:right w:val="single" w:sz="4" w:space="0" w:color="auto"/>
            </w:tcBorders>
            <w:shd w:val="clear" w:color="auto" w:fill="auto"/>
            <w:vAlign w:val="center"/>
            <w:hideMark/>
          </w:tcPr>
          <w:p w14:paraId="3ABA2EC6" w14:textId="53E693AE"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669</w:t>
            </w:r>
          </w:p>
        </w:tc>
        <w:tc>
          <w:tcPr>
            <w:tcW w:w="665" w:type="pct"/>
            <w:tcBorders>
              <w:top w:val="nil"/>
              <w:left w:val="nil"/>
              <w:bottom w:val="single" w:sz="4" w:space="0" w:color="auto"/>
              <w:right w:val="single" w:sz="4" w:space="0" w:color="auto"/>
            </w:tcBorders>
            <w:shd w:val="clear" w:color="auto" w:fill="auto"/>
            <w:vAlign w:val="center"/>
            <w:hideMark/>
          </w:tcPr>
          <w:p w14:paraId="13A12E23" w14:textId="07A0A08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016,461.81</w:t>
            </w:r>
          </w:p>
        </w:tc>
        <w:tc>
          <w:tcPr>
            <w:tcW w:w="736" w:type="pct"/>
            <w:tcBorders>
              <w:top w:val="nil"/>
              <w:left w:val="nil"/>
              <w:bottom w:val="single" w:sz="4" w:space="0" w:color="auto"/>
              <w:right w:val="single" w:sz="4" w:space="0" w:color="auto"/>
            </w:tcBorders>
            <w:shd w:val="clear" w:color="auto" w:fill="auto"/>
            <w:vAlign w:val="center"/>
            <w:hideMark/>
          </w:tcPr>
          <w:p w14:paraId="29739DC7" w14:textId="326B2439"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76,856.56</w:t>
            </w:r>
          </w:p>
        </w:tc>
        <w:tc>
          <w:tcPr>
            <w:tcW w:w="758" w:type="pct"/>
            <w:tcBorders>
              <w:top w:val="nil"/>
              <w:left w:val="nil"/>
              <w:bottom w:val="single" w:sz="4" w:space="0" w:color="auto"/>
              <w:right w:val="single" w:sz="4" w:space="0" w:color="auto"/>
            </w:tcBorders>
            <w:shd w:val="clear" w:color="auto" w:fill="auto"/>
            <w:vAlign w:val="center"/>
            <w:hideMark/>
          </w:tcPr>
          <w:p w14:paraId="5378A373" w14:textId="2AA34256"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57,978.69</w:t>
            </w:r>
          </w:p>
        </w:tc>
        <w:tc>
          <w:tcPr>
            <w:tcW w:w="944" w:type="pct"/>
            <w:tcBorders>
              <w:top w:val="nil"/>
              <w:left w:val="nil"/>
              <w:bottom w:val="single" w:sz="4" w:space="0" w:color="auto"/>
              <w:right w:val="single" w:sz="4" w:space="0" w:color="auto"/>
            </w:tcBorders>
            <w:shd w:val="clear" w:color="auto" w:fill="auto"/>
            <w:vAlign w:val="center"/>
            <w:hideMark/>
          </w:tcPr>
          <w:p w14:paraId="5623498B" w14:textId="008F49C9"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371,297.06</w:t>
            </w:r>
          </w:p>
        </w:tc>
      </w:tr>
      <w:tr w:rsidR="00873F98" w:rsidRPr="00FB2A3E" w14:paraId="63EECE5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DB7656A"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w:t>
            </w:r>
          </w:p>
        </w:tc>
        <w:tc>
          <w:tcPr>
            <w:tcW w:w="662" w:type="pct"/>
            <w:tcBorders>
              <w:top w:val="nil"/>
              <w:left w:val="nil"/>
              <w:bottom w:val="single" w:sz="4" w:space="0" w:color="auto"/>
              <w:right w:val="single" w:sz="4" w:space="0" w:color="auto"/>
            </w:tcBorders>
            <w:shd w:val="clear" w:color="auto" w:fill="auto"/>
            <w:vAlign w:val="center"/>
            <w:hideMark/>
          </w:tcPr>
          <w:p w14:paraId="1FBA5260" w14:textId="05A9D007"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16,679.92</w:t>
            </w:r>
          </w:p>
        </w:tc>
        <w:tc>
          <w:tcPr>
            <w:tcW w:w="517" w:type="pct"/>
            <w:tcBorders>
              <w:top w:val="nil"/>
              <w:left w:val="nil"/>
              <w:bottom w:val="single" w:sz="4" w:space="0" w:color="auto"/>
              <w:right w:val="single" w:sz="4" w:space="0" w:color="auto"/>
            </w:tcBorders>
            <w:shd w:val="clear" w:color="auto" w:fill="auto"/>
            <w:vAlign w:val="center"/>
            <w:hideMark/>
          </w:tcPr>
          <w:p w14:paraId="49F6EF90" w14:textId="7C3DFCB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15</w:t>
            </w:r>
          </w:p>
        </w:tc>
        <w:tc>
          <w:tcPr>
            <w:tcW w:w="665" w:type="pct"/>
            <w:tcBorders>
              <w:top w:val="nil"/>
              <w:left w:val="nil"/>
              <w:bottom w:val="single" w:sz="4" w:space="0" w:color="auto"/>
              <w:right w:val="single" w:sz="4" w:space="0" w:color="auto"/>
            </w:tcBorders>
            <w:shd w:val="clear" w:color="auto" w:fill="auto"/>
            <w:vAlign w:val="center"/>
            <w:hideMark/>
          </w:tcPr>
          <w:p w14:paraId="2151341E" w14:textId="5F416C53"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584,507.92</w:t>
            </w:r>
          </w:p>
        </w:tc>
        <w:tc>
          <w:tcPr>
            <w:tcW w:w="736" w:type="pct"/>
            <w:tcBorders>
              <w:top w:val="nil"/>
              <w:left w:val="nil"/>
              <w:bottom w:val="single" w:sz="4" w:space="0" w:color="auto"/>
              <w:right w:val="single" w:sz="4" w:space="0" w:color="auto"/>
            </w:tcBorders>
            <w:shd w:val="clear" w:color="auto" w:fill="auto"/>
            <w:vAlign w:val="center"/>
            <w:hideMark/>
          </w:tcPr>
          <w:p w14:paraId="43491D58" w14:textId="636883DE"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46,189.87</w:t>
            </w:r>
          </w:p>
        </w:tc>
        <w:tc>
          <w:tcPr>
            <w:tcW w:w="758" w:type="pct"/>
            <w:tcBorders>
              <w:top w:val="nil"/>
              <w:left w:val="nil"/>
              <w:bottom w:val="single" w:sz="4" w:space="0" w:color="auto"/>
              <w:right w:val="single" w:sz="4" w:space="0" w:color="auto"/>
            </w:tcBorders>
            <w:shd w:val="clear" w:color="auto" w:fill="auto"/>
            <w:vAlign w:val="center"/>
            <w:hideMark/>
          </w:tcPr>
          <w:p w14:paraId="66F78684" w14:textId="4B39131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810,469.66</w:t>
            </w:r>
          </w:p>
        </w:tc>
        <w:tc>
          <w:tcPr>
            <w:tcW w:w="944" w:type="pct"/>
            <w:tcBorders>
              <w:top w:val="nil"/>
              <w:left w:val="nil"/>
              <w:bottom w:val="single" w:sz="4" w:space="0" w:color="auto"/>
              <w:right w:val="single" w:sz="4" w:space="0" w:color="auto"/>
            </w:tcBorders>
            <w:shd w:val="clear" w:color="auto" w:fill="auto"/>
            <w:vAlign w:val="center"/>
            <w:hideMark/>
          </w:tcPr>
          <w:p w14:paraId="40F07615" w14:textId="57E34B8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2,457,847.37</w:t>
            </w:r>
          </w:p>
        </w:tc>
      </w:tr>
      <w:tr w:rsidR="00873F98" w:rsidRPr="00FB2A3E" w14:paraId="22D849F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B6E7063"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w:t>
            </w:r>
          </w:p>
        </w:tc>
        <w:tc>
          <w:tcPr>
            <w:tcW w:w="662" w:type="pct"/>
            <w:tcBorders>
              <w:top w:val="nil"/>
              <w:left w:val="nil"/>
              <w:bottom w:val="single" w:sz="4" w:space="0" w:color="auto"/>
              <w:right w:val="single" w:sz="4" w:space="0" w:color="auto"/>
            </w:tcBorders>
            <w:shd w:val="clear" w:color="auto" w:fill="auto"/>
            <w:vAlign w:val="center"/>
            <w:hideMark/>
          </w:tcPr>
          <w:p w14:paraId="36DA7A2E" w14:textId="0033F312" w:rsidR="00873F98" w:rsidRPr="00FB2A3E" w:rsidRDefault="00873F98" w:rsidP="00873F98">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768E05FB" w14:textId="05CFA89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770</w:t>
            </w:r>
          </w:p>
        </w:tc>
        <w:tc>
          <w:tcPr>
            <w:tcW w:w="665" w:type="pct"/>
            <w:tcBorders>
              <w:top w:val="nil"/>
              <w:left w:val="nil"/>
              <w:bottom w:val="single" w:sz="4" w:space="0" w:color="auto"/>
              <w:right w:val="single" w:sz="4" w:space="0" w:color="auto"/>
            </w:tcBorders>
            <w:shd w:val="clear" w:color="auto" w:fill="auto"/>
            <w:vAlign w:val="center"/>
            <w:hideMark/>
          </w:tcPr>
          <w:p w14:paraId="41887521" w14:textId="7BBF4AA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540,012.00</w:t>
            </w:r>
          </w:p>
        </w:tc>
        <w:tc>
          <w:tcPr>
            <w:tcW w:w="736" w:type="pct"/>
            <w:tcBorders>
              <w:top w:val="nil"/>
              <w:left w:val="nil"/>
              <w:bottom w:val="single" w:sz="4" w:space="0" w:color="auto"/>
              <w:right w:val="single" w:sz="4" w:space="0" w:color="auto"/>
            </w:tcBorders>
            <w:shd w:val="clear" w:color="auto" w:fill="auto"/>
            <w:vAlign w:val="center"/>
            <w:hideMark/>
          </w:tcPr>
          <w:p w14:paraId="2B025213" w14:textId="46598519"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978,625.00</w:t>
            </w:r>
          </w:p>
        </w:tc>
        <w:tc>
          <w:tcPr>
            <w:tcW w:w="758" w:type="pct"/>
            <w:tcBorders>
              <w:top w:val="nil"/>
              <w:left w:val="nil"/>
              <w:bottom w:val="single" w:sz="4" w:space="0" w:color="auto"/>
              <w:right w:val="single" w:sz="4" w:space="0" w:color="auto"/>
            </w:tcBorders>
            <w:shd w:val="clear" w:color="auto" w:fill="auto"/>
            <w:vAlign w:val="center"/>
            <w:hideMark/>
          </w:tcPr>
          <w:p w14:paraId="131369A3" w14:textId="75199637"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450,747.80</w:t>
            </w:r>
          </w:p>
        </w:tc>
        <w:tc>
          <w:tcPr>
            <w:tcW w:w="944" w:type="pct"/>
            <w:tcBorders>
              <w:top w:val="nil"/>
              <w:left w:val="nil"/>
              <w:bottom w:val="single" w:sz="4" w:space="0" w:color="auto"/>
              <w:right w:val="single" w:sz="4" w:space="0" w:color="auto"/>
            </w:tcBorders>
            <w:shd w:val="clear" w:color="auto" w:fill="auto"/>
            <w:vAlign w:val="center"/>
            <w:hideMark/>
          </w:tcPr>
          <w:p w14:paraId="6AC857AC" w14:textId="54E8CA7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969,384.80</w:t>
            </w:r>
          </w:p>
        </w:tc>
      </w:tr>
      <w:tr w:rsidR="00873F98" w:rsidRPr="00FB2A3E" w14:paraId="1F459C5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E9937C1"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I</w:t>
            </w:r>
          </w:p>
        </w:tc>
        <w:tc>
          <w:tcPr>
            <w:tcW w:w="662" w:type="pct"/>
            <w:tcBorders>
              <w:top w:val="nil"/>
              <w:left w:val="nil"/>
              <w:bottom w:val="single" w:sz="4" w:space="0" w:color="auto"/>
              <w:right w:val="single" w:sz="4" w:space="0" w:color="auto"/>
            </w:tcBorders>
            <w:shd w:val="clear" w:color="auto" w:fill="auto"/>
            <w:vAlign w:val="center"/>
            <w:hideMark/>
          </w:tcPr>
          <w:p w14:paraId="36FCD077" w14:textId="24EE759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13.85</w:t>
            </w:r>
          </w:p>
        </w:tc>
        <w:tc>
          <w:tcPr>
            <w:tcW w:w="517" w:type="pct"/>
            <w:tcBorders>
              <w:top w:val="nil"/>
              <w:left w:val="nil"/>
              <w:bottom w:val="single" w:sz="4" w:space="0" w:color="auto"/>
              <w:right w:val="single" w:sz="4" w:space="0" w:color="auto"/>
            </w:tcBorders>
            <w:shd w:val="clear" w:color="auto" w:fill="auto"/>
            <w:vAlign w:val="center"/>
            <w:hideMark/>
          </w:tcPr>
          <w:p w14:paraId="1BD6278B" w14:textId="6613FB6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13</w:t>
            </w:r>
          </w:p>
        </w:tc>
        <w:tc>
          <w:tcPr>
            <w:tcW w:w="665" w:type="pct"/>
            <w:tcBorders>
              <w:top w:val="nil"/>
              <w:left w:val="nil"/>
              <w:bottom w:val="single" w:sz="4" w:space="0" w:color="auto"/>
              <w:right w:val="single" w:sz="4" w:space="0" w:color="auto"/>
            </w:tcBorders>
            <w:shd w:val="clear" w:color="auto" w:fill="auto"/>
            <w:vAlign w:val="center"/>
            <w:hideMark/>
          </w:tcPr>
          <w:p w14:paraId="01B7CFD3" w14:textId="67095D9E"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2,150.00</w:t>
            </w:r>
          </w:p>
        </w:tc>
        <w:tc>
          <w:tcPr>
            <w:tcW w:w="736" w:type="pct"/>
            <w:tcBorders>
              <w:top w:val="nil"/>
              <w:left w:val="nil"/>
              <w:bottom w:val="single" w:sz="4" w:space="0" w:color="auto"/>
              <w:right w:val="single" w:sz="4" w:space="0" w:color="auto"/>
            </w:tcBorders>
            <w:shd w:val="clear" w:color="auto" w:fill="auto"/>
            <w:vAlign w:val="center"/>
            <w:hideMark/>
          </w:tcPr>
          <w:p w14:paraId="03AC7A58" w14:textId="19EE9D3A"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3,446.70</w:t>
            </w:r>
          </w:p>
        </w:tc>
        <w:tc>
          <w:tcPr>
            <w:tcW w:w="758" w:type="pct"/>
            <w:tcBorders>
              <w:top w:val="nil"/>
              <w:left w:val="nil"/>
              <w:bottom w:val="single" w:sz="4" w:space="0" w:color="auto"/>
              <w:right w:val="single" w:sz="4" w:space="0" w:color="auto"/>
            </w:tcBorders>
            <w:shd w:val="clear" w:color="auto" w:fill="auto"/>
            <w:vAlign w:val="center"/>
            <w:hideMark/>
          </w:tcPr>
          <w:p w14:paraId="0ADE274A" w14:textId="497CD476"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633,588.53</w:t>
            </w:r>
          </w:p>
        </w:tc>
        <w:tc>
          <w:tcPr>
            <w:tcW w:w="944" w:type="pct"/>
            <w:tcBorders>
              <w:top w:val="nil"/>
              <w:left w:val="nil"/>
              <w:bottom w:val="single" w:sz="4" w:space="0" w:color="auto"/>
              <w:right w:val="single" w:sz="4" w:space="0" w:color="auto"/>
            </w:tcBorders>
            <w:shd w:val="clear" w:color="auto" w:fill="auto"/>
            <w:vAlign w:val="center"/>
            <w:hideMark/>
          </w:tcPr>
          <w:p w14:paraId="0795F787" w14:textId="03E1D9D8"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6,659,699.08</w:t>
            </w:r>
          </w:p>
        </w:tc>
      </w:tr>
      <w:tr w:rsidR="00873F98" w:rsidRPr="00FB2A3E" w14:paraId="3BC9974E"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C8C4FB3"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RAGA</w:t>
            </w:r>
          </w:p>
        </w:tc>
        <w:tc>
          <w:tcPr>
            <w:tcW w:w="662" w:type="pct"/>
            <w:tcBorders>
              <w:top w:val="nil"/>
              <w:left w:val="nil"/>
              <w:bottom w:val="single" w:sz="4" w:space="0" w:color="auto"/>
              <w:right w:val="single" w:sz="4" w:space="0" w:color="auto"/>
            </w:tcBorders>
            <w:shd w:val="clear" w:color="auto" w:fill="auto"/>
            <w:vAlign w:val="center"/>
            <w:hideMark/>
          </w:tcPr>
          <w:p w14:paraId="3DDA7243" w14:textId="5D594FAB"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51,832.02</w:t>
            </w:r>
          </w:p>
        </w:tc>
        <w:tc>
          <w:tcPr>
            <w:tcW w:w="517" w:type="pct"/>
            <w:tcBorders>
              <w:top w:val="nil"/>
              <w:left w:val="nil"/>
              <w:bottom w:val="single" w:sz="4" w:space="0" w:color="auto"/>
              <w:right w:val="single" w:sz="4" w:space="0" w:color="auto"/>
            </w:tcBorders>
            <w:shd w:val="clear" w:color="auto" w:fill="auto"/>
            <w:vAlign w:val="center"/>
            <w:hideMark/>
          </w:tcPr>
          <w:p w14:paraId="005E499D" w14:textId="5C230D8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71</w:t>
            </w:r>
          </w:p>
        </w:tc>
        <w:tc>
          <w:tcPr>
            <w:tcW w:w="665" w:type="pct"/>
            <w:tcBorders>
              <w:top w:val="nil"/>
              <w:left w:val="nil"/>
              <w:bottom w:val="single" w:sz="4" w:space="0" w:color="auto"/>
              <w:right w:val="single" w:sz="4" w:space="0" w:color="auto"/>
            </w:tcBorders>
            <w:shd w:val="clear" w:color="auto" w:fill="auto"/>
            <w:vAlign w:val="center"/>
            <w:hideMark/>
          </w:tcPr>
          <w:p w14:paraId="3C3AB446" w14:textId="6FA1BAA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035,104.50</w:t>
            </w:r>
          </w:p>
        </w:tc>
        <w:tc>
          <w:tcPr>
            <w:tcW w:w="736" w:type="pct"/>
            <w:tcBorders>
              <w:top w:val="nil"/>
              <w:left w:val="nil"/>
              <w:bottom w:val="single" w:sz="4" w:space="0" w:color="auto"/>
              <w:right w:val="single" w:sz="4" w:space="0" w:color="auto"/>
            </w:tcBorders>
            <w:shd w:val="clear" w:color="auto" w:fill="auto"/>
            <w:vAlign w:val="center"/>
            <w:hideMark/>
          </w:tcPr>
          <w:p w14:paraId="3322A9AA" w14:textId="50BBD37D"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610,448.16</w:t>
            </w:r>
          </w:p>
        </w:tc>
        <w:tc>
          <w:tcPr>
            <w:tcW w:w="758" w:type="pct"/>
            <w:tcBorders>
              <w:top w:val="nil"/>
              <w:left w:val="nil"/>
              <w:bottom w:val="single" w:sz="4" w:space="0" w:color="auto"/>
              <w:right w:val="single" w:sz="4" w:space="0" w:color="auto"/>
            </w:tcBorders>
            <w:shd w:val="clear" w:color="auto" w:fill="auto"/>
            <w:vAlign w:val="center"/>
            <w:hideMark/>
          </w:tcPr>
          <w:p w14:paraId="53D3A484" w14:textId="23CA33F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012,945.65</w:t>
            </w:r>
          </w:p>
        </w:tc>
        <w:tc>
          <w:tcPr>
            <w:tcW w:w="944" w:type="pct"/>
            <w:tcBorders>
              <w:top w:val="nil"/>
              <w:left w:val="nil"/>
              <w:bottom w:val="single" w:sz="4" w:space="0" w:color="auto"/>
              <w:right w:val="single" w:sz="4" w:space="0" w:color="auto"/>
            </w:tcBorders>
            <w:shd w:val="clear" w:color="auto" w:fill="auto"/>
            <w:vAlign w:val="center"/>
            <w:hideMark/>
          </w:tcPr>
          <w:p w14:paraId="795B39E9" w14:textId="32654C8F"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110,330.33</w:t>
            </w:r>
          </w:p>
        </w:tc>
      </w:tr>
      <w:tr w:rsidR="00873F98" w:rsidRPr="00FB2A3E" w14:paraId="71D9BBD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FBE6853"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CR</w:t>
            </w:r>
          </w:p>
        </w:tc>
        <w:tc>
          <w:tcPr>
            <w:tcW w:w="662" w:type="pct"/>
            <w:tcBorders>
              <w:top w:val="nil"/>
              <w:left w:val="nil"/>
              <w:bottom w:val="single" w:sz="4" w:space="0" w:color="auto"/>
              <w:right w:val="single" w:sz="4" w:space="0" w:color="auto"/>
            </w:tcBorders>
            <w:shd w:val="clear" w:color="auto" w:fill="auto"/>
            <w:vAlign w:val="center"/>
            <w:hideMark/>
          </w:tcPr>
          <w:p w14:paraId="06B4FB97" w14:textId="17586166"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59.00</w:t>
            </w:r>
          </w:p>
        </w:tc>
        <w:tc>
          <w:tcPr>
            <w:tcW w:w="517" w:type="pct"/>
            <w:tcBorders>
              <w:top w:val="nil"/>
              <w:left w:val="nil"/>
              <w:bottom w:val="single" w:sz="4" w:space="0" w:color="auto"/>
              <w:right w:val="single" w:sz="4" w:space="0" w:color="auto"/>
            </w:tcBorders>
            <w:shd w:val="clear" w:color="auto" w:fill="auto"/>
            <w:vAlign w:val="center"/>
            <w:hideMark/>
          </w:tcPr>
          <w:p w14:paraId="6824959D" w14:textId="125DFDE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9</w:t>
            </w:r>
          </w:p>
        </w:tc>
        <w:tc>
          <w:tcPr>
            <w:tcW w:w="665" w:type="pct"/>
            <w:tcBorders>
              <w:top w:val="nil"/>
              <w:left w:val="nil"/>
              <w:bottom w:val="single" w:sz="4" w:space="0" w:color="auto"/>
              <w:right w:val="single" w:sz="4" w:space="0" w:color="auto"/>
            </w:tcBorders>
            <w:shd w:val="clear" w:color="auto" w:fill="auto"/>
            <w:vAlign w:val="center"/>
            <w:hideMark/>
          </w:tcPr>
          <w:p w14:paraId="5E8C85FE" w14:textId="3077BD5C"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145.35</w:t>
            </w:r>
          </w:p>
        </w:tc>
        <w:tc>
          <w:tcPr>
            <w:tcW w:w="736" w:type="pct"/>
            <w:tcBorders>
              <w:top w:val="nil"/>
              <w:left w:val="nil"/>
              <w:bottom w:val="single" w:sz="4" w:space="0" w:color="auto"/>
              <w:right w:val="single" w:sz="4" w:space="0" w:color="auto"/>
            </w:tcBorders>
            <w:shd w:val="clear" w:color="auto" w:fill="auto"/>
            <w:vAlign w:val="center"/>
            <w:hideMark/>
          </w:tcPr>
          <w:p w14:paraId="4FFD58EF" w14:textId="5DD34B69"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81,986.45</w:t>
            </w:r>
          </w:p>
        </w:tc>
        <w:tc>
          <w:tcPr>
            <w:tcW w:w="758" w:type="pct"/>
            <w:tcBorders>
              <w:top w:val="nil"/>
              <w:left w:val="nil"/>
              <w:bottom w:val="single" w:sz="4" w:space="0" w:color="auto"/>
              <w:right w:val="single" w:sz="4" w:space="0" w:color="auto"/>
            </w:tcBorders>
            <w:shd w:val="clear" w:color="auto" w:fill="auto"/>
            <w:vAlign w:val="center"/>
            <w:hideMark/>
          </w:tcPr>
          <w:p w14:paraId="4549A5BC" w14:textId="518D127E"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61,874.28</w:t>
            </w:r>
          </w:p>
        </w:tc>
        <w:tc>
          <w:tcPr>
            <w:tcW w:w="944" w:type="pct"/>
            <w:tcBorders>
              <w:top w:val="nil"/>
              <w:left w:val="nil"/>
              <w:bottom w:val="single" w:sz="4" w:space="0" w:color="auto"/>
              <w:right w:val="single" w:sz="4" w:space="0" w:color="auto"/>
            </w:tcBorders>
            <w:shd w:val="clear" w:color="auto" w:fill="auto"/>
            <w:vAlign w:val="center"/>
            <w:hideMark/>
          </w:tcPr>
          <w:p w14:paraId="35680021" w14:textId="49CA8F11"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115,565.08</w:t>
            </w:r>
          </w:p>
        </w:tc>
      </w:tr>
      <w:tr w:rsidR="00873F98" w:rsidRPr="00FB2A3E" w14:paraId="0A7C61F9"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909113C" w14:textId="77777777" w:rsidR="00873F98" w:rsidRPr="00FB2A3E" w:rsidRDefault="00873F98" w:rsidP="00873F98">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R</w:t>
            </w:r>
          </w:p>
        </w:tc>
        <w:tc>
          <w:tcPr>
            <w:tcW w:w="662" w:type="pct"/>
            <w:tcBorders>
              <w:top w:val="nil"/>
              <w:left w:val="nil"/>
              <w:bottom w:val="single" w:sz="4" w:space="0" w:color="auto"/>
              <w:right w:val="single" w:sz="4" w:space="0" w:color="auto"/>
            </w:tcBorders>
            <w:shd w:val="clear" w:color="auto" w:fill="auto"/>
            <w:vAlign w:val="center"/>
            <w:hideMark/>
          </w:tcPr>
          <w:p w14:paraId="7BE6FFB0" w14:textId="6497C96F"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290.56</w:t>
            </w:r>
          </w:p>
        </w:tc>
        <w:tc>
          <w:tcPr>
            <w:tcW w:w="517" w:type="pct"/>
            <w:tcBorders>
              <w:top w:val="nil"/>
              <w:left w:val="nil"/>
              <w:bottom w:val="single" w:sz="4" w:space="0" w:color="auto"/>
              <w:right w:val="single" w:sz="4" w:space="0" w:color="auto"/>
            </w:tcBorders>
            <w:shd w:val="clear" w:color="auto" w:fill="auto"/>
            <w:vAlign w:val="center"/>
            <w:hideMark/>
          </w:tcPr>
          <w:p w14:paraId="67EBFB6C" w14:textId="5AF049D2"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450</w:t>
            </w:r>
          </w:p>
        </w:tc>
        <w:tc>
          <w:tcPr>
            <w:tcW w:w="665" w:type="pct"/>
            <w:tcBorders>
              <w:top w:val="nil"/>
              <w:left w:val="nil"/>
              <w:bottom w:val="single" w:sz="4" w:space="0" w:color="auto"/>
              <w:right w:val="single" w:sz="4" w:space="0" w:color="auto"/>
            </w:tcBorders>
            <w:shd w:val="clear" w:color="auto" w:fill="auto"/>
            <w:vAlign w:val="center"/>
            <w:hideMark/>
          </w:tcPr>
          <w:p w14:paraId="63193B12" w14:textId="520E1CD9"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78,804.53</w:t>
            </w:r>
          </w:p>
        </w:tc>
        <w:tc>
          <w:tcPr>
            <w:tcW w:w="736" w:type="pct"/>
            <w:tcBorders>
              <w:top w:val="nil"/>
              <w:left w:val="nil"/>
              <w:bottom w:val="single" w:sz="4" w:space="0" w:color="auto"/>
              <w:right w:val="single" w:sz="4" w:space="0" w:color="auto"/>
            </w:tcBorders>
            <w:shd w:val="clear" w:color="auto" w:fill="auto"/>
            <w:vAlign w:val="center"/>
            <w:hideMark/>
          </w:tcPr>
          <w:p w14:paraId="59FBFD66" w14:textId="751E9A15"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0,475,490.78</w:t>
            </w:r>
          </w:p>
        </w:tc>
        <w:tc>
          <w:tcPr>
            <w:tcW w:w="758" w:type="pct"/>
            <w:tcBorders>
              <w:top w:val="nil"/>
              <w:left w:val="nil"/>
              <w:bottom w:val="single" w:sz="4" w:space="0" w:color="auto"/>
              <w:right w:val="single" w:sz="4" w:space="0" w:color="auto"/>
            </w:tcBorders>
            <w:shd w:val="clear" w:color="auto" w:fill="auto"/>
            <w:vAlign w:val="center"/>
            <w:hideMark/>
          </w:tcPr>
          <w:p w14:paraId="3335266B" w14:textId="44811A40"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81,248.74</w:t>
            </w:r>
          </w:p>
        </w:tc>
        <w:tc>
          <w:tcPr>
            <w:tcW w:w="944" w:type="pct"/>
            <w:tcBorders>
              <w:top w:val="nil"/>
              <w:left w:val="nil"/>
              <w:bottom w:val="single" w:sz="4" w:space="0" w:color="auto"/>
              <w:right w:val="single" w:sz="4" w:space="0" w:color="auto"/>
            </w:tcBorders>
            <w:shd w:val="clear" w:color="auto" w:fill="auto"/>
            <w:vAlign w:val="center"/>
            <w:hideMark/>
          </w:tcPr>
          <w:p w14:paraId="190FB416" w14:textId="446D7378" w:rsidR="00873F98" w:rsidRPr="00FB2A3E" w:rsidRDefault="00873F98" w:rsidP="00873F98">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7,147,834.61</w:t>
            </w:r>
          </w:p>
        </w:tc>
      </w:tr>
    </w:tbl>
    <w:p w14:paraId="3A58A2DA" w14:textId="41830C4F"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lastRenderedPageBreak/>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sidR="00873F98">
        <w:rPr>
          <w:rFonts w:ascii="Arial" w:eastAsia="Arial" w:hAnsi="Arial" w:cs="Arial"/>
          <w:i/>
          <w:sz w:val="16"/>
          <w:szCs w:val="16"/>
        </w:rPr>
        <w:t>9</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2E5586FB" w14:textId="77777777" w:rsidR="00885006" w:rsidRDefault="00885006"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FE84B1E" w:rsidR="008E35DA" w:rsidRPr="009104C9"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9104C9">
              <w:rPr>
                <w:rFonts w:ascii="Arial" w:eastAsia="Arial" w:hAnsi="Arial" w:cs="Arial"/>
                <w:sz w:val="20"/>
                <w:szCs w:val="20"/>
              </w:rPr>
              <w:t>2</w:t>
            </w:r>
            <w:r w:rsidR="00BD7446">
              <w:rPr>
                <w:rFonts w:ascii="Arial" w:eastAsia="Arial" w:hAnsi="Arial" w:cs="Arial"/>
                <w:sz w:val="20"/>
                <w:szCs w:val="20"/>
              </w:rPr>
              <w:t>8</w:t>
            </w:r>
            <w:r w:rsidR="001F6828" w:rsidRPr="009104C9">
              <w:rPr>
                <w:rFonts w:ascii="Arial" w:eastAsia="Arial" w:hAnsi="Arial" w:cs="Arial"/>
                <w:sz w:val="20"/>
                <w:szCs w:val="20"/>
              </w:rPr>
              <w:t xml:space="preserve"> March</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9F80033"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67EB5">
              <w:rPr>
                <w:rFonts w:ascii="Arial" w:eastAsia="Arial" w:hAnsi="Arial" w:cs="Arial"/>
                <w:sz w:val="20"/>
                <w:szCs w:val="20"/>
              </w:rPr>
              <w:t>7</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1F44FF4" w:rsidR="008E35DA" w:rsidRPr="008E20D4" w:rsidRDefault="00B00BD5" w:rsidP="008638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863821">
              <w:rPr>
                <w:rFonts w:ascii="Arial" w:eastAsia="Arial" w:hAnsi="Arial" w:cs="Arial"/>
                <w:sz w:val="20"/>
                <w:szCs w:val="20"/>
              </w:rPr>
              <w:t>9</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216879"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0E15F1">
              <w:rPr>
                <w:rFonts w:ascii="Arial" w:eastAsia="Arial" w:hAnsi="Arial" w:cs="Arial"/>
                <w:color w:val="0070C0"/>
                <w:sz w:val="20"/>
                <w:szCs w:val="20"/>
              </w:rPr>
              <w:t>29</w:t>
            </w:r>
            <w:r w:rsidR="00AF55D8" w:rsidRPr="000E15F1">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0E15F1" w:rsidRDefault="008111CF" w:rsidP="000E15F1">
            <w:pPr>
              <w:pStyle w:val="ListParagraph"/>
              <w:numPr>
                <w:ilvl w:val="0"/>
                <w:numId w:val="6"/>
              </w:numPr>
              <w:spacing w:after="0" w:line="240" w:lineRule="auto"/>
              <w:ind w:right="57"/>
              <w:jc w:val="both"/>
              <w:rPr>
                <w:rFonts w:ascii="Arial" w:eastAsia="Arial" w:hAnsi="Arial" w:cs="Arial"/>
                <w:color w:val="0070C0"/>
                <w:sz w:val="20"/>
                <w:szCs w:val="19"/>
              </w:rPr>
            </w:pPr>
            <w:r w:rsidRPr="000E15F1">
              <w:rPr>
                <w:rFonts w:ascii="Arial" w:eastAsia="Arial" w:hAnsi="Arial" w:cs="Arial"/>
                <w:color w:val="0070C0"/>
                <w:sz w:val="20"/>
                <w:szCs w:val="19"/>
              </w:rPr>
              <w:t>A total of ₱</w:t>
            </w:r>
            <w:r w:rsidR="000E15F1" w:rsidRPr="000E15F1">
              <w:rPr>
                <w:rFonts w:ascii="Arial" w:eastAsia="Arial" w:hAnsi="Arial" w:cs="Arial"/>
                <w:color w:val="0070C0"/>
                <w:sz w:val="20"/>
                <w:szCs w:val="19"/>
              </w:rPr>
              <w:t xml:space="preserve">2,319,810.46 </w:t>
            </w:r>
            <w:r w:rsidR="008E35DA" w:rsidRPr="000E15F1">
              <w:rPr>
                <w:rFonts w:ascii="Arial" w:eastAsia="Arial" w:hAnsi="Arial" w:cs="Arial"/>
                <w:color w:val="0070C0"/>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lastRenderedPageBreak/>
              <w:t>Continuous preparation for the Bayanihan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PhP)</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7696A67" w:rsidR="008E35DA" w:rsidRPr="00BD7446" w:rsidRDefault="004C235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D7446">
              <w:rPr>
                <w:rFonts w:ascii="Arial" w:eastAsia="Arial" w:hAnsi="Arial" w:cs="Arial"/>
                <w:sz w:val="20"/>
                <w:szCs w:val="20"/>
              </w:rPr>
              <w:t>2</w:t>
            </w:r>
            <w:r w:rsidR="00867EB5" w:rsidRPr="00BD7446">
              <w:rPr>
                <w:rFonts w:ascii="Arial" w:eastAsia="Arial" w:hAnsi="Arial" w:cs="Arial"/>
                <w:sz w:val="20"/>
                <w:szCs w:val="20"/>
              </w:rPr>
              <w:t>6</w:t>
            </w:r>
            <w:r w:rsidR="002E2BB1" w:rsidRPr="00BD7446">
              <w:rPr>
                <w:rFonts w:ascii="Arial" w:eastAsia="Arial" w:hAnsi="Arial" w:cs="Arial"/>
                <w:sz w:val="20"/>
                <w:szCs w:val="20"/>
              </w:rPr>
              <w:t xml:space="preserve"> </w:t>
            </w:r>
            <w:r w:rsidR="004152A3" w:rsidRPr="00BD7446">
              <w:rPr>
                <w:rFonts w:ascii="Arial" w:eastAsia="Arial" w:hAnsi="Arial" w:cs="Arial"/>
                <w:sz w:val="20"/>
                <w:szCs w:val="20"/>
              </w:rPr>
              <w:t>March</w:t>
            </w:r>
            <w:r w:rsidR="008E35DA" w:rsidRPr="00BD7446">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23323DB" w:rsidR="00AF55D8" w:rsidRPr="00BD7446" w:rsidRDefault="00AF55D8" w:rsidP="00AF55D8">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1F0619" w:rsidRPr="00BD7446">
              <w:rPr>
                <w:rFonts w:ascii="Arial" w:eastAsia="Arial" w:hAnsi="Arial" w:cs="Arial"/>
                <w:sz w:val="20"/>
                <w:szCs w:val="19"/>
              </w:rPr>
              <w:t>71</w:t>
            </w:r>
            <w:r w:rsidRPr="00BD7446">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BD7446" w:rsidRDefault="008E35DA" w:rsidP="002E2BB1">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D7446" w:rsidRDefault="004152A3" w:rsidP="00577858">
            <w:pPr>
              <w:spacing w:after="0" w:line="240" w:lineRule="auto"/>
              <w:jc w:val="both"/>
              <w:rPr>
                <w:rFonts w:ascii="Arial" w:eastAsia="Arial" w:hAnsi="Arial" w:cs="Arial"/>
                <w:sz w:val="20"/>
                <w:szCs w:val="19"/>
              </w:rPr>
            </w:pPr>
          </w:p>
          <w:p w14:paraId="63DB2CE5" w14:textId="6195E2CE" w:rsidR="008E35DA" w:rsidRPr="00BD7446" w:rsidRDefault="008E35DA" w:rsidP="008266BC">
            <w:pP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p w14:paraId="0A773921" w14:textId="2ADA1F35" w:rsidR="00B45057" w:rsidRPr="00BD7446" w:rsidRDefault="00B45057" w:rsidP="00B45057">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Pr="00BD7446">
              <w:rPr>
                <w:rFonts w:ascii="Arial" w:eastAsia="Arial" w:hAnsi="Arial" w:cs="Arial"/>
                <w:b/>
                <w:sz w:val="20"/>
                <w:szCs w:val="19"/>
              </w:rPr>
              <w:t>₱</w:t>
            </w:r>
            <w:r w:rsidR="002258AB" w:rsidRPr="00BD7446">
              <w:rPr>
                <w:rFonts w:ascii="Arial" w:eastAsia="Arial" w:hAnsi="Arial" w:cs="Arial"/>
                <w:b/>
                <w:sz w:val="20"/>
                <w:szCs w:val="19"/>
                <w:lang w:val="en-US"/>
              </w:rPr>
              <w:t xml:space="preserve">4,269,369,500.00 </w:t>
            </w:r>
            <w:r w:rsidRPr="00BD7446">
              <w:rPr>
                <w:rFonts w:ascii="Arial" w:eastAsia="Arial" w:hAnsi="Arial" w:cs="Arial"/>
                <w:sz w:val="20"/>
                <w:szCs w:val="19"/>
              </w:rPr>
              <w:t xml:space="preserve">was paid to </w:t>
            </w:r>
            <w:r w:rsidR="002258AB" w:rsidRPr="00BD7446">
              <w:rPr>
                <w:rFonts w:ascii="Arial" w:eastAsia="Arial" w:hAnsi="Arial" w:cs="Arial"/>
                <w:b/>
                <w:bCs/>
                <w:sz w:val="20"/>
                <w:szCs w:val="19"/>
                <w:lang w:val="en-US"/>
              </w:rPr>
              <w:t xml:space="preserve">776,249 </w:t>
            </w:r>
            <w:r w:rsidRPr="00BD7446">
              <w:rPr>
                <w:rFonts w:ascii="Arial" w:eastAsia="Arial" w:hAnsi="Arial" w:cs="Arial"/>
                <w:b/>
                <w:bCs/>
                <w:sz w:val="20"/>
                <w:szCs w:val="19"/>
                <w:lang w:val="en-US"/>
              </w:rPr>
              <w:t>beneficiaries</w:t>
            </w:r>
            <w:r w:rsidRPr="00BD7446">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D7446" w:rsidRDefault="004C2358" w:rsidP="004C2358">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amount of </w:t>
            </w:r>
            <w:r w:rsidRPr="00BD7446">
              <w:rPr>
                <w:rFonts w:ascii="Arial" w:eastAsia="Arial" w:hAnsi="Arial" w:cs="Arial"/>
                <w:b/>
                <w:bCs/>
                <w:sz w:val="20"/>
                <w:szCs w:val="19"/>
              </w:rPr>
              <w:t>₱513,724,350.00</w:t>
            </w:r>
            <w:r w:rsidRPr="00BD7446">
              <w:rPr>
                <w:rFonts w:ascii="Arial" w:eastAsia="Arial" w:hAnsi="Arial" w:cs="Arial"/>
                <w:sz w:val="20"/>
                <w:szCs w:val="19"/>
              </w:rPr>
              <w:t xml:space="preserve"> were paid through direct payout and cash cards to </w:t>
            </w:r>
            <w:r w:rsidRPr="00BD7446">
              <w:rPr>
                <w:rFonts w:ascii="Arial" w:eastAsia="Arial" w:hAnsi="Arial" w:cs="Arial"/>
                <w:b/>
                <w:bCs/>
                <w:sz w:val="20"/>
                <w:szCs w:val="19"/>
              </w:rPr>
              <w:t>123,789</w:t>
            </w:r>
            <w:r w:rsidRPr="00BD7446">
              <w:rPr>
                <w:rFonts w:ascii="Arial" w:eastAsia="Arial" w:hAnsi="Arial" w:cs="Arial"/>
                <w:sz w:val="20"/>
                <w:szCs w:val="19"/>
              </w:rPr>
              <w:t xml:space="preserve"> </w:t>
            </w:r>
            <w:r w:rsidRPr="00BD7446">
              <w:rPr>
                <w:rFonts w:ascii="Arial" w:eastAsia="Arial" w:hAnsi="Arial" w:cs="Arial"/>
                <w:b/>
                <w:sz w:val="20"/>
                <w:szCs w:val="19"/>
              </w:rPr>
              <w:t>4Ps beneficiaries</w:t>
            </w:r>
            <w:r w:rsidRPr="00BD7446">
              <w:rPr>
                <w:rFonts w:ascii="Arial" w:eastAsia="Arial" w:hAnsi="Arial" w:cs="Arial"/>
                <w:sz w:val="20"/>
                <w:szCs w:val="19"/>
              </w:rPr>
              <w:t xml:space="preserve"> while a total amount of </w:t>
            </w:r>
            <w:r w:rsidRPr="00BD7446">
              <w:rPr>
                <w:rFonts w:ascii="Arial" w:eastAsia="Arial" w:hAnsi="Arial" w:cs="Arial"/>
                <w:b/>
                <w:sz w:val="20"/>
                <w:szCs w:val="19"/>
              </w:rPr>
              <w:t>₱</w:t>
            </w:r>
            <w:r w:rsidRPr="00BD7446">
              <w:rPr>
                <w:rFonts w:ascii="Arial" w:eastAsia="Arial" w:hAnsi="Arial" w:cs="Arial"/>
                <w:b/>
                <w:sz w:val="20"/>
                <w:szCs w:val="19"/>
                <w:lang w:val="en-US"/>
              </w:rPr>
              <w:t xml:space="preserve">2,259,823,500.00 </w:t>
            </w:r>
            <w:r w:rsidRPr="00BD7446">
              <w:rPr>
                <w:rFonts w:ascii="Arial" w:eastAsia="Arial" w:hAnsi="Arial" w:cs="Arial"/>
                <w:sz w:val="20"/>
                <w:szCs w:val="19"/>
              </w:rPr>
              <w:t xml:space="preserve">were paid through financial service providers (FSPs) to </w:t>
            </w:r>
            <w:r w:rsidRPr="00BD7446">
              <w:rPr>
                <w:rFonts w:ascii="Arial" w:eastAsia="Arial" w:hAnsi="Arial" w:cs="Arial"/>
                <w:b/>
                <w:sz w:val="20"/>
                <w:szCs w:val="19"/>
                <w:lang w:val="en-US"/>
              </w:rPr>
              <w:t xml:space="preserve">410,877 </w:t>
            </w:r>
            <w:r w:rsidRPr="00BD7446">
              <w:rPr>
                <w:rFonts w:ascii="Arial" w:eastAsia="Arial" w:hAnsi="Arial" w:cs="Arial"/>
                <w:b/>
                <w:sz w:val="20"/>
                <w:szCs w:val="19"/>
              </w:rPr>
              <w:t>non-4Ps beneficiaries</w:t>
            </w:r>
            <w:r w:rsidRPr="00BD7446">
              <w:rPr>
                <w:rFonts w:ascii="Arial" w:eastAsia="Arial" w:hAnsi="Arial" w:cs="Arial"/>
                <w:sz w:val="20"/>
                <w:szCs w:val="19"/>
              </w:rPr>
              <w:t xml:space="preserve"> in Pangasinan for the second tranche implementation.</w:t>
            </w:r>
          </w:p>
          <w:p w14:paraId="6261C4AB" w14:textId="27F51136" w:rsidR="001E6968" w:rsidRPr="00BD7446" w:rsidRDefault="001E6968" w:rsidP="00B45057">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A total amount of</w:t>
            </w:r>
            <w:r w:rsidRPr="00BD7446">
              <w:rPr>
                <w:rFonts w:ascii="Arial" w:eastAsia="Arial" w:hAnsi="Arial" w:cs="Arial"/>
                <w:b/>
                <w:sz w:val="20"/>
                <w:szCs w:val="19"/>
              </w:rPr>
              <w:t xml:space="preserve"> ₱</w:t>
            </w:r>
            <w:r w:rsidR="00B45057" w:rsidRPr="00BD7446">
              <w:rPr>
                <w:rFonts w:ascii="Arial" w:eastAsia="Arial" w:hAnsi="Arial" w:cs="Arial"/>
                <w:b/>
                <w:sz w:val="20"/>
                <w:szCs w:val="19"/>
              </w:rPr>
              <w:t xml:space="preserve">262,333,500.00 </w:t>
            </w:r>
            <w:r w:rsidRPr="00BD7446">
              <w:rPr>
                <w:rFonts w:ascii="Arial" w:eastAsia="Arial" w:hAnsi="Arial" w:cs="Arial"/>
                <w:sz w:val="20"/>
                <w:szCs w:val="19"/>
              </w:rPr>
              <w:t xml:space="preserve">was paid to </w:t>
            </w:r>
            <w:r w:rsidR="00B45057" w:rsidRPr="00BD7446">
              <w:rPr>
                <w:rFonts w:ascii="Arial" w:eastAsia="Arial" w:hAnsi="Arial" w:cs="Arial"/>
                <w:b/>
                <w:sz w:val="20"/>
                <w:szCs w:val="19"/>
              </w:rPr>
              <w:t xml:space="preserve">47,697 </w:t>
            </w:r>
            <w:r w:rsidRPr="00BD7446">
              <w:rPr>
                <w:rFonts w:ascii="Arial" w:eastAsia="Arial" w:hAnsi="Arial" w:cs="Arial"/>
                <w:b/>
                <w:sz w:val="20"/>
                <w:szCs w:val="19"/>
              </w:rPr>
              <w:t>waitlisted beneficiaries</w:t>
            </w:r>
            <w:r w:rsidRPr="00BD7446">
              <w:rPr>
                <w:rFonts w:ascii="Arial" w:eastAsia="Arial" w:hAnsi="Arial" w:cs="Arial"/>
                <w:sz w:val="20"/>
                <w:szCs w:val="19"/>
              </w:rPr>
              <w:t xml:space="preserve"> in the Region.</w:t>
            </w:r>
          </w:p>
          <w:p w14:paraId="239754A4"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amount of </w:t>
            </w:r>
            <w:r w:rsidRPr="00BD7446">
              <w:rPr>
                <w:rFonts w:ascii="Arial" w:eastAsia="Arial" w:hAnsi="Arial" w:cs="Arial"/>
                <w:b/>
                <w:sz w:val="20"/>
                <w:szCs w:val="19"/>
              </w:rPr>
              <w:t>₱</w:t>
            </w:r>
            <w:r w:rsidRPr="00BD7446">
              <w:rPr>
                <w:rFonts w:ascii="Arial" w:eastAsia="Arial" w:hAnsi="Arial" w:cs="Arial"/>
                <w:b/>
                <w:sz w:val="20"/>
                <w:szCs w:val="19"/>
                <w:lang w:val="en-US"/>
              </w:rPr>
              <w:t xml:space="preserve">15,130,500.00 </w:t>
            </w:r>
            <w:r w:rsidRPr="00BD7446">
              <w:rPr>
                <w:rFonts w:ascii="Arial" w:eastAsia="Arial" w:hAnsi="Arial" w:cs="Arial"/>
                <w:sz w:val="20"/>
                <w:szCs w:val="19"/>
              </w:rPr>
              <w:t xml:space="preserve">was paid to </w:t>
            </w:r>
            <w:r w:rsidRPr="00BD7446">
              <w:rPr>
                <w:rFonts w:ascii="Arial" w:eastAsia="Arial" w:hAnsi="Arial" w:cs="Arial"/>
                <w:b/>
                <w:sz w:val="20"/>
                <w:szCs w:val="19"/>
              </w:rPr>
              <w:t xml:space="preserve">1,887 </w:t>
            </w:r>
            <w:r w:rsidRPr="00BD7446">
              <w:rPr>
                <w:rFonts w:ascii="Arial" w:eastAsia="Arial" w:hAnsi="Arial" w:cs="Arial"/>
                <w:b/>
                <w:bCs/>
                <w:sz w:val="20"/>
                <w:szCs w:val="19"/>
              </w:rPr>
              <w:t>TNVS/PUV drivers</w:t>
            </w:r>
            <w:r w:rsidRPr="00BD7446">
              <w:rPr>
                <w:rFonts w:ascii="Arial" w:eastAsia="Arial" w:hAnsi="Arial" w:cs="Arial"/>
                <w:sz w:val="20"/>
                <w:szCs w:val="19"/>
              </w:rPr>
              <w:t xml:space="preserve"> in the Region.</w:t>
            </w:r>
          </w:p>
          <w:p w14:paraId="7F96C9ED"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20057502" w:rsidR="008E35DA" w:rsidRPr="00863821" w:rsidRDefault="009B5909"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863821">
              <w:rPr>
                <w:rFonts w:ascii="Arial" w:eastAsia="Arial" w:hAnsi="Arial" w:cs="Arial"/>
                <w:color w:val="0070C0"/>
                <w:sz w:val="20"/>
                <w:szCs w:val="20"/>
              </w:rPr>
              <w:t>29</w:t>
            </w:r>
            <w:r w:rsidR="00CA252C" w:rsidRPr="00863821">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41DE8F35" w:rsidR="008E35DA" w:rsidRPr="00863821" w:rsidRDefault="008E35DA" w:rsidP="009B5909">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6382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B5909" w:rsidRPr="00863821">
              <w:rPr>
                <w:rFonts w:ascii="Arial" w:eastAsia="Arial" w:hAnsi="Arial" w:cs="Arial"/>
                <w:b/>
                <w:color w:val="0070C0"/>
                <w:sz w:val="20"/>
                <w:szCs w:val="19"/>
                <w:lang w:bidi="en-US"/>
              </w:rPr>
              <w:t xml:space="preserve">189,844 </w:t>
            </w:r>
            <w:r w:rsidRPr="00863821">
              <w:rPr>
                <w:rFonts w:ascii="Arial" w:eastAsia="Arial" w:hAnsi="Arial" w:cs="Arial"/>
                <w:b/>
                <w:color w:val="0070C0"/>
                <w:sz w:val="20"/>
                <w:szCs w:val="19"/>
                <w:lang w:bidi="en-US"/>
              </w:rPr>
              <w:t>clients</w:t>
            </w:r>
            <w:r w:rsidRPr="00863821">
              <w:rPr>
                <w:rFonts w:ascii="Arial" w:eastAsia="Arial" w:hAnsi="Arial" w:cs="Arial"/>
                <w:color w:val="0070C0"/>
                <w:sz w:val="20"/>
                <w:szCs w:val="19"/>
                <w:lang w:bidi="en-US"/>
              </w:rPr>
              <w:t xml:space="preserve"> were served and provided with assistance amounting to </w:t>
            </w:r>
            <w:r w:rsidR="009B5909" w:rsidRPr="00863821">
              <w:rPr>
                <w:rFonts w:ascii="Arial" w:eastAsia="Arial" w:hAnsi="Arial" w:cs="Arial"/>
                <w:b/>
                <w:color w:val="0070C0"/>
                <w:sz w:val="20"/>
                <w:szCs w:val="19"/>
                <w:lang w:bidi="en-US"/>
              </w:rPr>
              <w:t xml:space="preserve">₱582,655,848.67 </w:t>
            </w:r>
            <w:r w:rsidRPr="00863821">
              <w:rPr>
                <w:rFonts w:ascii="Arial" w:eastAsia="Arial" w:hAnsi="Arial" w:cs="Arial"/>
                <w:color w:val="0070C0"/>
                <w:sz w:val="20"/>
                <w:szCs w:val="19"/>
                <w:lang w:bidi="en-US"/>
              </w:rPr>
              <w:t>through medical</w:t>
            </w:r>
            <w:r w:rsidR="001A244D" w:rsidRPr="00863821">
              <w:rPr>
                <w:rFonts w:ascii="Arial" w:eastAsia="Arial" w:hAnsi="Arial" w:cs="Arial"/>
                <w:color w:val="0070C0"/>
                <w:sz w:val="20"/>
                <w:szCs w:val="19"/>
                <w:lang w:bidi="en-US"/>
              </w:rPr>
              <w:t xml:space="preserve"> assistance</w:t>
            </w:r>
            <w:r w:rsidRPr="00863821">
              <w:rPr>
                <w:rFonts w:ascii="Arial" w:eastAsia="Arial" w:hAnsi="Arial" w:cs="Arial"/>
                <w:color w:val="0070C0"/>
                <w:sz w:val="20"/>
                <w:szCs w:val="19"/>
                <w:lang w:bidi="en-US"/>
              </w:rPr>
              <w:t>, burial</w:t>
            </w:r>
            <w:r w:rsidR="001A244D" w:rsidRPr="00863821">
              <w:rPr>
                <w:rFonts w:ascii="Arial" w:eastAsia="Arial" w:hAnsi="Arial" w:cs="Arial"/>
                <w:color w:val="0070C0"/>
                <w:sz w:val="20"/>
                <w:szCs w:val="19"/>
                <w:lang w:bidi="en-US"/>
              </w:rPr>
              <w:t xml:space="preserve"> assistance</w:t>
            </w:r>
            <w:r w:rsidRPr="00863821">
              <w:rPr>
                <w:rFonts w:ascii="Arial" w:eastAsia="Arial" w:hAnsi="Arial" w:cs="Arial"/>
                <w:color w:val="0070C0"/>
                <w:sz w:val="20"/>
                <w:szCs w:val="19"/>
                <w:lang w:bidi="en-US"/>
              </w:rPr>
              <w:t xml:space="preserve">, food </w:t>
            </w:r>
            <w:r w:rsidR="001A244D" w:rsidRPr="00863821">
              <w:rPr>
                <w:rFonts w:ascii="Arial" w:eastAsia="Arial" w:hAnsi="Arial" w:cs="Arial"/>
                <w:color w:val="0070C0"/>
                <w:sz w:val="20"/>
                <w:szCs w:val="19"/>
                <w:lang w:bidi="en-US"/>
              </w:rPr>
              <w:t xml:space="preserve">assistance, </w:t>
            </w:r>
            <w:r w:rsidRPr="00863821">
              <w:rPr>
                <w:rFonts w:ascii="Arial" w:eastAsia="Arial" w:hAnsi="Arial" w:cs="Arial"/>
                <w:color w:val="0070C0"/>
                <w:sz w:val="20"/>
                <w:szCs w:val="19"/>
                <w:lang w:bidi="en-US"/>
              </w:rPr>
              <w:t xml:space="preserve">and other </w:t>
            </w:r>
            <w:r w:rsidR="001A244D" w:rsidRPr="00863821">
              <w:rPr>
                <w:rFonts w:ascii="Arial" w:eastAsia="Arial" w:hAnsi="Arial" w:cs="Arial"/>
                <w:color w:val="0070C0"/>
                <w:sz w:val="20"/>
                <w:szCs w:val="19"/>
                <w:lang w:bidi="en-US"/>
              </w:rPr>
              <w:t>AICS services</w:t>
            </w:r>
            <w:r w:rsidRPr="00863821">
              <w:rPr>
                <w:rFonts w:ascii="Arial" w:eastAsia="Arial" w:hAnsi="Arial" w:cs="Arial"/>
                <w:color w:val="0070C0"/>
                <w:sz w:val="20"/>
                <w:szCs w:val="19"/>
                <w:lang w:bidi="en-US"/>
              </w:rPr>
              <w:t xml:space="preserve">. </w:t>
            </w:r>
          </w:p>
          <w:p w14:paraId="075B6C20" w14:textId="15330332" w:rsidR="008E35DA" w:rsidRPr="00863821"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863821">
              <w:rPr>
                <w:rFonts w:ascii="Arial" w:eastAsia="Arial" w:hAnsi="Arial" w:cs="Arial"/>
                <w:sz w:val="20"/>
                <w:szCs w:val="19"/>
                <w:lang w:bidi="en-US"/>
              </w:rPr>
              <w:t xml:space="preserve">DSWD-FO II through the Sustainable Livelihood Program (SLP) under its Livelihood Assistance Grant 1 (LAG 1) </w:t>
            </w:r>
            <w:r w:rsidR="001A244D" w:rsidRPr="00863821">
              <w:rPr>
                <w:rFonts w:ascii="Arial" w:eastAsia="Arial" w:hAnsi="Arial" w:cs="Arial"/>
                <w:sz w:val="20"/>
                <w:szCs w:val="19"/>
                <w:lang w:bidi="en-US"/>
              </w:rPr>
              <w:t xml:space="preserve">has </w:t>
            </w:r>
            <w:r w:rsidRPr="00863821">
              <w:rPr>
                <w:rFonts w:ascii="Arial" w:eastAsia="Arial" w:hAnsi="Arial" w:cs="Arial"/>
                <w:sz w:val="20"/>
                <w:szCs w:val="19"/>
                <w:lang w:bidi="en-US"/>
              </w:rPr>
              <w:t xml:space="preserve">already disbursed a total amount of </w:t>
            </w:r>
            <w:r w:rsidRPr="00863821">
              <w:rPr>
                <w:rFonts w:ascii="Arial" w:eastAsia="Arial" w:hAnsi="Arial" w:cs="Arial"/>
                <w:b/>
                <w:sz w:val="20"/>
                <w:szCs w:val="19"/>
                <w:lang w:bidi="en-US"/>
              </w:rPr>
              <w:t>₱50,031,597.20</w:t>
            </w:r>
            <w:r w:rsidRPr="00863821">
              <w:rPr>
                <w:rFonts w:ascii="Arial" w:eastAsia="Arial" w:hAnsi="Arial" w:cs="Arial"/>
                <w:sz w:val="20"/>
                <w:szCs w:val="19"/>
                <w:lang w:bidi="en-US"/>
              </w:rPr>
              <w:t xml:space="preserve"> to </w:t>
            </w:r>
            <w:r w:rsidRPr="00863821">
              <w:rPr>
                <w:rFonts w:ascii="Arial" w:eastAsia="Arial" w:hAnsi="Arial" w:cs="Arial"/>
                <w:b/>
                <w:sz w:val="20"/>
                <w:szCs w:val="19"/>
                <w:lang w:bidi="en-US"/>
              </w:rPr>
              <w:t xml:space="preserve">5,991 </w:t>
            </w:r>
            <w:r w:rsidRPr="00863821">
              <w:rPr>
                <w:rFonts w:ascii="Arial" w:eastAsia="Arial" w:hAnsi="Arial" w:cs="Arial"/>
                <w:sz w:val="20"/>
                <w:szCs w:val="19"/>
                <w:lang w:bidi="en-US"/>
              </w:rPr>
              <w:t>beneficiaries.</w:t>
            </w:r>
          </w:p>
          <w:p w14:paraId="413271BD" w14:textId="243F2BE6" w:rsidR="005B7AF6" w:rsidRPr="00863821"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863821">
              <w:rPr>
                <w:rFonts w:ascii="Arial" w:eastAsia="Arial" w:hAnsi="Arial" w:cs="Arial"/>
                <w:sz w:val="20"/>
                <w:szCs w:val="19"/>
                <w:lang w:bidi="en-US"/>
              </w:rPr>
              <w:t>DSWD-FO II ensures provision of augmentation support to LGUs, stakeholders and partners.</w:t>
            </w:r>
          </w:p>
          <w:p w14:paraId="2683E12F" w14:textId="77777777" w:rsidR="009104C9" w:rsidRPr="00863821"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86382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63821">
              <w:rPr>
                <w:rFonts w:ascii="Arial" w:eastAsia="Arial" w:hAnsi="Arial" w:cs="Arial"/>
                <w:b/>
                <w:sz w:val="20"/>
                <w:szCs w:val="19"/>
              </w:rPr>
              <w:t>Social Amelioration Program (SAP)</w:t>
            </w:r>
          </w:p>
          <w:p w14:paraId="758507C8" w14:textId="77777777" w:rsidR="008E35DA" w:rsidRPr="00863821"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863821">
              <w:rPr>
                <w:rFonts w:ascii="Arial" w:eastAsia="Arial" w:hAnsi="Arial" w:cs="Arial"/>
                <w:sz w:val="20"/>
                <w:szCs w:val="19"/>
                <w:lang w:bidi="en-US"/>
              </w:rPr>
              <w:t xml:space="preserve">DSWD-FO II conducted payout to </w:t>
            </w:r>
            <w:r w:rsidRPr="00863821">
              <w:rPr>
                <w:rFonts w:ascii="Arial" w:eastAsia="Arial" w:hAnsi="Arial" w:cs="Arial"/>
                <w:b/>
                <w:sz w:val="20"/>
                <w:szCs w:val="19"/>
                <w:lang w:bidi="en-US"/>
              </w:rPr>
              <w:t>19,554 beneficiaries</w:t>
            </w:r>
            <w:r w:rsidRPr="00863821">
              <w:rPr>
                <w:rFonts w:ascii="Arial" w:eastAsia="Arial" w:hAnsi="Arial" w:cs="Arial"/>
                <w:sz w:val="20"/>
                <w:szCs w:val="19"/>
                <w:lang w:bidi="en-US"/>
              </w:rPr>
              <w:t xml:space="preserve"> of the Bayanihan 2 with a total amount of</w:t>
            </w:r>
            <w:r w:rsidRPr="00863821">
              <w:t xml:space="preserve"> </w:t>
            </w:r>
            <w:r w:rsidRPr="00863821">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FAFEF4B" w:rsidR="008E35DA" w:rsidRPr="00D2497F" w:rsidRDefault="007A2E46"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D2497F">
              <w:rPr>
                <w:rFonts w:ascii="Arial" w:eastAsia="Arial" w:hAnsi="Arial" w:cs="Arial"/>
                <w:sz w:val="20"/>
                <w:szCs w:val="20"/>
              </w:rPr>
              <w:t xml:space="preserve">22 </w:t>
            </w:r>
            <w:r w:rsidR="002F1ECE" w:rsidRPr="00D2497F">
              <w:rPr>
                <w:rFonts w:ascii="Arial" w:eastAsia="Arial" w:hAnsi="Arial" w:cs="Arial"/>
                <w:sz w:val="20"/>
                <w:szCs w:val="20"/>
              </w:rPr>
              <w:t>March</w:t>
            </w:r>
            <w:r w:rsidR="008E35DA" w:rsidRPr="00D2497F">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31C06E96" w:rsidR="00CA7A09"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represented the Field Office </w:t>
            </w:r>
            <w:r w:rsidR="00CA7A09" w:rsidRPr="00D2497F">
              <w:rPr>
                <w:rFonts w:ascii="Arial" w:eastAsia="Arial" w:hAnsi="Arial" w:cs="Arial"/>
                <w:sz w:val="20"/>
                <w:szCs w:val="20"/>
              </w:rPr>
              <w:t xml:space="preserve">in the </w:t>
            </w:r>
            <w:r w:rsidR="007A2E46" w:rsidRPr="00D2497F">
              <w:rPr>
                <w:rFonts w:ascii="Arial" w:eastAsia="Arial" w:hAnsi="Arial" w:cs="Arial"/>
                <w:sz w:val="20"/>
                <w:szCs w:val="20"/>
              </w:rPr>
              <w:t>29th Regional Inter-Agency Task Force on Emerging Infectious Diseases (IATF-EID) to deliberate the request of Tuy, San Pascual and Lian, Batangas for the de-escalation of their quarantine level from Modified General Community Quarantine (MGCQ) to General Community Quarantine (GCQ) and implementation of localized lockdown in Morong, Rizal.</w:t>
            </w:r>
          </w:p>
          <w:p w14:paraId="158DF203" w14:textId="27955356" w:rsidR="00CA7A09" w:rsidRPr="00D2497F" w:rsidRDefault="00CA7A09"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DSWD-FO CALABARZON DRMD represented the Field Office in the CALABARZON Regional Task Force</w:t>
            </w:r>
            <w:r w:rsidR="0033602D" w:rsidRPr="00D2497F">
              <w:rPr>
                <w:rFonts w:ascii="Arial" w:eastAsia="Arial" w:hAnsi="Arial" w:cs="Arial"/>
                <w:sz w:val="20"/>
                <w:szCs w:val="20"/>
              </w:rPr>
              <w:t xml:space="preserve"> </w:t>
            </w:r>
            <w:r w:rsidRPr="00D2497F">
              <w:rPr>
                <w:rFonts w:ascii="Arial" w:eastAsia="Arial" w:hAnsi="Arial" w:cs="Arial"/>
                <w:sz w:val="20"/>
                <w:szCs w:val="20"/>
              </w:rPr>
              <w:t>Against COVID</w:t>
            </w:r>
            <w:r w:rsidR="0033602D" w:rsidRPr="00D2497F">
              <w:rPr>
                <w:rFonts w:ascii="Arial" w:eastAsia="Arial" w:hAnsi="Arial" w:cs="Arial"/>
                <w:sz w:val="20"/>
                <w:szCs w:val="20"/>
              </w:rPr>
              <w:t>-</w:t>
            </w:r>
            <w:r w:rsidRPr="00D2497F">
              <w:rPr>
                <w:rFonts w:ascii="Arial" w:eastAsia="Arial" w:hAnsi="Arial" w:cs="Arial"/>
                <w:sz w:val="20"/>
                <w:szCs w:val="20"/>
              </w:rPr>
              <w:t xml:space="preserve">19 </w:t>
            </w:r>
            <w:r w:rsidR="007A2E46" w:rsidRPr="00D2497F">
              <w:rPr>
                <w:rFonts w:ascii="Arial" w:eastAsia="Arial" w:hAnsi="Arial" w:cs="Arial"/>
                <w:sz w:val="20"/>
                <w:szCs w:val="20"/>
              </w:rPr>
              <w:t>38th Meeting. The meeting served as to discuss mitigation strategies for the increasing COVID-19 cases in the region and the status of programs, activities and projects of the Regional Line Agencies (RLAs) for the economic recovery in the region.</w:t>
            </w:r>
          </w:p>
          <w:p w14:paraId="12304058" w14:textId="747039AE"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The FOs Occupational Safety and Health Committee convened to assess the COVID-19 health and safety measures to be implemented for face-to-face activities.</w:t>
            </w:r>
          </w:p>
          <w:p w14:paraId="19264634" w14:textId="711DF791" w:rsidR="002F1ECE"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w:t>
            </w:r>
            <w:r w:rsidR="007A2E46" w:rsidRPr="00D2497F">
              <w:rPr>
                <w:rFonts w:ascii="Arial" w:eastAsia="Arial" w:hAnsi="Arial" w:cs="Arial"/>
                <w:sz w:val="20"/>
                <w:szCs w:val="20"/>
              </w:rPr>
              <w:t>mobilized 8 community volunteers for the production FFPs</w:t>
            </w:r>
            <w:r w:rsidR="0033602D" w:rsidRPr="00D2497F">
              <w:rPr>
                <w:rFonts w:ascii="Arial" w:eastAsia="Arial" w:hAnsi="Arial" w:cs="Arial"/>
                <w:sz w:val="20"/>
                <w:szCs w:val="20"/>
              </w:rPr>
              <w:t xml:space="preserve"> </w:t>
            </w:r>
            <w:r w:rsidR="007A2E46" w:rsidRPr="00D2497F">
              <w:rPr>
                <w:rFonts w:ascii="Arial" w:eastAsia="Arial" w:hAnsi="Arial" w:cs="Arial"/>
                <w:sz w:val="20"/>
                <w:szCs w:val="20"/>
              </w:rPr>
              <w:t>at DSWD FO IV-A warehouse in Gen. Mariano Alavarez, Cavite.</w:t>
            </w:r>
          </w:p>
          <w:p w14:paraId="0BC8C04D" w14:textId="59581F31"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Crisis Intervention Section has provided a total amount of grants worth </w:t>
            </w:r>
            <w:r w:rsidRPr="00D2497F">
              <w:rPr>
                <w:rFonts w:ascii="Arial" w:eastAsia="Arial" w:hAnsi="Arial" w:cs="Arial"/>
                <w:b/>
                <w:bCs/>
                <w:sz w:val="20"/>
                <w:szCs w:val="20"/>
              </w:rPr>
              <w:t>₱217,679,878.58</w:t>
            </w:r>
            <w:r w:rsidRPr="00D2497F">
              <w:rPr>
                <w:rFonts w:ascii="Arial" w:eastAsia="Arial" w:hAnsi="Arial" w:cs="Arial"/>
                <w:sz w:val="20"/>
                <w:szCs w:val="20"/>
              </w:rPr>
              <w:t xml:space="preserve"> to </w:t>
            </w:r>
            <w:r w:rsidRPr="00D2497F">
              <w:rPr>
                <w:rFonts w:ascii="Arial" w:eastAsia="Arial" w:hAnsi="Arial" w:cs="Arial"/>
                <w:b/>
                <w:bCs/>
                <w:sz w:val="20"/>
                <w:szCs w:val="20"/>
              </w:rPr>
              <w:t xml:space="preserve">80,200 clients </w:t>
            </w:r>
            <w:r w:rsidRPr="00D2497F">
              <w:rPr>
                <w:rFonts w:ascii="Arial" w:eastAsia="Arial" w:hAnsi="Arial" w:cs="Arial"/>
                <w:bCs/>
                <w:sz w:val="20"/>
                <w:szCs w:val="20"/>
              </w:rPr>
              <w:t>as of 08 January 2021.</w:t>
            </w:r>
          </w:p>
          <w:p w14:paraId="7C80ED42" w14:textId="6817112F" w:rsidR="00B45057"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Sustainable Livelihood Program (SLP) has provided </w:t>
            </w:r>
            <w:r w:rsidRPr="00D2497F">
              <w:rPr>
                <w:rFonts w:ascii="Arial" w:eastAsia="Arial" w:hAnsi="Arial" w:cs="Arial"/>
                <w:b/>
                <w:bCs/>
                <w:sz w:val="20"/>
                <w:szCs w:val="20"/>
              </w:rPr>
              <w:t>₱23,869,000.00</w:t>
            </w:r>
            <w:r w:rsidRPr="00D2497F">
              <w:rPr>
                <w:rFonts w:ascii="Arial" w:eastAsia="Arial" w:hAnsi="Arial" w:cs="Arial"/>
                <w:sz w:val="20"/>
                <w:szCs w:val="20"/>
              </w:rPr>
              <w:t xml:space="preserve"> to </w:t>
            </w:r>
            <w:r w:rsidRPr="00D2497F">
              <w:rPr>
                <w:rFonts w:ascii="Arial" w:eastAsia="Arial" w:hAnsi="Arial" w:cs="Arial"/>
                <w:b/>
                <w:bCs/>
                <w:sz w:val="20"/>
                <w:szCs w:val="20"/>
              </w:rPr>
              <w:t>1,538 beneficiaries</w:t>
            </w:r>
            <w:r w:rsidRPr="00D2497F">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D2497F"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2497F" w:rsidRDefault="008E35DA" w:rsidP="008266BC">
            <w:pPr>
              <w:spacing w:after="0" w:line="240" w:lineRule="auto"/>
              <w:ind w:right="57"/>
              <w:contextualSpacing/>
              <w:jc w:val="both"/>
              <w:rPr>
                <w:rFonts w:ascii="Arial" w:eastAsia="Arial" w:hAnsi="Arial" w:cs="Arial"/>
                <w:b/>
                <w:sz w:val="20"/>
                <w:szCs w:val="20"/>
              </w:rPr>
            </w:pPr>
            <w:r w:rsidRPr="00D2497F">
              <w:rPr>
                <w:rFonts w:ascii="Arial" w:eastAsia="Arial" w:hAnsi="Arial" w:cs="Arial"/>
                <w:b/>
                <w:sz w:val="20"/>
                <w:szCs w:val="20"/>
              </w:rPr>
              <w:t>Social Amelioration Program (SAP)</w:t>
            </w:r>
          </w:p>
          <w:p w14:paraId="66B4BCA4" w14:textId="5367DE15" w:rsidR="002F1ECE" w:rsidRPr="00D2497F"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For the SAP – ESP Bayanihan 2 implementation, DSWD-FO CALABARZON </w:t>
            </w:r>
            <w:r w:rsidRPr="00D2497F">
              <w:rPr>
                <w:rFonts w:ascii="Arial" w:eastAsia="Arial" w:hAnsi="Arial" w:cs="Arial"/>
                <w:sz w:val="20"/>
                <w:szCs w:val="20"/>
              </w:rPr>
              <w:lastRenderedPageBreak/>
              <w:t>provided assistance amounting to ₱</w:t>
            </w:r>
            <w:r w:rsidR="00F33956" w:rsidRPr="00D2497F">
              <w:rPr>
                <w:rFonts w:ascii="Arial" w:eastAsia="Arial" w:hAnsi="Arial" w:cs="Arial"/>
                <w:sz w:val="20"/>
                <w:szCs w:val="20"/>
              </w:rPr>
              <w:t xml:space="preserve">11,202,250.00 </w:t>
            </w:r>
            <w:r w:rsidRPr="00D2497F">
              <w:rPr>
                <w:rFonts w:ascii="Arial" w:eastAsia="Arial" w:hAnsi="Arial" w:cs="Arial"/>
                <w:sz w:val="20"/>
                <w:szCs w:val="20"/>
              </w:rPr>
              <w:t>for beneficiaries under granular lockdown, while it has disbursed ₱</w:t>
            </w:r>
            <w:r w:rsidR="00CA7A09" w:rsidRPr="00D2497F">
              <w:rPr>
                <w:rFonts w:ascii="Arial" w:eastAsia="Arial" w:hAnsi="Arial" w:cs="Arial"/>
                <w:sz w:val="20"/>
                <w:szCs w:val="20"/>
              </w:rPr>
              <w:t xml:space="preserve">866,807,500.00 </w:t>
            </w:r>
            <w:r w:rsidRPr="00D2497F">
              <w:rPr>
                <w:rFonts w:ascii="Arial" w:eastAsia="Arial" w:hAnsi="Arial" w:cs="Arial"/>
                <w:sz w:val="20"/>
                <w:szCs w:val="20"/>
              </w:rPr>
              <w:t>for additional families</w:t>
            </w:r>
            <w:r w:rsidR="00026769">
              <w:rPr>
                <w:rFonts w:ascii="Arial" w:eastAsia="Arial" w:hAnsi="Arial" w:cs="Arial"/>
                <w:sz w:val="20"/>
                <w:szCs w:val="20"/>
              </w:rPr>
              <w:t>.</w:t>
            </w:r>
          </w:p>
          <w:p w14:paraId="40489568" w14:textId="3DC26BF7" w:rsidR="008E35DA" w:rsidRPr="00D2497F"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E580D7D" w:rsidR="008E35DA" w:rsidRPr="00833A88"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33A88">
              <w:rPr>
                <w:rFonts w:ascii="Arial" w:eastAsia="Arial" w:hAnsi="Arial" w:cs="Arial"/>
                <w:sz w:val="20"/>
                <w:szCs w:val="20"/>
              </w:rPr>
              <w:t>2</w:t>
            </w:r>
            <w:r w:rsidR="008344F5" w:rsidRPr="00833A88">
              <w:rPr>
                <w:rFonts w:ascii="Arial" w:eastAsia="Arial" w:hAnsi="Arial" w:cs="Arial"/>
                <w:sz w:val="20"/>
                <w:szCs w:val="20"/>
              </w:rPr>
              <w:t>6</w:t>
            </w:r>
            <w:r w:rsidR="00C71058" w:rsidRPr="00833A88">
              <w:rPr>
                <w:rFonts w:ascii="Arial" w:eastAsia="Arial" w:hAnsi="Arial" w:cs="Arial"/>
                <w:sz w:val="20"/>
                <w:szCs w:val="20"/>
              </w:rPr>
              <w:t xml:space="preserve"> March</w:t>
            </w:r>
            <w:r w:rsidR="008E35DA" w:rsidRPr="00833A88">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6C9D7DB7" w:rsidR="00C71058" w:rsidRPr="00833A88" w:rsidRDefault="00C71058" w:rsidP="0004523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 xml:space="preserve">DSWD-FO VI provided </w:t>
            </w:r>
            <w:r w:rsidR="00E53832" w:rsidRPr="00833A88">
              <w:rPr>
                <w:rFonts w:ascii="Arial" w:eastAsia="Times New Roman" w:hAnsi="Arial" w:cs="Arial"/>
                <w:b/>
                <w:sz w:val="20"/>
                <w:szCs w:val="20"/>
              </w:rPr>
              <w:t>₱</w:t>
            </w:r>
            <w:r w:rsidR="008344F5" w:rsidRPr="00833A88">
              <w:rPr>
                <w:rFonts w:ascii="Arial" w:eastAsia="Times New Roman" w:hAnsi="Arial" w:cs="Arial"/>
                <w:b/>
                <w:sz w:val="20"/>
                <w:szCs w:val="20"/>
              </w:rPr>
              <w:t xml:space="preserve">1,997,390.00 </w:t>
            </w:r>
            <w:r w:rsidRPr="00833A88">
              <w:rPr>
                <w:rFonts w:ascii="Arial" w:eastAsia="Times New Roman" w:hAnsi="Arial" w:cs="Arial"/>
                <w:sz w:val="20"/>
                <w:szCs w:val="20"/>
              </w:rPr>
              <w:t>worth of assistance to</w:t>
            </w:r>
            <w:r w:rsidR="00E53832" w:rsidRPr="00833A88">
              <w:t xml:space="preserve"> </w:t>
            </w:r>
            <w:r w:rsidR="008344F5" w:rsidRPr="00833A88">
              <w:rPr>
                <w:rFonts w:ascii="Arial" w:eastAsia="Times New Roman" w:hAnsi="Arial" w:cs="Arial"/>
                <w:b/>
                <w:sz w:val="20"/>
                <w:szCs w:val="20"/>
              </w:rPr>
              <w:t>142</w:t>
            </w:r>
            <w:r w:rsidR="00625D7E" w:rsidRPr="00833A88">
              <w:rPr>
                <w:rFonts w:ascii="Arial" w:eastAsia="Times New Roman" w:hAnsi="Arial" w:cs="Arial"/>
                <w:b/>
                <w:sz w:val="20"/>
                <w:szCs w:val="20"/>
              </w:rPr>
              <w:t xml:space="preserve"> </w:t>
            </w:r>
            <w:r w:rsidRPr="00833A88">
              <w:rPr>
                <w:rFonts w:ascii="Arial" w:eastAsia="Times New Roman" w:hAnsi="Arial" w:cs="Arial"/>
                <w:b/>
                <w:sz w:val="20"/>
                <w:szCs w:val="20"/>
              </w:rPr>
              <w:t>individuals</w:t>
            </w:r>
            <w:r w:rsidRPr="00833A88">
              <w:rPr>
                <w:rFonts w:ascii="Arial" w:eastAsia="Times New Roman" w:hAnsi="Arial" w:cs="Arial"/>
                <w:sz w:val="20"/>
                <w:szCs w:val="20"/>
              </w:rPr>
              <w:t xml:space="preserve"> through </w:t>
            </w:r>
            <w:r w:rsidRPr="00833A88">
              <w:rPr>
                <w:rFonts w:ascii="Arial" w:eastAsia="Times New Roman" w:hAnsi="Arial" w:cs="Arial"/>
                <w:b/>
                <w:sz w:val="20"/>
                <w:szCs w:val="20"/>
              </w:rPr>
              <w:t>Assistance to Individuals in Crisis Situation (AICS</w:t>
            </w:r>
            <w:r w:rsidRPr="00833A88">
              <w:rPr>
                <w:rFonts w:ascii="Arial" w:eastAsia="Times New Roman" w:hAnsi="Arial" w:cs="Arial"/>
                <w:sz w:val="20"/>
                <w:szCs w:val="20"/>
              </w:rPr>
              <w:t xml:space="preserve">) </w:t>
            </w:r>
            <w:r w:rsidR="009F590F" w:rsidRPr="00833A88">
              <w:rPr>
                <w:rFonts w:ascii="Arial" w:eastAsia="Times New Roman" w:hAnsi="Arial" w:cs="Arial"/>
                <w:sz w:val="20"/>
                <w:szCs w:val="20"/>
              </w:rPr>
              <w:t>on</w:t>
            </w:r>
            <w:r w:rsidRPr="00833A88">
              <w:rPr>
                <w:rFonts w:ascii="Arial" w:eastAsia="Times New Roman" w:hAnsi="Arial" w:cs="Arial"/>
                <w:sz w:val="20"/>
                <w:szCs w:val="20"/>
              </w:rPr>
              <w:t xml:space="preserve"> </w:t>
            </w:r>
            <w:r w:rsidR="008344F5" w:rsidRPr="00833A88">
              <w:rPr>
                <w:rFonts w:ascii="Arial" w:eastAsia="Times New Roman" w:hAnsi="Arial" w:cs="Arial"/>
                <w:sz w:val="20"/>
                <w:szCs w:val="20"/>
              </w:rPr>
              <w:t xml:space="preserve">23 </w:t>
            </w:r>
            <w:r w:rsidR="00625D7E" w:rsidRPr="00833A88">
              <w:rPr>
                <w:rFonts w:ascii="Arial" w:eastAsia="Times New Roman" w:hAnsi="Arial" w:cs="Arial"/>
                <w:sz w:val="20"/>
                <w:szCs w:val="20"/>
              </w:rPr>
              <w:t>and 2</w:t>
            </w:r>
            <w:r w:rsidR="008344F5" w:rsidRPr="00833A88">
              <w:rPr>
                <w:rFonts w:ascii="Arial" w:eastAsia="Times New Roman" w:hAnsi="Arial" w:cs="Arial"/>
                <w:sz w:val="20"/>
                <w:szCs w:val="20"/>
              </w:rPr>
              <w:t>4</w:t>
            </w:r>
            <w:r w:rsidR="009F590F" w:rsidRPr="00833A88">
              <w:rPr>
                <w:rFonts w:ascii="Arial" w:eastAsia="Times New Roman" w:hAnsi="Arial" w:cs="Arial"/>
                <w:sz w:val="20"/>
                <w:szCs w:val="20"/>
              </w:rPr>
              <w:t xml:space="preserve"> March 2021.</w:t>
            </w:r>
          </w:p>
          <w:p w14:paraId="15046EEC" w14:textId="0F31BC17" w:rsidR="002E744B" w:rsidRPr="00833A88" w:rsidRDefault="008E35DA" w:rsidP="0057785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DSWD-FO VI is continuously repacking FFPs at the DSWD Regional Warehouse.</w:t>
            </w:r>
          </w:p>
          <w:p w14:paraId="02098145" w14:textId="5B731CEF" w:rsidR="007C24A5" w:rsidRPr="00833A88" w:rsidRDefault="007C24A5" w:rsidP="007C24A5">
            <w:pPr>
              <w:pStyle w:val="ListParagraph"/>
              <w:spacing w:after="0" w:line="240" w:lineRule="auto"/>
              <w:ind w:left="360"/>
              <w:jc w:val="both"/>
              <w:rPr>
                <w:rFonts w:ascii="Arial" w:eastAsia="Times New Roman" w:hAnsi="Arial" w:cs="Arial"/>
                <w:sz w:val="20"/>
                <w:szCs w:val="20"/>
              </w:rPr>
            </w:pPr>
          </w:p>
          <w:p w14:paraId="6A29D9F5" w14:textId="77777777" w:rsidR="008F4AD3" w:rsidRPr="00833A88" w:rsidRDefault="008F4AD3"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833A88"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833A88">
              <w:rPr>
                <w:rFonts w:ascii="Arial" w:eastAsia="Times New Roman" w:hAnsi="Arial" w:cs="Arial"/>
                <w:b/>
                <w:bCs/>
                <w:sz w:val="20"/>
                <w:szCs w:val="20"/>
              </w:rPr>
              <w:t>Social Amelioration Program (SAP)</w:t>
            </w:r>
          </w:p>
          <w:p w14:paraId="6F316AEC"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To date, a total of </w:t>
            </w:r>
            <w:r w:rsidRPr="00833A88">
              <w:rPr>
                <w:rFonts w:ascii="Arial" w:eastAsia="Times New Roman" w:hAnsi="Arial" w:cs="Arial"/>
                <w:b/>
                <w:sz w:val="20"/>
                <w:szCs w:val="20"/>
              </w:rPr>
              <w:t>₱1,496,509,5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321,830 4Ps beneficiaries</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6,788,214,0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1,131,369 non-4Ps beneficiaries</w:t>
            </w:r>
            <w:r w:rsidRPr="00833A88">
              <w:rPr>
                <w:rFonts w:ascii="Arial" w:eastAsia="Times New Roman" w:hAnsi="Arial" w:cs="Arial"/>
                <w:sz w:val="20"/>
                <w:szCs w:val="20"/>
              </w:rPr>
              <w:t xml:space="preserve"> for the first tranche.</w:t>
            </w:r>
          </w:p>
          <w:p w14:paraId="55DFCC14"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DSWD-FO VI has served </w:t>
            </w:r>
            <w:r w:rsidRPr="00833A88">
              <w:rPr>
                <w:rFonts w:ascii="Arial" w:eastAsia="Times New Roman" w:hAnsi="Arial" w:cs="Arial"/>
                <w:b/>
                <w:sz w:val="20"/>
                <w:szCs w:val="20"/>
              </w:rPr>
              <w:t>103,608 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481,777,200.00</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437,403 non-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 xml:space="preserve">₱2,624,418,000.00 </w:t>
            </w:r>
            <w:r w:rsidRPr="00833A88">
              <w:rPr>
                <w:rFonts w:ascii="Arial" w:eastAsia="Times New Roman" w:hAnsi="Arial" w:cs="Arial"/>
                <w:sz w:val="20"/>
                <w:szCs w:val="20"/>
              </w:rPr>
              <w:t xml:space="preserve">for the second tranche, and </w:t>
            </w:r>
            <w:r w:rsidRPr="00833A88">
              <w:rPr>
                <w:rFonts w:ascii="Arial" w:eastAsia="Times New Roman" w:hAnsi="Arial" w:cs="Arial"/>
                <w:b/>
                <w:sz w:val="20"/>
                <w:szCs w:val="20"/>
              </w:rPr>
              <w:t>190,738 left-out/waitlisted</w:t>
            </w:r>
            <w:r w:rsidRPr="00833A88">
              <w:rPr>
                <w:rFonts w:ascii="Arial" w:eastAsia="Times New Roman" w:hAnsi="Arial" w:cs="Arial"/>
                <w:sz w:val="20"/>
                <w:szCs w:val="20"/>
              </w:rPr>
              <w:t xml:space="preserve"> beneficiaries amounting to </w:t>
            </w:r>
            <w:r w:rsidRPr="00833A88">
              <w:rPr>
                <w:rFonts w:ascii="Arial" w:eastAsia="Times New Roman" w:hAnsi="Arial" w:cs="Arial"/>
                <w:b/>
                <w:bCs/>
                <w:sz w:val="20"/>
                <w:szCs w:val="20"/>
              </w:rPr>
              <w:t>₱1,144,428,000.00.</w:t>
            </w:r>
          </w:p>
          <w:p w14:paraId="05A50E49"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5F5A38"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E15F1">
              <w:rPr>
                <w:rFonts w:ascii="Arial" w:eastAsia="Arial" w:hAnsi="Arial" w:cs="Arial"/>
                <w:color w:val="0070C0"/>
                <w:sz w:val="20"/>
                <w:szCs w:val="20"/>
              </w:rPr>
              <w:t>2</w:t>
            </w:r>
            <w:r w:rsidR="000E15F1" w:rsidRPr="000E15F1">
              <w:rPr>
                <w:rFonts w:ascii="Arial" w:eastAsia="Arial" w:hAnsi="Arial" w:cs="Arial"/>
                <w:color w:val="0070C0"/>
                <w:sz w:val="20"/>
                <w:szCs w:val="20"/>
              </w:rPr>
              <w:t>9</w:t>
            </w:r>
            <w:r w:rsidR="00D578EA" w:rsidRPr="000E15F1">
              <w:rPr>
                <w:rFonts w:ascii="Arial" w:eastAsia="Arial" w:hAnsi="Arial" w:cs="Arial"/>
                <w:color w:val="0070C0"/>
                <w:sz w:val="20"/>
                <w:szCs w:val="20"/>
              </w:rPr>
              <w:t xml:space="preserve"> </w:t>
            </w:r>
            <w:r w:rsidR="0062739C" w:rsidRPr="000E15F1">
              <w:rPr>
                <w:rFonts w:ascii="Arial" w:eastAsia="Arial" w:hAnsi="Arial" w:cs="Arial"/>
                <w:color w:val="0070C0"/>
                <w:sz w:val="20"/>
                <w:szCs w:val="20"/>
              </w:rPr>
              <w:t>March</w:t>
            </w:r>
            <w:r w:rsidR="00D578EA" w:rsidRPr="000E15F1">
              <w:rPr>
                <w:rFonts w:ascii="Arial" w:eastAsia="Arial" w:hAnsi="Arial" w:cs="Arial"/>
                <w:color w:val="0070C0"/>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Bayanihan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Bayanihan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275B923D" w14:textId="28B26AD7" w:rsidR="00D578EA" w:rsidRPr="000E15F1" w:rsidRDefault="00D578EA" w:rsidP="000E15F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0E15F1">
              <w:rPr>
                <w:rFonts w:ascii="Arial" w:eastAsia="Arial" w:hAnsi="Arial" w:cs="Arial"/>
                <w:color w:val="0070C0"/>
                <w:sz w:val="20"/>
                <w:szCs w:val="19"/>
              </w:rPr>
              <w:t xml:space="preserve">DSWD-FO VIII through the Emergency Subsidy Program was able to extend assistance to </w:t>
            </w:r>
            <w:r w:rsidR="00087BCD" w:rsidRPr="000E15F1">
              <w:rPr>
                <w:rFonts w:ascii="Arial" w:eastAsia="Arial" w:hAnsi="Arial" w:cs="Arial"/>
                <w:b/>
                <w:color w:val="0070C0"/>
                <w:sz w:val="20"/>
                <w:szCs w:val="19"/>
              </w:rPr>
              <w:t>31,6</w:t>
            </w:r>
            <w:r w:rsidR="000E15F1" w:rsidRPr="000E15F1">
              <w:rPr>
                <w:rFonts w:ascii="Arial" w:eastAsia="Arial" w:hAnsi="Arial" w:cs="Arial"/>
                <w:b/>
                <w:color w:val="0070C0"/>
                <w:sz w:val="20"/>
                <w:szCs w:val="19"/>
              </w:rPr>
              <w:t>20</w:t>
            </w:r>
            <w:r w:rsidR="00087BCD" w:rsidRPr="000E15F1">
              <w:rPr>
                <w:rFonts w:ascii="Arial" w:eastAsia="Arial" w:hAnsi="Arial" w:cs="Arial"/>
                <w:b/>
                <w:color w:val="0070C0"/>
                <w:sz w:val="20"/>
                <w:szCs w:val="19"/>
              </w:rPr>
              <w:t xml:space="preserve"> </w:t>
            </w:r>
            <w:r w:rsidRPr="000E15F1">
              <w:rPr>
                <w:rFonts w:ascii="Arial" w:eastAsia="Arial" w:hAnsi="Arial" w:cs="Arial"/>
                <w:b/>
                <w:color w:val="0070C0"/>
                <w:sz w:val="20"/>
                <w:szCs w:val="19"/>
              </w:rPr>
              <w:t>beneficiaries</w:t>
            </w:r>
            <w:r w:rsidRPr="000E15F1">
              <w:rPr>
                <w:rFonts w:ascii="Arial" w:eastAsia="Arial" w:hAnsi="Arial" w:cs="Arial"/>
                <w:color w:val="0070C0"/>
                <w:sz w:val="20"/>
                <w:szCs w:val="19"/>
              </w:rPr>
              <w:t xml:space="preserve"> amounting to </w:t>
            </w:r>
            <w:r w:rsidRPr="000E15F1">
              <w:rPr>
                <w:rFonts w:ascii="Arial" w:eastAsia="Arial" w:hAnsi="Arial" w:cs="Arial"/>
                <w:b/>
                <w:bCs/>
                <w:color w:val="0070C0"/>
                <w:sz w:val="20"/>
                <w:szCs w:val="19"/>
              </w:rPr>
              <w:t>₱</w:t>
            </w:r>
            <w:r w:rsidR="000E15F1" w:rsidRPr="000E15F1">
              <w:rPr>
                <w:rFonts w:ascii="Arial" w:eastAsia="Arial" w:hAnsi="Arial" w:cs="Arial"/>
                <w:b/>
                <w:bCs/>
                <w:color w:val="0070C0"/>
                <w:sz w:val="20"/>
                <w:szCs w:val="19"/>
              </w:rPr>
              <w:t>163,810,000.00</w:t>
            </w:r>
            <w:r w:rsidRPr="000E15F1">
              <w:rPr>
                <w:rFonts w:ascii="Arial" w:eastAsia="Arial" w:hAnsi="Arial" w:cs="Arial"/>
                <w:b/>
                <w:bCs/>
                <w:color w:val="0070C0"/>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lastRenderedPageBreak/>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24E4324" w:rsidR="008E35DA" w:rsidRPr="00CF6A34" w:rsidRDefault="00F3481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1F33CC9"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F34812">
              <w:rPr>
                <w:rFonts w:ascii="Arial" w:eastAsia="Arial" w:hAnsi="Arial" w:cs="Arial"/>
                <w:sz w:val="20"/>
                <w:szCs w:val="19"/>
              </w:rPr>
              <w:t>26</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Physical accomplishment of Social Amelioration Program 1st and 2nd tranche </w:t>
            </w:r>
            <w:r w:rsidRPr="00F54118">
              <w:rPr>
                <w:rFonts w:ascii="Arial" w:eastAsia="Arial" w:hAnsi="Arial" w:cs="Arial"/>
                <w:bCs/>
                <w:sz w:val="20"/>
                <w:szCs w:val="20"/>
              </w:rPr>
              <w:lastRenderedPageBreak/>
              <w:t>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5" w:name="_heading=h.30j0zll" w:colFirst="0" w:colLast="0"/>
      <w:bookmarkEnd w:id="5"/>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28045B96" w14:textId="2004E64A" w:rsidR="005B7AF6" w:rsidRPr="006F66C6"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0DD0002B" w14:textId="77777777" w:rsidR="00C17854" w:rsidRDefault="00C17854" w:rsidP="008266BC">
      <w:pPr>
        <w:spacing w:after="0" w:line="240" w:lineRule="auto"/>
        <w:contextualSpacing/>
        <w:rPr>
          <w:rFonts w:ascii="Arial" w:eastAsia="Arial" w:hAnsi="Arial" w:cs="Arial"/>
          <w:b/>
          <w:sz w:val="24"/>
          <w:szCs w:val="24"/>
        </w:rPr>
      </w:pPr>
    </w:p>
    <w:p w14:paraId="0B2AB402" w14:textId="77777777" w:rsidR="00ED4DEE"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p>
    <w:p w14:paraId="716FFAA6" w14:textId="1F0D1CE1" w:rsidR="00B663D2" w:rsidRPr="00B663D2" w:rsidRDefault="00ED4DEE"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092D81">
        <w:rPr>
          <w:rFonts w:ascii="Arial" w:eastAsia="Arial" w:hAnsi="Arial" w:cs="Arial"/>
          <w:b/>
          <w:bCs/>
          <w:sz w:val="24"/>
          <w:szCs w:val="24"/>
        </w:rPr>
        <w:tab/>
      </w:r>
      <w:r w:rsidR="00092D81">
        <w:rPr>
          <w:rFonts w:ascii="Arial" w:eastAsia="Arial" w:hAnsi="Arial" w:cs="Arial"/>
          <w:b/>
          <w:bCs/>
          <w:sz w:val="24"/>
          <w:szCs w:val="24"/>
        </w:rPr>
        <w:tab/>
      </w:r>
      <w:r w:rsidR="006F66C6">
        <w:rPr>
          <w:rFonts w:ascii="Arial" w:eastAsia="Arial" w:hAnsi="Arial" w:cs="Arial"/>
          <w:b/>
          <w:bCs/>
          <w:sz w:val="24"/>
          <w:szCs w:val="24"/>
        </w:rPr>
        <w:tab/>
      </w:r>
    </w:p>
    <w:p w14:paraId="00921E7B" w14:textId="45E6548B" w:rsidR="00B663D2" w:rsidRDefault="00B663D2" w:rsidP="006F66C6">
      <w:pPr>
        <w:widowControl/>
        <w:spacing w:after="0" w:line="240" w:lineRule="auto"/>
        <w:contextualSpacing/>
        <w:rPr>
          <w:rFonts w:ascii="Arial" w:eastAsia="Arial" w:hAnsi="Arial" w:cs="Arial"/>
          <w:b/>
          <w:bCs/>
          <w:sz w:val="24"/>
          <w:szCs w:val="24"/>
        </w:rPr>
      </w:pPr>
    </w:p>
    <w:p w14:paraId="30463AE1" w14:textId="77777777" w:rsidR="00BD7446" w:rsidRDefault="00BD7446" w:rsidP="006F66C6">
      <w:pPr>
        <w:widowControl/>
        <w:spacing w:after="0" w:line="240" w:lineRule="auto"/>
        <w:contextualSpacing/>
        <w:rPr>
          <w:rFonts w:ascii="Arial" w:eastAsia="Arial" w:hAnsi="Arial" w:cs="Arial"/>
          <w:b/>
          <w:bCs/>
          <w:sz w:val="24"/>
          <w:szCs w:val="24"/>
        </w:rPr>
      </w:pPr>
    </w:p>
    <w:p w14:paraId="478A92DF" w14:textId="7A216776" w:rsidR="00B663D2" w:rsidRDefault="00ED4DEE" w:rsidP="006F66C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8DFB662" w14:textId="118D80CD" w:rsidR="00B663D2" w:rsidRDefault="00B663D2"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E6BE55E" w14:textId="77777777" w:rsidR="009104C9" w:rsidRDefault="009104C9" w:rsidP="006F66C6">
      <w:pPr>
        <w:widowControl/>
        <w:spacing w:after="0" w:line="240" w:lineRule="auto"/>
        <w:contextualSpacing/>
        <w:rPr>
          <w:rFonts w:ascii="Arial" w:eastAsia="Arial" w:hAnsi="Arial" w:cs="Arial"/>
          <w:b/>
          <w:color w:val="002060"/>
          <w:sz w:val="28"/>
          <w:szCs w:val="28"/>
        </w:rPr>
      </w:pPr>
    </w:p>
    <w:p w14:paraId="790FE9A0"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160AC394"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C1BBEF7" w14:textId="67A0B7EE" w:rsidR="00E0396A" w:rsidRPr="00867EB5" w:rsidRDefault="00E0396A" w:rsidP="00BD7446">
      <w:pPr>
        <w:widowControl/>
        <w:spacing w:after="0" w:line="240" w:lineRule="auto"/>
        <w:contextualSpacing/>
        <w:rPr>
          <w:rFonts w:ascii="Arial" w:eastAsia="Arial" w:hAnsi="Arial" w:cs="Arial"/>
          <w:b/>
          <w:color w:val="002060"/>
          <w:sz w:val="28"/>
          <w:szCs w:val="28"/>
        </w:rPr>
      </w:pPr>
    </w:p>
    <w:sectPr w:rsidR="00E0396A" w:rsidRPr="00867EB5"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F9DEF" w14:textId="77777777" w:rsidR="00F5211D" w:rsidRDefault="00F5211D">
      <w:pPr>
        <w:spacing w:after="0" w:line="240" w:lineRule="auto"/>
      </w:pPr>
      <w:r>
        <w:separator/>
      </w:r>
    </w:p>
  </w:endnote>
  <w:endnote w:type="continuationSeparator" w:id="0">
    <w:p w14:paraId="1AA89E12" w14:textId="77777777" w:rsidR="00F5211D" w:rsidRDefault="00F52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D7446" w:rsidRDefault="00BD744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D7446" w:rsidRDefault="00BD7446">
    <w:pPr>
      <w:pBdr>
        <w:bottom w:val="single" w:sz="6" w:space="1" w:color="000000"/>
      </w:pBdr>
      <w:tabs>
        <w:tab w:val="left" w:pos="2371"/>
        <w:tab w:val="center" w:pos="5233"/>
      </w:tabs>
      <w:spacing w:after="0" w:line="240" w:lineRule="auto"/>
      <w:jc w:val="right"/>
      <w:rPr>
        <w:sz w:val="16"/>
        <w:szCs w:val="16"/>
      </w:rPr>
    </w:pPr>
  </w:p>
  <w:p w14:paraId="2B859230" w14:textId="07CC019B" w:rsidR="00BD7446" w:rsidRDefault="00BD7446" w:rsidP="008B2E5F">
    <w:pPr>
      <w:spacing w:after="0" w:line="240" w:lineRule="auto"/>
      <w:ind w:left="720" w:hanging="720"/>
      <w:jc w:val="right"/>
      <w:rPr>
        <w:rFonts w:ascii="Arial" w:eastAsia="Arial" w:hAnsi="Arial" w:cs="Arial"/>
        <w:sz w:val="14"/>
        <w:szCs w:val="14"/>
      </w:rPr>
    </w:pPr>
    <w:bookmarkStart w:id="6" w:name="_heading=h.3znysh7" w:colFirst="0" w:colLast="0"/>
    <w:bookmarkEnd w:id="6"/>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E0DDF">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E0DDF">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3</w:t>
    </w:r>
    <w:r w:rsidR="00ED4DEE">
      <w:rPr>
        <w:rFonts w:ascii="Arial" w:eastAsia="Arial" w:hAnsi="Arial" w:cs="Arial"/>
        <w:sz w:val="14"/>
        <w:szCs w:val="14"/>
      </w:rPr>
      <w:t>2</w:t>
    </w:r>
    <w:r w:rsidRPr="008B2E5F">
      <w:rPr>
        <w:rFonts w:ascii="Arial" w:eastAsia="Arial" w:hAnsi="Arial" w:cs="Arial"/>
        <w:sz w:val="14"/>
        <w:szCs w:val="14"/>
      </w:rPr>
      <w:t xml:space="preserve"> on the Coron</w:t>
    </w:r>
    <w:r>
      <w:rPr>
        <w:rFonts w:ascii="Arial" w:eastAsia="Arial" w:hAnsi="Arial" w:cs="Arial"/>
        <w:sz w:val="14"/>
        <w:szCs w:val="14"/>
      </w:rPr>
      <w:t xml:space="preserve">avirus Disease (COVID19) as of </w:t>
    </w:r>
    <w:r w:rsidR="00ED4DEE">
      <w:rPr>
        <w:rFonts w:ascii="Arial" w:eastAsia="Arial" w:hAnsi="Arial" w:cs="Arial"/>
        <w:sz w:val="14"/>
        <w:szCs w:val="14"/>
      </w:rPr>
      <w:t>29</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D7446" w:rsidRDefault="00BD744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40440D" w14:textId="77777777" w:rsidR="00F5211D" w:rsidRDefault="00F5211D">
      <w:pPr>
        <w:spacing w:after="0" w:line="240" w:lineRule="auto"/>
      </w:pPr>
      <w:r>
        <w:separator/>
      </w:r>
    </w:p>
  </w:footnote>
  <w:footnote w:type="continuationSeparator" w:id="0">
    <w:p w14:paraId="34E1CF1C" w14:textId="77777777" w:rsidR="00F5211D" w:rsidRDefault="00F521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D7446" w:rsidRDefault="00BD744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D7446" w:rsidRDefault="00BD744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D7446" w:rsidRDefault="00BD7446">
    <w:pPr>
      <w:pBdr>
        <w:bottom w:val="single" w:sz="6" w:space="1" w:color="000000"/>
      </w:pBdr>
      <w:tabs>
        <w:tab w:val="center" w:pos="4680"/>
        <w:tab w:val="right" w:pos="9360"/>
      </w:tabs>
      <w:spacing w:after="0" w:line="240" w:lineRule="auto"/>
      <w:jc w:val="center"/>
      <w:rPr>
        <w:sz w:val="10"/>
      </w:rPr>
    </w:pPr>
  </w:p>
  <w:p w14:paraId="3A0C3660" w14:textId="77777777" w:rsidR="00BD7446" w:rsidRDefault="00BD744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D7446" w:rsidRDefault="00BD744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EAFEC74-68D4-40A8-9B90-D4AA1E497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34</Pages>
  <Words>13643</Words>
  <Characters>77771</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1</cp:revision>
  <dcterms:created xsi:type="dcterms:W3CDTF">2021-03-26T08:19:00Z</dcterms:created>
  <dcterms:modified xsi:type="dcterms:W3CDTF">2021-03-2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